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65EF6" w14:textId="77777777" w:rsidR="00B77D6C" w:rsidRPr="00A76BAF" w:rsidRDefault="00B77D6C" w:rsidP="00B77D6C">
      <w:pPr>
        <w:jc w:val="center"/>
        <w:rPr>
          <w:b/>
          <w:color w:val="000000"/>
          <w:sz w:val="32"/>
          <w:szCs w:val="32"/>
        </w:rPr>
      </w:pPr>
      <w:bookmarkStart w:id="0" w:name="_Toc74729135"/>
    </w:p>
    <w:p w14:paraId="23D5F303" w14:textId="77777777" w:rsidR="00B77D6C" w:rsidRPr="00A76BAF" w:rsidRDefault="00B77D6C" w:rsidP="00B77D6C">
      <w:pPr>
        <w:jc w:val="center"/>
        <w:rPr>
          <w:b/>
          <w:color w:val="000000"/>
          <w:sz w:val="32"/>
          <w:szCs w:val="32"/>
        </w:rPr>
      </w:pPr>
    </w:p>
    <w:p w14:paraId="61D8864A" w14:textId="77777777" w:rsidR="00B77D6C" w:rsidRPr="00A76BAF" w:rsidRDefault="00B77D6C" w:rsidP="00B77D6C">
      <w:pPr>
        <w:jc w:val="center"/>
        <w:rPr>
          <w:b/>
          <w:color w:val="000000"/>
          <w:sz w:val="32"/>
          <w:szCs w:val="32"/>
        </w:rPr>
      </w:pPr>
    </w:p>
    <w:p w14:paraId="4AA4BAAB" w14:textId="77777777" w:rsidR="00B77D6C" w:rsidRPr="00A76BAF" w:rsidRDefault="00B77D6C" w:rsidP="00B77D6C">
      <w:pPr>
        <w:jc w:val="center"/>
        <w:rPr>
          <w:b/>
          <w:color w:val="000000"/>
          <w:sz w:val="32"/>
          <w:szCs w:val="32"/>
        </w:rPr>
      </w:pPr>
    </w:p>
    <w:p w14:paraId="2C9A20A4" w14:textId="77777777" w:rsidR="00B77D6C" w:rsidRPr="00A76BAF" w:rsidRDefault="00B77D6C" w:rsidP="00B77D6C">
      <w:pPr>
        <w:jc w:val="center"/>
        <w:rPr>
          <w:b/>
          <w:color w:val="000000"/>
          <w:sz w:val="32"/>
          <w:szCs w:val="32"/>
        </w:rPr>
      </w:pPr>
    </w:p>
    <w:p w14:paraId="2FE30A59" w14:textId="77777777" w:rsidR="00B77D6C" w:rsidRPr="00A76BAF" w:rsidRDefault="00B77D6C" w:rsidP="00B77D6C">
      <w:pPr>
        <w:jc w:val="center"/>
        <w:rPr>
          <w:b/>
          <w:color w:val="000000"/>
          <w:sz w:val="32"/>
          <w:szCs w:val="32"/>
        </w:rPr>
      </w:pPr>
    </w:p>
    <w:p w14:paraId="3410B8D9" w14:textId="77777777" w:rsidR="00B77D6C" w:rsidRPr="00B42FDD" w:rsidRDefault="00B77D6C" w:rsidP="00B42FDD">
      <w:pPr>
        <w:pStyle w:val="P1-StandPara"/>
        <w:tabs>
          <w:tab w:val="left" w:pos="720"/>
          <w:tab w:val="right" w:leader="dot" w:pos="9504"/>
        </w:tabs>
        <w:spacing w:before="120" w:after="120" w:line="480" w:lineRule="auto"/>
        <w:jc w:val="center"/>
        <w:rPr>
          <w:rFonts w:ascii="Calibri" w:hAnsi="Calibri"/>
          <w:szCs w:val="22"/>
        </w:rPr>
      </w:pPr>
      <w:r w:rsidRPr="00B42FDD">
        <w:rPr>
          <w:rFonts w:ascii="Calibri" w:hAnsi="Calibri"/>
          <w:szCs w:val="22"/>
        </w:rPr>
        <w:t>Supporting Statement A For:</w:t>
      </w:r>
    </w:p>
    <w:p w14:paraId="00901F5F" w14:textId="77777777" w:rsidR="00B77D6C" w:rsidRPr="00B42FDD" w:rsidRDefault="00B77D6C" w:rsidP="00B42FDD">
      <w:pPr>
        <w:pStyle w:val="P1-StandPara"/>
        <w:tabs>
          <w:tab w:val="left" w:pos="720"/>
          <w:tab w:val="right" w:leader="dot" w:pos="9504"/>
        </w:tabs>
        <w:spacing w:before="120" w:after="120" w:line="480" w:lineRule="auto"/>
        <w:jc w:val="center"/>
        <w:rPr>
          <w:rFonts w:ascii="Calibri" w:hAnsi="Calibri"/>
          <w:szCs w:val="22"/>
        </w:rPr>
      </w:pPr>
    </w:p>
    <w:p w14:paraId="34103E61" w14:textId="77777777" w:rsidR="00B77D6C" w:rsidRPr="00B42FDD" w:rsidRDefault="00B77D6C" w:rsidP="00B42FDD">
      <w:pPr>
        <w:pStyle w:val="P1-StandPara"/>
        <w:tabs>
          <w:tab w:val="left" w:pos="720"/>
          <w:tab w:val="right" w:leader="dot" w:pos="9504"/>
        </w:tabs>
        <w:spacing w:before="120" w:after="120" w:line="480" w:lineRule="auto"/>
        <w:jc w:val="center"/>
        <w:rPr>
          <w:rFonts w:ascii="Calibri" w:hAnsi="Calibri"/>
          <w:szCs w:val="22"/>
        </w:rPr>
      </w:pPr>
    </w:p>
    <w:p w14:paraId="072E287B" w14:textId="77777777" w:rsidR="00B42FDD" w:rsidRDefault="00B77D6C" w:rsidP="00B42FDD">
      <w:pPr>
        <w:pStyle w:val="P1-StandPara"/>
        <w:tabs>
          <w:tab w:val="left" w:pos="720"/>
          <w:tab w:val="right" w:leader="dot" w:pos="9504"/>
        </w:tabs>
        <w:spacing w:before="120" w:after="120" w:line="480" w:lineRule="auto"/>
        <w:jc w:val="center"/>
        <w:rPr>
          <w:rFonts w:ascii="Calibri" w:hAnsi="Calibri"/>
          <w:szCs w:val="22"/>
        </w:rPr>
      </w:pPr>
      <w:r w:rsidRPr="00B42FDD">
        <w:rPr>
          <w:rFonts w:ascii="Calibri" w:hAnsi="Calibri"/>
          <w:szCs w:val="22"/>
        </w:rPr>
        <w:t xml:space="preserve">Health Information National Trends Survey </w:t>
      </w:r>
      <w:r w:rsidR="00867C32" w:rsidRPr="00B42FDD">
        <w:rPr>
          <w:rFonts w:ascii="Calibri" w:hAnsi="Calibri"/>
          <w:szCs w:val="22"/>
        </w:rPr>
        <w:t xml:space="preserve">V </w:t>
      </w:r>
      <w:r w:rsidR="008620E7" w:rsidRPr="00B42FDD">
        <w:rPr>
          <w:rFonts w:ascii="Calibri" w:hAnsi="Calibri"/>
          <w:szCs w:val="22"/>
        </w:rPr>
        <w:t>(HINTS</w:t>
      </w:r>
      <w:r w:rsidR="00867C32" w:rsidRPr="00B42FDD">
        <w:rPr>
          <w:rFonts w:ascii="Calibri" w:hAnsi="Calibri"/>
          <w:szCs w:val="22"/>
        </w:rPr>
        <w:t xml:space="preserve"> V</w:t>
      </w:r>
      <w:r w:rsidR="008620E7" w:rsidRPr="00B42FDD">
        <w:rPr>
          <w:rFonts w:ascii="Calibri" w:hAnsi="Calibri"/>
          <w:szCs w:val="22"/>
        </w:rPr>
        <w:t>)</w:t>
      </w:r>
      <w:r w:rsidR="00B42FDD">
        <w:rPr>
          <w:rFonts w:ascii="Calibri" w:hAnsi="Calibri"/>
          <w:szCs w:val="22"/>
        </w:rPr>
        <w:t xml:space="preserve"> </w:t>
      </w:r>
      <w:r w:rsidRPr="00B42FDD">
        <w:rPr>
          <w:rFonts w:ascii="Calibri" w:hAnsi="Calibri"/>
          <w:szCs w:val="22"/>
        </w:rPr>
        <w:t>(NCI)</w:t>
      </w:r>
    </w:p>
    <w:p w14:paraId="372664F8" w14:textId="16A3061C" w:rsidR="00B77D6C" w:rsidRPr="00B42FDD" w:rsidRDefault="0040082D" w:rsidP="00B42FDD">
      <w:pPr>
        <w:pStyle w:val="P1-StandPara"/>
        <w:tabs>
          <w:tab w:val="left" w:pos="720"/>
          <w:tab w:val="right" w:leader="dot" w:pos="9504"/>
        </w:tabs>
        <w:spacing w:before="120" w:after="120" w:line="480" w:lineRule="auto"/>
        <w:jc w:val="center"/>
        <w:rPr>
          <w:rFonts w:ascii="Calibri" w:hAnsi="Calibri"/>
          <w:szCs w:val="22"/>
        </w:rPr>
      </w:pPr>
      <w:r w:rsidRPr="00B42FDD">
        <w:rPr>
          <w:rFonts w:ascii="Calibri" w:hAnsi="Calibri"/>
          <w:szCs w:val="22"/>
        </w:rPr>
        <w:t>OMB No: 0925-0538</w:t>
      </w:r>
      <w:r w:rsidR="008620E7" w:rsidRPr="00B42FDD">
        <w:rPr>
          <w:rFonts w:ascii="Calibri" w:hAnsi="Calibri"/>
          <w:szCs w:val="22"/>
        </w:rPr>
        <w:t>, Expiry Date X/X/XXXX</w:t>
      </w:r>
    </w:p>
    <w:p w14:paraId="56FC45E0" w14:textId="77777777" w:rsidR="00B77D6C" w:rsidRPr="00561822" w:rsidRDefault="00B77D6C" w:rsidP="00B77D6C">
      <w:pPr>
        <w:jc w:val="center"/>
        <w:rPr>
          <w:b/>
          <w:color w:val="000000"/>
          <w:sz w:val="28"/>
          <w:szCs w:val="28"/>
          <w:highlight w:val="green"/>
        </w:rPr>
      </w:pPr>
    </w:p>
    <w:p w14:paraId="27117CAA" w14:textId="5D239129" w:rsidR="007924BA" w:rsidRDefault="00B42FDD" w:rsidP="00B42FDD">
      <w:pPr>
        <w:jc w:val="left"/>
        <w:rPr>
          <w:color w:val="000000"/>
          <w:sz w:val="24"/>
          <w:szCs w:val="24"/>
        </w:rPr>
      </w:pPr>
      <w:r w:rsidRPr="008942E9">
        <w:rPr>
          <w:rFonts w:ascii="Calibri" w:hAnsi="Calibri"/>
          <w:szCs w:val="22"/>
        </w:rPr>
        <w:t xml:space="preserve">Date: </w:t>
      </w:r>
      <w:r w:rsidR="00F84867" w:rsidRPr="00F84867">
        <w:rPr>
          <w:rFonts w:ascii="Calibri" w:hAnsi="Calibri"/>
          <w:szCs w:val="22"/>
        </w:rPr>
        <w:t>August 1</w:t>
      </w:r>
      <w:r w:rsidR="0062099C" w:rsidRPr="00F84867">
        <w:rPr>
          <w:rFonts w:ascii="Calibri" w:hAnsi="Calibri"/>
          <w:szCs w:val="22"/>
        </w:rPr>
        <w:t>8</w:t>
      </w:r>
      <w:r w:rsidRPr="00F84867">
        <w:rPr>
          <w:rFonts w:ascii="Calibri" w:hAnsi="Calibri"/>
          <w:szCs w:val="22"/>
        </w:rPr>
        <w:t xml:space="preserve">, </w:t>
      </w:r>
      <w:r w:rsidR="008620E7" w:rsidRPr="00F84867">
        <w:rPr>
          <w:rFonts w:ascii="Calibri" w:hAnsi="Calibri"/>
          <w:szCs w:val="22"/>
        </w:rPr>
        <w:t>2016</w:t>
      </w:r>
    </w:p>
    <w:p w14:paraId="64E85AE0" w14:textId="77777777" w:rsidR="0040082D" w:rsidRDefault="0040082D" w:rsidP="00B77D6C">
      <w:pPr>
        <w:jc w:val="center"/>
        <w:rPr>
          <w:color w:val="000000"/>
          <w:sz w:val="24"/>
          <w:szCs w:val="24"/>
        </w:rPr>
      </w:pPr>
    </w:p>
    <w:p w14:paraId="70845A8B" w14:textId="4B0187D5" w:rsidR="00B77D6C" w:rsidRPr="00F30009" w:rsidRDefault="00B77D6C" w:rsidP="00B77D6C">
      <w:pPr>
        <w:jc w:val="center"/>
        <w:rPr>
          <w:color w:val="000000"/>
          <w:sz w:val="24"/>
          <w:szCs w:val="24"/>
        </w:rPr>
      </w:pPr>
    </w:p>
    <w:p w14:paraId="7DD16B4E" w14:textId="7E4D5973" w:rsidR="00B77D6C" w:rsidRPr="00A76BAF" w:rsidRDefault="00B77D6C" w:rsidP="0062099C">
      <w:pPr>
        <w:rPr>
          <w:color w:val="000000"/>
        </w:rPr>
      </w:pPr>
    </w:p>
    <w:p w14:paraId="41C54C7F" w14:textId="063268D3" w:rsidR="00B42FDD" w:rsidRPr="008942E9" w:rsidRDefault="00B42FDD" w:rsidP="00B42FDD">
      <w:pPr>
        <w:rPr>
          <w:rFonts w:ascii="Calibri" w:hAnsi="Calibri"/>
          <w:szCs w:val="22"/>
        </w:rPr>
      </w:pPr>
      <w:r w:rsidRPr="008942E9">
        <w:rPr>
          <w:rFonts w:ascii="Calibri" w:hAnsi="Calibri"/>
          <w:szCs w:val="22"/>
        </w:rPr>
        <w:t>Name:</w:t>
      </w:r>
      <w:r w:rsidRPr="00B42FDD">
        <w:rPr>
          <w:color w:val="000000"/>
          <w:sz w:val="24"/>
        </w:rPr>
        <w:t xml:space="preserve"> </w:t>
      </w:r>
      <w:r w:rsidRPr="00B42FDD">
        <w:rPr>
          <w:rFonts w:ascii="Calibri" w:hAnsi="Calibri"/>
          <w:szCs w:val="22"/>
        </w:rPr>
        <w:t>Bradford Hesse, Ph.D., HINTS Project Officer</w:t>
      </w:r>
    </w:p>
    <w:p w14:paraId="0B135193" w14:textId="77777777" w:rsidR="00B42FDD" w:rsidRDefault="00B42FDD" w:rsidP="00B42FDD">
      <w:pPr>
        <w:spacing w:line="240" w:lineRule="auto"/>
        <w:jc w:val="left"/>
        <w:rPr>
          <w:rFonts w:ascii="Calibri" w:hAnsi="Calibri"/>
          <w:szCs w:val="22"/>
        </w:rPr>
      </w:pPr>
      <w:r w:rsidRPr="008942E9">
        <w:rPr>
          <w:rFonts w:ascii="Calibri" w:hAnsi="Calibri"/>
          <w:szCs w:val="22"/>
        </w:rPr>
        <w:t>Address:</w:t>
      </w:r>
      <w:r w:rsidRPr="00B42FDD">
        <w:rPr>
          <w:rFonts w:ascii="Calibri" w:hAnsi="Calibri"/>
          <w:szCs w:val="22"/>
        </w:rPr>
        <w:t xml:space="preserve"> 9609 Medical Center </w:t>
      </w:r>
      <w:r>
        <w:rPr>
          <w:rFonts w:ascii="Calibri" w:hAnsi="Calibri"/>
          <w:szCs w:val="22"/>
        </w:rPr>
        <w:t xml:space="preserve">Drive, 3E610 </w:t>
      </w:r>
      <w:r w:rsidRPr="00B42FDD">
        <w:rPr>
          <w:rFonts w:ascii="Calibri" w:hAnsi="Calibri"/>
          <w:szCs w:val="22"/>
        </w:rPr>
        <w:t>Bethesda, MD 20892-9760</w:t>
      </w:r>
    </w:p>
    <w:p w14:paraId="7D1D3EFF" w14:textId="77777777" w:rsidR="00B42FDD" w:rsidRDefault="00B42FDD" w:rsidP="00B42FDD">
      <w:pPr>
        <w:spacing w:line="240" w:lineRule="auto"/>
        <w:jc w:val="left"/>
        <w:rPr>
          <w:rFonts w:ascii="Calibri" w:hAnsi="Calibri"/>
          <w:szCs w:val="22"/>
        </w:rPr>
      </w:pPr>
      <w:r w:rsidRPr="008942E9">
        <w:rPr>
          <w:rFonts w:ascii="Calibri" w:hAnsi="Calibri"/>
          <w:szCs w:val="22"/>
        </w:rPr>
        <w:t>Telephone:</w:t>
      </w:r>
      <w:r w:rsidRPr="00B42FDD">
        <w:rPr>
          <w:rFonts w:ascii="Calibri" w:hAnsi="Calibri"/>
          <w:szCs w:val="22"/>
        </w:rPr>
        <w:t xml:space="preserve"> 240-276-6721</w:t>
      </w:r>
    </w:p>
    <w:p w14:paraId="32DEA7BA" w14:textId="1447C062" w:rsidR="00B42FDD" w:rsidRDefault="00B42FDD" w:rsidP="00B42FDD">
      <w:pPr>
        <w:spacing w:line="240" w:lineRule="auto"/>
        <w:jc w:val="left"/>
        <w:rPr>
          <w:rFonts w:ascii="Calibri" w:hAnsi="Calibri"/>
          <w:szCs w:val="22"/>
        </w:rPr>
      </w:pPr>
      <w:r w:rsidRPr="008942E9">
        <w:rPr>
          <w:rFonts w:ascii="Calibri" w:hAnsi="Calibri"/>
          <w:szCs w:val="22"/>
        </w:rPr>
        <w:t>Fax:</w:t>
      </w:r>
      <w:r>
        <w:rPr>
          <w:rFonts w:ascii="Calibri" w:hAnsi="Calibri"/>
          <w:szCs w:val="22"/>
        </w:rPr>
        <w:t xml:space="preserve"> N/A</w:t>
      </w:r>
    </w:p>
    <w:p w14:paraId="034544B6" w14:textId="243497B2" w:rsidR="00B42FDD" w:rsidRDefault="00B42FDD" w:rsidP="00B42FDD">
      <w:pPr>
        <w:spacing w:line="240" w:lineRule="auto"/>
        <w:jc w:val="left"/>
        <w:rPr>
          <w:rFonts w:ascii="Calibri" w:hAnsi="Calibri"/>
          <w:szCs w:val="22"/>
        </w:rPr>
      </w:pPr>
      <w:r w:rsidRPr="008942E9">
        <w:rPr>
          <w:rFonts w:ascii="Calibri" w:hAnsi="Calibri"/>
          <w:szCs w:val="22"/>
        </w:rPr>
        <w:t>Email:</w:t>
      </w:r>
      <w:r w:rsidRPr="00B42FDD">
        <w:rPr>
          <w:rFonts w:ascii="Calibri" w:hAnsi="Calibri"/>
          <w:szCs w:val="22"/>
        </w:rPr>
        <w:t xml:space="preserve"> </w:t>
      </w:r>
      <w:hyperlink r:id="rId8" w:history="1">
        <w:r w:rsidRPr="001055F8">
          <w:rPr>
            <w:rStyle w:val="Hyperlink"/>
            <w:rFonts w:ascii="Calibri" w:hAnsi="Calibri"/>
            <w:szCs w:val="22"/>
          </w:rPr>
          <w:t>Hesseb@mail.nih.gov</w:t>
        </w:r>
      </w:hyperlink>
    </w:p>
    <w:p w14:paraId="59276350" w14:textId="10AC5FB5" w:rsidR="00B42FDD" w:rsidRDefault="00B42FDD" w:rsidP="00B42FDD">
      <w:pPr>
        <w:spacing w:line="240" w:lineRule="auto"/>
        <w:jc w:val="left"/>
        <w:rPr>
          <w:rFonts w:ascii="Calibri" w:hAnsi="Calibri"/>
          <w:szCs w:val="22"/>
        </w:rPr>
      </w:pPr>
    </w:p>
    <w:p w14:paraId="2BCB8AEB" w14:textId="77777777" w:rsidR="00B42FDD" w:rsidRPr="008942E9" w:rsidRDefault="00B42FDD" w:rsidP="00B42FDD">
      <w:pPr>
        <w:pStyle w:val="P1-StandPara"/>
        <w:tabs>
          <w:tab w:val="left" w:pos="720"/>
          <w:tab w:val="right" w:leader="dot" w:pos="9504"/>
        </w:tabs>
        <w:spacing w:before="120" w:line="240" w:lineRule="auto"/>
        <w:rPr>
          <w:rFonts w:ascii="Calibri" w:hAnsi="Calibri"/>
          <w:szCs w:val="22"/>
        </w:rPr>
      </w:pPr>
      <w:r w:rsidRPr="008942E9">
        <w:rPr>
          <w:rFonts w:ascii="Calibri" w:hAnsi="Calibri"/>
          <w:szCs w:val="22"/>
        </w:rPr>
        <w:t>Check off which applies:</w:t>
      </w:r>
    </w:p>
    <w:p w14:paraId="3A9D1D68" w14:textId="77777777" w:rsidR="00B42FDD" w:rsidRDefault="00B42FDD" w:rsidP="00B42FDD">
      <w:pPr>
        <w:numPr>
          <w:ilvl w:val="0"/>
          <w:numId w:val="43"/>
        </w:numPr>
        <w:spacing w:line="240" w:lineRule="auto"/>
        <w:jc w:val="left"/>
      </w:pPr>
      <w:r>
        <w:t xml:space="preserve">New </w:t>
      </w:r>
    </w:p>
    <w:p w14:paraId="387DF5EC" w14:textId="3B36C3BE" w:rsidR="00B42FDD" w:rsidRDefault="00B42FDD" w:rsidP="00407026">
      <w:pPr>
        <w:numPr>
          <w:ilvl w:val="0"/>
          <w:numId w:val="43"/>
        </w:numPr>
        <w:spacing w:line="360" w:lineRule="auto"/>
        <w:jc w:val="left"/>
      </w:pPr>
      <w:r>
        <w:t>Revision</w:t>
      </w:r>
      <w:r>
        <w:tab/>
      </w:r>
      <w:r>
        <w:tab/>
      </w:r>
      <w:r>
        <w:tab/>
      </w:r>
    </w:p>
    <w:p w14:paraId="53504217" w14:textId="4A498A28" w:rsidR="00B42FDD" w:rsidRDefault="00407026" w:rsidP="00407026">
      <w:pPr>
        <w:spacing w:line="240" w:lineRule="auto"/>
        <w:ind w:left="360"/>
        <w:jc w:val="left"/>
      </w:pPr>
      <w:r>
        <w:t>X</w:t>
      </w:r>
      <w:r>
        <w:tab/>
      </w:r>
      <w:r w:rsidR="00B42FDD">
        <w:t>Reinstatement with Change</w:t>
      </w:r>
    </w:p>
    <w:p w14:paraId="490440A6" w14:textId="77777777" w:rsidR="00B42FDD" w:rsidRDefault="00B42FDD" w:rsidP="00B42FDD">
      <w:pPr>
        <w:numPr>
          <w:ilvl w:val="0"/>
          <w:numId w:val="43"/>
        </w:numPr>
        <w:spacing w:line="240" w:lineRule="auto"/>
        <w:jc w:val="left"/>
      </w:pPr>
      <w:r>
        <w:t>Reinstatement without Change</w:t>
      </w:r>
    </w:p>
    <w:p w14:paraId="43310768" w14:textId="77777777" w:rsidR="00B42FDD" w:rsidRDefault="00B42FDD" w:rsidP="00B42FDD">
      <w:pPr>
        <w:numPr>
          <w:ilvl w:val="0"/>
          <w:numId w:val="43"/>
        </w:numPr>
        <w:spacing w:line="240" w:lineRule="auto"/>
        <w:jc w:val="left"/>
      </w:pPr>
      <w:r>
        <w:t>Extension</w:t>
      </w:r>
    </w:p>
    <w:p w14:paraId="4AF5F839" w14:textId="77777777" w:rsidR="00B42FDD" w:rsidRDefault="00B42FDD" w:rsidP="00B42FDD">
      <w:pPr>
        <w:numPr>
          <w:ilvl w:val="0"/>
          <w:numId w:val="43"/>
        </w:numPr>
        <w:spacing w:line="240" w:lineRule="auto"/>
        <w:jc w:val="left"/>
      </w:pPr>
      <w:r>
        <w:t>Emergency</w:t>
      </w:r>
    </w:p>
    <w:p w14:paraId="59407B92" w14:textId="77777777" w:rsidR="00B42FDD" w:rsidRDefault="00B42FDD" w:rsidP="00B42FDD">
      <w:pPr>
        <w:numPr>
          <w:ilvl w:val="0"/>
          <w:numId w:val="43"/>
        </w:numPr>
        <w:spacing w:line="240" w:lineRule="auto"/>
        <w:jc w:val="left"/>
      </w:pPr>
      <w:r>
        <w:t>Existing</w:t>
      </w:r>
    </w:p>
    <w:p w14:paraId="3FE066A4" w14:textId="77777777" w:rsidR="00B42FDD" w:rsidRPr="008942E9" w:rsidRDefault="00B42FDD" w:rsidP="00B42FDD">
      <w:pPr>
        <w:spacing w:line="240" w:lineRule="auto"/>
        <w:jc w:val="left"/>
        <w:rPr>
          <w:rFonts w:ascii="Calibri" w:hAnsi="Calibri"/>
          <w:szCs w:val="22"/>
        </w:rPr>
      </w:pPr>
    </w:p>
    <w:p w14:paraId="0D180AD6" w14:textId="2D8A6890" w:rsidR="00B42FDD" w:rsidRDefault="00B77D6C" w:rsidP="00B42FDD">
      <w:pPr>
        <w:pStyle w:val="P1-StandPara"/>
        <w:tabs>
          <w:tab w:val="left" w:pos="720"/>
          <w:tab w:val="right" w:leader="dot" w:pos="9504"/>
        </w:tabs>
        <w:spacing w:before="120" w:after="120"/>
        <w:rPr>
          <w:rFonts w:ascii="Calibri" w:hAnsi="Calibri"/>
          <w:b/>
          <w:szCs w:val="22"/>
          <w:u w:val="single"/>
        </w:rPr>
      </w:pPr>
      <w:r w:rsidRPr="00A76BAF">
        <w:rPr>
          <w:color w:val="000000"/>
        </w:rPr>
        <w:br w:type="page"/>
      </w:r>
      <w:r w:rsidR="00B42FDD">
        <w:rPr>
          <w:rFonts w:ascii="Calibri" w:hAnsi="Calibri"/>
          <w:b/>
          <w:szCs w:val="22"/>
          <w:u w:val="single"/>
        </w:rPr>
        <w:lastRenderedPageBreak/>
        <w:t>Table of C</w:t>
      </w:r>
      <w:r w:rsidR="00B42FDD" w:rsidRPr="008942E9">
        <w:rPr>
          <w:rFonts w:ascii="Calibri" w:hAnsi="Calibri"/>
          <w:b/>
          <w:szCs w:val="22"/>
          <w:u w:val="single"/>
        </w:rPr>
        <w:t>ontents</w:t>
      </w:r>
    </w:p>
    <w:p w14:paraId="31DA1FAD" w14:textId="77777777" w:rsidR="00B42FDD" w:rsidRPr="008942E9" w:rsidRDefault="00B42FDD" w:rsidP="00B42FDD">
      <w:pPr>
        <w:pStyle w:val="P1-StandPara"/>
        <w:tabs>
          <w:tab w:val="left" w:pos="720"/>
          <w:tab w:val="right" w:leader="dot" w:pos="9504"/>
        </w:tabs>
        <w:spacing w:before="120" w:after="120"/>
        <w:rPr>
          <w:rFonts w:ascii="Calibri" w:hAnsi="Calibri"/>
          <w:b/>
          <w:szCs w:val="22"/>
          <w:u w:val="single"/>
        </w:rPr>
      </w:pPr>
    </w:p>
    <w:p w14:paraId="6E646A96" w14:textId="77777777" w:rsidR="00B42FDD" w:rsidRPr="008942E9" w:rsidRDefault="00B42FDD" w:rsidP="00B42FDD">
      <w:pPr>
        <w:pStyle w:val="P1-StandPara"/>
        <w:tabs>
          <w:tab w:val="left" w:pos="720"/>
        </w:tabs>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p>
    <w:p w14:paraId="1D59FB33" w14:textId="77777777" w:rsidR="00B42FDD" w:rsidRPr="008942E9" w:rsidRDefault="00B42FDD" w:rsidP="00B42FDD">
      <w:pPr>
        <w:pStyle w:val="P1-StandPara"/>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Pr="008942E9">
        <w:rPr>
          <w:rFonts w:ascii="Calibri" w:hAnsi="Calibri"/>
          <w:szCs w:val="22"/>
        </w:rPr>
        <w:tab/>
      </w:r>
    </w:p>
    <w:p w14:paraId="20068D00" w14:textId="77777777" w:rsidR="00B42FDD" w:rsidRPr="008942E9" w:rsidRDefault="00B42FDD" w:rsidP="00B42FDD">
      <w:pPr>
        <w:pStyle w:val="P1-StandPara"/>
        <w:rPr>
          <w:rFonts w:ascii="Calibri" w:hAnsi="Calibri"/>
          <w:szCs w:val="22"/>
        </w:rPr>
      </w:pPr>
      <w:r w:rsidRPr="008942E9">
        <w:rPr>
          <w:rFonts w:ascii="Calibri" w:hAnsi="Calibri"/>
          <w:szCs w:val="22"/>
        </w:rPr>
        <w:t>A.2.</w:t>
      </w:r>
      <w:r w:rsidRPr="008942E9">
        <w:rPr>
          <w:rFonts w:ascii="Calibri" w:hAnsi="Calibri"/>
          <w:szCs w:val="22"/>
        </w:rPr>
        <w:tab/>
        <w:t>Purpose and Use of the Information COLLECTION</w:t>
      </w:r>
      <w:r w:rsidRPr="008942E9">
        <w:rPr>
          <w:rFonts w:ascii="Calibri" w:hAnsi="Calibri"/>
          <w:szCs w:val="22"/>
        </w:rPr>
        <w:tab/>
      </w:r>
    </w:p>
    <w:p w14:paraId="365BF8B1" w14:textId="77777777" w:rsidR="00B42FDD" w:rsidRPr="008942E9" w:rsidRDefault="00B42FDD" w:rsidP="00B42FDD">
      <w:pPr>
        <w:pStyle w:val="P1-StandPara"/>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Pr="008942E9">
        <w:rPr>
          <w:rFonts w:ascii="Calibri" w:hAnsi="Calibri"/>
          <w:szCs w:val="22"/>
        </w:rPr>
        <w:tab/>
      </w:r>
    </w:p>
    <w:p w14:paraId="016060EB" w14:textId="77777777" w:rsidR="00B42FDD" w:rsidRPr="008942E9" w:rsidRDefault="00B42FDD" w:rsidP="00B42FDD">
      <w:pPr>
        <w:pStyle w:val="P1-StandPara"/>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Pr="008942E9">
        <w:rPr>
          <w:rFonts w:ascii="Calibri" w:hAnsi="Calibri"/>
          <w:szCs w:val="22"/>
        </w:rPr>
        <w:tab/>
      </w:r>
    </w:p>
    <w:p w14:paraId="6972B6D7" w14:textId="77777777" w:rsidR="00B42FDD" w:rsidRPr="008942E9" w:rsidRDefault="00B42FDD" w:rsidP="00B42FDD">
      <w:pPr>
        <w:pStyle w:val="P1-StandPara"/>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p>
    <w:p w14:paraId="70DD3B08" w14:textId="77777777" w:rsidR="00B42FDD" w:rsidRPr="008942E9" w:rsidRDefault="00B42FDD" w:rsidP="00B42FDD">
      <w:pPr>
        <w:pStyle w:val="P1-StandPara"/>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p>
    <w:p w14:paraId="722EA0E8" w14:textId="77777777" w:rsidR="00B42FDD" w:rsidRPr="008942E9" w:rsidRDefault="00B42FDD" w:rsidP="00B42FDD">
      <w:pPr>
        <w:pStyle w:val="P1-StandPara"/>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p>
    <w:p w14:paraId="01DFDFFE" w14:textId="77777777" w:rsidR="00B42FDD" w:rsidRPr="008942E9" w:rsidRDefault="00B42FDD" w:rsidP="00B42FDD">
      <w:pPr>
        <w:pStyle w:val="P1-StandPara"/>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p>
    <w:p w14:paraId="04A0C28F" w14:textId="77777777" w:rsidR="00B42FDD" w:rsidRPr="008942E9" w:rsidRDefault="00B42FDD" w:rsidP="00B42FDD">
      <w:pPr>
        <w:pStyle w:val="P1-StandPara"/>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p>
    <w:p w14:paraId="26548CAB" w14:textId="77777777" w:rsidR="00B42FDD" w:rsidRPr="008942E9" w:rsidRDefault="00B42FDD" w:rsidP="00B42FDD">
      <w:pPr>
        <w:pStyle w:val="P1-StandPara"/>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p>
    <w:p w14:paraId="14A546BE" w14:textId="77777777" w:rsidR="00B42FDD" w:rsidRPr="008942E9" w:rsidRDefault="00B42FDD" w:rsidP="00B42FDD">
      <w:pPr>
        <w:pStyle w:val="P1-StandPara"/>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p>
    <w:p w14:paraId="2397AE52" w14:textId="77777777" w:rsidR="00B42FDD" w:rsidRPr="008942E9" w:rsidRDefault="00B42FDD" w:rsidP="00B42FDD">
      <w:pPr>
        <w:pStyle w:val="P1-StandPara"/>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p>
    <w:p w14:paraId="0D073FF8" w14:textId="77777777" w:rsidR="00B42FDD" w:rsidRPr="008942E9" w:rsidRDefault="00B42FDD" w:rsidP="00B42FDD">
      <w:pPr>
        <w:pStyle w:val="P1-StandPara"/>
        <w:rPr>
          <w:rFonts w:ascii="Calibri" w:hAnsi="Calibri"/>
          <w:szCs w:val="22"/>
        </w:rPr>
      </w:pPr>
      <w:r w:rsidRPr="008942E9">
        <w:rPr>
          <w:rFonts w:ascii="Calibri" w:hAnsi="Calibri"/>
          <w:szCs w:val="22"/>
        </w:rPr>
        <w:t>A.13</w:t>
      </w:r>
      <w:r w:rsidRPr="008942E9">
        <w:rPr>
          <w:rFonts w:ascii="Calibri" w:hAnsi="Calibri"/>
          <w:szCs w:val="22"/>
        </w:rPr>
        <w:tab/>
        <w:t>Estimate of Other Total Annual Cost Burden to Respondents or Record  keepers</w:t>
      </w:r>
      <w:r w:rsidRPr="008942E9">
        <w:rPr>
          <w:rFonts w:ascii="Calibri" w:hAnsi="Calibri"/>
          <w:szCs w:val="22"/>
        </w:rPr>
        <w:tab/>
      </w:r>
    </w:p>
    <w:p w14:paraId="6A2DC374" w14:textId="77777777" w:rsidR="00B42FDD" w:rsidRPr="008942E9" w:rsidRDefault="00B42FDD" w:rsidP="00B42FDD">
      <w:pPr>
        <w:pStyle w:val="P1-StandPara"/>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p>
    <w:p w14:paraId="78B01DBB" w14:textId="77777777" w:rsidR="00B42FDD" w:rsidRPr="008942E9" w:rsidRDefault="00B42FDD" w:rsidP="00B42FDD">
      <w:pPr>
        <w:pStyle w:val="P1-StandPara"/>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p>
    <w:p w14:paraId="17717656" w14:textId="77777777" w:rsidR="00B42FDD" w:rsidRPr="008942E9" w:rsidRDefault="00B42FDD" w:rsidP="00B42FDD">
      <w:pPr>
        <w:pStyle w:val="P1-StandPara"/>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Pr="008942E9">
        <w:rPr>
          <w:rFonts w:ascii="Calibri" w:hAnsi="Calibri"/>
          <w:szCs w:val="22"/>
        </w:rPr>
        <w:tab/>
      </w:r>
    </w:p>
    <w:p w14:paraId="76D58E31" w14:textId="77777777" w:rsidR="00B42FDD" w:rsidRPr="008942E9" w:rsidRDefault="00B42FDD" w:rsidP="00B42FDD">
      <w:pPr>
        <w:pStyle w:val="P1-StandPara"/>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p>
    <w:p w14:paraId="79BCDC8B" w14:textId="77777777" w:rsidR="00B42FDD" w:rsidRPr="008942E9" w:rsidRDefault="00B42FDD" w:rsidP="00B42FDD">
      <w:pPr>
        <w:pStyle w:val="P1-StandPara"/>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p>
    <w:p w14:paraId="227A5C19" w14:textId="209087F4" w:rsidR="00AF1F76" w:rsidRPr="001A0242" w:rsidRDefault="00B42FDD" w:rsidP="00B42FDD">
      <w:pPr>
        <w:tabs>
          <w:tab w:val="left" w:pos="1026"/>
          <w:tab w:val="left" w:pos="3510"/>
          <w:tab w:val="left" w:pos="9063"/>
        </w:tabs>
        <w:spacing w:line="480" w:lineRule="auto"/>
        <w:ind w:left="342"/>
        <w:jc w:val="center"/>
        <w:rPr>
          <w:caps/>
          <w:noProof/>
          <w:sz w:val="24"/>
          <w:szCs w:val="24"/>
        </w:rPr>
      </w:pPr>
      <w:r w:rsidRPr="008942E9">
        <w:rPr>
          <w:rFonts w:ascii="Calibri" w:hAnsi="Calibri"/>
          <w:szCs w:val="22"/>
        </w:rPr>
        <w:fldChar w:fldCharType="end"/>
      </w:r>
      <w:r w:rsidR="000F30C8">
        <w:rPr>
          <w:b/>
          <w:caps/>
          <w:noProof/>
        </w:rPr>
        <w:br w:type="page"/>
      </w:r>
      <w:r w:rsidR="00293F30" w:rsidRPr="004359F8">
        <w:rPr>
          <w:b/>
          <w:caps/>
          <w:noProof/>
        </w:rPr>
        <w:lastRenderedPageBreak/>
        <w:t xml:space="preserve">List of </w:t>
      </w:r>
      <w:r w:rsidR="00293F30" w:rsidRPr="001A0242">
        <w:rPr>
          <w:b/>
          <w:caps/>
          <w:noProof/>
        </w:rPr>
        <w:t>A</w:t>
      </w:r>
      <w:r w:rsidR="008C0336" w:rsidRPr="001A0242">
        <w:rPr>
          <w:b/>
          <w:caps/>
          <w:noProof/>
        </w:rPr>
        <w:t>ppendices</w:t>
      </w:r>
    </w:p>
    <w:p w14:paraId="4B2BE91F" w14:textId="77777777" w:rsidR="002D2EF7" w:rsidRPr="001A0242" w:rsidRDefault="00AF1F76" w:rsidP="0066570B">
      <w:pPr>
        <w:pStyle w:val="TOC5"/>
        <w:tabs>
          <w:tab w:val="clear" w:pos="1440"/>
          <w:tab w:val="left" w:pos="2052"/>
        </w:tabs>
        <w:spacing w:line="480" w:lineRule="auto"/>
        <w:ind w:left="342"/>
      </w:pPr>
      <w:r w:rsidRPr="001A0242">
        <w:t xml:space="preserve">Appendix </w:t>
      </w:r>
      <w:r w:rsidR="00D35674" w:rsidRPr="001A0242">
        <w:t>A</w:t>
      </w:r>
      <w:r w:rsidRPr="001A0242">
        <w:t>:</w:t>
      </w:r>
      <w:r w:rsidRPr="001A0242">
        <w:tab/>
      </w:r>
      <w:r w:rsidR="008E2505">
        <w:t>History of HINTS</w:t>
      </w:r>
      <w:r w:rsidR="002D2EF7" w:rsidRPr="001A0242">
        <w:t xml:space="preserve"> </w:t>
      </w:r>
    </w:p>
    <w:p w14:paraId="6E9B3362" w14:textId="77777777" w:rsidR="00FE5F54" w:rsidRDefault="002D2EF7" w:rsidP="008E2505">
      <w:pPr>
        <w:pStyle w:val="TOC5"/>
        <w:tabs>
          <w:tab w:val="clear" w:pos="1440"/>
          <w:tab w:val="left" w:pos="2052"/>
        </w:tabs>
        <w:spacing w:line="480" w:lineRule="auto"/>
        <w:ind w:left="342"/>
      </w:pPr>
      <w:r w:rsidRPr="001A0242">
        <w:t>Append</w:t>
      </w:r>
      <w:r w:rsidR="008E2505">
        <w:t>ix</w:t>
      </w:r>
      <w:r w:rsidRPr="001A0242">
        <w:t xml:space="preserve"> B:</w:t>
      </w:r>
      <w:r w:rsidRPr="001A0242">
        <w:tab/>
      </w:r>
      <w:r w:rsidR="008E2505">
        <w:t>Cover letters and FAQs</w:t>
      </w:r>
    </w:p>
    <w:p w14:paraId="2809E449" w14:textId="1E878316" w:rsidR="002E7D99" w:rsidRPr="001A0242" w:rsidRDefault="002E7D99" w:rsidP="008E2505">
      <w:pPr>
        <w:pStyle w:val="TOC5"/>
        <w:tabs>
          <w:tab w:val="clear" w:pos="1440"/>
          <w:tab w:val="left" w:pos="2052"/>
        </w:tabs>
        <w:spacing w:line="480" w:lineRule="auto"/>
        <w:ind w:left="342"/>
      </w:pPr>
      <w:r>
        <w:t>Appendix C:</w:t>
      </w:r>
      <w:r>
        <w:tab/>
        <w:t>HINTS IV Publications Overview</w:t>
      </w:r>
    </w:p>
    <w:p w14:paraId="530F30BC" w14:textId="4F77FCC1" w:rsidR="002D2EF7" w:rsidRPr="001A0242" w:rsidRDefault="002D2EF7" w:rsidP="0066570B">
      <w:pPr>
        <w:pStyle w:val="TOC5"/>
        <w:tabs>
          <w:tab w:val="clear" w:pos="1440"/>
          <w:tab w:val="left" w:pos="2052"/>
        </w:tabs>
        <w:spacing w:line="480" w:lineRule="auto"/>
        <w:ind w:left="342"/>
      </w:pPr>
      <w:r w:rsidRPr="00560B9C">
        <w:rPr>
          <w:highlight w:val="yellow"/>
        </w:rPr>
        <w:t xml:space="preserve">Appendix </w:t>
      </w:r>
      <w:r w:rsidR="002E7D99" w:rsidRPr="00560B9C">
        <w:rPr>
          <w:highlight w:val="yellow"/>
        </w:rPr>
        <w:t>D</w:t>
      </w:r>
      <w:r w:rsidRPr="00560B9C">
        <w:rPr>
          <w:highlight w:val="yellow"/>
        </w:rPr>
        <w:t>:</w:t>
      </w:r>
      <w:r w:rsidRPr="00560B9C">
        <w:rPr>
          <w:highlight w:val="yellow"/>
        </w:rPr>
        <w:tab/>
      </w:r>
      <w:r w:rsidR="00560B9C" w:rsidRPr="00560B9C">
        <w:rPr>
          <w:highlight w:val="yellow"/>
        </w:rPr>
        <w:t>Main Study- Cycle</w:t>
      </w:r>
      <w:r w:rsidR="008E2505" w:rsidRPr="00560B9C">
        <w:rPr>
          <w:highlight w:val="yellow"/>
        </w:rPr>
        <w:t xml:space="preserve"> 1 Instrument</w:t>
      </w:r>
    </w:p>
    <w:p w14:paraId="08CD7923" w14:textId="4F0598C0" w:rsidR="002D2EF7" w:rsidRPr="001A0242" w:rsidRDefault="002D2EF7" w:rsidP="0066570B">
      <w:pPr>
        <w:pStyle w:val="TOC5"/>
        <w:tabs>
          <w:tab w:val="clear" w:pos="1440"/>
          <w:tab w:val="left" w:pos="2052"/>
        </w:tabs>
        <w:spacing w:line="480" w:lineRule="auto"/>
        <w:ind w:left="342"/>
      </w:pPr>
      <w:r w:rsidRPr="00560B9C">
        <w:rPr>
          <w:highlight w:val="yellow"/>
        </w:rPr>
        <w:t xml:space="preserve">Appendix </w:t>
      </w:r>
      <w:r w:rsidR="002E7D99" w:rsidRPr="00560B9C">
        <w:rPr>
          <w:highlight w:val="yellow"/>
        </w:rPr>
        <w:t>E</w:t>
      </w:r>
      <w:r w:rsidRPr="00560B9C">
        <w:rPr>
          <w:highlight w:val="yellow"/>
        </w:rPr>
        <w:t>:</w:t>
      </w:r>
      <w:r w:rsidRPr="00560B9C">
        <w:rPr>
          <w:highlight w:val="yellow"/>
        </w:rPr>
        <w:tab/>
      </w:r>
      <w:r w:rsidR="008E2505" w:rsidRPr="00560B9C">
        <w:rPr>
          <w:highlight w:val="yellow"/>
        </w:rPr>
        <w:t>Pilot Test Instrument</w:t>
      </w:r>
    </w:p>
    <w:p w14:paraId="4DACE937" w14:textId="24C1CCE0" w:rsidR="002D2EF7" w:rsidRPr="001A0242" w:rsidRDefault="002D2EF7" w:rsidP="0066570B">
      <w:pPr>
        <w:pStyle w:val="TOC5"/>
        <w:tabs>
          <w:tab w:val="clear" w:pos="1440"/>
          <w:tab w:val="left" w:pos="2052"/>
        </w:tabs>
        <w:spacing w:line="480" w:lineRule="auto"/>
        <w:ind w:left="342"/>
      </w:pPr>
      <w:r w:rsidRPr="001A0242">
        <w:t xml:space="preserve">Appendix </w:t>
      </w:r>
      <w:r w:rsidR="002E7D99">
        <w:t>F</w:t>
      </w:r>
      <w:r w:rsidRPr="001A0242">
        <w:t>:</w:t>
      </w:r>
      <w:r w:rsidRPr="001A0242">
        <w:tab/>
      </w:r>
      <w:r w:rsidR="008E2505">
        <w:t>Healthy People 2020 Objectives and Sources</w:t>
      </w:r>
    </w:p>
    <w:p w14:paraId="7D7BB0FA" w14:textId="01852712" w:rsidR="00234EF7" w:rsidRPr="001A0242" w:rsidRDefault="005A6731" w:rsidP="0066570B">
      <w:pPr>
        <w:pStyle w:val="TOC5"/>
        <w:tabs>
          <w:tab w:val="clear" w:pos="1440"/>
          <w:tab w:val="left" w:pos="2052"/>
        </w:tabs>
        <w:spacing w:line="480" w:lineRule="auto"/>
        <w:ind w:left="342"/>
      </w:pPr>
      <w:r w:rsidRPr="001A0242">
        <w:t>Appendi</w:t>
      </w:r>
      <w:r w:rsidR="00A76985" w:rsidRPr="001A0242">
        <w:t>ces</w:t>
      </w:r>
      <w:r w:rsidRPr="001A0242">
        <w:t xml:space="preserve"> </w:t>
      </w:r>
      <w:r w:rsidR="002E7D99">
        <w:t>G</w:t>
      </w:r>
      <w:r w:rsidRPr="001A0242">
        <w:t>:</w:t>
      </w:r>
      <w:r w:rsidRPr="001A0242">
        <w:tab/>
      </w:r>
      <w:r w:rsidR="002E7D99">
        <w:t>G</w:t>
      </w:r>
      <w:r w:rsidR="00A76985" w:rsidRPr="001A0242">
        <w:t>1</w:t>
      </w:r>
      <w:r w:rsidR="00234EF7" w:rsidRPr="001A0242">
        <w:t xml:space="preserve">:  </w:t>
      </w:r>
      <w:r w:rsidR="007D0A21" w:rsidRPr="001A0242">
        <w:t>Privacy Impact Assessment (PIA)</w:t>
      </w:r>
    </w:p>
    <w:p w14:paraId="0D416A66" w14:textId="6C389C8D" w:rsidR="005A6731" w:rsidRPr="001A0242" w:rsidRDefault="00234EF7" w:rsidP="0066570B">
      <w:pPr>
        <w:pStyle w:val="TOC5"/>
        <w:tabs>
          <w:tab w:val="clear" w:pos="1440"/>
          <w:tab w:val="left" w:pos="2052"/>
        </w:tabs>
        <w:spacing w:line="480" w:lineRule="auto"/>
        <w:ind w:left="342"/>
      </w:pPr>
      <w:r w:rsidRPr="001A0242">
        <w:tab/>
      </w:r>
      <w:r w:rsidR="002E7D99">
        <w:t>G</w:t>
      </w:r>
      <w:r w:rsidR="00A76985" w:rsidRPr="001A0242">
        <w:t>2</w:t>
      </w:r>
      <w:r w:rsidRPr="001A0242">
        <w:t xml:space="preserve">:  </w:t>
      </w:r>
      <w:r w:rsidR="005A6731" w:rsidRPr="001A0242">
        <w:t>Privacy Act Memo</w:t>
      </w:r>
    </w:p>
    <w:p w14:paraId="6D7FFB5D" w14:textId="17DAF532" w:rsidR="00D920BB" w:rsidRDefault="008E2505" w:rsidP="0066570B">
      <w:pPr>
        <w:pStyle w:val="TOC5"/>
        <w:tabs>
          <w:tab w:val="clear" w:pos="1440"/>
          <w:tab w:val="left" w:pos="2052"/>
        </w:tabs>
        <w:spacing w:line="480" w:lineRule="auto"/>
        <w:ind w:left="342"/>
      </w:pPr>
      <w:r>
        <w:t xml:space="preserve">Appendix </w:t>
      </w:r>
      <w:r w:rsidR="002E7D99">
        <w:t>H</w:t>
      </w:r>
      <w:r w:rsidR="002D2EF7" w:rsidRPr="001A0242">
        <w:t>:</w:t>
      </w:r>
      <w:r w:rsidR="00D920BB">
        <w:tab/>
        <w:t>Illustrative List of OMB-Approved Incentives</w:t>
      </w:r>
    </w:p>
    <w:p w14:paraId="219B7D09" w14:textId="2C8BB551" w:rsidR="002D2EF7" w:rsidRPr="001A0242" w:rsidRDefault="00D920BB" w:rsidP="0066570B">
      <w:pPr>
        <w:pStyle w:val="TOC5"/>
        <w:tabs>
          <w:tab w:val="clear" w:pos="1440"/>
          <w:tab w:val="left" w:pos="2052"/>
        </w:tabs>
        <w:spacing w:line="480" w:lineRule="auto"/>
        <w:ind w:left="342"/>
      </w:pPr>
      <w:r>
        <w:t>Appendix I:</w:t>
      </w:r>
      <w:r>
        <w:tab/>
      </w:r>
      <w:r w:rsidR="002D2EF7" w:rsidRPr="001A0242">
        <w:t>Westat Confidentiality Pledge</w:t>
      </w:r>
    </w:p>
    <w:p w14:paraId="7BEC256D" w14:textId="58344752" w:rsidR="00C01586" w:rsidRDefault="008E2505" w:rsidP="0066570B">
      <w:pPr>
        <w:pStyle w:val="TOC5"/>
        <w:tabs>
          <w:tab w:val="clear" w:pos="1440"/>
          <w:tab w:val="left" w:pos="2052"/>
        </w:tabs>
        <w:spacing w:line="480" w:lineRule="auto"/>
        <w:ind w:left="342"/>
      </w:pPr>
      <w:r>
        <w:t>Append</w:t>
      </w:r>
      <w:r w:rsidR="00C01586">
        <w:t>ices</w:t>
      </w:r>
      <w:r>
        <w:t xml:space="preserve"> </w:t>
      </w:r>
      <w:r w:rsidR="00D920BB">
        <w:t>J</w:t>
      </w:r>
      <w:r w:rsidR="002D2EF7" w:rsidRPr="001A0242">
        <w:t>:</w:t>
      </w:r>
      <w:r w:rsidR="002D2EF7" w:rsidRPr="001A0242">
        <w:tab/>
      </w:r>
      <w:r w:rsidR="00C01586">
        <w:t xml:space="preserve">J1:  </w:t>
      </w:r>
      <w:r w:rsidR="00887C27" w:rsidRPr="000B6BB8">
        <w:t xml:space="preserve">NCI OHSR </w:t>
      </w:r>
      <w:r w:rsidR="00F20803" w:rsidRPr="000B6BB8">
        <w:t>Determination</w:t>
      </w:r>
    </w:p>
    <w:p w14:paraId="65187BAA" w14:textId="0556E3AD" w:rsidR="002D2EF7" w:rsidRPr="001A0242" w:rsidRDefault="00C01586" w:rsidP="0066570B">
      <w:pPr>
        <w:pStyle w:val="TOC5"/>
        <w:tabs>
          <w:tab w:val="clear" w:pos="1440"/>
          <w:tab w:val="left" w:pos="2052"/>
        </w:tabs>
        <w:spacing w:line="480" w:lineRule="auto"/>
        <w:ind w:left="342"/>
      </w:pPr>
      <w:r>
        <w:tab/>
        <w:t xml:space="preserve">J2:  </w:t>
      </w:r>
      <w:r w:rsidR="002D2EF7" w:rsidRPr="001A0242">
        <w:t>Westat IRB Approval Letter</w:t>
      </w:r>
    </w:p>
    <w:p w14:paraId="774D07D7" w14:textId="68A10B40" w:rsidR="003E55AD" w:rsidRDefault="008E2505" w:rsidP="0066570B">
      <w:pPr>
        <w:pStyle w:val="TOC5"/>
        <w:tabs>
          <w:tab w:val="clear" w:pos="1440"/>
          <w:tab w:val="left" w:pos="2052"/>
        </w:tabs>
        <w:spacing w:line="480" w:lineRule="auto"/>
        <w:ind w:left="342"/>
      </w:pPr>
      <w:r>
        <w:t xml:space="preserve">Appendix </w:t>
      </w:r>
      <w:r w:rsidR="00D920BB">
        <w:t>K</w:t>
      </w:r>
      <w:r w:rsidR="002D2EF7" w:rsidRPr="001A0242">
        <w:t xml:space="preserve">: </w:t>
      </w:r>
      <w:r w:rsidR="002D2EF7" w:rsidRPr="001A0242">
        <w:tab/>
        <w:t>Theoretical Framework</w:t>
      </w:r>
    </w:p>
    <w:p w14:paraId="17AAA8BB" w14:textId="13CFA80F" w:rsidR="00584B54" w:rsidRDefault="00584B54" w:rsidP="0066570B">
      <w:pPr>
        <w:pStyle w:val="TOC5"/>
        <w:tabs>
          <w:tab w:val="clear" w:pos="1440"/>
          <w:tab w:val="left" w:pos="2052"/>
        </w:tabs>
        <w:spacing w:line="480" w:lineRule="auto"/>
        <w:ind w:left="342"/>
      </w:pPr>
      <w:r w:rsidRPr="00560B9C">
        <w:rPr>
          <w:highlight w:val="yellow"/>
        </w:rPr>
        <w:t>Appendix L:</w:t>
      </w:r>
      <w:r w:rsidRPr="00560B9C">
        <w:rPr>
          <w:highlight w:val="yellow"/>
        </w:rPr>
        <w:tab/>
        <w:t>Changes</w:t>
      </w:r>
      <w:r w:rsidR="00560B9C">
        <w:rPr>
          <w:highlight w:val="yellow"/>
        </w:rPr>
        <w:t xml:space="preserve"> to HINTS instrument</w:t>
      </w:r>
    </w:p>
    <w:p w14:paraId="350A8463" w14:textId="736285C3" w:rsidR="00623B13" w:rsidRPr="001A0242" w:rsidRDefault="00623B13" w:rsidP="0066570B">
      <w:pPr>
        <w:pStyle w:val="TOC5"/>
        <w:tabs>
          <w:tab w:val="clear" w:pos="1440"/>
          <w:tab w:val="left" w:pos="2052"/>
        </w:tabs>
        <w:spacing w:line="480" w:lineRule="auto"/>
        <w:ind w:left="342"/>
      </w:pPr>
      <w:r>
        <w:t>Appendix</w:t>
      </w:r>
      <w:r w:rsidR="002E7D99">
        <w:t xml:space="preserve"> </w:t>
      </w:r>
      <w:r w:rsidR="00584B54">
        <w:t>M</w:t>
      </w:r>
      <w:r>
        <w:t>:</w:t>
      </w:r>
      <w:r>
        <w:tab/>
        <w:t>References</w:t>
      </w:r>
    </w:p>
    <w:p w14:paraId="6132B033" w14:textId="77777777" w:rsidR="00BD6B19" w:rsidRDefault="00BD6B19" w:rsidP="0066570B">
      <w:pPr>
        <w:pStyle w:val="TOC5"/>
        <w:tabs>
          <w:tab w:val="clear" w:pos="1440"/>
          <w:tab w:val="left" w:pos="2052"/>
        </w:tabs>
        <w:spacing w:line="480" w:lineRule="auto"/>
        <w:ind w:left="342"/>
      </w:pPr>
    </w:p>
    <w:p w14:paraId="709E8059" w14:textId="77777777" w:rsidR="002D2EF7" w:rsidRDefault="002D2EF7" w:rsidP="0066570B">
      <w:pPr>
        <w:pStyle w:val="TOC5"/>
        <w:tabs>
          <w:tab w:val="clear" w:pos="1440"/>
          <w:tab w:val="left" w:pos="2052"/>
        </w:tabs>
        <w:spacing w:line="480" w:lineRule="auto"/>
        <w:ind w:left="342"/>
      </w:pPr>
    </w:p>
    <w:p w14:paraId="0BAEBEC9" w14:textId="77777777" w:rsidR="00AF1F76" w:rsidRDefault="00AF1F76" w:rsidP="0066570B">
      <w:pPr>
        <w:pStyle w:val="TOC5"/>
        <w:tabs>
          <w:tab w:val="clear" w:pos="1440"/>
          <w:tab w:val="left" w:pos="2052"/>
        </w:tabs>
        <w:spacing w:line="480" w:lineRule="auto"/>
      </w:pPr>
    </w:p>
    <w:p w14:paraId="49D9E096" w14:textId="77777777" w:rsidR="00C3330D" w:rsidRDefault="00C3330D" w:rsidP="00BC65A1">
      <w:pPr>
        <w:pStyle w:val="C1-CtrBoldHd"/>
        <w:tabs>
          <w:tab w:val="left" w:pos="1026"/>
          <w:tab w:val="left" w:pos="9063"/>
        </w:tabs>
        <w:spacing w:line="480" w:lineRule="auto"/>
        <w:jc w:val="left"/>
        <w:sectPr w:rsidR="00C3330D" w:rsidSect="00B1103E">
          <w:footerReference w:type="even" r:id="rId9"/>
          <w:footerReference w:type="default" r:id="rId10"/>
          <w:footerReference w:type="first" r:id="rId11"/>
          <w:pgSz w:w="12240" w:h="15840"/>
          <w:pgMar w:top="1440" w:right="1440" w:bottom="1440" w:left="1440" w:header="720" w:footer="720" w:gutter="0"/>
          <w:pgNumType w:fmt="lowerRoman" w:start="1"/>
          <w:cols w:space="720"/>
          <w:titlePg/>
          <w:docGrid w:linePitch="360"/>
        </w:sectPr>
      </w:pPr>
    </w:p>
    <w:p w14:paraId="4689C3D7" w14:textId="77777777" w:rsidR="00C3330D" w:rsidRDefault="00C3330D" w:rsidP="00BC65A1">
      <w:pPr>
        <w:pStyle w:val="C1-CtrBoldHd"/>
        <w:tabs>
          <w:tab w:val="left" w:pos="1026"/>
          <w:tab w:val="left" w:pos="9063"/>
        </w:tabs>
        <w:spacing w:line="480" w:lineRule="auto"/>
        <w:jc w:val="left"/>
      </w:pPr>
    </w:p>
    <w:p w14:paraId="2E2AF7C8" w14:textId="77777777" w:rsidR="00707B28" w:rsidRDefault="00BC65A1" w:rsidP="0066570B">
      <w:pPr>
        <w:pStyle w:val="C1-CtrBoldHd"/>
        <w:tabs>
          <w:tab w:val="left" w:pos="1026"/>
          <w:tab w:val="left" w:pos="9063"/>
        </w:tabs>
        <w:spacing w:after="0" w:line="480" w:lineRule="auto"/>
        <w:jc w:val="left"/>
      </w:pPr>
      <w:r>
        <w:br w:type="page"/>
      </w:r>
      <w:r w:rsidR="00707B28">
        <w:lastRenderedPageBreak/>
        <w:t xml:space="preserve">A. </w:t>
      </w:r>
      <w:r w:rsidR="00707B28" w:rsidRPr="00EE090E">
        <w:t>JUSTIFICATION</w:t>
      </w:r>
      <w:bookmarkEnd w:id="0"/>
    </w:p>
    <w:p w14:paraId="417083FB" w14:textId="0D78671C" w:rsidR="0009049C" w:rsidRDefault="005E6D20" w:rsidP="005E6D20">
      <w:pPr>
        <w:spacing w:line="240" w:lineRule="auto"/>
      </w:pPr>
      <w:r w:rsidRPr="00F81577">
        <w:rPr>
          <w:color w:val="000000"/>
          <w:szCs w:val="22"/>
          <w:highlight w:val="yellow"/>
        </w:rPr>
        <w:t xml:space="preserve">This is a request </w:t>
      </w:r>
      <w:r w:rsidR="00EE0209" w:rsidRPr="00F81577">
        <w:rPr>
          <w:color w:val="000000"/>
          <w:szCs w:val="22"/>
          <w:highlight w:val="yellow"/>
        </w:rPr>
        <w:t>to</w:t>
      </w:r>
      <w:r w:rsidRPr="00F81577">
        <w:rPr>
          <w:color w:val="000000"/>
          <w:szCs w:val="22"/>
          <w:highlight w:val="yellow"/>
        </w:rPr>
        <w:t xml:space="preserve"> </w:t>
      </w:r>
      <w:r w:rsidR="00EE0209" w:rsidRPr="00F81577">
        <w:rPr>
          <w:bCs/>
          <w:color w:val="000000"/>
          <w:szCs w:val="22"/>
          <w:highlight w:val="yellow"/>
        </w:rPr>
        <w:t xml:space="preserve">OMB for a </w:t>
      </w:r>
      <w:r w:rsidR="00B42FDD" w:rsidRPr="00F81577">
        <w:rPr>
          <w:bCs/>
          <w:color w:val="000000"/>
          <w:szCs w:val="22"/>
          <w:highlight w:val="yellow"/>
        </w:rPr>
        <w:t>reinstatement</w:t>
      </w:r>
      <w:r w:rsidR="005B1017" w:rsidRPr="00F81577">
        <w:rPr>
          <w:bCs/>
          <w:color w:val="000000"/>
          <w:szCs w:val="22"/>
          <w:highlight w:val="yellow"/>
        </w:rPr>
        <w:t xml:space="preserve"> </w:t>
      </w:r>
      <w:r w:rsidRPr="00F81577">
        <w:rPr>
          <w:bCs/>
          <w:color w:val="000000"/>
          <w:szCs w:val="22"/>
          <w:highlight w:val="yellow"/>
        </w:rPr>
        <w:t>with change</w:t>
      </w:r>
      <w:r w:rsidR="00F20803" w:rsidRPr="00F81577">
        <w:rPr>
          <w:bCs/>
          <w:color w:val="000000"/>
          <w:szCs w:val="22"/>
          <w:highlight w:val="yellow"/>
        </w:rPr>
        <w:t>,</w:t>
      </w:r>
      <w:r w:rsidRPr="00F81577">
        <w:rPr>
          <w:bCs/>
          <w:color w:val="000000"/>
          <w:szCs w:val="22"/>
          <w:highlight w:val="yellow"/>
        </w:rPr>
        <w:t xml:space="preserve"> three additional </w:t>
      </w:r>
      <w:r w:rsidR="00424D0E" w:rsidRPr="00F81577">
        <w:rPr>
          <w:bCs/>
          <w:color w:val="000000"/>
          <w:szCs w:val="22"/>
          <w:highlight w:val="yellow"/>
        </w:rPr>
        <w:t xml:space="preserve">years </w:t>
      </w:r>
      <w:r w:rsidRPr="00F81577">
        <w:rPr>
          <w:bCs/>
          <w:color w:val="000000"/>
          <w:szCs w:val="22"/>
          <w:highlight w:val="yellow"/>
        </w:rPr>
        <w:t xml:space="preserve">of data collection for the Health Information National Trends Survey (HINTS).  As in the past, </w:t>
      </w:r>
      <w:r w:rsidRPr="00F81577">
        <w:rPr>
          <w:szCs w:val="22"/>
          <w:highlight w:val="yellow"/>
        </w:rPr>
        <w:t xml:space="preserve">HINTS </w:t>
      </w:r>
      <w:r w:rsidR="007C1014" w:rsidRPr="00F81577">
        <w:rPr>
          <w:szCs w:val="22"/>
          <w:highlight w:val="yellow"/>
        </w:rPr>
        <w:t>V</w:t>
      </w:r>
      <w:r w:rsidRPr="00F81577">
        <w:rPr>
          <w:szCs w:val="22"/>
          <w:highlight w:val="yellow"/>
        </w:rPr>
        <w:t xml:space="preserve"> will provide</w:t>
      </w:r>
      <w:r w:rsidRPr="005E6D20">
        <w:rPr>
          <w:highlight w:val="yellow"/>
        </w:rPr>
        <w:t xml:space="preserve"> NCI with a comprehensive assessment of the American public’s current access to and use of information about cancer across the cancer care continuum from cancer prevention, early detection, diagnosis, treatment, and survivorship. The content of the survey will focus on understanding the degree to which members of the general population understand vital cancer prevention messages. More importantly, this NCI survey will couple knowledge-related questions with inquiries into the communication channels through which understanding is being obtained, and assessment of cancer-related behavior.  Working with the Office of the National Coordinator, HINTS </w:t>
      </w:r>
      <w:r w:rsidR="007C1014">
        <w:rPr>
          <w:highlight w:val="yellow"/>
        </w:rPr>
        <w:t>V</w:t>
      </w:r>
      <w:r w:rsidRPr="005E6D20">
        <w:rPr>
          <w:highlight w:val="yellow"/>
        </w:rPr>
        <w:t xml:space="preserve"> will </w:t>
      </w:r>
      <w:r w:rsidR="00867C32">
        <w:rPr>
          <w:highlight w:val="yellow"/>
        </w:rPr>
        <w:t>include an additional</w:t>
      </w:r>
      <w:r w:rsidRPr="005E6D20">
        <w:rPr>
          <w:highlight w:val="yellow"/>
        </w:rPr>
        <w:t xml:space="preserve"> focus on the public’s use of electronic medical and health records.</w:t>
      </w:r>
      <w:r>
        <w:t xml:space="preserve">  </w:t>
      </w:r>
      <w:r w:rsidRPr="005E6D20">
        <w:t xml:space="preserve">  </w:t>
      </w:r>
    </w:p>
    <w:p w14:paraId="1484033C" w14:textId="77777777" w:rsidR="005E6D20" w:rsidRPr="00EE090E" w:rsidRDefault="005E6D20" w:rsidP="005E6D20">
      <w:pPr>
        <w:spacing w:line="480" w:lineRule="auto"/>
      </w:pPr>
    </w:p>
    <w:p w14:paraId="277CE07A" w14:textId="77777777" w:rsidR="00707B28" w:rsidRPr="00F266F7" w:rsidRDefault="00707B28" w:rsidP="0066570B">
      <w:pPr>
        <w:pStyle w:val="Heading1"/>
        <w:spacing w:after="0" w:line="480" w:lineRule="auto"/>
      </w:pPr>
      <w:bookmarkStart w:id="1" w:name="_Toc74729136"/>
      <w:r w:rsidRPr="00F266F7">
        <w:t>A.1</w:t>
      </w:r>
      <w:r w:rsidRPr="00F266F7">
        <w:tab/>
        <w:t>Circumstances Making the Collection of Information Necessary</w:t>
      </w:r>
      <w:bookmarkEnd w:id="1"/>
    </w:p>
    <w:p w14:paraId="7CBC6D53" w14:textId="77777777" w:rsidR="00B1103E" w:rsidRDefault="00035BC8" w:rsidP="0066570B">
      <w:pPr>
        <w:spacing w:line="480" w:lineRule="auto"/>
      </w:pPr>
      <w:r w:rsidRPr="00E941E6">
        <w:t>The National Institutes of Health (</w:t>
      </w:r>
      <w:r w:rsidR="006E6884" w:rsidRPr="00E941E6">
        <w:t>NIH</w:t>
      </w:r>
      <w:r w:rsidRPr="00E941E6">
        <w:t>)</w:t>
      </w:r>
      <w:r w:rsidR="006E6884" w:rsidRPr="00E941E6">
        <w:t xml:space="preserve">, in pursuit of its stated </w:t>
      </w:r>
      <w:r w:rsidR="00E428FF" w:rsidRPr="00E941E6">
        <w:t xml:space="preserve">mission </w:t>
      </w:r>
      <w:r w:rsidR="00017568" w:rsidRPr="00E941E6">
        <w:t xml:space="preserve">to </w:t>
      </w:r>
      <w:r w:rsidR="006E6884" w:rsidRPr="00E941E6">
        <w:t>“</w:t>
      </w:r>
      <w:r w:rsidR="00017568" w:rsidRPr="00E941E6">
        <w:t>seek fundamental knowledge about the nature and behavior of living systems and the application of that knowledge to enhance health, lengthen life, and reduce the burdens of illness and disability</w:t>
      </w:r>
      <w:r w:rsidR="006E6884" w:rsidRPr="00E941E6">
        <w:t xml:space="preserve">,” </w:t>
      </w:r>
      <w:r w:rsidR="00017568" w:rsidRPr="00E941E6">
        <w:t xml:space="preserve">provides leadership and </w:t>
      </w:r>
      <w:r w:rsidR="006E6884" w:rsidRPr="00E941E6">
        <w:t>guidance</w:t>
      </w:r>
      <w:r w:rsidR="00017568" w:rsidRPr="00E941E6">
        <w:t xml:space="preserve"> to </w:t>
      </w:r>
      <w:r w:rsidR="006E6884" w:rsidRPr="00E941E6">
        <w:t>initiatives and programs of research</w:t>
      </w:r>
      <w:r w:rsidR="00017568" w:rsidRPr="00E941E6">
        <w:t xml:space="preserve"> designe</w:t>
      </w:r>
      <w:r w:rsidR="00E428FF" w:rsidRPr="00E941E6">
        <w:t>d to improve the health of the n</w:t>
      </w:r>
      <w:r w:rsidR="00017568" w:rsidRPr="00E941E6">
        <w:t xml:space="preserve">ation </w:t>
      </w:r>
      <w:r w:rsidR="006E6884" w:rsidRPr="00E941E6">
        <w:t xml:space="preserve">through </w:t>
      </w:r>
      <w:r w:rsidR="00017568" w:rsidRPr="00E941E6">
        <w:t xml:space="preserve">the </w:t>
      </w:r>
      <w:r w:rsidR="006E6884" w:rsidRPr="00E941E6">
        <w:t xml:space="preserve">collection, dissemination, and application </w:t>
      </w:r>
      <w:r w:rsidR="00017568" w:rsidRPr="00E941E6">
        <w:t xml:space="preserve">of information in </w:t>
      </w:r>
      <w:r w:rsidR="006E6884" w:rsidRPr="00E941E6">
        <w:t>health and medicine.</w:t>
      </w:r>
      <w:r w:rsidR="00F82705" w:rsidRPr="00E941E6">
        <w:t xml:space="preserve"> As the principal agency for cancer research, t</w:t>
      </w:r>
      <w:r w:rsidR="00707B28" w:rsidRPr="00E941E6">
        <w:t xml:space="preserve">he National Cancer Institute (NCI) </w:t>
      </w:r>
      <w:r w:rsidR="00F82705" w:rsidRPr="00E941E6">
        <w:t xml:space="preserve">is responsible for </w:t>
      </w:r>
      <w:r w:rsidR="007E7316" w:rsidRPr="00E941E6">
        <w:t xml:space="preserve">conducting, </w:t>
      </w:r>
      <w:r w:rsidR="00F82705" w:rsidRPr="00E941E6">
        <w:t xml:space="preserve">supporting </w:t>
      </w:r>
      <w:r w:rsidR="007E7316" w:rsidRPr="00E941E6">
        <w:t xml:space="preserve">and disseminating the results of </w:t>
      </w:r>
      <w:r w:rsidR="00F82705" w:rsidRPr="00E941E6">
        <w:t>cancer-related research across the cancer care continuum.</w:t>
      </w:r>
      <w:r w:rsidR="00D22E58" w:rsidRPr="00E941E6">
        <w:t xml:space="preserve"> Thus,</w:t>
      </w:r>
      <w:r w:rsidR="00F82705" w:rsidRPr="00E941E6">
        <w:t xml:space="preserve"> </w:t>
      </w:r>
      <w:r w:rsidR="00D22E58" w:rsidRPr="00E941E6">
        <w:t>NCI maintains</w:t>
      </w:r>
      <w:r w:rsidR="00707B28" w:rsidRPr="00E941E6">
        <w:t xml:space="preserve"> the vital mission of</w:t>
      </w:r>
      <w:r w:rsidR="0083053B" w:rsidRPr="00E941E6">
        <w:t xml:space="preserve"> </w:t>
      </w:r>
      <w:r w:rsidR="00707B28" w:rsidRPr="00E941E6">
        <w:t xml:space="preserve">facilitating </w:t>
      </w:r>
      <w:r w:rsidR="00D22E58" w:rsidRPr="00E941E6">
        <w:t xml:space="preserve">and informing </w:t>
      </w:r>
      <w:r w:rsidR="00707B28" w:rsidRPr="00E941E6">
        <w:t xml:space="preserve">the process by which cancer </w:t>
      </w:r>
      <w:r w:rsidR="000D535C" w:rsidRPr="00E941E6">
        <w:t>information</w:t>
      </w:r>
      <w:r w:rsidR="00707B28" w:rsidRPr="00E941E6">
        <w:t xml:space="preserve"> is communicated to the public.</w:t>
      </w:r>
      <w:r w:rsidR="00707B28">
        <w:t xml:space="preserve"> </w:t>
      </w:r>
    </w:p>
    <w:p w14:paraId="63BB1484" w14:textId="77777777" w:rsidR="00B1103E" w:rsidRDefault="00B1103E" w:rsidP="0066570B">
      <w:pPr>
        <w:spacing w:line="480" w:lineRule="auto"/>
      </w:pPr>
    </w:p>
    <w:p w14:paraId="1B0F0677" w14:textId="77777777" w:rsidR="00707B28" w:rsidRDefault="00707B28" w:rsidP="0066570B">
      <w:pPr>
        <w:spacing w:line="480" w:lineRule="auto"/>
      </w:pPr>
      <w:r>
        <w:t xml:space="preserve">The task of collecting data relevant </w:t>
      </w:r>
      <w:r w:rsidR="00035BC8">
        <w:t>to cancer communication falls to</w:t>
      </w:r>
      <w:r>
        <w:t xml:space="preserve"> the Health Communication and Informatics Research Branch (HCIRB), Division of Cancer Control and Population Science at NCI. The HCIRB seeks to advance communication and information science across the cancer continuum—prevention, detection, treatment, control, survivorship, and end of life. The primary goals for the HCIRB are (1) to encourage programmatic and interdisciplinary approaches to cancer communication research and (2) to accelerate development of innovative health communication models, theories, and research strategies in cancer prevention, control, and care. </w:t>
      </w:r>
    </w:p>
    <w:p w14:paraId="2A77B609" w14:textId="77777777" w:rsidR="007C5C20" w:rsidRDefault="007C5C20" w:rsidP="007C5C20">
      <w:pPr>
        <w:pStyle w:val="P1-StandPara"/>
        <w:spacing w:line="480" w:lineRule="auto"/>
      </w:pPr>
    </w:p>
    <w:p w14:paraId="4D8F3097" w14:textId="2EDB2A45" w:rsidR="007C5C20" w:rsidRPr="00E941E6" w:rsidRDefault="007C5C20" w:rsidP="007C5C20">
      <w:pPr>
        <w:pStyle w:val="P1-StandPara"/>
        <w:spacing w:line="480" w:lineRule="auto"/>
      </w:pPr>
      <w:r w:rsidRPr="008830AA">
        <w:lastRenderedPageBreak/>
        <w:t>The Public Health Services Act, Sections 411 (</w:t>
      </w:r>
      <w:r w:rsidRPr="00105228">
        <w:rPr>
          <w:color w:val="000000"/>
        </w:rPr>
        <w:t>42</w:t>
      </w:r>
      <w:r w:rsidRPr="00105228">
        <w:rPr>
          <w:color w:val="000000"/>
          <w:szCs w:val="22"/>
        </w:rPr>
        <w:t xml:space="preserve"> USC </w:t>
      </w:r>
      <w:r w:rsidRPr="00105228">
        <w:rPr>
          <w:i/>
          <w:iCs/>
          <w:color w:val="000000"/>
          <w:szCs w:val="22"/>
        </w:rPr>
        <w:t>§</w:t>
      </w:r>
      <w:r w:rsidRPr="00105228">
        <w:rPr>
          <w:color w:val="000000"/>
          <w:szCs w:val="22"/>
        </w:rPr>
        <w:t xml:space="preserve"> 285</w:t>
      </w:r>
      <w:r w:rsidRPr="00105228">
        <w:rPr>
          <w:color w:val="000000"/>
        </w:rPr>
        <w:t>a) and 412 (42</w:t>
      </w:r>
      <w:r w:rsidRPr="00105228">
        <w:rPr>
          <w:color w:val="000000"/>
          <w:szCs w:val="22"/>
        </w:rPr>
        <w:t xml:space="preserve"> USC </w:t>
      </w:r>
      <w:r w:rsidRPr="00105228">
        <w:rPr>
          <w:i/>
          <w:iCs/>
          <w:color w:val="000000"/>
          <w:szCs w:val="22"/>
        </w:rPr>
        <w:t>§</w:t>
      </w:r>
      <w:r w:rsidRPr="00105228">
        <w:rPr>
          <w:color w:val="FF0000"/>
          <w:szCs w:val="22"/>
        </w:rPr>
        <w:t xml:space="preserve"> </w:t>
      </w:r>
      <w:r w:rsidRPr="00105228">
        <w:t>285a</w:t>
      </w:r>
      <w:r w:rsidRPr="008830AA">
        <w:t xml:space="preserve">-1.1 and 285a-1.3), outline the research and information dissemination mission of the NCI which authorizes the collection of this information. </w:t>
      </w:r>
      <w:r w:rsidRPr="009E56A6">
        <w:t>HINTS</w:t>
      </w:r>
      <w:r w:rsidR="00C31E14">
        <w:t xml:space="preserve"> </w:t>
      </w:r>
      <w:r w:rsidRPr="009E56A6">
        <w:t xml:space="preserve">is specifically designed to support this mission by providing a means to address health communication issues that have not been adequately studied through other data collection efforts. The NCI developed HINTS to monitor population trends in cancer communication practices, information preferences, risk behaviors, attitudes, and cancer knowledge. This survey, increasingly referenced as a leading source of data on cancer communication issues, provides unique population data on changing patterns, needs, and information opportunities in health; identifies changing health communications trends and practices; assesses cancer information access and usage; provides information about how cancer risks are perceived; and offers a test-bed to researchers to investigate new theories in health communication. </w:t>
      </w:r>
      <w:r w:rsidRPr="00E941E6">
        <w:t>As a vehicle to monitor trends in information preferences, cancer knowledge, and behaviors related to cancer prevention, H</w:t>
      </w:r>
      <w:r w:rsidR="007C1014">
        <w:t>INTS V</w:t>
      </w:r>
      <w:r w:rsidRPr="00E941E6">
        <w:t xml:space="preserve"> provides a powerful way to inform decisions about topics and methods of information dissemination by NCI, as well as to monitor the impact of information disseminated (e.g., how changes in recommendations affect screening behavior).</w:t>
      </w:r>
    </w:p>
    <w:p w14:paraId="0947E8FA" w14:textId="77777777" w:rsidR="00BC17F6" w:rsidRPr="00E941E6" w:rsidRDefault="00BC17F6" w:rsidP="00BC17F6">
      <w:pPr>
        <w:pStyle w:val="P1-StandPara"/>
        <w:spacing w:line="480" w:lineRule="auto"/>
        <w:rPr>
          <w:b/>
          <w:i/>
        </w:rPr>
      </w:pPr>
    </w:p>
    <w:p w14:paraId="4678CF53" w14:textId="5624E62B" w:rsidR="003C28F0" w:rsidRDefault="0011562C" w:rsidP="0011562C">
      <w:pPr>
        <w:spacing w:line="480" w:lineRule="auto"/>
        <w:rPr>
          <w:sz w:val="24"/>
          <w:szCs w:val="24"/>
        </w:rPr>
      </w:pPr>
      <w:r w:rsidRPr="0011562C">
        <w:rPr>
          <w:sz w:val="24"/>
          <w:szCs w:val="24"/>
        </w:rPr>
        <w:t>NCI funded the first HINTS in June 2001 (OMB #0925-0507,</w:t>
      </w:r>
      <w:r w:rsidR="00867C32">
        <w:rPr>
          <w:sz w:val="24"/>
          <w:szCs w:val="24"/>
        </w:rPr>
        <w:t xml:space="preserve"> Exp. Date: 8/31/03) and HINTS I</w:t>
      </w:r>
      <w:r w:rsidRPr="0011562C">
        <w:rPr>
          <w:sz w:val="24"/>
          <w:szCs w:val="24"/>
        </w:rPr>
        <w:t xml:space="preserve"> was administered in 2002 and 2003.  In an effort to address dim</w:t>
      </w:r>
      <w:r w:rsidR="00867C32">
        <w:rPr>
          <w:sz w:val="24"/>
          <w:szCs w:val="24"/>
        </w:rPr>
        <w:t>inishing response rates, HINTS II</w:t>
      </w:r>
      <w:r w:rsidRPr="0011562C">
        <w:rPr>
          <w:sz w:val="24"/>
          <w:szCs w:val="24"/>
        </w:rPr>
        <w:t xml:space="preserve"> (OMB #0925-0538, Exp. 11/30/2007) was conduct</w:t>
      </w:r>
      <w:r w:rsidR="00867C32">
        <w:rPr>
          <w:sz w:val="24"/>
          <w:szCs w:val="24"/>
        </w:rPr>
        <w:t>ed in 2005. HINTS III</w:t>
      </w:r>
      <w:r w:rsidRPr="0011562C">
        <w:rPr>
          <w:sz w:val="24"/>
          <w:szCs w:val="24"/>
        </w:rPr>
        <w:t xml:space="preserve"> (OMB #0925-0538, Exp. 11/30/2008) conducted in 2008.  </w:t>
      </w:r>
      <w:r w:rsidRPr="0022584D">
        <w:rPr>
          <w:sz w:val="24"/>
          <w:szCs w:val="24"/>
          <w:highlight w:val="yellow"/>
        </w:rPr>
        <w:t xml:space="preserve">HINTS </w:t>
      </w:r>
      <w:r w:rsidR="007C1014">
        <w:rPr>
          <w:sz w:val="24"/>
          <w:szCs w:val="24"/>
          <w:highlight w:val="yellow"/>
        </w:rPr>
        <w:t>IV</w:t>
      </w:r>
      <w:r w:rsidRPr="0022584D">
        <w:rPr>
          <w:sz w:val="24"/>
          <w:szCs w:val="24"/>
          <w:highlight w:val="yellow"/>
        </w:rPr>
        <w:t xml:space="preserve"> (OMB #0925-0538, Exp. 10/31/2014) included 4 </w:t>
      </w:r>
      <w:r w:rsidR="00EE38B6">
        <w:rPr>
          <w:sz w:val="24"/>
          <w:szCs w:val="24"/>
          <w:highlight w:val="yellow"/>
        </w:rPr>
        <w:t>data collection cycles (fielded</w:t>
      </w:r>
      <w:r w:rsidRPr="0022584D">
        <w:rPr>
          <w:sz w:val="24"/>
          <w:szCs w:val="24"/>
          <w:highlight w:val="yellow"/>
        </w:rPr>
        <w:t xml:space="preserve"> 2011-2014) plus a 5</w:t>
      </w:r>
      <w:r w:rsidRPr="0022584D">
        <w:rPr>
          <w:sz w:val="24"/>
          <w:szCs w:val="24"/>
          <w:highlight w:val="yellow"/>
          <w:vertAlign w:val="superscript"/>
        </w:rPr>
        <w:t>th</w:t>
      </w:r>
      <w:r w:rsidRPr="0022584D">
        <w:rPr>
          <w:sz w:val="24"/>
          <w:szCs w:val="24"/>
          <w:highlight w:val="yellow"/>
        </w:rPr>
        <w:t xml:space="preserve"> round of data collection conducted in partnership with the FDA</w:t>
      </w:r>
      <w:r w:rsidR="00FC2B33">
        <w:rPr>
          <w:sz w:val="24"/>
          <w:szCs w:val="24"/>
          <w:highlight w:val="yellow"/>
        </w:rPr>
        <w:t xml:space="preserve"> (HINTS-FDA)</w:t>
      </w:r>
      <w:r w:rsidRPr="0022584D">
        <w:rPr>
          <w:sz w:val="24"/>
          <w:szCs w:val="24"/>
          <w:highlight w:val="yellow"/>
        </w:rPr>
        <w:t xml:space="preserve">. The instrument for each data collection in HINTS </w:t>
      </w:r>
      <w:r w:rsidR="007C1014">
        <w:rPr>
          <w:sz w:val="24"/>
          <w:szCs w:val="24"/>
          <w:highlight w:val="yellow"/>
        </w:rPr>
        <w:t>IV</w:t>
      </w:r>
      <w:r w:rsidRPr="0022584D">
        <w:rPr>
          <w:sz w:val="24"/>
          <w:szCs w:val="24"/>
          <w:highlight w:val="yellow"/>
        </w:rPr>
        <w:t xml:space="preserve"> included a core module of trended items in addition to special topic modules implemented in only some of the cycles, increasing </w:t>
      </w:r>
      <w:r w:rsidR="00F20803">
        <w:rPr>
          <w:sz w:val="24"/>
          <w:szCs w:val="24"/>
          <w:highlight w:val="yellow"/>
        </w:rPr>
        <w:t xml:space="preserve">the </w:t>
      </w:r>
      <w:r w:rsidRPr="0022584D">
        <w:rPr>
          <w:sz w:val="24"/>
          <w:szCs w:val="24"/>
          <w:highlight w:val="yellow"/>
        </w:rPr>
        <w:t>capacity of the HINTS instruments to include additional topics and measures.</w:t>
      </w:r>
      <w:r w:rsidRPr="0011562C">
        <w:rPr>
          <w:sz w:val="24"/>
          <w:szCs w:val="24"/>
        </w:rPr>
        <w:t xml:space="preserve">  </w:t>
      </w:r>
      <w:r w:rsidRPr="0022584D">
        <w:rPr>
          <w:sz w:val="24"/>
          <w:szCs w:val="24"/>
          <w:highlight w:val="yellow"/>
        </w:rPr>
        <w:t>For a ful</w:t>
      </w:r>
      <w:r w:rsidR="00867C32">
        <w:rPr>
          <w:sz w:val="24"/>
          <w:szCs w:val="24"/>
          <w:highlight w:val="yellow"/>
        </w:rPr>
        <w:t>l history of HINTS I through IV</w:t>
      </w:r>
      <w:r w:rsidR="00CD3D35" w:rsidRPr="00EE38B6">
        <w:rPr>
          <w:sz w:val="24"/>
          <w:szCs w:val="24"/>
          <w:highlight w:val="yellow"/>
        </w:rPr>
        <w:t>,</w:t>
      </w:r>
      <w:r w:rsidRPr="00EE38B6">
        <w:rPr>
          <w:sz w:val="24"/>
          <w:szCs w:val="24"/>
          <w:highlight w:val="yellow"/>
        </w:rPr>
        <w:t xml:space="preserve"> see </w:t>
      </w:r>
      <w:r w:rsidR="00EE38B6" w:rsidRPr="00EE38B6">
        <w:rPr>
          <w:b/>
          <w:sz w:val="24"/>
          <w:szCs w:val="24"/>
          <w:highlight w:val="yellow"/>
        </w:rPr>
        <w:t>Appendix A</w:t>
      </w:r>
      <w:r w:rsidRPr="00EE38B6">
        <w:rPr>
          <w:b/>
          <w:sz w:val="24"/>
          <w:szCs w:val="24"/>
          <w:highlight w:val="yellow"/>
        </w:rPr>
        <w:t>.</w:t>
      </w:r>
      <w:r w:rsidRPr="00EE38B6">
        <w:rPr>
          <w:sz w:val="24"/>
          <w:szCs w:val="24"/>
          <w:highlight w:val="yellow"/>
        </w:rPr>
        <w:t xml:space="preserve"> The proposed round of HINTS uses the same methodology</w:t>
      </w:r>
      <w:r w:rsidR="00867C32" w:rsidRPr="00EE38B6">
        <w:rPr>
          <w:sz w:val="24"/>
          <w:szCs w:val="24"/>
          <w:highlight w:val="yellow"/>
        </w:rPr>
        <w:t xml:space="preserve"> and cover letters</w:t>
      </w:r>
      <w:r w:rsidRPr="00EE38B6">
        <w:rPr>
          <w:sz w:val="24"/>
          <w:szCs w:val="24"/>
          <w:highlight w:val="yellow"/>
        </w:rPr>
        <w:t xml:space="preserve"> (</w:t>
      </w:r>
      <w:r w:rsidRPr="00EE38B6">
        <w:rPr>
          <w:b/>
          <w:sz w:val="24"/>
          <w:szCs w:val="24"/>
          <w:highlight w:val="yellow"/>
        </w:rPr>
        <w:t>Appendi</w:t>
      </w:r>
      <w:r w:rsidR="00EE38B6" w:rsidRPr="00EE38B6">
        <w:rPr>
          <w:b/>
          <w:sz w:val="24"/>
          <w:szCs w:val="24"/>
          <w:highlight w:val="yellow"/>
        </w:rPr>
        <w:t>x B</w:t>
      </w:r>
      <w:r w:rsidRPr="00EE38B6">
        <w:rPr>
          <w:sz w:val="24"/>
          <w:szCs w:val="24"/>
          <w:highlight w:val="yellow"/>
        </w:rPr>
        <w:t xml:space="preserve">) as </w:t>
      </w:r>
      <w:r w:rsidRPr="0022584D">
        <w:rPr>
          <w:sz w:val="24"/>
          <w:szCs w:val="24"/>
          <w:highlight w:val="yellow"/>
        </w:rPr>
        <w:t xml:space="preserve">HINTS </w:t>
      </w:r>
      <w:r w:rsidR="007C1014">
        <w:rPr>
          <w:sz w:val="24"/>
          <w:szCs w:val="24"/>
          <w:highlight w:val="yellow"/>
        </w:rPr>
        <w:t>IV</w:t>
      </w:r>
      <w:r w:rsidRPr="0022584D">
        <w:rPr>
          <w:sz w:val="24"/>
          <w:szCs w:val="24"/>
          <w:highlight w:val="yellow"/>
        </w:rPr>
        <w:t>, with changes to the instrument</w:t>
      </w:r>
      <w:r w:rsidR="00F20803">
        <w:rPr>
          <w:sz w:val="24"/>
          <w:szCs w:val="24"/>
          <w:highlight w:val="yellow"/>
        </w:rPr>
        <w:t xml:space="preserve"> appropriate for tracking current cancer-related health communication trends.</w:t>
      </w:r>
      <w:r w:rsidR="00504F2E">
        <w:rPr>
          <w:sz w:val="24"/>
          <w:szCs w:val="24"/>
        </w:rPr>
        <w:t xml:space="preserve">  </w:t>
      </w:r>
    </w:p>
    <w:p w14:paraId="2C1F3FDA" w14:textId="77777777" w:rsidR="003C28F0" w:rsidRDefault="003C28F0" w:rsidP="0011562C">
      <w:pPr>
        <w:spacing w:line="480" w:lineRule="auto"/>
        <w:rPr>
          <w:sz w:val="24"/>
          <w:szCs w:val="24"/>
        </w:rPr>
      </w:pPr>
    </w:p>
    <w:p w14:paraId="640BB925" w14:textId="4CD2E60E" w:rsidR="0011562C" w:rsidRPr="0011562C" w:rsidRDefault="003C28F0" w:rsidP="0011562C">
      <w:pPr>
        <w:spacing w:line="480" w:lineRule="auto"/>
        <w:rPr>
          <w:sz w:val="24"/>
          <w:szCs w:val="24"/>
        </w:rPr>
      </w:pPr>
      <w:r w:rsidRPr="006C21D1">
        <w:rPr>
          <w:sz w:val="24"/>
          <w:szCs w:val="24"/>
          <w:highlight w:val="yellow"/>
        </w:rPr>
        <w:t>In the past three years, HINTS has collected several rounds of survey data</w:t>
      </w:r>
      <w:r w:rsidR="00F20803">
        <w:rPr>
          <w:sz w:val="24"/>
          <w:szCs w:val="24"/>
          <w:highlight w:val="yellow"/>
        </w:rPr>
        <w:t>,</w:t>
      </w:r>
      <w:r w:rsidRPr="006C21D1">
        <w:rPr>
          <w:sz w:val="24"/>
          <w:szCs w:val="24"/>
          <w:highlight w:val="yellow"/>
        </w:rPr>
        <w:t xml:space="preserve"> which ha</w:t>
      </w:r>
      <w:r w:rsidR="00F20803">
        <w:rPr>
          <w:sz w:val="24"/>
          <w:szCs w:val="24"/>
          <w:highlight w:val="yellow"/>
        </w:rPr>
        <w:t>ve</w:t>
      </w:r>
      <w:r w:rsidRPr="006C21D1">
        <w:rPr>
          <w:sz w:val="24"/>
          <w:szCs w:val="24"/>
          <w:highlight w:val="yellow"/>
        </w:rPr>
        <w:t xml:space="preserve"> been and continue to be analyzed </w:t>
      </w:r>
      <w:r w:rsidR="00F20803">
        <w:rPr>
          <w:sz w:val="24"/>
          <w:szCs w:val="24"/>
          <w:highlight w:val="yellow"/>
        </w:rPr>
        <w:t xml:space="preserve">for the purpose of informing </w:t>
      </w:r>
      <w:r w:rsidRPr="006C21D1">
        <w:rPr>
          <w:sz w:val="24"/>
          <w:szCs w:val="24"/>
          <w:highlight w:val="yellow"/>
        </w:rPr>
        <w:t xml:space="preserve">cancer communication efforts.  As </w:t>
      </w:r>
      <w:r w:rsidR="00241C12" w:rsidRPr="006C21D1">
        <w:rPr>
          <w:sz w:val="24"/>
          <w:szCs w:val="24"/>
          <w:highlight w:val="yellow"/>
        </w:rPr>
        <w:t>with all HINTS data, HINTS IV</w:t>
      </w:r>
      <w:r w:rsidRPr="006C21D1">
        <w:rPr>
          <w:sz w:val="24"/>
          <w:szCs w:val="24"/>
          <w:highlight w:val="yellow"/>
        </w:rPr>
        <w:t xml:space="preserve"> d</w:t>
      </w:r>
      <w:r w:rsidR="00241C12" w:rsidRPr="006C21D1">
        <w:rPr>
          <w:sz w:val="24"/>
          <w:szCs w:val="24"/>
          <w:highlight w:val="yellow"/>
        </w:rPr>
        <w:t>atasets have</w:t>
      </w:r>
      <w:r w:rsidRPr="006C21D1">
        <w:rPr>
          <w:sz w:val="24"/>
          <w:szCs w:val="24"/>
          <w:highlight w:val="yellow"/>
        </w:rPr>
        <w:t xml:space="preserve"> been m</w:t>
      </w:r>
      <w:r w:rsidR="00241C12" w:rsidRPr="006C21D1">
        <w:rPr>
          <w:sz w:val="24"/>
          <w:szCs w:val="24"/>
          <w:highlight w:val="yellow"/>
        </w:rPr>
        <w:t>ade publically available and can be</w:t>
      </w:r>
      <w:r w:rsidRPr="006C21D1">
        <w:rPr>
          <w:sz w:val="24"/>
          <w:szCs w:val="24"/>
          <w:highlight w:val="yellow"/>
        </w:rPr>
        <w:t xml:space="preserve"> downloaded by researchers in both</w:t>
      </w:r>
      <w:r w:rsidR="00241C12" w:rsidRPr="006C21D1">
        <w:rPr>
          <w:sz w:val="24"/>
          <w:szCs w:val="24"/>
          <w:highlight w:val="yellow"/>
        </w:rPr>
        <w:t xml:space="preserve"> the public and private sectors for analysis.  Each cycle</w:t>
      </w:r>
      <w:r w:rsidR="00D204DF" w:rsidRPr="006C21D1">
        <w:rPr>
          <w:sz w:val="24"/>
          <w:szCs w:val="24"/>
          <w:highlight w:val="yellow"/>
        </w:rPr>
        <w:t xml:space="preserve"> of data</w:t>
      </w:r>
      <w:r w:rsidR="00241C12" w:rsidRPr="006C21D1">
        <w:rPr>
          <w:sz w:val="24"/>
          <w:szCs w:val="24"/>
          <w:highlight w:val="yellow"/>
        </w:rPr>
        <w:t xml:space="preserve"> is downloaded separately, with Cycle 4 having been</w:t>
      </w:r>
      <w:r w:rsidR="00D204DF" w:rsidRPr="006C21D1">
        <w:rPr>
          <w:sz w:val="24"/>
          <w:szCs w:val="24"/>
          <w:highlight w:val="yellow"/>
        </w:rPr>
        <w:t xml:space="preserve"> downloaded 966 times so far.  Other HINTS IV cycles have had similar download rates.</w:t>
      </w:r>
      <w:r w:rsidR="00241C12" w:rsidRPr="006C21D1">
        <w:rPr>
          <w:sz w:val="24"/>
          <w:szCs w:val="24"/>
          <w:highlight w:val="yellow"/>
        </w:rPr>
        <w:t xml:space="preserve"> </w:t>
      </w:r>
      <w:r w:rsidRPr="006C21D1">
        <w:rPr>
          <w:sz w:val="24"/>
          <w:szCs w:val="24"/>
          <w:highlight w:val="yellow"/>
        </w:rPr>
        <w:t xml:space="preserve">HINTS IV </w:t>
      </w:r>
      <w:r w:rsidR="0019050C" w:rsidRPr="006C21D1">
        <w:rPr>
          <w:sz w:val="24"/>
          <w:szCs w:val="24"/>
          <w:highlight w:val="yellow"/>
        </w:rPr>
        <w:t>data</w:t>
      </w:r>
      <w:r w:rsidRPr="006C21D1">
        <w:rPr>
          <w:sz w:val="24"/>
          <w:szCs w:val="24"/>
          <w:highlight w:val="yellow"/>
        </w:rPr>
        <w:t xml:space="preserve"> have</w:t>
      </w:r>
      <w:r w:rsidR="00504F2E" w:rsidRPr="006C21D1">
        <w:rPr>
          <w:sz w:val="24"/>
          <w:szCs w:val="24"/>
          <w:highlight w:val="yellow"/>
        </w:rPr>
        <w:t xml:space="preserve"> been widely published and presented by scientists both within NCI</w:t>
      </w:r>
      <w:r w:rsidR="00F20803">
        <w:rPr>
          <w:sz w:val="24"/>
          <w:szCs w:val="24"/>
          <w:highlight w:val="yellow"/>
        </w:rPr>
        <w:t xml:space="preserve">, across the Federal government, </w:t>
      </w:r>
      <w:r w:rsidR="00504F2E" w:rsidRPr="006C21D1">
        <w:rPr>
          <w:sz w:val="24"/>
          <w:szCs w:val="24"/>
          <w:highlight w:val="yellow"/>
        </w:rPr>
        <w:t xml:space="preserve">and </w:t>
      </w:r>
      <w:r w:rsidR="00F20803">
        <w:rPr>
          <w:sz w:val="24"/>
          <w:szCs w:val="24"/>
          <w:highlight w:val="yellow"/>
        </w:rPr>
        <w:t>with</w:t>
      </w:r>
      <w:r w:rsidR="00504F2E" w:rsidRPr="006C21D1">
        <w:rPr>
          <w:sz w:val="24"/>
          <w:szCs w:val="24"/>
          <w:highlight w:val="yellow"/>
        </w:rPr>
        <w:t xml:space="preserve">in the larger cancer research community.  To date, 66 peer-review journal articles and 8 “briefs” (described in section A.2) have been published using data from HINTS IV.  For a list of these HINTS IV publications, see </w:t>
      </w:r>
      <w:r w:rsidR="00504F2E" w:rsidRPr="006C21D1">
        <w:rPr>
          <w:b/>
          <w:sz w:val="24"/>
          <w:szCs w:val="24"/>
          <w:highlight w:val="yellow"/>
        </w:rPr>
        <w:t>Appendix C.</w:t>
      </w:r>
      <w:r w:rsidR="00504F2E">
        <w:rPr>
          <w:b/>
          <w:sz w:val="24"/>
          <w:szCs w:val="24"/>
        </w:rPr>
        <w:t xml:space="preserve">  </w:t>
      </w:r>
      <w:r w:rsidR="00504F2E">
        <w:rPr>
          <w:sz w:val="24"/>
          <w:szCs w:val="24"/>
        </w:rPr>
        <w:t xml:space="preserve">  </w:t>
      </w:r>
    </w:p>
    <w:p w14:paraId="30CAAC6A" w14:textId="77777777" w:rsidR="00293F30" w:rsidRDefault="00293F30" w:rsidP="0066570B">
      <w:pPr>
        <w:pStyle w:val="P1-StandPara"/>
        <w:spacing w:line="480" w:lineRule="auto"/>
      </w:pPr>
    </w:p>
    <w:p w14:paraId="6A452E87" w14:textId="77777777" w:rsidR="00794D05" w:rsidRPr="0022584D" w:rsidRDefault="00794D05" w:rsidP="0066570B">
      <w:pPr>
        <w:pStyle w:val="P1-StandPara"/>
        <w:spacing w:line="480" w:lineRule="auto"/>
        <w:rPr>
          <w:b/>
          <w:i/>
          <w:highlight w:val="yellow"/>
        </w:rPr>
      </w:pPr>
      <w:r w:rsidRPr="0022584D">
        <w:rPr>
          <w:b/>
          <w:i/>
          <w:highlight w:val="yellow"/>
        </w:rPr>
        <w:t xml:space="preserve">Priorities for HINTS </w:t>
      </w:r>
      <w:r w:rsidR="007C1014">
        <w:rPr>
          <w:b/>
          <w:i/>
          <w:highlight w:val="yellow"/>
        </w:rPr>
        <w:t>V</w:t>
      </w:r>
    </w:p>
    <w:p w14:paraId="7B16F0F1" w14:textId="72D987D8" w:rsidR="00655C47" w:rsidRDefault="0014595B" w:rsidP="0013470F">
      <w:pPr>
        <w:pStyle w:val="P1-StandPara"/>
        <w:spacing w:line="480" w:lineRule="auto"/>
      </w:pPr>
      <w:r w:rsidRPr="0022584D">
        <w:rPr>
          <w:highlight w:val="yellow"/>
        </w:rPr>
        <w:t>When NCI first launched the HINTS program</w:t>
      </w:r>
      <w:r w:rsidR="00867C32">
        <w:rPr>
          <w:highlight w:val="yellow"/>
        </w:rPr>
        <w:t>,</w:t>
      </w:r>
      <w:r w:rsidRPr="0022584D">
        <w:rPr>
          <w:highlight w:val="yellow"/>
        </w:rPr>
        <w:t xml:space="preserve"> the biggest change in the communication environment </w:t>
      </w:r>
      <w:r w:rsidR="00F20803">
        <w:rPr>
          <w:highlight w:val="yellow"/>
        </w:rPr>
        <w:t xml:space="preserve">involved the </w:t>
      </w:r>
      <w:r w:rsidR="00655C47" w:rsidRPr="0022584D">
        <w:rPr>
          <w:highlight w:val="yellow"/>
        </w:rPr>
        <w:t>emerging diffusion</w:t>
      </w:r>
      <w:r w:rsidRPr="0022584D">
        <w:rPr>
          <w:highlight w:val="yellow"/>
        </w:rPr>
        <w:t xml:space="preserve"> of electronic networking technology – i.e., the Internet – on the general public’s ability to find and utilize credible</w:t>
      </w:r>
      <w:r w:rsidR="00655C47" w:rsidRPr="0022584D">
        <w:rPr>
          <w:highlight w:val="yellow"/>
        </w:rPr>
        <w:t xml:space="preserve"> health</w:t>
      </w:r>
      <w:r w:rsidRPr="0022584D">
        <w:rPr>
          <w:highlight w:val="yellow"/>
        </w:rPr>
        <w:t xml:space="preserve"> information</w:t>
      </w:r>
      <w:r w:rsidR="00655C47" w:rsidRPr="0022584D">
        <w:rPr>
          <w:highlight w:val="yellow"/>
        </w:rPr>
        <w:t>.</w:t>
      </w:r>
      <w:r w:rsidRPr="0022584D">
        <w:rPr>
          <w:highlight w:val="yellow"/>
        </w:rPr>
        <w:t xml:space="preserve">  In fact, data from the HINTS program has been used by the Healthy People 2010 and 2020 programs to monitor the public’s access to Internet-enabled information resources for health purposes</w:t>
      </w:r>
      <w:r w:rsidR="009E3F0F" w:rsidRPr="0022584D">
        <w:rPr>
          <w:highlight w:val="yellow"/>
        </w:rPr>
        <w:t xml:space="preserve"> (see Hesse et al, 2014</w:t>
      </w:r>
      <w:r w:rsidRPr="0022584D">
        <w:rPr>
          <w:highlight w:val="yellow"/>
        </w:rPr>
        <w:t>).  Since the inception of the HINTS program, the use of digital technologies to support biomedical and public health objectives has broadened</w:t>
      </w:r>
      <w:r w:rsidR="00F20803">
        <w:rPr>
          <w:highlight w:val="yellow"/>
        </w:rPr>
        <w:t xml:space="preserve"> greatly</w:t>
      </w:r>
      <w:r w:rsidRPr="0022584D">
        <w:rPr>
          <w:highlight w:val="yellow"/>
        </w:rPr>
        <w:t>.  Implementation incentives from the Health Information Technology for Economic and Clinical Health (HITECH) Act of</w:t>
      </w:r>
      <w:r w:rsidR="00E76127" w:rsidRPr="0022584D">
        <w:rPr>
          <w:highlight w:val="yellow"/>
        </w:rPr>
        <w:t xml:space="preserve"> 2009 have</w:t>
      </w:r>
      <w:r w:rsidRPr="0022584D">
        <w:rPr>
          <w:highlight w:val="yellow"/>
        </w:rPr>
        <w:t xml:space="preserve"> </w:t>
      </w:r>
      <w:r w:rsidR="00655C47" w:rsidRPr="0022584D">
        <w:rPr>
          <w:highlight w:val="yellow"/>
        </w:rPr>
        <w:t>hastened</w:t>
      </w:r>
      <w:r w:rsidRPr="0022584D">
        <w:rPr>
          <w:highlight w:val="yellow"/>
        </w:rPr>
        <w:t xml:space="preserve"> the adoption of </w:t>
      </w:r>
      <w:r w:rsidR="00655C47" w:rsidRPr="0022584D">
        <w:rPr>
          <w:highlight w:val="yellow"/>
        </w:rPr>
        <w:t>Electronic Health Records (EHRs) and their consumer equivalents in Personal Health Records (PHRs).   Adoption of mobile connectivity has risen, with dramatic increases in the use of smartphone and tablet technologies to access Internet resources.</w:t>
      </w:r>
      <w:r w:rsidR="00E76127" w:rsidRPr="0022584D">
        <w:rPr>
          <w:highlight w:val="yellow"/>
        </w:rPr>
        <w:t xml:space="preserve">  Wireless sensors have also begun to proliferate, with wearable device</w:t>
      </w:r>
      <w:r w:rsidR="0013470F" w:rsidRPr="0022584D">
        <w:rPr>
          <w:highlight w:val="yellow"/>
        </w:rPr>
        <w:t xml:space="preserve">s becoming popular </w:t>
      </w:r>
      <w:r w:rsidR="009E3F0F" w:rsidRPr="0022584D">
        <w:rPr>
          <w:highlight w:val="yellow"/>
        </w:rPr>
        <w:t>for consumers who are interested in proactively improving their health and for patients who rely on wireless sensors for care</w:t>
      </w:r>
      <w:r w:rsidR="00F20803">
        <w:rPr>
          <w:highlight w:val="yellow"/>
        </w:rPr>
        <w:t>,</w:t>
      </w:r>
      <w:r w:rsidR="009E3F0F" w:rsidRPr="0022584D">
        <w:rPr>
          <w:highlight w:val="yellow"/>
        </w:rPr>
        <w:t xml:space="preserve"> away from the clinic.</w:t>
      </w:r>
      <w:r w:rsidR="0013470F" w:rsidRPr="0022584D">
        <w:rPr>
          <w:highlight w:val="yellow"/>
        </w:rPr>
        <w:t xml:space="preserve">  Indeed, the topic of mobile health </w:t>
      </w:r>
      <w:r w:rsidR="00E76127" w:rsidRPr="0022584D">
        <w:rPr>
          <w:highlight w:val="yellow"/>
        </w:rPr>
        <w:t xml:space="preserve">(mHealth) has emerged as a </w:t>
      </w:r>
      <w:r w:rsidR="005D5BB2" w:rsidRPr="0022584D">
        <w:rPr>
          <w:highlight w:val="yellow"/>
        </w:rPr>
        <w:t xml:space="preserve">point of intense biomedical </w:t>
      </w:r>
      <w:r w:rsidR="005D5BB2" w:rsidRPr="0022584D">
        <w:rPr>
          <w:highlight w:val="yellow"/>
        </w:rPr>
        <w:lastRenderedPageBreak/>
        <w:t>research.  Moreover, the “Precision Medicine Initiative</w:t>
      </w:r>
      <w:r w:rsidR="009E3F0F" w:rsidRPr="0022584D">
        <w:rPr>
          <w:highlight w:val="yellow"/>
        </w:rPr>
        <w:t>”</w:t>
      </w:r>
      <w:r w:rsidR="005D5BB2" w:rsidRPr="0022584D">
        <w:rPr>
          <w:highlight w:val="yellow"/>
        </w:rPr>
        <w:t xml:space="preserve"> from the </w:t>
      </w:r>
      <w:r w:rsidR="00F20803">
        <w:rPr>
          <w:highlight w:val="yellow"/>
        </w:rPr>
        <w:t xml:space="preserve">President’s </w:t>
      </w:r>
      <w:r w:rsidR="005D5BB2" w:rsidRPr="0022584D">
        <w:rPr>
          <w:highlight w:val="yellow"/>
        </w:rPr>
        <w:t>2015 State of the Union address</w:t>
      </w:r>
      <w:r w:rsidR="00F20803">
        <w:rPr>
          <w:highlight w:val="yellow"/>
        </w:rPr>
        <w:t>,</w:t>
      </w:r>
      <w:r w:rsidR="005D5BB2" w:rsidRPr="0022584D">
        <w:rPr>
          <w:highlight w:val="yellow"/>
        </w:rPr>
        <w:t xml:space="preserve"> and the “Moon Shot in Cancer” initiatives</w:t>
      </w:r>
      <w:r w:rsidR="00F20803">
        <w:rPr>
          <w:highlight w:val="yellow"/>
        </w:rPr>
        <w:t>,</w:t>
      </w:r>
      <w:r w:rsidR="005D5BB2" w:rsidRPr="0022584D">
        <w:rPr>
          <w:highlight w:val="yellow"/>
        </w:rPr>
        <w:t xml:space="preserve"> will rely heavily on advances in patient-facing electronic communication and information technology</w:t>
      </w:r>
      <w:r w:rsidR="009E3F0F" w:rsidRPr="0022584D">
        <w:rPr>
          <w:highlight w:val="yellow"/>
        </w:rPr>
        <w:t xml:space="preserve"> to achieve their goals</w:t>
      </w:r>
      <w:r w:rsidR="005D5BB2" w:rsidRPr="0022584D">
        <w:rPr>
          <w:highlight w:val="yellow"/>
        </w:rPr>
        <w:t xml:space="preserve">.  Understanding how the nation is </w:t>
      </w:r>
      <w:r w:rsidR="00CD65E8" w:rsidRPr="0022584D">
        <w:rPr>
          <w:highlight w:val="yellow"/>
        </w:rPr>
        <w:t xml:space="preserve">progressing in </w:t>
      </w:r>
      <w:r w:rsidR="009E3F0F" w:rsidRPr="0022584D">
        <w:rPr>
          <w:highlight w:val="yellow"/>
        </w:rPr>
        <w:t>its use of</w:t>
      </w:r>
      <w:r w:rsidR="00CD65E8" w:rsidRPr="0022584D">
        <w:rPr>
          <w:highlight w:val="yellow"/>
        </w:rPr>
        <w:t xml:space="preserve"> “Digital Health” </w:t>
      </w:r>
      <w:r w:rsidR="009E3F0F" w:rsidRPr="0022584D">
        <w:rPr>
          <w:highlight w:val="yellow"/>
        </w:rPr>
        <w:t>tools, as</w:t>
      </w:r>
      <w:r w:rsidR="00CD65E8" w:rsidRPr="0022584D">
        <w:rPr>
          <w:highlight w:val="yellow"/>
        </w:rPr>
        <w:t xml:space="preserve"> outlined by the President’s Council of Advisors on Science and Technology</w:t>
      </w:r>
      <w:r w:rsidR="009E3F0F" w:rsidRPr="0022584D">
        <w:rPr>
          <w:highlight w:val="yellow"/>
        </w:rPr>
        <w:t>,</w:t>
      </w:r>
      <w:r w:rsidR="00CD65E8" w:rsidRPr="0022584D">
        <w:rPr>
          <w:highlight w:val="yellow"/>
        </w:rPr>
        <w:t xml:space="preserve"> will become an important focus of cross</w:t>
      </w:r>
      <w:r w:rsidR="00CD65E8" w:rsidRPr="00867C32">
        <w:rPr>
          <w:highlight w:val="yellow"/>
        </w:rPr>
        <w:t>-agency research (</w:t>
      </w:r>
      <w:r w:rsidR="00867C32" w:rsidRPr="00867C32">
        <w:rPr>
          <w:highlight w:val="yellow"/>
        </w:rPr>
        <w:t>PCAST 2010, PCAST 2013</w:t>
      </w:r>
      <w:r w:rsidR="00CD65E8" w:rsidRPr="00867C32">
        <w:rPr>
          <w:highlight w:val="yellow"/>
        </w:rPr>
        <w:t>).</w:t>
      </w:r>
    </w:p>
    <w:p w14:paraId="3A265014" w14:textId="77777777" w:rsidR="00CD65E8" w:rsidRDefault="00CD65E8" w:rsidP="0013470F">
      <w:pPr>
        <w:pStyle w:val="P1-StandPara"/>
        <w:spacing w:line="480" w:lineRule="auto"/>
      </w:pPr>
    </w:p>
    <w:p w14:paraId="6ADAD2EC" w14:textId="77777777" w:rsidR="00CD65E8" w:rsidRPr="0022584D" w:rsidRDefault="00CD65E8" w:rsidP="0013470F">
      <w:pPr>
        <w:pStyle w:val="P1-StandPara"/>
        <w:spacing w:line="480" w:lineRule="auto"/>
        <w:rPr>
          <w:highlight w:val="yellow"/>
        </w:rPr>
      </w:pPr>
      <w:r w:rsidRPr="0022584D">
        <w:rPr>
          <w:highlight w:val="yellow"/>
        </w:rPr>
        <w:t xml:space="preserve">The HINTS surveillance vehicle is ideally situated to monitor the public’s adoption of, and response to, this new round of digital health innovation in </w:t>
      </w:r>
      <w:r w:rsidR="00987530" w:rsidRPr="0022584D">
        <w:rPr>
          <w:highlight w:val="yellow"/>
        </w:rPr>
        <w:t>healthcare</w:t>
      </w:r>
      <w:r w:rsidRPr="0022584D">
        <w:rPr>
          <w:highlight w:val="yellow"/>
        </w:rPr>
        <w:t xml:space="preserve"> generally, and cancer specifically.  The purpose of HINTS V, then, will be threefold:</w:t>
      </w:r>
    </w:p>
    <w:p w14:paraId="67DAA8C2" w14:textId="0D7194DC" w:rsidR="00CD65E8" w:rsidRDefault="00F20803" w:rsidP="00867C32">
      <w:pPr>
        <w:pStyle w:val="P1-StandPara"/>
        <w:numPr>
          <w:ilvl w:val="0"/>
          <w:numId w:val="40"/>
        </w:numPr>
        <w:spacing w:line="240" w:lineRule="auto"/>
        <w:rPr>
          <w:highlight w:val="yellow"/>
        </w:rPr>
      </w:pPr>
      <w:r>
        <w:rPr>
          <w:highlight w:val="yellow"/>
        </w:rPr>
        <w:t>To m</w:t>
      </w:r>
      <w:r w:rsidR="0004540F" w:rsidRPr="0022584D">
        <w:rPr>
          <w:highlight w:val="yellow"/>
        </w:rPr>
        <w:t>aintain surveillance on core trends related to health communication and informatics.  HINTS will continue to be a primary source of surveillance data for the Healthy People 2020 population goals in the area of “Health Communication and Health Information Technology.”</w:t>
      </w:r>
    </w:p>
    <w:p w14:paraId="4A891296" w14:textId="77777777" w:rsidR="00867C32" w:rsidRPr="0022584D" w:rsidRDefault="00867C32" w:rsidP="00867C32">
      <w:pPr>
        <w:pStyle w:val="P1-StandPara"/>
        <w:spacing w:line="240" w:lineRule="auto"/>
        <w:ind w:left="720"/>
        <w:rPr>
          <w:highlight w:val="yellow"/>
        </w:rPr>
      </w:pPr>
    </w:p>
    <w:p w14:paraId="079AE4DB" w14:textId="59687684" w:rsidR="00987530" w:rsidRDefault="00F20803" w:rsidP="00867C32">
      <w:pPr>
        <w:pStyle w:val="P1-StandPara"/>
        <w:numPr>
          <w:ilvl w:val="0"/>
          <w:numId w:val="40"/>
        </w:numPr>
        <w:spacing w:line="240" w:lineRule="auto"/>
        <w:rPr>
          <w:highlight w:val="yellow"/>
        </w:rPr>
      </w:pPr>
      <w:r>
        <w:rPr>
          <w:highlight w:val="yellow"/>
        </w:rPr>
        <w:t>To f</w:t>
      </w:r>
      <w:r w:rsidR="00987530" w:rsidRPr="0022584D">
        <w:rPr>
          <w:highlight w:val="yellow"/>
        </w:rPr>
        <w:t>ocus new content for trending in areas of recent development in the communication environment.  In particular, HINTS V will serve as the primary data collection vehi</w:t>
      </w:r>
      <w:r w:rsidR="00867C32">
        <w:rPr>
          <w:highlight w:val="yellow"/>
        </w:rPr>
        <w:t xml:space="preserve">cle for the </w:t>
      </w:r>
      <w:r w:rsidR="00987530" w:rsidRPr="0022584D">
        <w:rPr>
          <w:highlight w:val="yellow"/>
        </w:rPr>
        <w:t xml:space="preserve">HHS Office of the National Coordinator for Health IT (ONC) in the area of “connected health.” The connected health concept </w:t>
      </w:r>
      <w:r w:rsidR="00867C32">
        <w:rPr>
          <w:highlight w:val="yellow"/>
        </w:rPr>
        <w:t xml:space="preserve">is especially important to the </w:t>
      </w:r>
      <w:r w:rsidR="00987530" w:rsidRPr="0022584D">
        <w:rPr>
          <w:highlight w:val="yellow"/>
        </w:rPr>
        <w:t>HHS ONC as it rolls out its blueprint for an interoperable (i.e., connected) health care system in the United States.  “Connected Health” is also a priority articulated by the President’s Cancer Panel’s upcoming 2016 report to the President of the United States.</w:t>
      </w:r>
    </w:p>
    <w:p w14:paraId="5C4A494C" w14:textId="77777777" w:rsidR="00867C32" w:rsidRPr="0022584D" w:rsidRDefault="00867C32" w:rsidP="00867C32">
      <w:pPr>
        <w:pStyle w:val="P1-StandPara"/>
        <w:spacing w:line="240" w:lineRule="auto"/>
        <w:rPr>
          <w:highlight w:val="yellow"/>
        </w:rPr>
      </w:pPr>
    </w:p>
    <w:p w14:paraId="28EADB1A" w14:textId="17978172" w:rsidR="0004540F" w:rsidRPr="0022584D" w:rsidRDefault="00F20803" w:rsidP="00867C32">
      <w:pPr>
        <w:pStyle w:val="P1-StandPara"/>
        <w:numPr>
          <w:ilvl w:val="0"/>
          <w:numId w:val="40"/>
        </w:numPr>
        <w:spacing w:line="240" w:lineRule="auto"/>
        <w:rPr>
          <w:highlight w:val="yellow"/>
        </w:rPr>
      </w:pPr>
      <w:r>
        <w:rPr>
          <w:highlight w:val="yellow"/>
        </w:rPr>
        <w:t>To s</w:t>
      </w:r>
      <w:r w:rsidR="00987530" w:rsidRPr="0022584D">
        <w:rPr>
          <w:highlight w:val="yellow"/>
        </w:rPr>
        <w:t>erve as a research platform into the behavioral, cognitive, and affective aspects of population-</w:t>
      </w:r>
      <w:r w:rsidR="00EF4B06" w:rsidRPr="0022584D">
        <w:rPr>
          <w:highlight w:val="yellow"/>
        </w:rPr>
        <w:t>based</w:t>
      </w:r>
      <w:r w:rsidR="00987530" w:rsidRPr="0022584D">
        <w:rPr>
          <w:highlight w:val="yellow"/>
        </w:rPr>
        <w:t xml:space="preserve"> cancer control activities.  </w:t>
      </w:r>
      <w:r w:rsidR="00EF4B06" w:rsidRPr="0022584D">
        <w:rPr>
          <w:highlight w:val="yellow"/>
        </w:rPr>
        <w:t>The HINTS research platform ha</w:t>
      </w:r>
      <w:r w:rsidR="00110531" w:rsidRPr="0022584D">
        <w:rPr>
          <w:highlight w:val="yellow"/>
        </w:rPr>
        <w:t>s already produced more than 266</w:t>
      </w:r>
      <w:r w:rsidR="00EF4B06" w:rsidRPr="0022584D">
        <w:rPr>
          <w:highlight w:val="yellow"/>
        </w:rPr>
        <w:t xml:space="preserve"> publications from the scientific community.  New questions will emerge as cancer control researchers confront the communicat</w:t>
      </w:r>
      <w:r w:rsidR="00251A37" w:rsidRPr="0022584D">
        <w:rPr>
          <w:highlight w:val="yellow"/>
        </w:rPr>
        <w:t xml:space="preserve">ion challenges associated with </w:t>
      </w:r>
      <w:r w:rsidR="00406B19" w:rsidRPr="0022584D">
        <w:rPr>
          <w:highlight w:val="yellow"/>
        </w:rPr>
        <w:t>President’s P</w:t>
      </w:r>
      <w:r w:rsidR="00251A37" w:rsidRPr="0022584D">
        <w:rPr>
          <w:highlight w:val="yellow"/>
        </w:rPr>
        <w:t xml:space="preserve">recision </w:t>
      </w:r>
      <w:r w:rsidR="00406B19" w:rsidRPr="0022584D">
        <w:rPr>
          <w:highlight w:val="yellow"/>
        </w:rPr>
        <w:t>M</w:t>
      </w:r>
      <w:r w:rsidR="00EF4B06" w:rsidRPr="0022584D">
        <w:rPr>
          <w:highlight w:val="yellow"/>
        </w:rPr>
        <w:t>edicine</w:t>
      </w:r>
      <w:r w:rsidR="00406B19" w:rsidRPr="0022584D">
        <w:rPr>
          <w:highlight w:val="yellow"/>
        </w:rPr>
        <w:t xml:space="preserve"> Initiative and</w:t>
      </w:r>
      <w:r w:rsidR="00EF4B06" w:rsidRPr="0022584D">
        <w:rPr>
          <w:highlight w:val="yellow"/>
        </w:rPr>
        <w:t xml:space="preserve"> the newly announced “</w:t>
      </w:r>
      <w:r w:rsidR="00406B19" w:rsidRPr="0022584D">
        <w:rPr>
          <w:highlight w:val="yellow"/>
        </w:rPr>
        <w:t>Cancer Moonshot;</w:t>
      </w:r>
      <w:r w:rsidR="00EF4B06" w:rsidRPr="0022584D">
        <w:rPr>
          <w:highlight w:val="yellow"/>
        </w:rPr>
        <w:t xml:space="preserve">” </w:t>
      </w:r>
      <w:r w:rsidR="00406B19" w:rsidRPr="0022584D">
        <w:rPr>
          <w:highlight w:val="yellow"/>
        </w:rPr>
        <w:t xml:space="preserve">both of which will emphasize individualized approaches to prevention, treatment, and survivorship. </w:t>
      </w:r>
    </w:p>
    <w:p w14:paraId="54E43CE6" w14:textId="77777777" w:rsidR="0014595B" w:rsidRDefault="0014595B" w:rsidP="0066570B">
      <w:pPr>
        <w:pStyle w:val="P1-StandPara"/>
        <w:spacing w:line="480" w:lineRule="auto"/>
      </w:pPr>
    </w:p>
    <w:p w14:paraId="53013632" w14:textId="109AF51A" w:rsidR="00D04EE5" w:rsidRPr="00E941E6" w:rsidRDefault="00D04EE5" w:rsidP="00037D65">
      <w:pPr>
        <w:pStyle w:val="P1-StandPara"/>
        <w:spacing w:line="480" w:lineRule="auto"/>
      </w:pPr>
      <w:r w:rsidRPr="00D04EE5">
        <w:rPr>
          <w:highlight w:val="yellow"/>
        </w:rPr>
        <w:t>As with previous rounds of HINTS data collection, HINTS V will explore sampling and methodological issues that can inform future rounds of HINTS as well as the survey research field in general.  For HINTS</w:t>
      </w:r>
      <w:r w:rsidR="00FC4BD9">
        <w:rPr>
          <w:highlight w:val="yellow"/>
        </w:rPr>
        <w:t xml:space="preserve"> V, a priority for testing is </w:t>
      </w:r>
      <w:r w:rsidR="00E37C47">
        <w:rPr>
          <w:highlight w:val="yellow"/>
        </w:rPr>
        <w:t xml:space="preserve">to test a </w:t>
      </w:r>
      <w:r w:rsidRPr="00D04EE5">
        <w:rPr>
          <w:highlight w:val="yellow"/>
        </w:rPr>
        <w:t>probability strategy for identifying smokers in the general population</w:t>
      </w:r>
      <w:r w:rsidRPr="00FC2B33">
        <w:rPr>
          <w:highlight w:val="yellow"/>
        </w:rPr>
        <w:t>.</w:t>
      </w:r>
      <w:r w:rsidR="00FC2B33" w:rsidRPr="00FC2B33">
        <w:rPr>
          <w:highlight w:val="yellow"/>
        </w:rPr>
        <w:t xml:space="preserve">  This will be done through a pilot study</w:t>
      </w:r>
      <w:r w:rsidR="00FC2B33">
        <w:rPr>
          <w:highlight w:val="yellow"/>
        </w:rPr>
        <w:t xml:space="preserve"> conducted at the same time as the first cycle of HINTS V data collection</w:t>
      </w:r>
      <w:r w:rsidR="00FC2B33" w:rsidRPr="00FC4BD9">
        <w:rPr>
          <w:highlight w:val="yellow"/>
        </w:rPr>
        <w:t xml:space="preserve">.  </w:t>
      </w:r>
      <w:r w:rsidR="00E71682" w:rsidRPr="00FC4BD9">
        <w:rPr>
          <w:highlight w:val="yellow"/>
        </w:rPr>
        <w:t xml:space="preserve"> </w:t>
      </w:r>
      <w:r w:rsidR="00FC4BD9">
        <w:rPr>
          <w:highlight w:val="yellow"/>
        </w:rPr>
        <w:t>Because the pilot is testing a sample strategy, it w</w:t>
      </w:r>
      <w:r w:rsidR="00FC4BD9" w:rsidRPr="00FC4BD9">
        <w:rPr>
          <w:highlight w:val="yellow"/>
        </w:rPr>
        <w:t>ill be conducted with a separate sample of respondents than cycle 1.</w:t>
      </w:r>
      <w:r w:rsidR="00037D65" w:rsidRPr="00037D65">
        <w:rPr>
          <w:highlight w:val="yellow"/>
        </w:rPr>
        <w:t xml:space="preserve"> A reinstatement with changes is being sought </w:t>
      </w:r>
      <w:r w:rsidR="00037D65">
        <w:rPr>
          <w:highlight w:val="yellow"/>
        </w:rPr>
        <w:t xml:space="preserve">because the previous HINTS IV </w:t>
      </w:r>
      <w:r w:rsidR="00037D65">
        <w:rPr>
          <w:highlight w:val="yellow"/>
        </w:rPr>
        <w:lastRenderedPageBreak/>
        <w:t>submission had finished information collection and additional questions were being created for the H</w:t>
      </w:r>
      <w:r w:rsidR="00037D65" w:rsidRPr="00A57A69">
        <w:rPr>
          <w:highlight w:val="yellow"/>
        </w:rPr>
        <w:t>INTS V</w:t>
      </w:r>
      <w:r w:rsidR="00037D65">
        <w:rPr>
          <w:highlight w:val="yellow"/>
        </w:rPr>
        <w:t xml:space="preserve"> information collection and the OMB number expired while these changes were being created.</w:t>
      </w:r>
    </w:p>
    <w:p w14:paraId="7088F28E" w14:textId="77777777" w:rsidR="00D04EE5" w:rsidRDefault="00D04EE5" w:rsidP="0066570B">
      <w:pPr>
        <w:pStyle w:val="Heading1"/>
        <w:spacing w:after="0" w:line="480" w:lineRule="auto"/>
        <w:rPr>
          <w:lang w:val="en-US"/>
        </w:rPr>
      </w:pPr>
      <w:bookmarkStart w:id="2" w:name="_Toc74729137"/>
    </w:p>
    <w:p w14:paraId="50CE1BFC" w14:textId="77777777" w:rsidR="00707B28" w:rsidRPr="00E941E6" w:rsidRDefault="00707B28" w:rsidP="0066570B">
      <w:pPr>
        <w:pStyle w:val="Heading1"/>
        <w:spacing w:after="0" w:line="480" w:lineRule="auto"/>
      </w:pPr>
      <w:r w:rsidRPr="00E941E6">
        <w:t>A.2</w:t>
      </w:r>
      <w:r w:rsidRPr="00E941E6">
        <w:tab/>
        <w:t>Purpose and Use of the Information</w:t>
      </w:r>
      <w:bookmarkEnd w:id="2"/>
    </w:p>
    <w:p w14:paraId="0E1469B1" w14:textId="77777777" w:rsidR="0069426C" w:rsidRPr="00E941E6" w:rsidRDefault="00707B28" w:rsidP="0066570B">
      <w:pPr>
        <w:pStyle w:val="P1-StandPara"/>
        <w:spacing w:line="480" w:lineRule="auto"/>
      </w:pPr>
      <w:r w:rsidRPr="00867C32">
        <w:t>HINTS</w:t>
      </w:r>
      <w:r w:rsidR="00B1281A" w:rsidRPr="00867C32">
        <w:t xml:space="preserve"> </w:t>
      </w:r>
      <w:r w:rsidR="007C1014" w:rsidRPr="00867C32">
        <w:t>V</w:t>
      </w:r>
      <w:r w:rsidRPr="00867C32">
        <w:t xml:space="preserve"> will provide</w:t>
      </w:r>
      <w:r w:rsidRPr="00E941E6">
        <w:t xml:space="preserve"> NCI with a comprehensive assessment of the American public</w:t>
      </w:r>
      <w:r w:rsidR="006E7408" w:rsidRPr="00E941E6">
        <w:t>’</w:t>
      </w:r>
      <w:r w:rsidRPr="00E941E6">
        <w:t>s current access to, and use of, information about cancer</w:t>
      </w:r>
      <w:r w:rsidR="00CB2617" w:rsidRPr="00E941E6">
        <w:t xml:space="preserve"> across the cancer care continuum from</w:t>
      </w:r>
      <w:r w:rsidRPr="00E941E6">
        <w:t xml:space="preserve"> cancer prevention, early detection, dia</w:t>
      </w:r>
      <w:r w:rsidR="00CB2617" w:rsidRPr="00E941E6">
        <w:t>gnosis, treatment, and survivorship</w:t>
      </w:r>
      <w:r w:rsidRPr="00E941E6">
        <w:t>. The content of the survey will focus on understanding the degree to which members of the general population understand vital cancer prevention messages. More importantly, this NCI survey will couple knowledge-related questions with inquiries into the communication channels through which understanding is being obtained</w:t>
      </w:r>
      <w:r w:rsidR="00B1281A" w:rsidRPr="00E941E6">
        <w:t>, and assessment of cancer-related behavior</w:t>
      </w:r>
      <w:r w:rsidRPr="00E941E6">
        <w:t>.</w:t>
      </w:r>
    </w:p>
    <w:p w14:paraId="4027684B" w14:textId="77777777" w:rsidR="007E301F" w:rsidRPr="00E941E6" w:rsidRDefault="007E301F" w:rsidP="0066570B">
      <w:pPr>
        <w:pStyle w:val="P1-StandPara"/>
        <w:spacing w:line="480" w:lineRule="auto"/>
        <w:rPr>
          <w:b/>
        </w:rPr>
      </w:pPr>
      <w:r w:rsidRPr="00E941E6">
        <w:rPr>
          <w:b/>
        </w:rPr>
        <w:t>Information to be Collected</w:t>
      </w:r>
    </w:p>
    <w:p w14:paraId="42D8D98A" w14:textId="2A4D9D93" w:rsidR="00426AF0" w:rsidRDefault="00426AF0" w:rsidP="00B37A50">
      <w:pPr>
        <w:pStyle w:val="P1-StandPara"/>
        <w:spacing w:line="480" w:lineRule="auto"/>
      </w:pPr>
      <w:r w:rsidRPr="00B37A50">
        <w:rPr>
          <w:highlight w:val="yellow"/>
        </w:rPr>
        <w:t>As with prior HINTS instruments, t</w:t>
      </w:r>
      <w:r w:rsidR="007E301F" w:rsidRPr="00B37A50">
        <w:rPr>
          <w:highlight w:val="yellow"/>
        </w:rPr>
        <w:t xml:space="preserve">he HINTS </w:t>
      </w:r>
      <w:r w:rsidR="007C1014">
        <w:rPr>
          <w:highlight w:val="yellow"/>
        </w:rPr>
        <w:t>V</w:t>
      </w:r>
      <w:r w:rsidR="007E301F" w:rsidRPr="00B37A50">
        <w:rPr>
          <w:highlight w:val="yellow"/>
        </w:rPr>
        <w:t xml:space="preserve"> instruments will include </w:t>
      </w:r>
      <w:r w:rsidRPr="00B37A50">
        <w:rPr>
          <w:highlight w:val="yellow"/>
        </w:rPr>
        <w:t>a wide variety of behavior</w:t>
      </w:r>
      <w:r w:rsidR="00E37C47">
        <w:rPr>
          <w:highlight w:val="yellow"/>
        </w:rPr>
        <w:t>al</w:t>
      </w:r>
      <w:r w:rsidRPr="00B37A50">
        <w:rPr>
          <w:highlight w:val="yellow"/>
        </w:rPr>
        <w:t>, attitud</w:t>
      </w:r>
      <w:r w:rsidR="00E37C47">
        <w:rPr>
          <w:highlight w:val="yellow"/>
        </w:rPr>
        <w:t>inal</w:t>
      </w:r>
      <w:r w:rsidRPr="00B37A50">
        <w:rPr>
          <w:highlight w:val="yellow"/>
        </w:rPr>
        <w:t xml:space="preserve"> and beli</w:t>
      </w:r>
      <w:r w:rsidR="005465A9" w:rsidRPr="00B37A50">
        <w:rPr>
          <w:highlight w:val="yellow"/>
        </w:rPr>
        <w:t>e</w:t>
      </w:r>
      <w:r w:rsidR="00B37A50">
        <w:rPr>
          <w:highlight w:val="yellow"/>
        </w:rPr>
        <w:t>f</w:t>
      </w:r>
      <w:r w:rsidRPr="00B37A50">
        <w:rPr>
          <w:highlight w:val="yellow"/>
        </w:rPr>
        <w:t xml:space="preserve"> questions.  </w:t>
      </w:r>
      <w:r w:rsidR="007E301F" w:rsidRPr="00B37A50">
        <w:rPr>
          <w:highlight w:val="yellow"/>
        </w:rPr>
        <w:t xml:space="preserve">The instrument for each of the </w:t>
      </w:r>
      <w:r w:rsidRPr="00B37A50">
        <w:rPr>
          <w:highlight w:val="yellow"/>
        </w:rPr>
        <w:t>three</w:t>
      </w:r>
      <w:r w:rsidR="007E301F" w:rsidRPr="00B37A50">
        <w:rPr>
          <w:highlight w:val="yellow"/>
        </w:rPr>
        <w:t xml:space="preserve"> cycles of data collection</w:t>
      </w:r>
      <w:r w:rsidR="00304BB2" w:rsidRPr="00B37A50">
        <w:rPr>
          <w:highlight w:val="yellow"/>
        </w:rPr>
        <w:t xml:space="preserve"> </w:t>
      </w:r>
      <w:r w:rsidR="007E301F" w:rsidRPr="00B37A50">
        <w:rPr>
          <w:highlight w:val="yellow"/>
        </w:rPr>
        <w:t xml:space="preserve">will include </w:t>
      </w:r>
      <w:r w:rsidRPr="00B37A50">
        <w:rPr>
          <w:highlight w:val="yellow"/>
        </w:rPr>
        <w:t>three types of questions:</w:t>
      </w:r>
    </w:p>
    <w:p w14:paraId="141E6A3D" w14:textId="77777777" w:rsidR="0022584D" w:rsidRDefault="0022584D" w:rsidP="00B37A50"/>
    <w:p w14:paraId="6DDE573C" w14:textId="77777777" w:rsidR="00B37A50" w:rsidRDefault="00867C32" w:rsidP="00B37A50">
      <w:pPr>
        <w:pStyle w:val="N2-2ndBullet"/>
        <w:numPr>
          <w:ilvl w:val="0"/>
          <w:numId w:val="13"/>
        </w:numPr>
        <w:ind w:left="630" w:hanging="270"/>
      </w:pPr>
      <w:r>
        <w:t xml:space="preserve"> C</w:t>
      </w:r>
      <w:r w:rsidR="00426AF0" w:rsidRPr="00B37A50">
        <w:t>ore health communications questions for which HINTS is known and which have appeared on every HINTS instrument since 2001.  These items are trended over time and contribute a unique set of data to the field of cancer prevention research</w:t>
      </w:r>
      <w:r w:rsidR="002B0A5A" w:rsidRPr="00B37A50">
        <w:t xml:space="preserve"> and they make up a majority of all HINTS instruments</w:t>
      </w:r>
      <w:r w:rsidR="00B37A50">
        <w:t>.</w:t>
      </w:r>
      <w:r w:rsidR="00426AF0" w:rsidRPr="00B37A50">
        <w:t xml:space="preserve"> </w:t>
      </w:r>
    </w:p>
    <w:p w14:paraId="05C59807" w14:textId="77777777" w:rsidR="00B37A50" w:rsidRDefault="00B37A50" w:rsidP="00B37A50">
      <w:pPr>
        <w:pStyle w:val="N2-2ndBullet"/>
        <w:ind w:left="630"/>
      </w:pPr>
    </w:p>
    <w:p w14:paraId="08660882" w14:textId="77777777" w:rsidR="00B37A50" w:rsidRPr="00B37A50" w:rsidRDefault="00867C32" w:rsidP="00B37A50">
      <w:pPr>
        <w:pStyle w:val="N2-2ndBullet"/>
        <w:numPr>
          <w:ilvl w:val="0"/>
          <w:numId w:val="13"/>
        </w:numPr>
        <w:ind w:left="630" w:hanging="270"/>
        <w:rPr>
          <w:highlight w:val="yellow"/>
        </w:rPr>
      </w:pPr>
      <w:r>
        <w:rPr>
          <w:highlight w:val="yellow"/>
        </w:rPr>
        <w:t xml:space="preserve"> I</w:t>
      </w:r>
      <w:r w:rsidR="00426AF0" w:rsidRPr="00B37A50">
        <w:rPr>
          <w:highlight w:val="yellow"/>
        </w:rPr>
        <w:t xml:space="preserve">tems </w:t>
      </w:r>
      <w:r w:rsidR="00BB74E2" w:rsidRPr="00B37A50">
        <w:rPr>
          <w:highlight w:val="yellow"/>
        </w:rPr>
        <w:t xml:space="preserve">developed in conjunction with the ONC </w:t>
      </w:r>
      <w:r w:rsidR="00426AF0" w:rsidRPr="00B37A50">
        <w:rPr>
          <w:highlight w:val="yellow"/>
        </w:rPr>
        <w:t>and</w:t>
      </w:r>
      <w:r w:rsidR="00BB74E2" w:rsidRPr="00B37A50">
        <w:rPr>
          <w:highlight w:val="yellow"/>
        </w:rPr>
        <w:t xml:space="preserve"> focused on the public’s interactions with a connected healthcare system.  One of the noted issues in the adoption of health information technologies is that patients’ health information may still not be flowing seamlessly between components of a fragmented healthcare system.  Creating a more interoperable (i.e., connected) healthcare syste</w:t>
      </w:r>
      <w:r>
        <w:rPr>
          <w:highlight w:val="yellow"/>
        </w:rPr>
        <w:t xml:space="preserve">m is a strong priority for the </w:t>
      </w:r>
      <w:r w:rsidR="00BB74E2" w:rsidRPr="00B37A50">
        <w:rPr>
          <w:highlight w:val="yellow"/>
        </w:rPr>
        <w:t xml:space="preserve">HHS and for Congress.  These collaboratively developed items will assess the general public’s use of connected healthcare technologies, along with their perceptions of reliability in enabling a </w:t>
      </w:r>
      <w:r w:rsidR="005F4506" w:rsidRPr="00B37A50">
        <w:rPr>
          <w:highlight w:val="yellow"/>
        </w:rPr>
        <w:t>seamless</w:t>
      </w:r>
      <w:r w:rsidR="00BB74E2" w:rsidRPr="00B37A50">
        <w:rPr>
          <w:highlight w:val="yellow"/>
        </w:rPr>
        <w:t xml:space="preserve"> transfer of health information</w:t>
      </w:r>
      <w:r w:rsidR="005F4506" w:rsidRPr="00B37A50">
        <w:rPr>
          <w:highlight w:val="yellow"/>
        </w:rPr>
        <w:t xml:space="preserve"> between respondents’ providers.</w:t>
      </w:r>
      <w:r w:rsidR="00BB74E2" w:rsidRPr="00B37A50">
        <w:rPr>
          <w:highlight w:val="yellow"/>
        </w:rPr>
        <w:t xml:space="preserve">   </w:t>
      </w:r>
      <w:r w:rsidR="00426AF0" w:rsidRPr="00B37A50">
        <w:rPr>
          <w:highlight w:val="yellow"/>
        </w:rPr>
        <w:t xml:space="preserve"> </w:t>
      </w:r>
    </w:p>
    <w:p w14:paraId="4D610D09" w14:textId="77777777" w:rsidR="00B37A50" w:rsidRPr="00B37A50" w:rsidRDefault="00B37A50" w:rsidP="00B37A50">
      <w:pPr>
        <w:pStyle w:val="N2-2ndBullet"/>
        <w:ind w:left="630"/>
        <w:rPr>
          <w:highlight w:val="yellow"/>
        </w:rPr>
      </w:pPr>
    </w:p>
    <w:p w14:paraId="1F3DF9BF" w14:textId="4B717C1C" w:rsidR="007E301F" w:rsidRPr="00EE38B6" w:rsidRDefault="00655FC2" w:rsidP="00B37A50">
      <w:pPr>
        <w:pStyle w:val="N2-2ndBullet"/>
        <w:numPr>
          <w:ilvl w:val="0"/>
          <w:numId w:val="13"/>
        </w:numPr>
        <w:ind w:left="630" w:hanging="270"/>
        <w:rPr>
          <w:highlight w:val="yellow"/>
        </w:rPr>
      </w:pPr>
      <w:r>
        <w:rPr>
          <w:highlight w:val="yellow"/>
        </w:rPr>
        <w:t xml:space="preserve"> I</w:t>
      </w:r>
      <w:r w:rsidR="00426AF0" w:rsidRPr="00B37A50">
        <w:rPr>
          <w:highlight w:val="yellow"/>
        </w:rPr>
        <w:t xml:space="preserve">tems selected just prior to the </w:t>
      </w:r>
      <w:r w:rsidR="002B0A5A" w:rsidRPr="00B37A50">
        <w:rPr>
          <w:highlight w:val="yellow"/>
        </w:rPr>
        <w:t xml:space="preserve">fielding.  This section of items (the smallest section) is provided to allow the HINTS instrument to be responsive to unanticipated health issues </w:t>
      </w:r>
      <w:r w:rsidR="005F4506" w:rsidRPr="00B37A50">
        <w:rPr>
          <w:highlight w:val="yellow"/>
        </w:rPr>
        <w:t>as they</w:t>
      </w:r>
      <w:r w:rsidR="002B0A5A" w:rsidRPr="00B37A50">
        <w:rPr>
          <w:highlight w:val="yellow"/>
        </w:rPr>
        <w:t xml:space="preserve"> arise.   </w:t>
      </w:r>
      <w:r w:rsidR="005F4506" w:rsidRPr="00B37A50">
        <w:rPr>
          <w:highlight w:val="yellow"/>
        </w:rPr>
        <w:t>Topics that are anticipated to be covered in this section include specific assessments related to</w:t>
      </w:r>
      <w:r w:rsidR="00406B19" w:rsidRPr="00B37A50">
        <w:rPr>
          <w:highlight w:val="yellow"/>
        </w:rPr>
        <w:t xml:space="preserve"> emerging practices in medicine such as those precipitated by the Precision Medicine Initiative</w:t>
      </w:r>
      <w:r w:rsidR="005F4506" w:rsidRPr="00B37A50">
        <w:rPr>
          <w:highlight w:val="yellow"/>
        </w:rPr>
        <w:t xml:space="preserve">;” messaging related to changes in cancer </w:t>
      </w:r>
      <w:r w:rsidR="00406B19" w:rsidRPr="00B37A50">
        <w:rPr>
          <w:highlight w:val="yellow"/>
        </w:rPr>
        <w:t>prevention</w:t>
      </w:r>
      <w:r w:rsidR="005F4506" w:rsidRPr="00B37A50">
        <w:rPr>
          <w:highlight w:val="yellow"/>
        </w:rPr>
        <w:t xml:space="preserve"> recommendations</w:t>
      </w:r>
      <w:r w:rsidR="00406B19" w:rsidRPr="00B37A50">
        <w:rPr>
          <w:highlight w:val="yellow"/>
        </w:rPr>
        <w:t xml:space="preserve"> (e.g., anticipated changes in screening guidelines)</w:t>
      </w:r>
      <w:r w:rsidR="005F4506" w:rsidRPr="00B37A50">
        <w:rPr>
          <w:highlight w:val="yellow"/>
        </w:rPr>
        <w:t xml:space="preserve">; </w:t>
      </w:r>
      <w:r w:rsidR="00406B19" w:rsidRPr="00B37A50">
        <w:rPr>
          <w:highlight w:val="yellow"/>
        </w:rPr>
        <w:t xml:space="preserve">and behavioral changes precipitated by the diffusion of new consumer facing health </w:t>
      </w:r>
      <w:r w:rsidR="00406B19" w:rsidRPr="00B37A50">
        <w:rPr>
          <w:highlight w:val="yellow"/>
        </w:rPr>
        <w:lastRenderedPageBreak/>
        <w:t>information technologies (such as the recent popularity of “wearable” sensors for meeting personal health goals)</w:t>
      </w:r>
      <w:r w:rsidR="002B0A5A" w:rsidRPr="00B37A50">
        <w:rPr>
          <w:highlight w:val="yellow"/>
        </w:rPr>
        <w:t>.  It should be noted that although the items in this category have not yet been selected for the second and third rounds of data collection being requested, NCI plans to submit an amendment to OMB prior to each round of data collection.  In this way, OMB will have an opportunity to review all questions prior to fielding</w:t>
      </w:r>
      <w:r w:rsidR="005763BC">
        <w:rPr>
          <w:highlight w:val="yellow"/>
        </w:rPr>
        <w:t>.</w:t>
      </w:r>
      <w:r w:rsidR="002B0A5A" w:rsidRPr="00B37A50">
        <w:rPr>
          <w:highlight w:val="yellow"/>
        </w:rPr>
        <w:t xml:space="preserve"> </w:t>
      </w:r>
      <w:r w:rsidR="0069426C" w:rsidRPr="00B37A50">
        <w:rPr>
          <w:highlight w:val="yellow"/>
        </w:rPr>
        <w:t>No data collection will take place until OMB approval has been granted for each specific data collection instrument.</w:t>
      </w:r>
      <w:r w:rsidR="00211F5D" w:rsidRPr="00B37A50">
        <w:rPr>
          <w:highlight w:val="yellow"/>
        </w:rPr>
        <w:t xml:space="preserve">  </w:t>
      </w:r>
      <w:r w:rsidR="00EE38B6">
        <w:rPr>
          <w:highlight w:val="yellow"/>
        </w:rPr>
        <w:t xml:space="preserve">The </w:t>
      </w:r>
      <w:r w:rsidR="00FE5F54" w:rsidRPr="00B37A50">
        <w:rPr>
          <w:highlight w:val="yellow"/>
        </w:rPr>
        <w:t xml:space="preserve">instrument for the first cycle of data collection is attached </w:t>
      </w:r>
      <w:r w:rsidR="00FE5F54" w:rsidRPr="00EE38B6">
        <w:rPr>
          <w:highlight w:val="yellow"/>
        </w:rPr>
        <w:t xml:space="preserve">as </w:t>
      </w:r>
      <w:r w:rsidR="00EE38B6" w:rsidRPr="00191047">
        <w:rPr>
          <w:b/>
          <w:highlight w:val="yellow"/>
        </w:rPr>
        <w:t xml:space="preserve">Appendix </w:t>
      </w:r>
      <w:r w:rsidR="0074242E" w:rsidRPr="00191047">
        <w:rPr>
          <w:b/>
          <w:highlight w:val="yellow"/>
        </w:rPr>
        <w:t>D</w:t>
      </w:r>
      <w:r w:rsidR="00FE5F54" w:rsidRPr="00EE38B6">
        <w:rPr>
          <w:highlight w:val="yellow"/>
        </w:rPr>
        <w:t xml:space="preserve">.  </w:t>
      </w:r>
    </w:p>
    <w:p w14:paraId="27A2E84F" w14:textId="77777777" w:rsidR="0022500F" w:rsidRPr="00EE38B6" w:rsidRDefault="0022500F" w:rsidP="0022500F">
      <w:pPr>
        <w:pStyle w:val="N2-2ndBullet"/>
        <w:ind w:left="630"/>
        <w:rPr>
          <w:highlight w:val="yellow"/>
        </w:rPr>
      </w:pPr>
    </w:p>
    <w:p w14:paraId="2FB6E2F6" w14:textId="48D93707" w:rsidR="0022500F" w:rsidRPr="00EE38B6" w:rsidRDefault="0022500F" w:rsidP="0022500F">
      <w:pPr>
        <w:pStyle w:val="N2-2ndBullet"/>
        <w:numPr>
          <w:ilvl w:val="0"/>
          <w:numId w:val="13"/>
        </w:numPr>
        <w:ind w:left="630" w:hanging="270"/>
        <w:rPr>
          <w:highlight w:val="yellow"/>
        </w:rPr>
      </w:pPr>
      <w:r w:rsidRPr="00EE38B6">
        <w:rPr>
          <w:highlight w:val="yellow"/>
        </w:rPr>
        <w:t xml:space="preserve">  The pilot test</w:t>
      </w:r>
      <w:r w:rsidR="00FC2B33" w:rsidRPr="00EE38B6">
        <w:rPr>
          <w:highlight w:val="yellow"/>
        </w:rPr>
        <w:t>, intended to oversample smokers,</w:t>
      </w:r>
      <w:r w:rsidRPr="00EE38B6">
        <w:rPr>
          <w:highlight w:val="yellow"/>
        </w:rPr>
        <w:t xml:space="preserve"> will use the previously-approved HINTS-FDA survey instrument </w:t>
      </w:r>
      <w:r w:rsidR="00FC2B33" w:rsidRPr="00EE38B6">
        <w:rPr>
          <w:highlight w:val="yellow"/>
        </w:rPr>
        <w:t xml:space="preserve">with only minor edits </w:t>
      </w:r>
      <w:r w:rsidRPr="00EE38B6">
        <w:rPr>
          <w:highlight w:val="yellow"/>
        </w:rPr>
        <w:t xml:space="preserve">(see </w:t>
      </w:r>
      <w:r w:rsidR="00EE38B6" w:rsidRPr="00191047">
        <w:rPr>
          <w:b/>
          <w:highlight w:val="yellow"/>
        </w:rPr>
        <w:t xml:space="preserve">Appendix </w:t>
      </w:r>
      <w:r w:rsidR="0074242E" w:rsidRPr="00191047">
        <w:rPr>
          <w:b/>
          <w:highlight w:val="yellow"/>
        </w:rPr>
        <w:t>E</w:t>
      </w:r>
      <w:r w:rsidRPr="00EE38B6">
        <w:rPr>
          <w:highlight w:val="yellow"/>
        </w:rPr>
        <w:t xml:space="preserve">). </w:t>
      </w:r>
    </w:p>
    <w:p w14:paraId="162DBD0E" w14:textId="77777777" w:rsidR="0022584D" w:rsidRDefault="0022584D" w:rsidP="00B37A50">
      <w:pPr>
        <w:pStyle w:val="Heading2"/>
        <w:spacing w:after="0" w:line="480" w:lineRule="auto"/>
        <w:rPr>
          <w:highlight w:val="green"/>
        </w:rPr>
      </w:pPr>
    </w:p>
    <w:p w14:paraId="73BA72B6" w14:textId="77777777" w:rsidR="00707B28" w:rsidRPr="00E941E6" w:rsidRDefault="00707B28" w:rsidP="0066570B">
      <w:pPr>
        <w:pStyle w:val="Heading2"/>
        <w:spacing w:after="0" w:line="480" w:lineRule="auto"/>
      </w:pPr>
      <w:r w:rsidRPr="00B37A50">
        <w:t>Research Questions</w:t>
      </w:r>
    </w:p>
    <w:p w14:paraId="52CFABE6" w14:textId="77777777" w:rsidR="00707B28" w:rsidRPr="00E941E6" w:rsidRDefault="00707B28" w:rsidP="0066570B">
      <w:pPr>
        <w:pStyle w:val="P1-StandPara"/>
        <w:spacing w:line="480" w:lineRule="auto"/>
      </w:pPr>
      <w:r w:rsidRPr="00E941E6">
        <w:t>The analyses enabled by the survey will allow NCI and the cancer communication community to refine its communication priorities</w:t>
      </w:r>
      <w:r w:rsidR="002A434E" w:rsidRPr="00E941E6">
        <w:t>, identify deficits in cancer-related population knowledge,</w:t>
      </w:r>
      <w:r w:rsidRPr="00E941E6">
        <w:t xml:space="preserve"> and develop evidence-based strategies for selecting the most effective channels to reach identified demographic population groups, including typically underserved populations such as minorities and persons living in poverty. HINTS specifically will provide the only source of data available to answer the following research questions and monitor trends in the answers over time:</w:t>
      </w:r>
    </w:p>
    <w:p w14:paraId="04027318" w14:textId="77777777" w:rsidR="00707B28" w:rsidRPr="00E941E6" w:rsidRDefault="00707B28">
      <w:pPr>
        <w:pStyle w:val="SL-FlLftSgl"/>
      </w:pPr>
    </w:p>
    <w:p w14:paraId="6D061FB5" w14:textId="77777777" w:rsidR="002A434E" w:rsidRPr="00E941E6" w:rsidRDefault="0068314E" w:rsidP="00B71B5D">
      <w:pPr>
        <w:pStyle w:val="N2-2ndBullet"/>
      </w:pPr>
      <w:r w:rsidRPr="00E941E6">
        <w:rPr>
          <w:b/>
        </w:rPr>
        <w:t>Research Question 1:</w:t>
      </w:r>
      <w:r w:rsidRPr="00E941E6">
        <w:t xml:space="preserve"> </w:t>
      </w:r>
      <w:r w:rsidR="00707B28" w:rsidRPr="00E941E6">
        <w:t>Considering the full range of communication channels, what are the major sources of cancer information for the American public?</w:t>
      </w:r>
      <w:r w:rsidR="002A434E" w:rsidRPr="00E941E6">
        <w:t xml:space="preserve"> </w:t>
      </w:r>
    </w:p>
    <w:p w14:paraId="1EFB413E" w14:textId="77777777" w:rsidR="00707B28" w:rsidRPr="00E941E6" w:rsidRDefault="002A434E" w:rsidP="00B71B5D">
      <w:pPr>
        <w:pStyle w:val="N2-2ndBullet"/>
      </w:pPr>
      <w:r w:rsidRPr="00E941E6">
        <w:rPr>
          <w:b/>
        </w:rPr>
        <w:t>Research Question 2:</w:t>
      </w:r>
      <w:r w:rsidRPr="00E941E6">
        <w:t xml:space="preserve"> Have there been populat</w:t>
      </w:r>
      <w:r w:rsidR="00304BB2" w:rsidRPr="00E941E6">
        <w:t xml:space="preserve">ion shifts over time in use of </w:t>
      </w:r>
      <w:r w:rsidRPr="00E941E6">
        <w:t>major sources of cancer information for the American public?</w:t>
      </w:r>
    </w:p>
    <w:p w14:paraId="28029CF3" w14:textId="77777777" w:rsidR="00707B28" w:rsidRPr="00E941E6" w:rsidRDefault="0068314E" w:rsidP="00B71B5D">
      <w:pPr>
        <w:pStyle w:val="N2-2ndBullet"/>
      </w:pPr>
      <w:r w:rsidRPr="00E941E6">
        <w:rPr>
          <w:b/>
        </w:rPr>
        <w:t xml:space="preserve">Research Question </w:t>
      </w:r>
      <w:r w:rsidR="002A434E" w:rsidRPr="00E941E6">
        <w:rPr>
          <w:b/>
        </w:rPr>
        <w:t>3</w:t>
      </w:r>
      <w:r w:rsidRPr="00E941E6">
        <w:rPr>
          <w:b/>
        </w:rPr>
        <w:t xml:space="preserve">: </w:t>
      </w:r>
      <w:r w:rsidR="00707B28" w:rsidRPr="00E941E6">
        <w:t>To what extent is access or lack of access to different sources of health information associated with cancer knowledge or behaviors?</w:t>
      </w:r>
      <w:r w:rsidR="002A434E" w:rsidRPr="00E941E6">
        <w:t xml:space="preserve"> </w:t>
      </w:r>
    </w:p>
    <w:p w14:paraId="074BDD50" w14:textId="77777777" w:rsidR="002A434E" w:rsidRPr="00E941E6" w:rsidRDefault="002A434E" w:rsidP="00B71B5D">
      <w:pPr>
        <w:pStyle w:val="N2-2ndBullet"/>
      </w:pPr>
      <w:r w:rsidRPr="00E941E6">
        <w:rPr>
          <w:b/>
        </w:rPr>
        <w:t>Research Question 4:</w:t>
      </w:r>
      <w:r w:rsidRPr="00E941E6">
        <w:t xml:space="preserve"> Have there been population shifts over time in access to different sources of health information and are said shifts related to changes in cancer knowledge or behavior?</w:t>
      </w:r>
    </w:p>
    <w:p w14:paraId="04760109" w14:textId="77777777" w:rsidR="00707B28" w:rsidRPr="00E941E6" w:rsidRDefault="0068314E" w:rsidP="00B71B5D">
      <w:pPr>
        <w:pStyle w:val="N2-2ndBullet"/>
      </w:pPr>
      <w:r w:rsidRPr="00E941E6">
        <w:rPr>
          <w:b/>
        </w:rPr>
        <w:t xml:space="preserve">Research Question </w:t>
      </w:r>
      <w:r w:rsidR="002A434E" w:rsidRPr="00E941E6">
        <w:rPr>
          <w:b/>
        </w:rPr>
        <w:t>5</w:t>
      </w:r>
      <w:r w:rsidRPr="00E941E6">
        <w:rPr>
          <w:b/>
        </w:rPr>
        <w:t xml:space="preserve">: </w:t>
      </w:r>
      <w:r w:rsidR="00707B28" w:rsidRPr="00E941E6">
        <w:t>What segments of the U.S. population depend on information technology (i.e., the Internet) to meet at least some of their cancer information needs?</w:t>
      </w:r>
    </w:p>
    <w:p w14:paraId="3E1267DF" w14:textId="77777777" w:rsidR="002A434E" w:rsidRPr="00E941E6" w:rsidRDefault="002A434E" w:rsidP="00B71B5D">
      <w:pPr>
        <w:pStyle w:val="N2-2ndBullet"/>
      </w:pPr>
      <w:r w:rsidRPr="00E941E6">
        <w:rPr>
          <w:b/>
        </w:rPr>
        <w:t>Research Question 6:</w:t>
      </w:r>
      <w:r w:rsidRPr="00E941E6">
        <w:t xml:space="preserve"> Have their been population shifts over time in the extent to which segments of the U.S. population depend on information technology (i.e., the Internet) to meet at least some of their cancer information needs?</w:t>
      </w:r>
    </w:p>
    <w:p w14:paraId="6327B94A" w14:textId="77777777" w:rsidR="00707B28" w:rsidRPr="00E941E6" w:rsidRDefault="0068314E" w:rsidP="00B71B5D">
      <w:pPr>
        <w:pStyle w:val="N2-2ndBullet"/>
      </w:pPr>
      <w:r w:rsidRPr="00E941E6">
        <w:rPr>
          <w:b/>
        </w:rPr>
        <w:t xml:space="preserve">Research Question </w:t>
      </w:r>
      <w:r w:rsidR="002A434E" w:rsidRPr="00E941E6">
        <w:rPr>
          <w:b/>
        </w:rPr>
        <w:t>7</w:t>
      </w:r>
      <w:r w:rsidRPr="00E941E6">
        <w:rPr>
          <w:b/>
        </w:rPr>
        <w:t xml:space="preserve">: </w:t>
      </w:r>
      <w:r w:rsidR="00707B28" w:rsidRPr="00E941E6">
        <w:t>How trustworthy are the sources of health information perceived to be, and how satisfied are respondents with information access and content?</w:t>
      </w:r>
    </w:p>
    <w:p w14:paraId="05FC3F93" w14:textId="77777777" w:rsidR="002A434E" w:rsidRPr="00E941E6" w:rsidRDefault="002A434E" w:rsidP="00B71B5D">
      <w:pPr>
        <w:pStyle w:val="N2-2ndBullet"/>
      </w:pPr>
      <w:r w:rsidRPr="00E941E6">
        <w:rPr>
          <w:b/>
        </w:rPr>
        <w:t>Research Question 8:</w:t>
      </w:r>
      <w:r w:rsidRPr="00E941E6">
        <w:t xml:space="preserve"> Have perceptions of trust in and satisfaction with various sources of health information changed over time?</w:t>
      </w:r>
    </w:p>
    <w:p w14:paraId="391FAF43" w14:textId="77777777" w:rsidR="00707B28" w:rsidRPr="00E941E6" w:rsidRDefault="0068314E" w:rsidP="00B71B5D">
      <w:pPr>
        <w:pStyle w:val="N2-2ndBullet"/>
      </w:pPr>
      <w:r w:rsidRPr="00E941E6">
        <w:rPr>
          <w:b/>
          <w:spacing w:val="-1"/>
          <w:szCs w:val="22"/>
        </w:rPr>
        <w:t>Research Questio</w:t>
      </w:r>
      <w:r w:rsidRPr="00E941E6">
        <w:rPr>
          <w:b/>
          <w:spacing w:val="-5"/>
          <w:szCs w:val="22"/>
        </w:rPr>
        <w:t xml:space="preserve">n </w:t>
      </w:r>
      <w:r w:rsidR="002A434E" w:rsidRPr="00E941E6">
        <w:rPr>
          <w:b/>
          <w:spacing w:val="-5"/>
          <w:szCs w:val="22"/>
        </w:rPr>
        <w:t>9</w:t>
      </w:r>
      <w:r w:rsidRPr="00E941E6">
        <w:rPr>
          <w:b/>
          <w:spacing w:val="-5"/>
          <w:szCs w:val="22"/>
        </w:rPr>
        <w:t xml:space="preserve">: </w:t>
      </w:r>
      <w:r w:rsidR="00707B28" w:rsidRPr="00E941E6">
        <w:rPr>
          <w:spacing w:val="-5"/>
          <w:szCs w:val="22"/>
        </w:rPr>
        <w:t>W</w:t>
      </w:r>
      <w:r w:rsidR="00707B28" w:rsidRPr="00E941E6">
        <w:t>hat is the level of knowledge about cancer incidence, etiology, prevention, detection, and treatability and what are the psychological and structural determinants of this knowledge?</w:t>
      </w:r>
    </w:p>
    <w:p w14:paraId="0F937469" w14:textId="77777777" w:rsidR="002A434E" w:rsidRPr="00E941E6" w:rsidRDefault="002A434E" w:rsidP="002A434E">
      <w:pPr>
        <w:pStyle w:val="N2-2ndBullet"/>
      </w:pPr>
      <w:r w:rsidRPr="00E941E6">
        <w:rPr>
          <w:b/>
          <w:spacing w:val="-1"/>
          <w:szCs w:val="22"/>
        </w:rPr>
        <w:lastRenderedPageBreak/>
        <w:t>Research Questio</w:t>
      </w:r>
      <w:r w:rsidRPr="00E941E6">
        <w:rPr>
          <w:b/>
          <w:spacing w:val="-5"/>
          <w:szCs w:val="22"/>
        </w:rPr>
        <w:t xml:space="preserve">n 10: </w:t>
      </w:r>
      <w:r w:rsidRPr="00E941E6">
        <w:rPr>
          <w:spacing w:val="-5"/>
          <w:szCs w:val="22"/>
        </w:rPr>
        <w:t>Have</w:t>
      </w:r>
      <w:r w:rsidRPr="00E941E6">
        <w:t xml:space="preserve"> levels of knowledge about cancer incidence, etiology, prevention, detection, and treatability changed over time in the population and </w:t>
      </w:r>
      <w:r w:rsidR="00B34DE4" w:rsidRPr="00E941E6">
        <w:t>are such changes associated with</w:t>
      </w:r>
      <w:r w:rsidRPr="00E941E6">
        <w:t xml:space="preserve"> psychological and structural determinants of this knowledge?</w:t>
      </w:r>
    </w:p>
    <w:p w14:paraId="26E5962B" w14:textId="77777777" w:rsidR="00707B28" w:rsidRPr="00E941E6" w:rsidRDefault="0068314E" w:rsidP="00B71B5D">
      <w:pPr>
        <w:pStyle w:val="N2-2ndBullet"/>
      </w:pPr>
      <w:r w:rsidRPr="00E941E6">
        <w:rPr>
          <w:b/>
        </w:rPr>
        <w:t xml:space="preserve">Research Question </w:t>
      </w:r>
      <w:r w:rsidR="00B34DE4" w:rsidRPr="00E941E6">
        <w:rPr>
          <w:b/>
        </w:rPr>
        <w:t>11</w:t>
      </w:r>
      <w:r w:rsidRPr="00E941E6">
        <w:rPr>
          <w:b/>
        </w:rPr>
        <w:t xml:space="preserve">: </w:t>
      </w:r>
      <w:r w:rsidR="00707B28" w:rsidRPr="00E941E6">
        <w:t xml:space="preserve">How are cancer prevention behaviors related to sources of information and their use? </w:t>
      </w:r>
    </w:p>
    <w:p w14:paraId="50BEC809" w14:textId="77777777" w:rsidR="00B34DE4" w:rsidRPr="00E941E6" w:rsidRDefault="00B34DE4" w:rsidP="00B71B5D">
      <w:pPr>
        <w:pStyle w:val="N2-2ndBullet"/>
      </w:pPr>
      <w:r w:rsidRPr="00E941E6">
        <w:rPr>
          <w:b/>
        </w:rPr>
        <w:t xml:space="preserve">Research Question 12: </w:t>
      </w:r>
      <w:r w:rsidRPr="00E941E6">
        <w:t>Have there been population shifts in cancer prevention behaviors, and do such shifts correspond to changes in use of information sources?</w:t>
      </w:r>
    </w:p>
    <w:p w14:paraId="420CE7FF" w14:textId="77777777" w:rsidR="00707B28" w:rsidRPr="00E941E6" w:rsidRDefault="0068314E" w:rsidP="00B71B5D">
      <w:pPr>
        <w:pStyle w:val="N2-2ndBullet"/>
      </w:pPr>
      <w:r w:rsidRPr="00E941E6">
        <w:rPr>
          <w:b/>
        </w:rPr>
        <w:t xml:space="preserve">Research Question </w:t>
      </w:r>
      <w:r w:rsidR="00B34DE4" w:rsidRPr="00E941E6">
        <w:rPr>
          <w:b/>
        </w:rPr>
        <w:t>13</w:t>
      </w:r>
      <w:r w:rsidRPr="00E941E6">
        <w:rPr>
          <w:b/>
        </w:rPr>
        <w:t xml:space="preserve">: </w:t>
      </w:r>
      <w:r w:rsidR="00707B28" w:rsidRPr="00E941E6">
        <w:t>How do people want to get information about cancer-related issues?</w:t>
      </w:r>
    </w:p>
    <w:p w14:paraId="042CFC9B" w14:textId="77777777" w:rsidR="00B34DE4" w:rsidRDefault="00B34DE4" w:rsidP="00B71B5D">
      <w:pPr>
        <w:pStyle w:val="N2-2ndBullet"/>
      </w:pPr>
      <w:r w:rsidRPr="00E941E6">
        <w:rPr>
          <w:b/>
        </w:rPr>
        <w:t xml:space="preserve">Research Question 14: </w:t>
      </w:r>
      <w:r w:rsidRPr="00E941E6">
        <w:t>Have there been population shifts over time in preferences in the ways in which people want to get information about cancer?</w:t>
      </w:r>
    </w:p>
    <w:p w14:paraId="4CE3670D" w14:textId="77777777" w:rsidR="005F4506" w:rsidRPr="00B37A50" w:rsidRDefault="005F4506" w:rsidP="00B71B5D">
      <w:pPr>
        <w:pStyle w:val="N2-2ndBullet"/>
        <w:rPr>
          <w:highlight w:val="yellow"/>
        </w:rPr>
      </w:pPr>
      <w:r w:rsidRPr="00B37A50">
        <w:rPr>
          <w:b/>
          <w:highlight w:val="yellow"/>
        </w:rPr>
        <w:t xml:space="preserve">Research Question 15: </w:t>
      </w:r>
      <w:r w:rsidRPr="00B37A50">
        <w:rPr>
          <w:highlight w:val="yellow"/>
        </w:rPr>
        <w:t xml:space="preserve">What is the general population’s appraisal of </w:t>
      </w:r>
      <w:r w:rsidR="00715772" w:rsidRPr="00B37A50">
        <w:rPr>
          <w:highlight w:val="yellow"/>
        </w:rPr>
        <w:t>the reliability of the healthcare system to meet their ongoing needs, even when care is delivered across several providers?</w:t>
      </w:r>
    </w:p>
    <w:p w14:paraId="4AF54606" w14:textId="77777777" w:rsidR="00715772" w:rsidRPr="00B37A50" w:rsidRDefault="00715772" w:rsidP="00B71B5D">
      <w:pPr>
        <w:pStyle w:val="N2-2ndBullet"/>
        <w:rPr>
          <w:highlight w:val="yellow"/>
        </w:rPr>
      </w:pPr>
      <w:r w:rsidRPr="00B37A50">
        <w:rPr>
          <w:b/>
          <w:highlight w:val="yellow"/>
        </w:rPr>
        <w:t xml:space="preserve">Research Question 16: </w:t>
      </w:r>
      <w:r w:rsidRPr="00B37A50">
        <w:rPr>
          <w:highlight w:val="yellow"/>
        </w:rPr>
        <w:t>Are connected health technologies benefiting all population groups equitably; are there some groups that are experiencing unanticipated effects from a move toward digital health services?</w:t>
      </w:r>
    </w:p>
    <w:p w14:paraId="3E8C2806" w14:textId="77777777" w:rsidR="00715772" w:rsidRPr="00B37A50" w:rsidRDefault="00715772" w:rsidP="00B71B5D">
      <w:pPr>
        <w:pStyle w:val="N2-2ndBullet"/>
        <w:rPr>
          <w:highlight w:val="yellow"/>
        </w:rPr>
      </w:pPr>
      <w:r w:rsidRPr="00B37A50">
        <w:rPr>
          <w:b/>
          <w:highlight w:val="yellow"/>
        </w:rPr>
        <w:t>Research Question 17:</w:t>
      </w:r>
      <w:r w:rsidRPr="00B37A50">
        <w:rPr>
          <w:highlight w:val="yellow"/>
        </w:rPr>
        <w:t xml:space="preserve">  How is the public responding to changes in recommendations for cancer prevention, such as recent changes in guidelines for prostate cancer screening, breast cancer screening, and diet?</w:t>
      </w:r>
    </w:p>
    <w:p w14:paraId="21E851D6" w14:textId="77777777" w:rsidR="00715772" w:rsidRPr="00B37A50" w:rsidRDefault="00715772" w:rsidP="00B71B5D">
      <w:pPr>
        <w:pStyle w:val="N2-2ndBullet"/>
        <w:rPr>
          <w:highlight w:val="yellow"/>
        </w:rPr>
      </w:pPr>
      <w:r w:rsidRPr="00B37A50">
        <w:rPr>
          <w:b/>
          <w:highlight w:val="yellow"/>
        </w:rPr>
        <w:t xml:space="preserve">Research Question 18:  </w:t>
      </w:r>
      <w:r w:rsidRPr="00B37A50">
        <w:rPr>
          <w:highlight w:val="yellow"/>
        </w:rPr>
        <w:t>What does the public understand with respect to medicine’s migration toward a more predictive, preemptive, precise, and participative stance toward care?</w:t>
      </w:r>
    </w:p>
    <w:p w14:paraId="6898488B" w14:textId="77777777" w:rsidR="00715772" w:rsidRPr="00B37A50" w:rsidRDefault="00715772" w:rsidP="00B71B5D">
      <w:pPr>
        <w:pStyle w:val="N2-2ndBullet"/>
        <w:rPr>
          <w:highlight w:val="yellow"/>
        </w:rPr>
      </w:pPr>
      <w:r w:rsidRPr="00B37A50">
        <w:rPr>
          <w:b/>
          <w:highlight w:val="yellow"/>
        </w:rPr>
        <w:t>Research Question 19:</w:t>
      </w:r>
      <w:r w:rsidRPr="00B37A50">
        <w:rPr>
          <w:highlight w:val="yellow"/>
        </w:rPr>
        <w:t xml:space="preserve">  </w:t>
      </w:r>
      <w:r w:rsidR="00C26035" w:rsidRPr="00B37A50">
        <w:rPr>
          <w:highlight w:val="yellow"/>
        </w:rPr>
        <w:t>Is the public</w:t>
      </w:r>
      <w:r w:rsidRPr="00B37A50">
        <w:rPr>
          <w:highlight w:val="yellow"/>
        </w:rPr>
        <w:t xml:space="preserve"> willing to engage more proactively w</w:t>
      </w:r>
      <w:r w:rsidR="00C26035" w:rsidRPr="00B37A50">
        <w:rPr>
          <w:highlight w:val="yellow"/>
        </w:rPr>
        <w:t>ith the research enterprise as policies shift toward reciprocal data sharing, and norms toward “crowdsourcing” favor a sense of data altruism?</w:t>
      </w:r>
    </w:p>
    <w:p w14:paraId="3523F97A" w14:textId="77777777" w:rsidR="00715772" w:rsidRPr="00B37A50" w:rsidRDefault="00C26035" w:rsidP="00B71B5D">
      <w:pPr>
        <w:pStyle w:val="N2-2ndBullet"/>
        <w:rPr>
          <w:highlight w:val="yellow"/>
        </w:rPr>
      </w:pPr>
      <w:r w:rsidRPr="00B37A50">
        <w:rPr>
          <w:b/>
          <w:highlight w:val="yellow"/>
        </w:rPr>
        <w:t>Research Question 20:</w:t>
      </w:r>
      <w:r w:rsidRPr="00B37A50">
        <w:rPr>
          <w:highlight w:val="yellow"/>
        </w:rPr>
        <w:t xml:space="preserve">  How well is the evolving platform of connected health technologies serving patients’ needs for autonomy, self-management, and engagement with their own care and the care of family members?</w:t>
      </w:r>
    </w:p>
    <w:p w14:paraId="40269643" w14:textId="77777777" w:rsidR="007C3673" w:rsidRPr="00E941E6" w:rsidRDefault="007C3673" w:rsidP="007C3673">
      <w:pPr>
        <w:pStyle w:val="P1-StandPara"/>
      </w:pPr>
      <w:bookmarkStart w:id="3" w:name="_Toc69879197"/>
    </w:p>
    <w:bookmarkEnd w:id="3"/>
    <w:p w14:paraId="235F531F" w14:textId="77777777" w:rsidR="00707B28" w:rsidRPr="00E941E6" w:rsidRDefault="00707B28" w:rsidP="0066570B">
      <w:pPr>
        <w:pStyle w:val="Heading2"/>
        <w:spacing w:after="0" w:line="480" w:lineRule="auto"/>
        <w:ind w:left="0" w:firstLine="0"/>
      </w:pPr>
      <w:r w:rsidRPr="00B37A50">
        <w:t>Audiences for Data and Results</w:t>
      </w:r>
      <w:r w:rsidR="00532F3F">
        <w:t xml:space="preserve"> </w:t>
      </w:r>
    </w:p>
    <w:p w14:paraId="1B048A61" w14:textId="77777777" w:rsidR="00707B28" w:rsidRPr="00E941E6" w:rsidRDefault="00707B28" w:rsidP="0066570B">
      <w:pPr>
        <w:pStyle w:val="P1-StandPara"/>
        <w:spacing w:line="480" w:lineRule="auto"/>
      </w:pPr>
      <w:r w:rsidRPr="00E941E6">
        <w:t>The authors of the Healthy People 20</w:t>
      </w:r>
      <w:r w:rsidR="00DD534D" w:rsidRPr="00E941E6">
        <w:t>20</w:t>
      </w:r>
      <w:r w:rsidRPr="00E941E6">
        <w:t xml:space="preserve"> initiative argue that </w:t>
      </w:r>
      <w:r w:rsidR="00DD534D" w:rsidRPr="00E941E6">
        <w:t xml:space="preserve">effective use of “communication and technology by health care and public health professionals can bring about an age of patient- and public-centered health information and services”. </w:t>
      </w:r>
      <w:r w:rsidRPr="00E941E6">
        <w:t xml:space="preserve">Developing effective health communication messages is relevant to myriad stakeholders because health communication can contribute to all aspects of disease prevention and health promotion. Some of the targeted beneficiaries of HINTS data are listed below. </w:t>
      </w:r>
    </w:p>
    <w:p w14:paraId="183D74F8" w14:textId="77777777" w:rsidR="00707B28" w:rsidRPr="00E941E6" w:rsidRDefault="00707B28">
      <w:pPr>
        <w:pStyle w:val="SL-FlLftSgl"/>
      </w:pPr>
    </w:p>
    <w:p w14:paraId="08BD1DBF" w14:textId="5020D28C" w:rsidR="00D66D6F" w:rsidRPr="00E941E6" w:rsidRDefault="00386C0C">
      <w:pPr>
        <w:pStyle w:val="N2-2ndBullet"/>
      </w:pPr>
      <w:r w:rsidRPr="00E941E6">
        <w:rPr>
          <w:b/>
        </w:rPr>
        <w:t>Office of Disease Prevention and Health Promotion (ODPHP):</w:t>
      </w:r>
      <w:r w:rsidR="00D66D6F" w:rsidRPr="00E941E6">
        <w:t xml:space="preserve"> </w:t>
      </w:r>
      <w:r w:rsidR="00AB4655" w:rsidRPr="00E941E6">
        <w:t xml:space="preserve">In developing their list of objectives for Health Communication and Health Information Technology, the Office of Disease Prevention and Health Promotion in the Department of Health and Human Services contacted NCI staff to plan objectives </w:t>
      </w:r>
      <w:r w:rsidR="00AB4655" w:rsidRPr="00655FC2">
        <w:t xml:space="preserve">around existing and planned HINTS measures. </w:t>
      </w:r>
      <w:r w:rsidR="00D66D6F" w:rsidRPr="00655FC2">
        <w:t>The Office of Disease Prevention and Health Promotion at</w:t>
      </w:r>
      <w:r w:rsidR="00D66D6F" w:rsidRPr="00E941E6">
        <w:t xml:space="preserve"> DHHS has named HINTS as a data source to assess progress on several of their Health Communication and Health Information Technology Objectives for 2020</w:t>
      </w:r>
      <w:r w:rsidR="00D66D6F" w:rsidRPr="00EE38B6">
        <w:t>.</w:t>
      </w:r>
      <w:r w:rsidR="009A3EC9" w:rsidRPr="00EE38B6">
        <w:t xml:space="preserve">  See </w:t>
      </w:r>
      <w:r w:rsidR="002D5E53" w:rsidRPr="00EE38B6">
        <w:rPr>
          <w:b/>
        </w:rPr>
        <w:t>Appendix</w:t>
      </w:r>
      <w:r w:rsidR="009A3EC9" w:rsidRPr="00EE38B6">
        <w:rPr>
          <w:b/>
        </w:rPr>
        <w:t xml:space="preserve"> </w:t>
      </w:r>
      <w:r w:rsidR="0074242E">
        <w:rPr>
          <w:b/>
        </w:rPr>
        <w:t>F</w:t>
      </w:r>
      <w:r w:rsidR="009A3EC9" w:rsidRPr="00EE38B6">
        <w:t xml:space="preserve"> for</w:t>
      </w:r>
      <w:r w:rsidR="009A3EC9" w:rsidRPr="00E941E6">
        <w:t xml:space="preserve"> the list of 2020 objectives and sources.</w:t>
      </w:r>
      <w:r w:rsidR="00D66D6F" w:rsidRPr="00E941E6">
        <w:t xml:space="preserve"> </w:t>
      </w:r>
    </w:p>
    <w:p w14:paraId="5A2ADF15" w14:textId="77777777" w:rsidR="00AB4655" w:rsidRPr="00E941E6" w:rsidRDefault="00AB4655">
      <w:pPr>
        <w:pStyle w:val="N2-2ndBullet"/>
        <w:rPr>
          <w:b/>
        </w:rPr>
      </w:pPr>
      <w:r w:rsidRPr="00655FC2">
        <w:rPr>
          <w:b/>
          <w:highlight w:val="yellow"/>
        </w:rPr>
        <w:lastRenderedPageBreak/>
        <w:t>Office of the National Coordinator</w:t>
      </w:r>
      <w:r w:rsidR="00392050" w:rsidRPr="00655FC2">
        <w:rPr>
          <w:b/>
          <w:highlight w:val="yellow"/>
        </w:rPr>
        <w:t xml:space="preserve"> (ONC)</w:t>
      </w:r>
      <w:r w:rsidRPr="00655FC2">
        <w:rPr>
          <w:b/>
          <w:highlight w:val="yellow"/>
        </w:rPr>
        <w:t>:</w:t>
      </w:r>
      <w:r w:rsidR="00392050" w:rsidRPr="00655FC2">
        <w:rPr>
          <w:b/>
          <w:highlight w:val="yellow"/>
        </w:rPr>
        <w:t xml:space="preserve"> </w:t>
      </w:r>
      <w:r w:rsidR="00392050" w:rsidRPr="00655FC2">
        <w:rPr>
          <w:highlight w:val="yellow"/>
        </w:rPr>
        <w:t xml:space="preserve">The ONC has collaborated with NCI to designate content for inclusion in HINTS </w:t>
      </w:r>
      <w:r w:rsidR="007C1014" w:rsidRPr="00655FC2">
        <w:rPr>
          <w:highlight w:val="yellow"/>
        </w:rPr>
        <w:t>V</w:t>
      </w:r>
      <w:r w:rsidR="00392050" w:rsidRPr="00655FC2">
        <w:rPr>
          <w:highlight w:val="yellow"/>
        </w:rPr>
        <w:t xml:space="preserve"> that would </w:t>
      </w:r>
      <w:r w:rsidR="00386C0C" w:rsidRPr="00655FC2">
        <w:rPr>
          <w:highlight w:val="yellow"/>
        </w:rPr>
        <w:t>assess the impact of health information technology on population health and healthcare. ONC is interested in using HINTS to track the adoption of communication technology and impact on health and healthcare.</w:t>
      </w:r>
    </w:p>
    <w:p w14:paraId="39BD1966" w14:textId="77777777" w:rsidR="001B2DCB" w:rsidRPr="001B2DCB" w:rsidRDefault="001B2DCB" w:rsidP="001B2DCB">
      <w:pPr>
        <w:pStyle w:val="N2-2ndBullet"/>
      </w:pPr>
      <w:r w:rsidRPr="001B2DCB">
        <w:rPr>
          <w:b/>
          <w:highlight w:val="yellow"/>
        </w:rPr>
        <w:t>U.S. Food and Drug Administration (FDA)</w:t>
      </w:r>
      <w:r w:rsidR="00FC2B33">
        <w:rPr>
          <w:b/>
          <w:highlight w:val="yellow"/>
        </w:rPr>
        <w:t xml:space="preserve"> Center for Tobacco Products</w:t>
      </w:r>
      <w:r w:rsidRPr="001B2DCB">
        <w:rPr>
          <w:b/>
          <w:highlight w:val="yellow"/>
        </w:rPr>
        <w:t xml:space="preserve">: </w:t>
      </w:r>
      <w:r w:rsidR="00FC2B33" w:rsidRPr="00FC2B33">
        <w:rPr>
          <w:highlight w:val="yellow"/>
        </w:rPr>
        <w:t>Colleagues at FDA CTP will benefit from new data that will inform their regulatory authority over tobacco, including items that assess exposure to tobacco information and resultant harm perceptions of tobacco products.</w:t>
      </w:r>
      <w:r w:rsidRPr="001B2DCB">
        <w:t xml:space="preserve"> </w:t>
      </w:r>
    </w:p>
    <w:p w14:paraId="26841FB2" w14:textId="77777777" w:rsidR="00386C0C" w:rsidRPr="00E941E6" w:rsidRDefault="007B5962">
      <w:pPr>
        <w:pStyle w:val="N2-2ndBullet"/>
      </w:pPr>
      <w:r w:rsidRPr="00E941E6">
        <w:rPr>
          <w:b/>
        </w:rPr>
        <w:t>Patient Advocacy Community</w:t>
      </w:r>
      <w:r w:rsidR="00386C0C" w:rsidRPr="00E941E6">
        <w:rPr>
          <w:b/>
        </w:rPr>
        <w:t>:</w:t>
      </w:r>
      <w:r w:rsidRPr="00E941E6">
        <w:rPr>
          <w:b/>
        </w:rPr>
        <w:t xml:space="preserve"> </w:t>
      </w:r>
      <w:r w:rsidRPr="00E941E6">
        <w:t xml:space="preserve">The patient advocacy community relies on HINTS data for population estimates around patient engagement in health and healthcare, patient provider communication, and supporting patient use of available health communication. </w:t>
      </w:r>
      <w:r w:rsidR="00386C0C" w:rsidRPr="00E941E6">
        <w:t xml:space="preserve"> </w:t>
      </w:r>
    </w:p>
    <w:p w14:paraId="35C0A7A3" w14:textId="77777777" w:rsidR="00707B28" w:rsidRPr="00E941E6" w:rsidRDefault="00707B28">
      <w:pPr>
        <w:pStyle w:val="N2-2ndBullet"/>
      </w:pPr>
      <w:r w:rsidRPr="00E941E6">
        <w:rPr>
          <w:b/>
        </w:rPr>
        <w:t>Health Care Professionals.</w:t>
      </w:r>
      <w:r w:rsidRPr="00E941E6">
        <w:t xml:space="preserve"> They benefit directly from information about how the general public </w:t>
      </w:r>
      <w:r w:rsidR="00FD387E" w:rsidRPr="00E941E6">
        <w:t xml:space="preserve">is </w:t>
      </w:r>
      <w:r w:rsidRPr="00E941E6">
        <w:t xml:space="preserve">acquiring </w:t>
      </w:r>
      <w:r w:rsidR="00FC5D5D" w:rsidRPr="00E941E6">
        <w:t>its</w:t>
      </w:r>
      <w:r w:rsidR="00FD387E" w:rsidRPr="00E941E6">
        <w:t xml:space="preserve"> </w:t>
      </w:r>
      <w:r w:rsidRPr="00E941E6">
        <w:t>health-related information to accommodate their patients</w:t>
      </w:r>
      <w:r w:rsidR="006E7408" w:rsidRPr="00E941E6">
        <w:t>’</w:t>
      </w:r>
      <w:r w:rsidRPr="00E941E6">
        <w:t xml:space="preserve"> health information needs.</w:t>
      </w:r>
    </w:p>
    <w:p w14:paraId="3AEBE5FE" w14:textId="77777777" w:rsidR="00707B28" w:rsidRPr="00E941E6" w:rsidRDefault="006E7408">
      <w:pPr>
        <w:pStyle w:val="N2-2ndBullet"/>
      </w:pPr>
      <w:r w:rsidRPr="00E941E6">
        <w:rPr>
          <w:b/>
        </w:rPr>
        <w:t>“</w:t>
      </w:r>
      <w:r w:rsidR="00707B28" w:rsidRPr="00E941E6">
        <w:rPr>
          <w:b/>
        </w:rPr>
        <w:t>Consumer Informatics</w:t>
      </w:r>
      <w:r w:rsidRPr="00E941E6">
        <w:rPr>
          <w:b/>
        </w:rPr>
        <w:t>”</w:t>
      </w:r>
      <w:r w:rsidR="00707B28" w:rsidRPr="00E941E6">
        <w:rPr>
          <w:b/>
        </w:rPr>
        <w:t xml:space="preserve"> Specialists. </w:t>
      </w:r>
      <w:r w:rsidR="00707B28" w:rsidRPr="00E941E6">
        <w:t xml:space="preserve">They will be able to make important decisions about channels, </w:t>
      </w:r>
      <w:r w:rsidR="00FD387E" w:rsidRPr="00E941E6">
        <w:t>t</w:t>
      </w:r>
      <w:r w:rsidR="00707B28" w:rsidRPr="00E941E6">
        <w:t>ype</w:t>
      </w:r>
      <w:r w:rsidR="00FD387E" w:rsidRPr="00E941E6">
        <w:t>s</w:t>
      </w:r>
      <w:r w:rsidR="00707B28" w:rsidRPr="00E941E6">
        <w:t xml:space="preserve"> of information to publish within those channels, and how best to reach certain populations.</w:t>
      </w:r>
    </w:p>
    <w:p w14:paraId="06E30995" w14:textId="77777777" w:rsidR="00707B28" w:rsidRPr="00E941E6" w:rsidRDefault="00707B28">
      <w:pPr>
        <w:pStyle w:val="N2-2ndBullet"/>
      </w:pPr>
      <w:r w:rsidRPr="00E941E6">
        <w:rPr>
          <w:b/>
        </w:rPr>
        <w:t xml:space="preserve">Public Health Professionals. </w:t>
      </w:r>
      <w:r w:rsidRPr="00E941E6">
        <w:t>They will be provided</w:t>
      </w:r>
      <w:r w:rsidRPr="00E941E6">
        <w:rPr>
          <w:b/>
        </w:rPr>
        <w:t xml:space="preserve"> </w:t>
      </w:r>
      <w:r w:rsidRPr="00E941E6">
        <w:t>with data on which to base their communication decisions.</w:t>
      </w:r>
    </w:p>
    <w:p w14:paraId="4EF35778" w14:textId="77777777" w:rsidR="007C3673" w:rsidRDefault="00707B28" w:rsidP="00C3330D">
      <w:pPr>
        <w:pStyle w:val="N2-2ndBullet"/>
      </w:pPr>
      <w:r w:rsidRPr="00E941E6">
        <w:rPr>
          <w:b/>
        </w:rPr>
        <w:t xml:space="preserve">Behavioral and Communication Researchers. </w:t>
      </w:r>
      <w:r w:rsidRPr="00E941E6">
        <w:t xml:space="preserve">They benefit from new </w:t>
      </w:r>
      <w:r w:rsidR="002B3BEC" w:rsidRPr="00E941E6">
        <w:t>data</w:t>
      </w:r>
      <w:r w:rsidRPr="00E941E6">
        <w:t xml:space="preserve"> to inform the next generation of behaviorally oriented communication theories</w:t>
      </w:r>
      <w:r w:rsidR="002B3BEC" w:rsidRPr="00E941E6">
        <w:t xml:space="preserve"> and to test specific hypoth</w:t>
      </w:r>
      <w:r w:rsidR="008F67C7" w:rsidRPr="00E941E6">
        <w:t>e</w:t>
      </w:r>
      <w:r w:rsidR="002B3BEC" w:rsidRPr="00E941E6">
        <w:t>ses.</w:t>
      </w:r>
    </w:p>
    <w:p w14:paraId="686F753A" w14:textId="77777777" w:rsidR="00251A37" w:rsidRPr="00B37A50" w:rsidRDefault="00251A37" w:rsidP="00C3330D">
      <w:pPr>
        <w:pStyle w:val="N2-2ndBullet"/>
        <w:rPr>
          <w:highlight w:val="yellow"/>
        </w:rPr>
      </w:pPr>
      <w:r w:rsidRPr="00B37A50">
        <w:rPr>
          <w:b/>
          <w:highlight w:val="yellow"/>
        </w:rPr>
        <w:t xml:space="preserve">Hospital and Healthcare Plan Providers.  </w:t>
      </w:r>
      <w:r w:rsidRPr="00B37A50">
        <w:rPr>
          <w:highlight w:val="yellow"/>
        </w:rPr>
        <w:t xml:space="preserve">Recent legislation is placing greater responsibility on local hospitals and healthcare plans to be proactive in </w:t>
      </w:r>
      <w:r w:rsidR="003E6BC6" w:rsidRPr="00B37A50">
        <w:rPr>
          <w:highlight w:val="yellow"/>
        </w:rPr>
        <w:t xml:space="preserve">managing the upstream conditions contributing to the health of their members.  </w:t>
      </w:r>
      <w:r w:rsidR="00931668" w:rsidRPr="00B37A50">
        <w:rPr>
          <w:highlight w:val="yellow"/>
        </w:rPr>
        <w:t xml:space="preserve">The HINTS data provide insight from a population level for local action.  </w:t>
      </w:r>
    </w:p>
    <w:p w14:paraId="16F11BB9" w14:textId="77777777" w:rsidR="003B0A5D" w:rsidRPr="00E941E6" w:rsidRDefault="003B0A5D" w:rsidP="0066570B">
      <w:pPr>
        <w:pStyle w:val="Heading2"/>
        <w:spacing w:after="0" w:line="480" w:lineRule="auto"/>
      </w:pPr>
    </w:p>
    <w:p w14:paraId="3AC14007" w14:textId="77777777" w:rsidR="00707B28" w:rsidRPr="00E941E6" w:rsidRDefault="00707B28" w:rsidP="0066570B">
      <w:pPr>
        <w:pStyle w:val="Heading2"/>
        <w:spacing w:after="0" w:line="480" w:lineRule="auto"/>
      </w:pPr>
      <w:r w:rsidRPr="00D919D2">
        <w:t>Methods of Dissemination</w:t>
      </w:r>
      <w:r w:rsidR="00532F3F" w:rsidRPr="00D919D2">
        <w:t xml:space="preserve"> </w:t>
      </w:r>
    </w:p>
    <w:p w14:paraId="22C232BF" w14:textId="77777777" w:rsidR="00707B28" w:rsidRPr="00E941E6" w:rsidRDefault="00707B28" w:rsidP="003B0A5D">
      <w:pPr>
        <w:pStyle w:val="P1-StandPara"/>
        <w:spacing w:line="480" w:lineRule="auto"/>
      </w:pPr>
      <w:r w:rsidRPr="00E941E6">
        <w:t xml:space="preserve">As with the first </w:t>
      </w:r>
      <w:r w:rsidR="009C661E" w:rsidRPr="00E941E6">
        <w:t>three</w:t>
      </w:r>
      <w:r w:rsidRPr="00E941E6">
        <w:t xml:space="preserve"> rounds of HINTS,</w:t>
      </w:r>
      <w:r w:rsidR="007C1014">
        <w:t xml:space="preserve"> data from HINTS V</w:t>
      </w:r>
      <w:r w:rsidRPr="00E941E6">
        <w:t xml:space="preserve"> will be made available for public use following the removal of all identifying information, such as names</w:t>
      </w:r>
      <w:r w:rsidR="009C661E" w:rsidRPr="00E941E6">
        <w:t>, addresses or telephone numbers</w:t>
      </w:r>
      <w:r w:rsidRPr="00E941E6">
        <w:t>. Data files will be prepared in accordance with standards fo</w:t>
      </w:r>
      <w:r w:rsidR="009C4419" w:rsidRPr="00E941E6">
        <w:t>r protecting the privacy</w:t>
      </w:r>
      <w:r w:rsidRPr="00E941E6">
        <w:t xml:space="preserve"> of the participants. HINTS </w:t>
      </w:r>
      <w:r w:rsidR="007C1014">
        <w:t>V</w:t>
      </w:r>
      <w:r w:rsidR="009C661E" w:rsidRPr="00E941E6">
        <w:t xml:space="preserve"> d</w:t>
      </w:r>
      <w:r w:rsidRPr="00E941E6">
        <w:t>ata will then be made available through various mechanisms as described below.</w:t>
      </w:r>
    </w:p>
    <w:p w14:paraId="0F2199F0" w14:textId="77777777" w:rsidR="00707B28" w:rsidRPr="00E941E6" w:rsidRDefault="00707B28">
      <w:pPr>
        <w:pStyle w:val="N2-2ndBullet"/>
      </w:pPr>
      <w:r w:rsidRPr="00E941E6">
        <w:rPr>
          <w:b/>
        </w:rPr>
        <w:t>Reports.</w:t>
      </w:r>
      <w:r w:rsidRPr="00E941E6">
        <w:t xml:space="preserve"> NCI prepare</w:t>
      </w:r>
      <w:r w:rsidR="009C4419" w:rsidRPr="00E941E6">
        <w:t>s</w:t>
      </w:r>
      <w:r w:rsidRPr="00E941E6">
        <w:t xml:space="preserve"> descriptive reports summarizing the data in terms of cancer knowledge, preventive behavior, and communication preferences. These reports </w:t>
      </w:r>
      <w:r w:rsidR="009C4419" w:rsidRPr="00E941E6">
        <w:t xml:space="preserve">are </w:t>
      </w:r>
      <w:r w:rsidRPr="00E941E6">
        <w:t>available in hard copy and over the Internet on the HINTS web site (</w:t>
      </w:r>
      <w:hyperlink r:id="rId12" w:history="1">
        <w:r w:rsidR="009C661E" w:rsidRPr="00E941E6">
          <w:rPr>
            <w:rStyle w:val="Hyperlink"/>
          </w:rPr>
          <w:t>http://hints.cancer.gov</w:t>
        </w:r>
      </w:hyperlink>
      <w:r w:rsidRPr="00E941E6">
        <w:t>/).</w:t>
      </w:r>
    </w:p>
    <w:p w14:paraId="171B49C8" w14:textId="77777777" w:rsidR="009C4419" w:rsidRPr="00E941E6" w:rsidRDefault="009C4419">
      <w:pPr>
        <w:pStyle w:val="N2-2ndBullet"/>
      </w:pPr>
      <w:r w:rsidRPr="00E941E6">
        <w:rPr>
          <w:b/>
        </w:rPr>
        <w:t xml:space="preserve">Raw </w:t>
      </w:r>
      <w:r w:rsidR="00707B28" w:rsidRPr="00E941E6">
        <w:rPr>
          <w:b/>
        </w:rPr>
        <w:t>Data.</w:t>
      </w:r>
      <w:r w:rsidR="00707B28" w:rsidRPr="00E941E6">
        <w:t xml:space="preserve"> </w:t>
      </w:r>
      <w:r w:rsidRPr="00E941E6">
        <w:t>As with all HINTS data, t</w:t>
      </w:r>
      <w:r w:rsidR="00707B28" w:rsidRPr="00E941E6">
        <w:t xml:space="preserve">he </w:t>
      </w:r>
      <w:r w:rsidR="00931668">
        <w:t xml:space="preserve">de-identified </w:t>
      </w:r>
      <w:r w:rsidR="00707B28" w:rsidRPr="00E941E6">
        <w:t xml:space="preserve">data files and </w:t>
      </w:r>
      <w:r w:rsidR="00931668">
        <w:t xml:space="preserve">all the </w:t>
      </w:r>
      <w:r w:rsidR="00707B28" w:rsidRPr="00E941E6">
        <w:t xml:space="preserve">documentation </w:t>
      </w:r>
      <w:r w:rsidR="00931668">
        <w:t xml:space="preserve">necessary to conduct weighted analyses </w:t>
      </w:r>
      <w:r w:rsidRPr="00E941E6">
        <w:t xml:space="preserve">from HINTS </w:t>
      </w:r>
      <w:r w:rsidR="007C1014">
        <w:t>V</w:t>
      </w:r>
      <w:r w:rsidRPr="00E941E6">
        <w:t xml:space="preserve"> </w:t>
      </w:r>
      <w:r w:rsidR="00707B28" w:rsidRPr="00E941E6">
        <w:t xml:space="preserve">will be made available via the HINTS web site and on CD-ROM for those who do not have Internet access or who request this mode of distribution. </w:t>
      </w:r>
      <w:r w:rsidR="00F454F8" w:rsidRPr="00E941E6">
        <w:t xml:space="preserve"> Th</w:t>
      </w:r>
      <w:r w:rsidR="00931668">
        <w:t>e</w:t>
      </w:r>
      <w:r w:rsidR="00F454F8" w:rsidRPr="00E941E6">
        <w:t>s</w:t>
      </w:r>
      <w:r w:rsidR="00931668">
        <w:t>e</w:t>
      </w:r>
      <w:r w:rsidR="00F454F8" w:rsidRPr="00E941E6">
        <w:t xml:space="preserve"> data </w:t>
      </w:r>
      <w:r w:rsidR="00931668">
        <w:t>are</w:t>
      </w:r>
      <w:r w:rsidR="00F454F8" w:rsidRPr="00E941E6">
        <w:t xml:space="preserve"> meant for researchers who are able to conduct fairly complex analyses.</w:t>
      </w:r>
      <w:r w:rsidR="00931668">
        <w:t xml:space="preserve">  </w:t>
      </w:r>
      <w:r w:rsidR="00931668" w:rsidRPr="00D919D2">
        <w:rPr>
          <w:highlight w:val="yellow"/>
        </w:rPr>
        <w:t>Additionally, efforts have been made to include common data elements when appropriate so that national surveillance researchers can integrate the HINTS data with other relevant public health surveys to obtain a broader, more comprehensive situational awareness.</w:t>
      </w:r>
    </w:p>
    <w:p w14:paraId="0CEA3CF9" w14:textId="77777777" w:rsidR="00931668" w:rsidRDefault="009C4419">
      <w:pPr>
        <w:pStyle w:val="N2-2ndBullet"/>
      </w:pPr>
      <w:r w:rsidRPr="00E941E6">
        <w:rPr>
          <w:b/>
        </w:rPr>
        <w:t>Data Summaries.</w:t>
      </w:r>
      <w:r w:rsidRPr="00E941E6">
        <w:t xml:space="preserve">  </w:t>
      </w:r>
      <w:r w:rsidR="00707B28" w:rsidRPr="00E941E6">
        <w:t xml:space="preserve">In addition to the raw data files, NCI will add </w:t>
      </w:r>
      <w:r w:rsidRPr="00E941E6">
        <w:t xml:space="preserve">the new </w:t>
      </w:r>
      <w:r w:rsidR="00707B28" w:rsidRPr="00E941E6">
        <w:t xml:space="preserve">HINTS data to the electronic codebook (found at </w:t>
      </w:r>
      <w:hyperlink r:id="rId13" w:history="1">
        <w:r w:rsidR="009C661E" w:rsidRPr="00E941E6">
          <w:rPr>
            <w:rStyle w:val="Hyperlink"/>
          </w:rPr>
          <w:t>http://hints.cancer.gov</w:t>
        </w:r>
      </w:hyperlink>
      <w:r w:rsidR="009C661E" w:rsidRPr="00E941E6">
        <w:t>/)</w:t>
      </w:r>
      <w:r w:rsidR="00707B28" w:rsidRPr="00E941E6">
        <w:t xml:space="preserve"> that allows interaction with the data (e.g., graphical representations of frequency data can be displayed easily)</w:t>
      </w:r>
      <w:r w:rsidR="002B3BEC" w:rsidRPr="00E941E6">
        <w:t xml:space="preserve"> and can be downloaded for reports and manuscripts.</w:t>
      </w:r>
      <w:r w:rsidRPr="00E941E6">
        <w:t xml:space="preserve">  This resource is targeted to policy makers</w:t>
      </w:r>
      <w:r w:rsidR="00F454F8" w:rsidRPr="00E941E6">
        <w:t>, public health professionals</w:t>
      </w:r>
      <w:r w:rsidRPr="00E941E6">
        <w:t xml:space="preserve"> or others who do not want or are not able to conduct </w:t>
      </w:r>
      <w:r w:rsidR="00F454F8" w:rsidRPr="00E941E6">
        <w:t>their own analyses.</w:t>
      </w:r>
    </w:p>
    <w:p w14:paraId="1131E298" w14:textId="77777777" w:rsidR="00707B28" w:rsidRPr="00E941E6" w:rsidRDefault="00931668">
      <w:pPr>
        <w:pStyle w:val="N2-2ndBullet"/>
      </w:pPr>
      <w:r w:rsidRPr="00D919D2">
        <w:rPr>
          <w:b/>
          <w:highlight w:val="yellow"/>
        </w:rPr>
        <w:lastRenderedPageBreak/>
        <w:t xml:space="preserve">HINTS Briefs.  </w:t>
      </w:r>
      <w:r w:rsidRPr="00D919D2">
        <w:rPr>
          <w:highlight w:val="yellow"/>
        </w:rPr>
        <w:t xml:space="preserve">Since its inception, the HINTS program has developed a communication strategy that includes outreach to public health professionals and the general public through the publication of evidence syntheses in the form of HINTS data briefs.  The briefs are short, easy to read, and intended to distill </w:t>
      </w:r>
      <w:r w:rsidR="00246987" w:rsidRPr="00D919D2">
        <w:rPr>
          <w:highlight w:val="yellow"/>
        </w:rPr>
        <w:t>knowledge from emerging publications</w:t>
      </w:r>
      <w:r w:rsidR="00F454F8" w:rsidRPr="00D919D2">
        <w:rPr>
          <w:highlight w:val="yellow"/>
        </w:rPr>
        <w:t xml:space="preserve"> </w:t>
      </w:r>
      <w:r w:rsidR="00246987" w:rsidRPr="00D919D2">
        <w:rPr>
          <w:highlight w:val="yellow"/>
        </w:rPr>
        <w:t>into actionable recommendations based on trends.  The program has produced 30 briefs thus far in both English and Spanish.</w:t>
      </w:r>
    </w:p>
    <w:p w14:paraId="41CE954B" w14:textId="77777777" w:rsidR="00707B28" w:rsidRDefault="00707B28">
      <w:pPr>
        <w:pStyle w:val="N2-2ndBullet"/>
      </w:pPr>
      <w:r w:rsidRPr="00E941E6">
        <w:rPr>
          <w:b/>
        </w:rPr>
        <w:t>Presentations and Publications.</w:t>
      </w:r>
      <w:r w:rsidRPr="00E941E6">
        <w:t xml:space="preserve"> NCI staff, as well as researchers in cancer and health communication who access the raw data, prepare presentations made at national conferences such as the American Public Health Association, the Society of Behavioral Medicine, the International Communication Association, and the American Association of Public Opinion Researchers</w:t>
      </w:r>
      <w:r w:rsidR="002B3BEC" w:rsidRPr="00E941E6">
        <w:t xml:space="preserve"> in addition to the HINTS Data Users Conference</w:t>
      </w:r>
      <w:r w:rsidR="005F3D9E" w:rsidRPr="00E941E6">
        <w:t>, which is</w:t>
      </w:r>
      <w:r w:rsidR="002B3BEC" w:rsidRPr="00E941E6">
        <w:t xml:space="preserve"> held every other year. </w:t>
      </w:r>
      <w:r w:rsidRPr="00E941E6">
        <w:t xml:space="preserve"> In addition, research on cancer and health communication </w:t>
      </w:r>
      <w:r w:rsidR="009C4419" w:rsidRPr="00E941E6">
        <w:t xml:space="preserve">is </w:t>
      </w:r>
      <w:r w:rsidRPr="00E941E6">
        <w:t xml:space="preserve">summarized and submitted to peer-reviewed research journals such as the </w:t>
      </w:r>
      <w:r w:rsidRPr="00E941E6">
        <w:rPr>
          <w:i/>
        </w:rPr>
        <w:t>American Journal of Public Health</w:t>
      </w:r>
      <w:r w:rsidRPr="00E941E6">
        <w:t xml:space="preserve">, </w:t>
      </w:r>
      <w:r w:rsidRPr="00E941E6">
        <w:rPr>
          <w:i/>
        </w:rPr>
        <w:t>Journal of the American Medical Association</w:t>
      </w:r>
      <w:r w:rsidRPr="00E941E6">
        <w:t xml:space="preserve">, </w:t>
      </w:r>
      <w:r w:rsidRPr="00E941E6">
        <w:rPr>
          <w:i/>
        </w:rPr>
        <w:t>Journal of Preventive Medicine</w:t>
      </w:r>
      <w:r w:rsidRPr="00E941E6">
        <w:t xml:space="preserve">, </w:t>
      </w:r>
      <w:r w:rsidRPr="00E941E6">
        <w:rPr>
          <w:i/>
        </w:rPr>
        <w:t>Journal of Preventive Oncology</w:t>
      </w:r>
      <w:r w:rsidRPr="00E941E6">
        <w:t xml:space="preserve">, </w:t>
      </w:r>
      <w:r w:rsidRPr="00E941E6">
        <w:rPr>
          <w:i/>
        </w:rPr>
        <w:t>Health Psychology</w:t>
      </w:r>
      <w:r w:rsidRPr="00E941E6">
        <w:t xml:space="preserve">, and </w:t>
      </w:r>
      <w:r w:rsidRPr="00E941E6">
        <w:rPr>
          <w:i/>
        </w:rPr>
        <w:t>Journal of Health Communication</w:t>
      </w:r>
      <w:r w:rsidRPr="00E941E6">
        <w:t>.</w:t>
      </w:r>
      <w:r w:rsidR="009C4419" w:rsidRPr="00E941E6">
        <w:t xml:space="preserve">   For a </w:t>
      </w:r>
      <w:r w:rsidR="00EE38B6">
        <w:t xml:space="preserve">current </w:t>
      </w:r>
      <w:r w:rsidR="009C4419" w:rsidRPr="00E941E6">
        <w:t xml:space="preserve">list of publications </w:t>
      </w:r>
      <w:r w:rsidR="00EE38B6">
        <w:t xml:space="preserve">and presentations </w:t>
      </w:r>
      <w:r w:rsidR="009C4419" w:rsidRPr="00E941E6">
        <w:t xml:space="preserve">of HINTS data, see </w:t>
      </w:r>
      <w:r w:rsidR="00EE38B6" w:rsidRPr="00EE38B6">
        <w:t>the HINTS website:</w:t>
      </w:r>
      <w:r w:rsidR="00EE38B6">
        <w:rPr>
          <w:b/>
        </w:rPr>
        <w:t xml:space="preserve">  </w:t>
      </w:r>
      <w:hyperlink r:id="rId14" w:history="1">
        <w:r w:rsidR="00EE38B6" w:rsidRPr="003F78B2">
          <w:rPr>
            <w:rStyle w:val="Hyperlink"/>
          </w:rPr>
          <w:t>http://hints.cancer.gov/research.aspx</w:t>
        </w:r>
      </w:hyperlink>
    </w:p>
    <w:p w14:paraId="2D42414E" w14:textId="77777777" w:rsidR="00EE38B6" w:rsidRPr="00E941E6" w:rsidRDefault="00EE38B6">
      <w:pPr>
        <w:pStyle w:val="N2-2ndBullet"/>
      </w:pPr>
    </w:p>
    <w:p w14:paraId="61D005C1" w14:textId="77777777" w:rsidR="00707B28" w:rsidRPr="00532F3F" w:rsidRDefault="00707B28" w:rsidP="0066570B">
      <w:pPr>
        <w:pStyle w:val="Heading1"/>
        <w:spacing w:after="0" w:line="480" w:lineRule="auto"/>
        <w:rPr>
          <w:lang w:val="en-US"/>
        </w:rPr>
      </w:pPr>
      <w:bookmarkStart w:id="4" w:name="_Toc74729138"/>
      <w:r w:rsidRPr="00E941E6">
        <w:t>A.3</w:t>
      </w:r>
      <w:r w:rsidRPr="00E941E6">
        <w:tab/>
        <w:t>Use of Information Technology and Burden Reduction</w:t>
      </w:r>
      <w:bookmarkEnd w:id="4"/>
    </w:p>
    <w:p w14:paraId="0479B4B4" w14:textId="77777777" w:rsidR="00B343E7" w:rsidRPr="00E941E6" w:rsidRDefault="00086C78" w:rsidP="0066570B">
      <w:pPr>
        <w:pStyle w:val="P1-StandPara"/>
        <w:spacing w:line="480" w:lineRule="auto"/>
      </w:pPr>
      <w:bookmarkStart w:id="5" w:name="_Toc74729139"/>
      <w:r w:rsidRPr="00E941E6">
        <w:t>Data collection will be conducted using a paper instrument.  Respondents will not be offered an option for electronic response.</w:t>
      </w:r>
      <w:r w:rsidR="00403BC4" w:rsidRPr="00E941E6">
        <w:t xml:space="preserve">  Although consideration was given to providing respondents a choice between a paper and a web-based instrument, this dual-mode design was </w:t>
      </w:r>
      <w:r w:rsidR="00B343E7" w:rsidRPr="00E941E6">
        <w:t xml:space="preserve">ultimately </w:t>
      </w:r>
      <w:r w:rsidR="00403BC4" w:rsidRPr="00E941E6">
        <w:t>rejected because</w:t>
      </w:r>
      <w:r w:rsidR="00B343E7" w:rsidRPr="00E941E6">
        <w:t xml:space="preserve"> a number of studies have shown that giving respondents a choice between modes depresses response rates (Grif</w:t>
      </w:r>
      <w:r w:rsidR="003E55AD" w:rsidRPr="00E941E6">
        <w:t>fin, 2001; Dillman, et.al., 2009</w:t>
      </w:r>
      <w:r w:rsidR="00B343E7" w:rsidRPr="00E941E6">
        <w:t xml:space="preserve">; Gentry and Good, 2008; Messer, 2009).  </w:t>
      </w:r>
    </w:p>
    <w:p w14:paraId="4C160CF8" w14:textId="77777777" w:rsidR="00403BC4" w:rsidRPr="00E941E6" w:rsidRDefault="00403BC4" w:rsidP="0066570B">
      <w:pPr>
        <w:pStyle w:val="P1-StandPara"/>
        <w:spacing w:line="480" w:lineRule="auto"/>
      </w:pPr>
    </w:p>
    <w:p w14:paraId="04FC6D0D" w14:textId="163A17E2" w:rsidR="00086C78" w:rsidRPr="00E941E6" w:rsidRDefault="00403BC4" w:rsidP="0066570B">
      <w:pPr>
        <w:pStyle w:val="P1-StandPara"/>
        <w:spacing w:line="480" w:lineRule="auto"/>
      </w:pPr>
      <w:r w:rsidRPr="00DF34E6">
        <w:t xml:space="preserve">An information technology system will be used to track respondents and store and maintain the data.  A Privacy Impact Assessment </w:t>
      </w:r>
      <w:r w:rsidR="00E46C1B" w:rsidRPr="00DF34E6">
        <w:t xml:space="preserve">(PIA) </w:t>
      </w:r>
      <w:r w:rsidRPr="00DF34E6">
        <w:t>has been initiated through NCI’s Privacy Act Coordinator.</w:t>
      </w:r>
      <w:r w:rsidR="002D5E53" w:rsidRPr="00DF34E6">
        <w:t xml:space="preserve">  See </w:t>
      </w:r>
      <w:r w:rsidR="002D5E53" w:rsidRPr="00DF34E6">
        <w:rPr>
          <w:b/>
        </w:rPr>
        <w:t xml:space="preserve">Appendix </w:t>
      </w:r>
      <w:r w:rsidR="0074242E">
        <w:rPr>
          <w:b/>
        </w:rPr>
        <w:t>G</w:t>
      </w:r>
      <w:r w:rsidR="00AA3BAA" w:rsidRPr="00DF34E6">
        <w:rPr>
          <w:b/>
        </w:rPr>
        <w:t>1</w:t>
      </w:r>
      <w:r w:rsidR="002D5E53" w:rsidRPr="00DF34E6">
        <w:t xml:space="preserve"> for </w:t>
      </w:r>
      <w:r w:rsidR="005B6A64" w:rsidRPr="00DF34E6">
        <w:t xml:space="preserve">a draft of the </w:t>
      </w:r>
      <w:r w:rsidR="002D5E53" w:rsidRPr="00DF34E6">
        <w:t>the P</w:t>
      </w:r>
      <w:r w:rsidR="00E46C1B" w:rsidRPr="00DF34E6">
        <w:t>IA</w:t>
      </w:r>
      <w:r w:rsidR="005B6A64" w:rsidRPr="00DF34E6">
        <w:t xml:space="preserve"> submitted and approved by NCI</w:t>
      </w:r>
      <w:r w:rsidR="002D5E53" w:rsidRPr="00DF34E6">
        <w:t>.</w:t>
      </w:r>
    </w:p>
    <w:p w14:paraId="62F02EDD" w14:textId="77777777" w:rsidR="00403BC4" w:rsidRPr="00E941E6" w:rsidRDefault="00403BC4" w:rsidP="0066570B">
      <w:pPr>
        <w:pStyle w:val="P1-StandPara"/>
        <w:spacing w:line="480" w:lineRule="auto"/>
      </w:pPr>
    </w:p>
    <w:p w14:paraId="3342B565" w14:textId="77777777" w:rsidR="00707B28" w:rsidRPr="00532F3F" w:rsidRDefault="00707B28" w:rsidP="0066570B">
      <w:pPr>
        <w:pStyle w:val="Heading1"/>
        <w:spacing w:after="0" w:line="480" w:lineRule="auto"/>
        <w:rPr>
          <w:lang w:val="en-US"/>
        </w:rPr>
      </w:pPr>
      <w:r w:rsidRPr="00E941E6">
        <w:t>A.4</w:t>
      </w:r>
      <w:r w:rsidRPr="00E941E6">
        <w:tab/>
      </w:r>
      <w:r w:rsidRPr="00D919D2">
        <w:t>Efforts to Identify Duplication and Use of Similar Information</w:t>
      </w:r>
      <w:bookmarkEnd w:id="5"/>
    </w:p>
    <w:p w14:paraId="2135A6C1" w14:textId="77777777" w:rsidR="00707B28" w:rsidRPr="00E941E6" w:rsidRDefault="00707B28" w:rsidP="0066570B">
      <w:pPr>
        <w:pStyle w:val="P1-StandPara"/>
        <w:spacing w:line="480" w:lineRule="auto"/>
      </w:pPr>
      <w:r w:rsidRPr="00E941E6">
        <w:t xml:space="preserve">During the development of the HINTS </w:t>
      </w:r>
      <w:r w:rsidR="00E45E55" w:rsidRPr="00E941E6">
        <w:t>item pool</w:t>
      </w:r>
      <w:r w:rsidRPr="00E941E6">
        <w:t xml:space="preserve">, the research team canvassed major data collection efforts to assess the degree to which other surveys collect and report data relevant to these </w:t>
      </w:r>
      <w:r w:rsidR="00E45E55" w:rsidRPr="00E941E6">
        <w:t xml:space="preserve">areas. </w:t>
      </w:r>
      <w:r w:rsidR="00655FC2">
        <w:t xml:space="preserve"> </w:t>
      </w:r>
      <w:r w:rsidRPr="00E941E6">
        <w:t>Results of the source review indicated that no existing survey adequately covered the topic areas central to HINTS. Items from the existing Internet surveys (e.g., UCLA, Pew Charitable Trust, Georgi</w:t>
      </w:r>
      <w:r w:rsidR="00E45E55" w:rsidRPr="00E941E6">
        <w:t>a Tech, and Harris Poll) cover</w:t>
      </w:r>
      <w:r w:rsidRPr="00E941E6">
        <w:t xml:space="preserve"> topics related to</w:t>
      </w:r>
      <w:r w:rsidR="00E45E55" w:rsidRPr="00E941E6">
        <w:t xml:space="preserve"> general Internet usage, but do</w:t>
      </w:r>
      <w:r w:rsidRPr="00E941E6">
        <w:t xml:space="preserve"> not relate on-line communication directly to relevant issues regarding cancer or cancer communication. Similarly, items in the health surveys (e.g., NHIS-Cancer </w:t>
      </w:r>
      <w:r w:rsidRPr="00E941E6">
        <w:lastRenderedPageBreak/>
        <w:t>Supplement and Behavioral Risk Factor Surveillance System</w:t>
      </w:r>
      <w:r w:rsidR="00E45E55" w:rsidRPr="00E941E6">
        <w:t>) obtain</w:t>
      </w:r>
      <w:r w:rsidRPr="00E941E6">
        <w:t xml:space="preserve"> data about respondents</w:t>
      </w:r>
      <w:r w:rsidR="006E7408" w:rsidRPr="00E941E6">
        <w:t>’</w:t>
      </w:r>
      <w:r w:rsidR="00E45E55" w:rsidRPr="00E941E6">
        <w:t xml:space="preserve"> behaviors and contain</w:t>
      </w:r>
      <w:r w:rsidRPr="00E941E6">
        <w:t xml:space="preserve"> a limited number of knowledge</w:t>
      </w:r>
      <w:r w:rsidR="00E45E55" w:rsidRPr="00E941E6">
        <w:t xml:space="preserve"> and attitude questions, but do</w:t>
      </w:r>
      <w:r w:rsidRPr="00E941E6">
        <w:t xml:space="preserve"> not connect specific knowledge about cancer to health communication variables. </w:t>
      </w:r>
    </w:p>
    <w:p w14:paraId="224B0365" w14:textId="77777777" w:rsidR="00707B28" w:rsidRPr="00E941E6" w:rsidRDefault="00707B28" w:rsidP="0066570B">
      <w:pPr>
        <w:pStyle w:val="SL-FlLftSgl"/>
        <w:spacing w:line="480" w:lineRule="auto"/>
      </w:pPr>
    </w:p>
    <w:p w14:paraId="32CE05E5" w14:textId="77777777" w:rsidR="00BC1517" w:rsidRDefault="00707B28" w:rsidP="0066570B">
      <w:pPr>
        <w:pStyle w:val="P1-StandPara"/>
        <w:spacing w:line="480" w:lineRule="auto"/>
      </w:pPr>
      <w:r w:rsidRPr="00E941E6">
        <w:t>None of the surveys asked the questions needed to understand how individuals use the new array of communication options to prevent cancer, support treatment, or preserve quality of life. Efforts were made, nevertheless, to include similar wordings and r</w:t>
      </w:r>
      <w:r w:rsidR="003318A4" w:rsidRPr="00E941E6">
        <w:t>esponse options when similar ite</w:t>
      </w:r>
      <w:r w:rsidRPr="00E941E6">
        <w:t>ms were found in other surveys that appeared to be relevant to HINTS concepts. Including those items should provide comparability with other data sources and provide value to the Government by allowing it to make inferences across data collection efforts.</w:t>
      </w:r>
    </w:p>
    <w:p w14:paraId="24C4F19E" w14:textId="77777777" w:rsidR="00246987" w:rsidRDefault="00246987" w:rsidP="0066570B">
      <w:pPr>
        <w:pStyle w:val="P1-StandPara"/>
        <w:spacing w:line="480" w:lineRule="auto"/>
      </w:pPr>
    </w:p>
    <w:p w14:paraId="3276028E" w14:textId="4DB2F678" w:rsidR="00246987" w:rsidRPr="00E941E6" w:rsidRDefault="00246987" w:rsidP="00246987">
      <w:pPr>
        <w:pStyle w:val="P1-StandPara"/>
        <w:spacing w:line="480" w:lineRule="auto"/>
      </w:pPr>
      <w:r w:rsidRPr="00D919D2">
        <w:rPr>
          <w:highlight w:val="yellow"/>
        </w:rPr>
        <w:t xml:space="preserve">For HINTS V, the program’s management team has been careful to review the results of previous surveys conducted by the ONC to gauge the public’s use of health information technologies.  In an effort to reduce burden, the ONC will be contributing those items for use in the HINTS V data collection and will terminate its own data collection efforts in that area.  </w:t>
      </w:r>
      <w:r w:rsidR="00B049DC">
        <w:rPr>
          <w:highlight w:val="yellow"/>
        </w:rPr>
        <w:t>The</w:t>
      </w:r>
      <w:r w:rsidRPr="00D919D2">
        <w:rPr>
          <w:highlight w:val="yellow"/>
        </w:rPr>
        <w:t xml:space="preserve"> ONC has contributed funding to the HINTS program to serve as the sentinel data collection effort for the DHHS on items related to the use of health information and communication technologies.</w:t>
      </w:r>
    </w:p>
    <w:p w14:paraId="744CD85A" w14:textId="77777777" w:rsidR="007C3673" w:rsidRPr="00E941E6" w:rsidRDefault="007C3673" w:rsidP="0066570B">
      <w:pPr>
        <w:pStyle w:val="Heading1"/>
        <w:spacing w:after="0" w:line="480" w:lineRule="auto"/>
      </w:pPr>
      <w:bookmarkStart w:id="6" w:name="_Toc74729140"/>
    </w:p>
    <w:p w14:paraId="4314DB92" w14:textId="77777777" w:rsidR="00707B28" w:rsidRPr="00E941E6" w:rsidRDefault="00707B28" w:rsidP="0066570B">
      <w:pPr>
        <w:pStyle w:val="Heading1"/>
        <w:spacing w:after="0" w:line="480" w:lineRule="auto"/>
      </w:pPr>
      <w:r w:rsidRPr="00E941E6">
        <w:t>A.5</w:t>
      </w:r>
      <w:r w:rsidRPr="00E941E6">
        <w:tab/>
        <w:t>Impact on Small Business and Other Small Entities</w:t>
      </w:r>
      <w:bookmarkEnd w:id="6"/>
    </w:p>
    <w:p w14:paraId="12385904" w14:textId="77777777" w:rsidR="00707B28" w:rsidRPr="00E941E6" w:rsidRDefault="00707B28" w:rsidP="0066570B">
      <w:pPr>
        <w:pStyle w:val="P1-StandPara"/>
        <w:spacing w:line="480" w:lineRule="auto"/>
      </w:pPr>
      <w:r w:rsidRPr="00E941E6">
        <w:t>No small businesses will be involved in this study.</w:t>
      </w:r>
    </w:p>
    <w:p w14:paraId="16BBB44A" w14:textId="77777777" w:rsidR="007C3673" w:rsidRPr="00E941E6" w:rsidRDefault="007C3673" w:rsidP="0066570B">
      <w:pPr>
        <w:pStyle w:val="Heading1"/>
        <w:spacing w:after="0" w:line="480" w:lineRule="auto"/>
      </w:pPr>
      <w:bookmarkStart w:id="7" w:name="_Toc74729141"/>
    </w:p>
    <w:p w14:paraId="3A003973" w14:textId="77777777" w:rsidR="00707B28" w:rsidRPr="00E941E6" w:rsidRDefault="00707B28" w:rsidP="0066570B">
      <w:pPr>
        <w:pStyle w:val="Heading1"/>
        <w:spacing w:after="0" w:line="480" w:lineRule="auto"/>
      </w:pPr>
      <w:r w:rsidRPr="00E941E6">
        <w:t>A.6</w:t>
      </w:r>
      <w:r w:rsidRPr="00E941E6">
        <w:tab/>
        <w:t>Consequences of Collecting the Information Less Frequently</w:t>
      </w:r>
      <w:bookmarkEnd w:id="7"/>
    </w:p>
    <w:p w14:paraId="35A8BDF4" w14:textId="31C8CAB8" w:rsidR="00707B28" w:rsidRPr="00E941E6" w:rsidRDefault="00707B28" w:rsidP="0066570B">
      <w:pPr>
        <w:pStyle w:val="P1-StandPara"/>
        <w:spacing w:line="480" w:lineRule="auto"/>
      </w:pPr>
      <w:r w:rsidRPr="00E941E6">
        <w:t xml:space="preserve">As its name implies, the Health Information National Trends Survey is designed to identify trends in national health information over time. </w:t>
      </w:r>
      <w:r w:rsidRPr="00A749A5">
        <w:rPr>
          <w:highlight w:val="yellow"/>
        </w:rPr>
        <w:t xml:space="preserve">HINTS </w:t>
      </w:r>
      <w:r w:rsidR="007C1014">
        <w:rPr>
          <w:highlight w:val="yellow"/>
        </w:rPr>
        <w:t>V</w:t>
      </w:r>
      <w:r w:rsidR="00E45E55" w:rsidRPr="00A749A5">
        <w:rPr>
          <w:highlight w:val="yellow"/>
        </w:rPr>
        <w:t xml:space="preserve"> will be the f</w:t>
      </w:r>
      <w:r w:rsidR="00532F3F" w:rsidRPr="00A749A5">
        <w:rPr>
          <w:highlight w:val="yellow"/>
        </w:rPr>
        <w:t>ifth</w:t>
      </w:r>
      <w:r w:rsidR="00E45E55" w:rsidRPr="00A749A5">
        <w:rPr>
          <w:highlight w:val="yellow"/>
        </w:rPr>
        <w:t xml:space="preserve"> iteration of this</w:t>
      </w:r>
      <w:r w:rsidRPr="00A749A5">
        <w:rPr>
          <w:highlight w:val="yellow"/>
        </w:rPr>
        <w:t xml:space="preserve"> cross-sectional survey of the civilian, noninstitutionalized, adult </w:t>
      </w:r>
      <w:r w:rsidR="00B71B5D" w:rsidRPr="00A749A5">
        <w:rPr>
          <w:highlight w:val="yellow"/>
        </w:rPr>
        <w:t xml:space="preserve">U.S. </w:t>
      </w:r>
      <w:r w:rsidRPr="00A749A5">
        <w:rPr>
          <w:highlight w:val="yellow"/>
        </w:rPr>
        <w:t>population. Less frequent data collection would result in incomplete tracking of these trends</w:t>
      </w:r>
      <w:r w:rsidR="00807156">
        <w:rPr>
          <w:highlight w:val="yellow"/>
        </w:rPr>
        <w:t>, and inability to respond to a fast-changing data environment</w:t>
      </w:r>
      <w:r w:rsidRPr="00A749A5">
        <w:rPr>
          <w:highlight w:val="yellow"/>
        </w:rPr>
        <w:t>.</w:t>
      </w:r>
      <w:r w:rsidRPr="00E941E6">
        <w:t xml:space="preserve"> </w:t>
      </w:r>
    </w:p>
    <w:p w14:paraId="258C16EE" w14:textId="77777777" w:rsidR="007C3673" w:rsidRPr="00532F3F" w:rsidRDefault="007C3673" w:rsidP="0066570B">
      <w:pPr>
        <w:pStyle w:val="Heading1"/>
        <w:spacing w:after="0" w:line="480" w:lineRule="auto"/>
        <w:rPr>
          <w:lang w:val="en-US"/>
        </w:rPr>
      </w:pPr>
      <w:bookmarkStart w:id="8" w:name="_Toc74729142"/>
    </w:p>
    <w:p w14:paraId="0A586169" w14:textId="77777777" w:rsidR="00707B28" w:rsidRPr="00E941E6" w:rsidRDefault="00707B28" w:rsidP="0066570B">
      <w:pPr>
        <w:pStyle w:val="Heading1"/>
        <w:spacing w:after="0" w:line="480" w:lineRule="auto"/>
      </w:pPr>
      <w:r w:rsidRPr="00E941E6">
        <w:t>A.7</w:t>
      </w:r>
      <w:r w:rsidRPr="00E941E6">
        <w:tab/>
        <w:t>Special Circumstances Relating to the Guidelines of 5 CFR 1320.5</w:t>
      </w:r>
      <w:bookmarkEnd w:id="8"/>
    </w:p>
    <w:p w14:paraId="7B9DAE6A" w14:textId="77777777" w:rsidR="00707B28" w:rsidRPr="00E941E6" w:rsidRDefault="00707B28" w:rsidP="0066570B">
      <w:pPr>
        <w:pStyle w:val="P1-StandPara"/>
        <w:spacing w:line="480" w:lineRule="auto"/>
      </w:pPr>
      <w:r w:rsidRPr="00E941E6">
        <w:t xml:space="preserve">There are no special circumstances related to the national survey that would cause the information collection to be conducted in a manner inconsistent with 5 CFR 1320.5. </w:t>
      </w:r>
      <w:bookmarkStart w:id="9" w:name="_Toc74729143"/>
    </w:p>
    <w:p w14:paraId="6B391E54" w14:textId="77777777" w:rsidR="007C3673" w:rsidRPr="00E941E6" w:rsidRDefault="007C3673" w:rsidP="0066570B">
      <w:pPr>
        <w:pStyle w:val="Heading1"/>
        <w:spacing w:after="0" w:line="480" w:lineRule="auto"/>
      </w:pPr>
    </w:p>
    <w:p w14:paraId="094D663E" w14:textId="77777777" w:rsidR="00707B28" w:rsidRDefault="00707B28" w:rsidP="00532F3F">
      <w:pPr>
        <w:pStyle w:val="Heading1"/>
        <w:spacing w:after="0" w:line="240" w:lineRule="auto"/>
        <w:rPr>
          <w:lang w:val="en-US"/>
        </w:rPr>
      </w:pPr>
      <w:r w:rsidRPr="00E941E6">
        <w:t>A.8</w:t>
      </w:r>
      <w:r w:rsidRPr="00E941E6">
        <w:tab/>
        <w:t xml:space="preserve">Comments in Response to the </w:t>
      </w:r>
      <w:r w:rsidRPr="00E941E6">
        <w:rPr>
          <w:u w:val="single"/>
        </w:rPr>
        <w:t>Federal</w:t>
      </w:r>
      <w:r w:rsidRPr="00E941E6">
        <w:t xml:space="preserve"> </w:t>
      </w:r>
      <w:r w:rsidRPr="00E941E6">
        <w:rPr>
          <w:u w:val="single"/>
        </w:rPr>
        <w:t>Register</w:t>
      </w:r>
      <w:r w:rsidRPr="00E941E6">
        <w:t xml:space="preserve"> Notice </w:t>
      </w:r>
      <w:r w:rsidRPr="00A749A5">
        <w:t>and Efforts to Consult Outside Agency</w:t>
      </w:r>
      <w:bookmarkEnd w:id="9"/>
    </w:p>
    <w:p w14:paraId="5B917994" w14:textId="77777777" w:rsidR="0062099C" w:rsidRDefault="0062099C" w:rsidP="0062099C">
      <w:pPr>
        <w:autoSpaceDE w:val="0"/>
        <w:autoSpaceDN w:val="0"/>
        <w:adjustRightInd w:val="0"/>
        <w:spacing w:line="480" w:lineRule="auto"/>
        <w:outlineLvl w:val="0"/>
        <w:rPr>
          <w:rFonts w:ascii="Arial" w:hAnsi="Arial" w:cs="Arial"/>
        </w:rPr>
      </w:pPr>
    </w:p>
    <w:p w14:paraId="04FBF245" w14:textId="79214468" w:rsidR="0062099C" w:rsidRDefault="0062099C" w:rsidP="0062099C">
      <w:pPr>
        <w:autoSpaceDE w:val="0"/>
        <w:autoSpaceDN w:val="0"/>
        <w:adjustRightInd w:val="0"/>
        <w:spacing w:line="480" w:lineRule="auto"/>
        <w:outlineLvl w:val="0"/>
      </w:pPr>
      <w:r w:rsidRPr="0062099C">
        <w:t xml:space="preserve">The 60-Day Federal Register Notice soliciting comments on this study prior to initial submission to OMB was published on </w:t>
      </w:r>
      <w:r>
        <w:rPr>
          <w:highlight w:val="yellow"/>
        </w:rPr>
        <w:t>June 6, 2016, Vol. 81, P. 3</w:t>
      </w:r>
      <w:r w:rsidRPr="0062099C">
        <w:rPr>
          <w:highlight w:val="yellow"/>
        </w:rPr>
        <w:t>6</w:t>
      </w:r>
      <w:r>
        <w:rPr>
          <w:highlight w:val="yellow"/>
        </w:rPr>
        <w:t>316</w:t>
      </w:r>
      <w:r w:rsidRPr="001D2467">
        <w:rPr>
          <w:highlight w:val="yellow"/>
        </w:rPr>
        <w:t xml:space="preserve">. </w:t>
      </w:r>
      <w:r w:rsidR="001D2467" w:rsidRPr="001D2467">
        <w:rPr>
          <w:highlight w:val="yellow"/>
        </w:rPr>
        <w:t>One public comment was received on June 6, 2016 which commented on expense of conducting this survey.  An email response was sent on June 6, 2016 stating, “Thank you for your comments.  We will take your comments into consideration.”</w:t>
      </w:r>
      <w:r w:rsidR="001D2467" w:rsidRPr="009A2121">
        <w:t xml:space="preserve">    </w:t>
      </w:r>
    </w:p>
    <w:p w14:paraId="465EC125" w14:textId="77777777" w:rsidR="0062099C" w:rsidRPr="0062099C" w:rsidRDefault="0062099C" w:rsidP="0062099C">
      <w:pPr>
        <w:autoSpaceDE w:val="0"/>
        <w:autoSpaceDN w:val="0"/>
        <w:adjustRightInd w:val="0"/>
        <w:spacing w:line="480" w:lineRule="auto"/>
        <w:outlineLvl w:val="0"/>
      </w:pPr>
    </w:p>
    <w:p w14:paraId="0AA0D868" w14:textId="77777777" w:rsidR="00561D1E" w:rsidRDefault="00561D1E" w:rsidP="0066570B">
      <w:pPr>
        <w:pStyle w:val="SL-FlLftSgl"/>
        <w:spacing w:line="480" w:lineRule="auto"/>
        <w:rPr>
          <w:szCs w:val="22"/>
        </w:rPr>
      </w:pPr>
      <w:r w:rsidRPr="00A749A5">
        <w:rPr>
          <w:szCs w:val="22"/>
          <w:highlight w:val="yellow"/>
        </w:rPr>
        <w:t>Comments collected from previous notifications of the survey administration through the Federal Register have generally led us to consider new, or at least more actionable, areas of coverage for the HINTS instrument. For example, comments from a representative of the Veteran’s Administration led to the inclusion of military and veteran’s status, along with the specification of VA coverage as an alternative a question about insurance status, in the demographics section of the instrument.  Comments from patient advocacy groups led us to be more specific in the questions we included to assess patient engagement for patients and survivors.  Both additions were fairly minor to accommodate, but have led to positive responses and publications from the research and practice communities.</w:t>
      </w:r>
    </w:p>
    <w:p w14:paraId="579AD629" w14:textId="77777777" w:rsidR="00692FCA" w:rsidRPr="00E941E6" w:rsidRDefault="00561D1E" w:rsidP="0066570B">
      <w:pPr>
        <w:pStyle w:val="SL-FlLftSgl"/>
        <w:spacing w:line="480" w:lineRule="auto"/>
        <w:rPr>
          <w:szCs w:val="22"/>
        </w:rPr>
      </w:pPr>
      <w:r>
        <w:rPr>
          <w:szCs w:val="22"/>
        </w:rPr>
        <w:t xml:space="preserve"> </w:t>
      </w:r>
    </w:p>
    <w:p w14:paraId="239035BA" w14:textId="21617B71" w:rsidR="00623B13" w:rsidRPr="006C21D1" w:rsidRDefault="00FC3271" w:rsidP="00C32E1C">
      <w:pPr>
        <w:pStyle w:val="SL-FlLftSgl"/>
        <w:spacing w:line="480" w:lineRule="auto"/>
        <w:rPr>
          <w:szCs w:val="22"/>
          <w:highlight w:val="yellow"/>
        </w:rPr>
      </w:pPr>
      <w:r w:rsidRPr="00C32E1C">
        <w:rPr>
          <w:szCs w:val="22"/>
          <w:highlight w:val="yellow"/>
        </w:rPr>
        <w:t>The</w:t>
      </w:r>
      <w:r w:rsidR="00CC0D58" w:rsidRPr="00C32E1C">
        <w:rPr>
          <w:szCs w:val="22"/>
          <w:highlight w:val="yellow"/>
        </w:rPr>
        <w:t xml:space="preserve"> HINTS program has always relied on the</w:t>
      </w:r>
      <w:r w:rsidR="00561D1E" w:rsidRPr="00C32E1C">
        <w:rPr>
          <w:szCs w:val="22"/>
          <w:highlight w:val="yellow"/>
        </w:rPr>
        <w:t xml:space="preserve"> broad</w:t>
      </w:r>
      <w:r w:rsidR="00CC0D58" w:rsidRPr="00C32E1C">
        <w:rPr>
          <w:szCs w:val="22"/>
          <w:highlight w:val="yellow"/>
        </w:rPr>
        <w:t xml:space="preserve"> participation of a wide variety of researchers and practitioners to develop the survey instruments. This process has historically involved multiple meetings and exchanges among involved content experts to solicit survey content across a variety of domains relevant to health communication.  </w:t>
      </w:r>
      <w:r w:rsidR="00561D1E" w:rsidRPr="00A749A5">
        <w:rPr>
          <w:szCs w:val="22"/>
          <w:highlight w:val="yellow"/>
        </w:rPr>
        <w:t xml:space="preserve">For HINTS V, the management team has drawn extensively from its collaboration with the ONC as the primary operational component of the DHHS responsible for implementing strategies for connected interoperability.  Conversations began with an early kick-off meeting </w:t>
      </w:r>
      <w:r w:rsidR="00561D1E" w:rsidRPr="00A749A5">
        <w:rPr>
          <w:szCs w:val="22"/>
          <w:highlight w:val="yellow"/>
        </w:rPr>
        <w:lastRenderedPageBreak/>
        <w:t>with the appropriate ONC representatives</w:t>
      </w:r>
      <w:r w:rsidR="001B32A2" w:rsidRPr="00A749A5">
        <w:rPr>
          <w:szCs w:val="22"/>
          <w:highlight w:val="yellow"/>
        </w:rPr>
        <w:t>, and continued through collaborative working sessions on early content drafts. The resulting content contains the results of this purposeful collaboration between agencies</w:t>
      </w:r>
      <w:r w:rsidR="001B32A2" w:rsidRPr="006C21D1">
        <w:rPr>
          <w:szCs w:val="22"/>
          <w:highlight w:val="yellow"/>
        </w:rPr>
        <w:t>.</w:t>
      </w:r>
      <w:r w:rsidR="003F6CEE" w:rsidRPr="006C21D1">
        <w:rPr>
          <w:szCs w:val="22"/>
          <w:highlight w:val="yellow"/>
        </w:rPr>
        <w:t xml:space="preserve">  Work with ONC was conducted with</w:t>
      </w:r>
      <w:r w:rsidR="00623B13" w:rsidRPr="006C21D1">
        <w:rPr>
          <w:szCs w:val="22"/>
          <w:highlight w:val="yellow"/>
        </w:rPr>
        <w:t>:</w:t>
      </w:r>
    </w:p>
    <w:p w14:paraId="6F4E8721" w14:textId="77777777" w:rsidR="00623B13" w:rsidRPr="006C21D1" w:rsidRDefault="00623B13" w:rsidP="00623B13">
      <w:pPr>
        <w:pStyle w:val="SL-FlLftSgl"/>
        <w:jc w:val="left"/>
        <w:rPr>
          <w:szCs w:val="22"/>
          <w:highlight w:val="yellow"/>
        </w:rPr>
      </w:pPr>
    </w:p>
    <w:p w14:paraId="5EE929F8" w14:textId="6E69E3A1" w:rsidR="00623B13" w:rsidRPr="006C21D1" w:rsidRDefault="00623B13" w:rsidP="00623B13">
      <w:pPr>
        <w:pStyle w:val="SL-FlLftSgl"/>
        <w:ind w:firstLine="720"/>
        <w:jc w:val="left"/>
        <w:rPr>
          <w:szCs w:val="22"/>
          <w:highlight w:val="yellow"/>
        </w:rPr>
      </w:pPr>
      <w:r w:rsidRPr="006C21D1">
        <w:rPr>
          <w:szCs w:val="22"/>
          <w:highlight w:val="yellow"/>
        </w:rPr>
        <w:t xml:space="preserve"> Vaishali Patel, PhD MPH</w:t>
      </w:r>
    </w:p>
    <w:p w14:paraId="31FBE50A" w14:textId="77777777" w:rsidR="00623B13" w:rsidRPr="006C21D1" w:rsidRDefault="00623B13" w:rsidP="00623B13">
      <w:pPr>
        <w:pStyle w:val="SL-FlLftSgl"/>
        <w:ind w:firstLine="720"/>
        <w:jc w:val="left"/>
        <w:rPr>
          <w:szCs w:val="22"/>
          <w:highlight w:val="yellow"/>
        </w:rPr>
      </w:pPr>
      <w:r w:rsidRPr="006C21D1">
        <w:rPr>
          <w:szCs w:val="22"/>
          <w:highlight w:val="yellow"/>
        </w:rPr>
        <w:t>Office of Planning, Evaluation &amp; Analysis</w:t>
      </w:r>
    </w:p>
    <w:p w14:paraId="278E7139" w14:textId="77777777" w:rsidR="00623B13" w:rsidRPr="006C21D1" w:rsidRDefault="00623B13" w:rsidP="00623B13">
      <w:pPr>
        <w:pStyle w:val="SL-FlLftSgl"/>
        <w:ind w:firstLine="720"/>
        <w:jc w:val="left"/>
        <w:rPr>
          <w:szCs w:val="22"/>
          <w:highlight w:val="yellow"/>
        </w:rPr>
      </w:pPr>
      <w:r w:rsidRPr="006C21D1">
        <w:rPr>
          <w:szCs w:val="22"/>
          <w:highlight w:val="yellow"/>
        </w:rPr>
        <w:t>Office of the National Coordinator</w:t>
      </w:r>
    </w:p>
    <w:p w14:paraId="1E9A6137" w14:textId="77777777" w:rsidR="00623B13" w:rsidRDefault="00623B13" w:rsidP="00623B13">
      <w:pPr>
        <w:pStyle w:val="SL-FlLftSgl"/>
        <w:ind w:firstLine="720"/>
        <w:jc w:val="left"/>
        <w:rPr>
          <w:szCs w:val="22"/>
        </w:rPr>
      </w:pPr>
      <w:r w:rsidRPr="006C21D1">
        <w:rPr>
          <w:szCs w:val="22"/>
          <w:highlight w:val="yellow"/>
        </w:rPr>
        <w:t>Department of Health and Human Services</w:t>
      </w:r>
    </w:p>
    <w:p w14:paraId="6A16CE90" w14:textId="3FA8F68B" w:rsidR="00BC1517" w:rsidRDefault="00BC1517" w:rsidP="0066570B">
      <w:pPr>
        <w:pStyle w:val="P1-StandPara"/>
        <w:spacing w:line="480" w:lineRule="auto"/>
        <w:rPr>
          <w:szCs w:val="22"/>
        </w:rPr>
      </w:pPr>
    </w:p>
    <w:p w14:paraId="62A5C6DD" w14:textId="637D16A9" w:rsidR="00982EC8" w:rsidRDefault="00982EC8" w:rsidP="0066570B">
      <w:pPr>
        <w:pStyle w:val="P1-StandPara"/>
        <w:spacing w:line="480" w:lineRule="auto"/>
        <w:rPr>
          <w:szCs w:val="22"/>
        </w:rPr>
      </w:pPr>
      <w:r w:rsidRPr="00C82937">
        <w:rPr>
          <w:szCs w:val="22"/>
          <w:highlight w:val="yellow"/>
        </w:rPr>
        <w:t>For the development of the small pilot study of the HINTS-FDA instrument, NCI worked with FDA through:</w:t>
      </w:r>
    </w:p>
    <w:p w14:paraId="32711A1F" w14:textId="77777777" w:rsidR="00C82937" w:rsidRPr="00C82937" w:rsidRDefault="00C82937" w:rsidP="00C82937">
      <w:pPr>
        <w:pStyle w:val="SL-FlLftSgl"/>
        <w:ind w:firstLine="720"/>
        <w:jc w:val="left"/>
        <w:rPr>
          <w:szCs w:val="22"/>
          <w:highlight w:val="yellow"/>
        </w:rPr>
      </w:pPr>
      <w:r w:rsidRPr="00C82937">
        <w:rPr>
          <w:szCs w:val="22"/>
          <w:highlight w:val="yellow"/>
        </w:rPr>
        <w:t>David Portnoy PhD, MPH</w:t>
      </w:r>
    </w:p>
    <w:p w14:paraId="3803DF1E" w14:textId="77777777" w:rsidR="00C82937" w:rsidRPr="00C82937" w:rsidRDefault="00C82937" w:rsidP="00C82937">
      <w:pPr>
        <w:pStyle w:val="SL-FlLftSgl"/>
        <w:ind w:firstLine="720"/>
        <w:jc w:val="left"/>
        <w:rPr>
          <w:szCs w:val="22"/>
          <w:highlight w:val="yellow"/>
        </w:rPr>
      </w:pPr>
      <w:r w:rsidRPr="00C82937">
        <w:rPr>
          <w:szCs w:val="22"/>
          <w:highlight w:val="yellow"/>
        </w:rPr>
        <w:t>Center for Tobacco Products</w:t>
      </w:r>
    </w:p>
    <w:p w14:paraId="07936329" w14:textId="77777777" w:rsidR="00C82937" w:rsidRPr="00C82937" w:rsidRDefault="00C82937" w:rsidP="00C82937">
      <w:pPr>
        <w:pStyle w:val="SL-FlLftSgl"/>
        <w:ind w:firstLine="720"/>
        <w:jc w:val="left"/>
        <w:rPr>
          <w:szCs w:val="22"/>
          <w:highlight w:val="yellow"/>
        </w:rPr>
      </w:pPr>
      <w:r w:rsidRPr="00C82937">
        <w:rPr>
          <w:szCs w:val="22"/>
          <w:highlight w:val="yellow"/>
        </w:rPr>
        <w:t>Food and Drug Administration</w:t>
      </w:r>
    </w:p>
    <w:p w14:paraId="3C4FC687" w14:textId="77777777" w:rsidR="00C82937" w:rsidRPr="00C82937" w:rsidRDefault="00C82937" w:rsidP="00C82937">
      <w:pPr>
        <w:pStyle w:val="SL-FlLftSgl"/>
        <w:ind w:firstLine="720"/>
        <w:jc w:val="left"/>
        <w:rPr>
          <w:szCs w:val="22"/>
          <w:highlight w:val="yellow"/>
        </w:rPr>
      </w:pPr>
      <w:r w:rsidRPr="00C82937">
        <w:rPr>
          <w:szCs w:val="22"/>
          <w:highlight w:val="yellow"/>
        </w:rPr>
        <w:t>301-796-9298</w:t>
      </w:r>
    </w:p>
    <w:p w14:paraId="0CCB04A0" w14:textId="77777777" w:rsidR="00982EC8" w:rsidRPr="00C82937" w:rsidRDefault="00982EC8" w:rsidP="00C82937">
      <w:pPr>
        <w:pStyle w:val="SL-FlLftSgl"/>
        <w:ind w:firstLine="720"/>
        <w:jc w:val="left"/>
        <w:rPr>
          <w:szCs w:val="22"/>
          <w:highlight w:val="yellow"/>
        </w:rPr>
      </w:pPr>
    </w:p>
    <w:p w14:paraId="07FF6B31" w14:textId="77777777" w:rsidR="007C3673" w:rsidRPr="00E941E6" w:rsidRDefault="007C3673" w:rsidP="0066570B">
      <w:pPr>
        <w:pStyle w:val="Heading1"/>
        <w:spacing w:after="0" w:line="480" w:lineRule="auto"/>
      </w:pPr>
      <w:bookmarkStart w:id="10" w:name="_Toc74729144"/>
    </w:p>
    <w:p w14:paraId="6CBFFA75" w14:textId="77777777" w:rsidR="00707B28" w:rsidRPr="00E941E6" w:rsidRDefault="00707B28" w:rsidP="0066570B">
      <w:pPr>
        <w:pStyle w:val="Heading1"/>
        <w:spacing w:after="0" w:line="480" w:lineRule="auto"/>
      </w:pPr>
      <w:r w:rsidRPr="00E941E6">
        <w:t>A.9</w:t>
      </w:r>
      <w:r w:rsidRPr="00E941E6">
        <w:tab/>
        <w:t>Explanation of Any Payment or Gift to Respondents</w:t>
      </w:r>
      <w:bookmarkEnd w:id="10"/>
    </w:p>
    <w:p w14:paraId="17AA3ACC" w14:textId="77777777" w:rsidR="006908C4" w:rsidRPr="006908C4" w:rsidRDefault="006908C4" w:rsidP="006908C4">
      <w:pPr>
        <w:pStyle w:val="P1-StandPara"/>
        <w:spacing w:line="480" w:lineRule="auto"/>
        <w:rPr>
          <w:szCs w:val="22"/>
          <w:highlight w:val="yellow"/>
        </w:rPr>
      </w:pPr>
      <w:bookmarkStart w:id="11" w:name="_Toc74729145"/>
      <w:r w:rsidRPr="006908C4">
        <w:rPr>
          <w:szCs w:val="22"/>
          <w:highlight w:val="yellow"/>
        </w:rPr>
        <w:t xml:space="preserve">HINTS V proposes to continue including a $2 pre-incentive as was done in HINTS III and IV based on the results of embedded methods studies conducted as part of HINTS III.  HINTS III was conducted in two modes:  telephone and mail.  The telephone sample received an advance letter that included a $2 incentive.  The mail sample </w:t>
      </w:r>
      <w:r w:rsidRPr="006908C4">
        <w:rPr>
          <w:highlight w:val="yellow"/>
        </w:rPr>
        <w:t>included an experiment on the impact of an incentive with a goal of determining whether a small incentive would affect mail survey response.  Households were randomized to receive either $2 or no incentive with the first questionnaire mailing.  The results showed that respondents who received the incentive had a significantly higher response rate (35.8%) than those who were not offered an incentive (25.9%) (Cantor, et al, 2007).  On the basis of this experiment, HINTS IV included the use of the $2 pre-incentive in the first mailing of the questionnaire for all cycles of data collection.</w:t>
      </w:r>
    </w:p>
    <w:p w14:paraId="789E67C4" w14:textId="77777777" w:rsidR="006908C4" w:rsidRPr="006908C4" w:rsidRDefault="006908C4" w:rsidP="006908C4">
      <w:pPr>
        <w:pStyle w:val="P1-StandPara"/>
        <w:spacing w:line="480" w:lineRule="auto"/>
        <w:rPr>
          <w:szCs w:val="22"/>
          <w:highlight w:val="yellow"/>
        </w:rPr>
      </w:pPr>
    </w:p>
    <w:p w14:paraId="6FFFCB3A" w14:textId="77777777" w:rsidR="006908C4" w:rsidRPr="006908C4" w:rsidRDefault="006908C4" w:rsidP="006908C4">
      <w:pPr>
        <w:pStyle w:val="P1-StandPara"/>
        <w:spacing w:line="480" w:lineRule="auto"/>
        <w:rPr>
          <w:szCs w:val="22"/>
          <w:highlight w:val="yellow"/>
        </w:rPr>
      </w:pPr>
      <w:r w:rsidRPr="006908C4">
        <w:rPr>
          <w:szCs w:val="22"/>
          <w:highlight w:val="yellow"/>
        </w:rPr>
        <w:t xml:space="preserve">Published survey methodology research confirms the HINTS incentive experiment findings.  Incentives are known to significantly increase response rates to mail surveys (Church, 1993; Dillman, et al., 2009).  Church (1993) reports an effect size of almost 20 percentage points, although it varies by incentive amount.  In a study specific to government surveys, Shettle and Mooney (1999) concluded that incentives in </w:t>
      </w:r>
      <w:r w:rsidRPr="006908C4">
        <w:rPr>
          <w:szCs w:val="22"/>
          <w:highlight w:val="yellow"/>
        </w:rPr>
        <w:lastRenderedPageBreak/>
        <w:t>government surveys provide a “decided cost advantage” in improving response rates without negatively impacting non-response bias, data quality, or respondent good will.  More recently, Mercer et al. (2015) conducted a meta-analysis of existing incentive research in the published literature.  They used a hierarchical regression model to analyze 55 incentive experiments containing 178 experimental conditions. These experiments on monetary incentives (prepaid or promised) were published in 1992 or later, targeted general population samples, and were employed on mail, telephone and in-person surveys.   This analysis provides additional evidence for the effectiveness of pre-paid incentives in mail surveys specifically. They found that on average a $2 prepaid incentive offered in a mail survey improves response rates by 10 points relative to offering no incentive in the same survey. Their findings indicate that prepaid incentives are especially effective in mail and telephone surveys and that this is attributable to the fact that these modes have lower baseline response rates than in-person surveys.</w:t>
      </w:r>
    </w:p>
    <w:p w14:paraId="43246808" w14:textId="77777777" w:rsidR="006908C4" w:rsidRPr="006908C4" w:rsidRDefault="006908C4" w:rsidP="006908C4">
      <w:pPr>
        <w:pStyle w:val="P1-StandPara"/>
        <w:spacing w:line="480" w:lineRule="auto"/>
        <w:rPr>
          <w:szCs w:val="22"/>
          <w:highlight w:val="yellow"/>
        </w:rPr>
      </w:pPr>
    </w:p>
    <w:p w14:paraId="66B7CD66" w14:textId="3C89740F" w:rsidR="006908C4" w:rsidRPr="006908C4" w:rsidRDefault="006908C4" w:rsidP="006908C4">
      <w:pPr>
        <w:pStyle w:val="P1-StandPara"/>
        <w:spacing w:line="480" w:lineRule="auto"/>
        <w:rPr>
          <w:szCs w:val="22"/>
          <w:highlight w:val="yellow"/>
        </w:rPr>
      </w:pPr>
      <w:r w:rsidRPr="006908C4">
        <w:rPr>
          <w:szCs w:val="22"/>
          <w:highlight w:val="yellow"/>
        </w:rPr>
        <w:t>OMB has a history of approving incentive experimentation.  For example, the Internal Revenue Service’s Individual Taxpayer Burden Survey (ITB) cross sectional mail survey currently utilizes a $2 incentive to boost response based on experimentation approved by OMB. Newsome, et al (2012) compared a $2 incentive to no incentive in the 2011-2012 administration of the ITB and found a 6.6 point boost in response among respondents who were recruited by mail (46.4% to 39.8). Another example of OMB-approved incentive testing is the 2011 National Household Education Surveys (NHES) P</w:t>
      </w:r>
      <w:r w:rsidR="00C32E1C">
        <w:rPr>
          <w:szCs w:val="22"/>
          <w:highlight w:val="yellow"/>
        </w:rPr>
        <w:t>rogram Field Test.  NHES tested</w:t>
      </w:r>
      <w:r w:rsidRPr="006908C4">
        <w:rPr>
          <w:szCs w:val="22"/>
          <w:highlight w:val="yellow"/>
        </w:rPr>
        <w:t xml:space="preserve"> incentives ranging from $2 to $20 and found that prepaid incentives improved response (Han, Montaquila &amp; Brick, 2012).</w:t>
      </w:r>
    </w:p>
    <w:p w14:paraId="344FC1BC" w14:textId="77777777" w:rsidR="006908C4" w:rsidRPr="006908C4" w:rsidRDefault="006908C4" w:rsidP="006908C4">
      <w:pPr>
        <w:pStyle w:val="P1-StandPara"/>
        <w:spacing w:line="480" w:lineRule="auto"/>
        <w:rPr>
          <w:szCs w:val="22"/>
          <w:highlight w:val="yellow"/>
        </w:rPr>
      </w:pPr>
    </w:p>
    <w:p w14:paraId="72C8108D" w14:textId="4A914858" w:rsidR="006908C4" w:rsidRDefault="006908C4" w:rsidP="006908C4">
      <w:pPr>
        <w:pStyle w:val="P1-StandPara"/>
        <w:spacing w:line="480" w:lineRule="auto"/>
        <w:rPr>
          <w:szCs w:val="22"/>
          <w:highlight w:val="yellow"/>
        </w:rPr>
      </w:pPr>
      <w:r w:rsidRPr="006908C4">
        <w:rPr>
          <w:szCs w:val="22"/>
          <w:highlight w:val="yellow"/>
        </w:rPr>
        <w:t xml:space="preserve">While not all Federal studies include incentive payments, it is not unusual for OMB to approve of incentive payments to respondents, either prior to taking a survey or after.  </w:t>
      </w:r>
      <w:r w:rsidR="007A775A" w:rsidRPr="007A775A">
        <w:rPr>
          <w:b/>
          <w:szCs w:val="22"/>
          <w:highlight w:val="yellow"/>
        </w:rPr>
        <w:t>Appendix H</w:t>
      </w:r>
      <w:r w:rsidR="007A775A">
        <w:rPr>
          <w:szCs w:val="22"/>
          <w:highlight w:val="yellow"/>
        </w:rPr>
        <w:t xml:space="preserve"> contains</w:t>
      </w:r>
      <w:r w:rsidRPr="006908C4">
        <w:rPr>
          <w:szCs w:val="22"/>
          <w:highlight w:val="yellow"/>
        </w:rPr>
        <w:t xml:space="preserve"> an illustrative list of just a few of the studies conducted by a single contractor on behalf of a variety of government agencies that include OMB-approved incentive payments for surveys.  Incentives for other activities such as biological specimens are not included </w:t>
      </w:r>
      <w:r w:rsidR="00191047">
        <w:rPr>
          <w:szCs w:val="22"/>
          <w:highlight w:val="yellow"/>
        </w:rPr>
        <w:t>in the appendix</w:t>
      </w:r>
      <w:r w:rsidRPr="006908C4">
        <w:rPr>
          <w:szCs w:val="22"/>
          <w:highlight w:val="yellow"/>
        </w:rPr>
        <w:t xml:space="preserve">.  </w:t>
      </w:r>
    </w:p>
    <w:p w14:paraId="00364A68" w14:textId="77777777" w:rsidR="00C32E1C" w:rsidRPr="006908C4" w:rsidRDefault="00C32E1C" w:rsidP="006908C4">
      <w:pPr>
        <w:pStyle w:val="P1-StandPara"/>
        <w:spacing w:line="480" w:lineRule="auto"/>
        <w:rPr>
          <w:szCs w:val="22"/>
          <w:highlight w:val="yellow"/>
        </w:rPr>
      </w:pPr>
    </w:p>
    <w:p w14:paraId="19E2B287" w14:textId="77777777" w:rsidR="00707B28" w:rsidRPr="00DF34E6" w:rsidRDefault="00707B28" w:rsidP="0066570B">
      <w:pPr>
        <w:pStyle w:val="Heading1"/>
        <w:spacing w:after="0" w:line="480" w:lineRule="auto"/>
      </w:pPr>
      <w:r w:rsidRPr="00DF34E6">
        <w:lastRenderedPageBreak/>
        <w:t>A.10</w:t>
      </w:r>
      <w:r w:rsidRPr="00DF34E6">
        <w:tab/>
        <w:t>Assurance of Confidentiality Provided to Respondents</w:t>
      </w:r>
      <w:bookmarkEnd w:id="11"/>
    </w:p>
    <w:p w14:paraId="28E7AF26" w14:textId="65A62A5D" w:rsidR="00707B28" w:rsidRPr="00E941E6" w:rsidRDefault="005B1017" w:rsidP="0066570B">
      <w:pPr>
        <w:pStyle w:val="P1-StandPara"/>
        <w:spacing w:line="480" w:lineRule="auto"/>
      </w:pPr>
      <w:r>
        <w:t xml:space="preserve">All information will be kept secure to the extent allowable under the law. </w:t>
      </w:r>
      <w:r w:rsidR="00205EC8" w:rsidRPr="00DF34E6">
        <w:t>The NIH Privacy Act Officer has reviewed this survey and methodology and has determined that the Privacy Act does apply to this collection of information.</w:t>
      </w:r>
      <w:r w:rsidR="00205EC8" w:rsidRPr="00E941E6">
        <w:t xml:space="preserve">  The </w:t>
      </w:r>
      <w:r w:rsidR="00114FCE" w:rsidRPr="00E941E6">
        <w:t>NIH Privacy Act System of Record Number is 09-25-0156, “Records of Participants in Programs and Respondents in Surveys Used to Evaluate Programs of the Public Health Service, HHS/PHS/NIH/OD,”</w:t>
      </w:r>
      <w:r w:rsidR="00205EC8" w:rsidRPr="00E941E6">
        <w:t xml:space="preserve"> and was published on </w:t>
      </w:r>
      <w:r w:rsidR="00114FCE" w:rsidRPr="00E941E6">
        <w:t>9/26/2002 (67 FR 60743)</w:t>
      </w:r>
      <w:r w:rsidR="00205EC8" w:rsidRPr="00E941E6">
        <w:t xml:space="preserve">.  </w:t>
      </w:r>
      <w:r w:rsidR="00205EC8" w:rsidRPr="00065BC0">
        <w:t xml:space="preserve">See </w:t>
      </w:r>
      <w:r w:rsidR="00205EC8" w:rsidRPr="00065BC0">
        <w:rPr>
          <w:b/>
        </w:rPr>
        <w:t xml:space="preserve">Appendix </w:t>
      </w:r>
      <w:r w:rsidR="0074242E">
        <w:rPr>
          <w:b/>
        </w:rPr>
        <w:t>G</w:t>
      </w:r>
      <w:r w:rsidR="00290946" w:rsidRPr="00065BC0">
        <w:rPr>
          <w:b/>
        </w:rPr>
        <w:t>2</w:t>
      </w:r>
      <w:r w:rsidR="00205EC8" w:rsidRPr="00065BC0">
        <w:t xml:space="preserve"> for the Privacy</w:t>
      </w:r>
      <w:r w:rsidR="00205EC8" w:rsidRPr="00E941E6">
        <w:t xml:space="preserve"> Act Memo.  </w:t>
      </w:r>
      <w:r w:rsidR="00707B28" w:rsidRPr="00E941E6">
        <w:t xml:space="preserve">Volunteers who participate in this study will be subject to assurances and safeguards as provided by the Privacy Act of 1974 (5 USC 552a), which requires the safeguarding of individuals against invasion of privacy. The Privacy Act also provides for the </w:t>
      </w:r>
      <w:r w:rsidR="00B1103E" w:rsidRPr="00E941E6">
        <w:t>privacy</w:t>
      </w:r>
      <w:r w:rsidR="00707B28" w:rsidRPr="00E941E6">
        <w:t xml:space="preserve"> of records maintained by a Federal agency according to either the individual</w:t>
      </w:r>
      <w:r w:rsidR="006E7408" w:rsidRPr="00E941E6">
        <w:t>’</w:t>
      </w:r>
      <w:r w:rsidR="00707B28" w:rsidRPr="00E941E6">
        <w:t>s name or some other identifier. All members of the HCIRB and staff working with HINTS data will adhere to the provisions stipulated within that announcement.</w:t>
      </w:r>
    </w:p>
    <w:p w14:paraId="5B3710EE" w14:textId="77777777" w:rsidR="00707B28" w:rsidRPr="00E941E6" w:rsidRDefault="00707B28" w:rsidP="0066570B">
      <w:pPr>
        <w:pStyle w:val="SL-FlLftSgl"/>
        <w:spacing w:line="480" w:lineRule="auto"/>
      </w:pPr>
    </w:p>
    <w:p w14:paraId="6A916947" w14:textId="15D243B5" w:rsidR="00707B28" w:rsidRPr="00E941E6" w:rsidRDefault="00707B28" w:rsidP="0066570B">
      <w:pPr>
        <w:pStyle w:val="P1-StandPara"/>
        <w:spacing w:line="480" w:lineRule="auto"/>
      </w:pPr>
      <w:r w:rsidRPr="00E941E6">
        <w:t xml:space="preserve">Westat, the study contractor, has its own policy and procedures regarding confidentiality and a pledge that all employees must sign </w:t>
      </w:r>
      <w:r w:rsidRPr="00065BC0">
        <w:t xml:space="preserve">(see </w:t>
      </w:r>
      <w:r w:rsidRPr="00065BC0">
        <w:rPr>
          <w:b/>
        </w:rPr>
        <w:t xml:space="preserve">Appendix </w:t>
      </w:r>
      <w:r w:rsidR="007A775A">
        <w:rPr>
          <w:b/>
        </w:rPr>
        <w:t>I</w:t>
      </w:r>
      <w:r w:rsidRPr="00065BC0">
        <w:t>).</w:t>
      </w:r>
      <w:r w:rsidRPr="00E941E6">
        <w:t xml:space="preserve"> Westat provides all safeguards mandated by </w:t>
      </w:r>
      <w:r w:rsidR="00B1103E" w:rsidRPr="00E941E6">
        <w:t xml:space="preserve">the </w:t>
      </w:r>
      <w:r w:rsidRPr="00E941E6">
        <w:t xml:space="preserve">Privacy Act to protect the </w:t>
      </w:r>
      <w:r w:rsidR="00B1103E" w:rsidRPr="00E941E6">
        <w:t xml:space="preserve">privacy </w:t>
      </w:r>
      <w:r w:rsidRPr="00E941E6">
        <w:t>of data gathered for this study. Westat data security procedures comply fully with procedural safeguards for computerized records as outlined in the U.S. Department of Health and Human Service</w:t>
      </w:r>
      <w:r w:rsidR="006E7408" w:rsidRPr="00E941E6">
        <w:t>’</w:t>
      </w:r>
      <w:r w:rsidRPr="00E941E6">
        <w:t xml:space="preserve">s </w:t>
      </w:r>
      <w:r w:rsidRPr="00E941E6">
        <w:rPr>
          <w:i/>
        </w:rPr>
        <w:t>General Administrative Manual</w:t>
      </w:r>
      <w:r w:rsidRPr="00E941E6">
        <w:t xml:space="preserve"> under </w:t>
      </w:r>
      <w:r w:rsidR="006E7408" w:rsidRPr="00E941E6">
        <w:t>“</w:t>
      </w:r>
      <w:r w:rsidRPr="00E941E6">
        <w:t>Safeguarding Records Contained in Systems of Record</w:t>
      </w:r>
      <w:r w:rsidR="006E7408" w:rsidRPr="00E941E6">
        <w:t>”</w:t>
      </w:r>
      <w:r w:rsidRPr="00E941E6">
        <w:t xml:space="preserve"> and specified by the National Institute of Standards and Technology Federal Information Processing Standards (FIPS).</w:t>
      </w:r>
    </w:p>
    <w:p w14:paraId="6780BB6E" w14:textId="77777777" w:rsidR="00707B28" w:rsidRPr="00E941E6" w:rsidRDefault="00707B28" w:rsidP="0066570B">
      <w:pPr>
        <w:pStyle w:val="P1-StandPara"/>
        <w:spacing w:line="480" w:lineRule="auto"/>
      </w:pPr>
    </w:p>
    <w:p w14:paraId="50A367B7" w14:textId="7A66A5EB" w:rsidR="00707B28" w:rsidRPr="00E941E6" w:rsidRDefault="00B977D9" w:rsidP="0066570B">
      <w:pPr>
        <w:pStyle w:val="P1-StandPara"/>
        <w:spacing w:line="480" w:lineRule="auto"/>
        <w:rPr>
          <w:szCs w:val="22"/>
        </w:rPr>
      </w:pPr>
      <w:r w:rsidRPr="0064191D">
        <w:t xml:space="preserve">This study </w:t>
      </w:r>
      <w:r w:rsidR="00206B92">
        <w:t>was</w:t>
      </w:r>
      <w:r w:rsidRPr="0064191D">
        <w:t xml:space="preserve"> submitted to the NCI </w:t>
      </w:r>
      <w:r w:rsidR="00707B28" w:rsidRPr="0064191D">
        <w:t>Office of Human Subjects Review</w:t>
      </w:r>
      <w:r w:rsidR="00206B92">
        <w:t xml:space="preserve"> and was determined to be excluded from review</w:t>
      </w:r>
      <w:r w:rsidR="00707B28" w:rsidRPr="0064191D">
        <w:t xml:space="preserve">. Westat has its own internal IRB under provisions specified by its multiple project assurance plan. </w:t>
      </w:r>
      <w:r w:rsidR="00707B28" w:rsidRPr="006C21D1">
        <w:rPr>
          <w:highlight w:val="yellow"/>
        </w:rPr>
        <w:t>Westat</w:t>
      </w:r>
      <w:r w:rsidR="006E7408" w:rsidRPr="006C21D1">
        <w:rPr>
          <w:highlight w:val="yellow"/>
        </w:rPr>
        <w:t>’</w:t>
      </w:r>
      <w:r w:rsidR="00707B28" w:rsidRPr="006C21D1">
        <w:rPr>
          <w:highlight w:val="yellow"/>
        </w:rPr>
        <w:t xml:space="preserve">s IRB reviewed HINTS </w:t>
      </w:r>
      <w:r w:rsidR="0064191D" w:rsidRPr="006C21D1">
        <w:rPr>
          <w:highlight w:val="yellow"/>
        </w:rPr>
        <w:t>V</w:t>
      </w:r>
      <w:r w:rsidR="00707B28" w:rsidRPr="006C21D1">
        <w:rPr>
          <w:highlight w:val="yellow"/>
        </w:rPr>
        <w:t xml:space="preserve"> materials and on </w:t>
      </w:r>
      <w:r w:rsidR="004F2E78" w:rsidRPr="006C21D1">
        <w:rPr>
          <w:highlight w:val="yellow"/>
        </w:rPr>
        <w:t>March 28, 2016</w:t>
      </w:r>
      <w:r w:rsidR="00707B28" w:rsidRPr="006C21D1">
        <w:rPr>
          <w:highlight w:val="yellow"/>
        </w:rPr>
        <w:t>, Westat</w:t>
      </w:r>
      <w:r w:rsidR="006E7408" w:rsidRPr="006C21D1">
        <w:rPr>
          <w:highlight w:val="yellow"/>
        </w:rPr>
        <w:t>’</w:t>
      </w:r>
      <w:r w:rsidR="00C01550" w:rsidRPr="006C21D1">
        <w:rPr>
          <w:highlight w:val="yellow"/>
        </w:rPr>
        <w:t xml:space="preserve">s IRB </w:t>
      </w:r>
      <w:r w:rsidR="004F2E78" w:rsidRPr="006C21D1">
        <w:rPr>
          <w:highlight w:val="yellow"/>
        </w:rPr>
        <w:t>Representative Sharon Zack</w:t>
      </w:r>
      <w:r w:rsidR="00707B28" w:rsidRPr="006C21D1">
        <w:rPr>
          <w:highlight w:val="yellow"/>
        </w:rPr>
        <w:t xml:space="preserve"> indicated that </w:t>
      </w:r>
      <w:r w:rsidR="00C01550" w:rsidRPr="006C21D1">
        <w:rPr>
          <w:highlight w:val="yellow"/>
        </w:rPr>
        <w:t xml:space="preserve">this project has been </w:t>
      </w:r>
      <w:r w:rsidR="0080495D">
        <w:rPr>
          <w:highlight w:val="yellow"/>
        </w:rPr>
        <w:t xml:space="preserve">granted </w:t>
      </w:r>
      <w:r w:rsidR="00C01550" w:rsidRPr="006C21D1">
        <w:rPr>
          <w:highlight w:val="yellow"/>
        </w:rPr>
        <w:t>an expedited approval.</w:t>
      </w:r>
      <w:r w:rsidR="00C01550" w:rsidRPr="0064191D">
        <w:t xml:space="preserve">  IRB</w:t>
      </w:r>
      <w:r w:rsidR="00707B28" w:rsidRPr="0064191D">
        <w:t xml:space="preserve"> documentation is provided </w:t>
      </w:r>
      <w:r w:rsidR="00707B28" w:rsidRPr="00065BC0">
        <w:t xml:space="preserve">as an </w:t>
      </w:r>
      <w:r w:rsidR="00707B28" w:rsidRPr="00065BC0">
        <w:rPr>
          <w:b/>
        </w:rPr>
        <w:t xml:space="preserve">Appendix </w:t>
      </w:r>
      <w:r w:rsidR="007A775A">
        <w:rPr>
          <w:b/>
        </w:rPr>
        <w:t>J</w:t>
      </w:r>
      <w:r w:rsidR="00707B28" w:rsidRPr="00065BC0">
        <w:t>.</w:t>
      </w:r>
      <w:bookmarkStart w:id="12" w:name="_Toc74729146"/>
    </w:p>
    <w:p w14:paraId="27CEC1E1" w14:textId="77777777" w:rsidR="00C01550" w:rsidRPr="00E941E6" w:rsidRDefault="00C01550" w:rsidP="0066570B">
      <w:pPr>
        <w:pStyle w:val="P1-StandPara"/>
        <w:spacing w:line="480" w:lineRule="auto"/>
        <w:rPr>
          <w:szCs w:val="22"/>
        </w:rPr>
      </w:pPr>
    </w:p>
    <w:p w14:paraId="41F0ABE1" w14:textId="77777777" w:rsidR="00707B28" w:rsidRPr="002832DD" w:rsidRDefault="00707B28" w:rsidP="0066570B">
      <w:pPr>
        <w:pStyle w:val="Heading1"/>
        <w:spacing w:after="0" w:line="480" w:lineRule="auto"/>
        <w:rPr>
          <w:lang w:val="en-US"/>
        </w:rPr>
      </w:pPr>
      <w:r w:rsidRPr="00E941E6">
        <w:lastRenderedPageBreak/>
        <w:t>A.11</w:t>
      </w:r>
      <w:r w:rsidRPr="00E941E6">
        <w:tab/>
        <w:t>Justification for Sensitive Questions</w:t>
      </w:r>
      <w:bookmarkEnd w:id="12"/>
    </w:p>
    <w:p w14:paraId="48FEBA18" w14:textId="77777777" w:rsidR="00707B28" w:rsidRPr="00E941E6" w:rsidRDefault="00707B28" w:rsidP="0066570B">
      <w:pPr>
        <w:pStyle w:val="P1-StandPara"/>
        <w:spacing w:line="480" w:lineRule="auto"/>
      </w:pPr>
      <w:r w:rsidRPr="00E941E6">
        <w:t xml:space="preserve">Very few of the HINTS research topics require collection of information on potentially sensitive questions. Respondents will be asked questions about their health, health-related risk behaviors, cancer history, and cancer treatment. All of these potentially sensitive topics are essential to the objectives of HINTS. </w:t>
      </w:r>
    </w:p>
    <w:p w14:paraId="6F35FF03" w14:textId="77777777" w:rsidR="00326D31" w:rsidRPr="00E941E6" w:rsidRDefault="00326D31" w:rsidP="0066570B">
      <w:pPr>
        <w:pStyle w:val="P1-StandPara"/>
        <w:spacing w:line="480" w:lineRule="auto"/>
      </w:pPr>
    </w:p>
    <w:p w14:paraId="0584FD32" w14:textId="14BB181C" w:rsidR="00326D31" w:rsidRPr="00E941E6" w:rsidRDefault="00326D31" w:rsidP="007A775A">
      <w:pPr>
        <w:pStyle w:val="P1-StandPara"/>
        <w:spacing w:line="480" w:lineRule="auto"/>
      </w:pPr>
      <w:r w:rsidRPr="007A775A">
        <w:t xml:space="preserve">Personally identifiable information (PII) will be collected as part of this data collection effort.  </w:t>
      </w:r>
      <w:r w:rsidR="007A775A" w:rsidRPr="007A775A">
        <w:rPr>
          <w:highlight w:val="yellow"/>
        </w:rPr>
        <w:t xml:space="preserve">PII to be collected includes: sex; age; occupational status; military status; marital status; education level; whether born in the US and, if not, when arrived in the US; ethnicity; sexual orientation; race; and income.  All this information will be used as variables during the analysis to identify health communication issues with specific populations.  </w:t>
      </w:r>
      <w:r w:rsidR="007A775A">
        <w:rPr>
          <w:highlight w:val="yellow"/>
        </w:rPr>
        <w:t xml:space="preserve">HINTS does </w:t>
      </w:r>
      <w:r w:rsidR="007A775A" w:rsidRPr="007A775A">
        <w:rPr>
          <w:highlight w:val="yellow"/>
          <w:u w:val="single"/>
        </w:rPr>
        <w:t>not</w:t>
      </w:r>
      <w:r w:rsidR="007A775A" w:rsidRPr="007A775A">
        <w:rPr>
          <w:highlight w:val="yellow"/>
        </w:rPr>
        <w:t xml:space="preserve"> </w:t>
      </w:r>
      <w:r w:rsidR="007A775A">
        <w:rPr>
          <w:highlight w:val="yellow"/>
        </w:rPr>
        <w:t>collect</w:t>
      </w:r>
      <w:r w:rsidR="007A775A" w:rsidRPr="007A775A">
        <w:rPr>
          <w:highlight w:val="yellow"/>
        </w:rPr>
        <w:t xml:space="preserve"> name, social security number, phone number, email address, or any type of medical record.</w:t>
      </w:r>
      <w:r w:rsidR="007A775A">
        <w:t xml:space="preserve">  </w:t>
      </w:r>
      <w:r w:rsidRPr="00E941E6">
        <w:t>All selected households will be assigned a study ID.  The study management system (SMS) will contain both the selected household’s address and the study ID, but no names.  Data is maintained in a separate database from the SMS or address information.  Only a limited number of Westat project staff will have access to the SMS.  The SMS will be maintained on a restricted-access drive within the Westat firewall.  Completed paper questionnaires will be kept in a locked location.  Once scanned, data will be maintained on a secured database within the Westat firewall and will be accessible by only a limited number of Westat project staff.  Data will be identified only through the study ID.    No names or identifiers will be used in reports or delivered to the NCI as part of the final dataset.</w:t>
      </w:r>
    </w:p>
    <w:p w14:paraId="59F2183E" w14:textId="77777777" w:rsidR="00707B28" w:rsidRPr="00E941E6" w:rsidRDefault="00707B28" w:rsidP="0066570B">
      <w:pPr>
        <w:pStyle w:val="P1-StandPara"/>
        <w:spacing w:line="480" w:lineRule="auto"/>
      </w:pPr>
    </w:p>
    <w:p w14:paraId="3798DB64" w14:textId="77777777" w:rsidR="00707B28" w:rsidRPr="00E941E6" w:rsidRDefault="00707B28" w:rsidP="0066570B">
      <w:pPr>
        <w:pStyle w:val="P1-StandPara"/>
        <w:spacing w:line="480" w:lineRule="auto"/>
      </w:pPr>
      <w:r w:rsidRPr="00E941E6">
        <w:t xml:space="preserve">Study procedures will be designed to make respondents feel as comfortable as possible in answering these questions. These procedures will involve assuring respondents of the </w:t>
      </w:r>
      <w:r w:rsidR="00C01550" w:rsidRPr="00E941E6">
        <w:t>privacy</w:t>
      </w:r>
      <w:r w:rsidRPr="00E941E6">
        <w:t xml:space="preserve"> of their responses and of the voluntary nature of their participation in the survey or any of its components, including </w:t>
      </w:r>
      <w:r w:rsidR="00C01550" w:rsidRPr="00E941E6">
        <w:t xml:space="preserve">the option to skip </w:t>
      </w:r>
      <w:r w:rsidRPr="00E941E6">
        <w:t>specific questions that they may prefer not to answer. Furthermore, participants</w:t>
      </w:r>
      <w:r w:rsidR="006E7408" w:rsidRPr="00E941E6">
        <w:t>’</w:t>
      </w:r>
      <w:r w:rsidRPr="00E941E6">
        <w:t xml:space="preserve"> names will not appear on any study documents. A crosswalk between study ID and participant </w:t>
      </w:r>
      <w:r w:rsidR="00EB5FB6" w:rsidRPr="00E941E6">
        <w:t>address</w:t>
      </w:r>
      <w:r w:rsidRPr="00E941E6">
        <w:t xml:space="preserve"> will be kept in a secured electronic file and will be accessible only to those working on the study. The linkage between study ID and personal identifiers will be destroyed upon completion of the study.</w:t>
      </w:r>
    </w:p>
    <w:p w14:paraId="7E254F22" w14:textId="77777777" w:rsidR="00EB5FB6" w:rsidRPr="00E941E6" w:rsidRDefault="00EB5FB6" w:rsidP="0066570B">
      <w:pPr>
        <w:pStyle w:val="P1-StandPara"/>
        <w:spacing w:line="480" w:lineRule="auto"/>
      </w:pPr>
    </w:p>
    <w:p w14:paraId="7859DA50" w14:textId="77777777" w:rsidR="00600432" w:rsidRPr="00E941E6" w:rsidRDefault="00600432" w:rsidP="0066570B">
      <w:pPr>
        <w:pStyle w:val="Heading1"/>
        <w:spacing w:after="0" w:line="480" w:lineRule="auto"/>
      </w:pPr>
      <w:bookmarkStart w:id="13" w:name="_Toc74729147"/>
      <w:bookmarkStart w:id="14" w:name="_Toc74729148"/>
      <w:r w:rsidRPr="00E941E6">
        <w:lastRenderedPageBreak/>
        <w:t>A.12</w:t>
      </w:r>
      <w:r w:rsidRPr="00E941E6">
        <w:tab/>
        <w:t>Estimates of Hour Burden Including Annualized Hourly Costs</w:t>
      </w:r>
      <w:bookmarkEnd w:id="13"/>
    </w:p>
    <w:p w14:paraId="2A191EC8" w14:textId="15E8432B" w:rsidR="00B12D6E" w:rsidRDefault="00600432" w:rsidP="003B0A6C">
      <w:pPr>
        <w:pStyle w:val="P1-StandPara"/>
        <w:spacing w:line="480" w:lineRule="auto"/>
        <w:rPr>
          <w:highlight w:val="yellow"/>
        </w:rPr>
      </w:pPr>
      <w:r w:rsidRPr="00A749A5">
        <w:rPr>
          <w:highlight w:val="yellow"/>
        </w:rPr>
        <w:t xml:space="preserve">The </w:t>
      </w:r>
      <w:r w:rsidR="00D244BB" w:rsidRPr="00A749A5">
        <w:rPr>
          <w:highlight w:val="yellow"/>
        </w:rPr>
        <w:t xml:space="preserve">annual </w:t>
      </w:r>
      <w:r w:rsidRPr="00A749A5">
        <w:rPr>
          <w:highlight w:val="yellow"/>
        </w:rPr>
        <w:t xml:space="preserve">hour burden </w:t>
      </w:r>
      <w:r w:rsidR="003B0A6C">
        <w:rPr>
          <w:highlight w:val="yellow"/>
        </w:rPr>
        <w:t>for this information collection is 2,017 hours for 4,033 respondents.</w:t>
      </w:r>
      <w:r w:rsidRPr="00A749A5">
        <w:rPr>
          <w:highlight w:val="yellow"/>
        </w:rPr>
        <w:t xml:space="preserve"> </w:t>
      </w:r>
      <w:r w:rsidR="003B0A6C" w:rsidRPr="00A749A5">
        <w:rPr>
          <w:highlight w:val="yellow"/>
        </w:rPr>
        <w:t xml:space="preserve">The total estimate of respondent burden is </w:t>
      </w:r>
      <w:r w:rsidR="00380CB4">
        <w:rPr>
          <w:highlight w:val="yellow"/>
        </w:rPr>
        <w:t xml:space="preserve">6,051 hours </w:t>
      </w:r>
      <w:r w:rsidR="002A196B">
        <w:rPr>
          <w:highlight w:val="yellow"/>
        </w:rPr>
        <w:t xml:space="preserve">for 12,099 respondents </w:t>
      </w:r>
      <w:r w:rsidR="00380CB4">
        <w:rPr>
          <w:highlight w:val="yellow"/>
        </w:rPr>
        <w:t>over the three-y</w:t>
      </w:r>
      <w:r w:rsidR="003B0A6C" w:rsidRPr="00A749A5">
        <w:rPr>
          <w:highlight w:val="yellow"/>
        </w:rPr>
        <w:t>ear request for approval</w:t>
      </w:r>
      <w:r w:rsidR="003B0A6C">
        <w:rPr>
          <w:highlight w:val="yellow"/>
        </w:rPr>
        <w:t>.</w:t>
      </w:r>
      <w:r w:rsidR="003B0A6C" w:rsidRPr="00A749A5">
        <w:rPr>
          <w:highlight w:val="yellow"/>
        </w:rPr>
        <w:t xml:space="preserve"> </w:t>
      </w:r>
      <w:r w:rsidR="00D244BB" w:rsidRPr="00A749A5">
        <w:rPr>
          <w:highlight w:val="yellow"/>
        </w:rPr>
        <w:t xml:space="preserve">The burden estimate is </w:t>
      </w:r>
      <w:r w:rsidRPr="00A749A5">
        <w:rPr>
          <w:highlight w:val="yellow"/>
        </w:rPr>
        <w:t xml:space="preserve">based on self-reported data from HINTS </w:t>
      </w:r>
      <w:r w:rsidR="007C1014">
        <w:rPr>
          <w:highlight w:val="yellow"/>
        </w:rPr>
        <w:t>IV</w:t>
      </w:r>
      <w:r w:rsidR="00655FC2">
        <w:rPr>
          <w:highlight w:val="yellow"/>
        </w:rPr>
        <w:t xml:space="preserve"> in which respondents reported</w:t>
      </w:r>
      <w:r w:rsidR="00D244BB" w:rsidRPr="00A749A5">
        <w:rPr>
          <w:highlight w:val="yellow"/>
        </w:rPr>
        <w:t xml:space="preserve"> that it took them an average of 30 minutes to complete the mail survey</w:t>
      </w:r>
      <w:r w:rsidR="00A749A5" w:rsidRPr="00A749A5">
        <w:rPr>
          <w:highlight w:val="yellow"/>
        </w:rPr>
        <w:t xml:space="preserve">. </w:t>
      </w:r>
      <w:r w:rsidR="00F81577">
        <w:rPr>
          <w:highlight w:val="yellow"/>
        </w:rPr>
        <w:t>The main study will be 3,500 respondents</w:t>
      </w:r>
      <w:r w:rsidR="002A196B">
        <w:rPr>
          <w:highlight w:val="yellow"/>
        </w:rPr>
        <w:t xml:space="preserve"> </w:t>
      </w:r>
      <w:r w:rsidR="00380CB4">
        <w:rPr>
          <w:highlight w:val="yellow"/>
        </w:rPr>
        <w:t>annually</w:t>
      </w:r>
      <w:r w:rsidR="002A196B">
        <w:rPr>
          <w:highlight w:val="yellow"/>
        </w:rPr>
        <w:t>,</w:t>
      </w:r>
      <w:r w:rsidR="00F81577">
        <w:rPr>
          <w:highlight w:val="yellow"/>
        </w:rPr>
        <w:t xml:space="preserve"> </w:t>
      </w:r>
      <w:r w:rsidR="002A196B">
        <w:rPr>
          <w:highlight w:val="yellow"/>
        </w:rPr>
        <w:t xml:space="preserve">10,500 over the </w:t>
      </w:r>
      <w:r w:rsidR="005B6819">
        <w:rPr>
          <w:highlight w:val="yellow"/>
        </w:rPr>
        <w:t>3-year</w:t>
      </w:r>
      <w:r w:rsidR="002A196B">
        <w:rPr>
          <w:highlight w:val="yellow"/>
        </w:rPr>
        <w:t xml:space="preserve"> period, </w:t>
      </w:r>
      <w:r w:rsidR="00F81577">
        <w:rPr>
          <w:highlight w:val="yellow"/>
        </w:rPr>
        <w:t xml:space="preserve">which will take approximately 30 minutes to complete. The pilot will be completed by 533 respondents </w:t>
      </w:r>
      <w:r w:rsidR="002A196B">
        <w:rPr>
          <w:highlight w:val="yellow"/>
        </w:rPr>
        <w:t xml:space="preserve">annually, 1,599 over the </w:t>
      </w:r>
      <w:r w:rsidR="005B6819">
        <w:rPr>
          <w:highlight w:val="yellow"/>
        </w:rPr>
        <w:t>3-year</w:t>
      </w:r>
      <w:r w:rsidR="002A196B">
        <w:rPr>
          <w:highlight w:val="yellow"/>
        </w:rPr>
        <w:t xml:space="preserve"> period, </w:t>
      </w:r>
      <w:r w:rsidR="00F81577">
        <w:rPr>
          <w:highlight w:val="yellow"/>
        </w:rPr>
        <w:t xml:space="preserve">and </w:t>
      </w:r>
      <w:r w:rsidR="002A196B">
        <w:rPr>
          <w:highlight w:val="yellow"/>
        </w:rPr>
        <w:t xml:space="preserve">will </w:t>
      </w:r>
      <w:r w:rsidR="00F81577">
        <w:rPr>
          <w:highlight w:val="yellow"/>
        </w:rPr>
        <w:t>also take 30 minutes to complete.</w:t>
      </w:r>
      <w:r w:rsidR="00A749A5" w:rsidRPr="00A749A5">
        <w:rPr>
          <w:highlight w:val="yellow"/>
        </w:rPr>
        <w:t xml:space="preserve"> </w:t>
      </w:r>
      <w:r w:rsidR="00655FC2">
        <w:rPr>
          <w:highlight w:val="yellow"/>
        </w:rPr>
        <w:t xml:space="preserve">The </w:t>
      </w:r>
      <w:r w:rsidRPr="00A749A5">
        <w:rPr>
          <w:highlight w:val="yellow"/>
        </w:rPr>
        <w:t xml:space="preserve">HINTS </w:t>
      </w:r>
      <w:r w:rsidR="007C1014">
        <w:rPr>
          <w:highlight w:val="yellow"/>
        </w:rPr>
        <w:t>V</w:t>
      </w:r>
      <w:r w:rsidR="00655FC2">
        <w:rPr>
          <w:highlight w:val="yellow"/>
        </w:rPr>
        <w:t xml:space="preserve"> instruments will</w:t>
      </w:r>
      <w:r w:rsidRPr="00A749A5">
        <w:rPr>
          <w:highlight w:val="yellow"/>
        </w:rPr>
        <w:t xml:space="preserve"> be approximately the same length</w:t>
      </w:r>
      <w:r w:rsidR="00F81577">
        <w:rPr>
          <w:highlight w:val="yellow"/>
        </w:rPr>
        <w:t xml:space="preserve"> as other versions of HINTS</w:t>
      </w:r>
      <w:r w:rsidR="00D244BB" w:rsidRPr="00A749A5">
        <w:rPr>
          <w:highlight w:val="yellow"/>
        </w:rPr>
        <w:t>.</w:t>
      </w:r>
      <w:r w:rsidR="003B0A6C">
        <w:rPr>
          <w:highlight w:val="yellow"/>
        </w:rPr>
        <w:t xml:space="preserve"> T</w:t>
      </w:r>
      <w:r w:rsidR="003B0A6C" w:rsidRPr="00A749A5">
        <w:rPr>
          <w:highlight w:val="yellow"/>
        </w:rPr>
        <w:t xml:space="preserve">he annualized </w:t>
      </w:r>
      <w:r w:rsidR="003B0A6C">
        <w:rPr>
          <w:highlight w:val="yellow"/>
        </w:rPr>
        <w:t xml:space="preserve">burden hours </w:t>
      </w:r>
      <w:r w:rsidR="000F223A">
        <w:rPr>
          <w:highlight w:val="yellow"/>
        </w:rPr>
        <w:t>are</w:t>
      </w:r>
      <w:r w:rsidR="003B0A6C" w:rsidRPr="00A749A5">
        <w:rPr>
          <w:highlight w:val="yellow"/>
        </w:rPr>
        <w:t xml:space="preserve"> shown in </w:t>
      </w:r>
      <w:r w:rsidR="000F223A">
        <w:rPr>
          <w:highlight w:val="yellow"/>
        </w:rPr>
        <w:t>Table</w:t>
      </w:r>
      <w:r w:rsidR="003B0A6C" w:rsidRPr="00A749A5">
        <w:rPr>
          <w:highlight w:val="yellow"/>
        </w:rPr>
        <w:t xml:space="preserve"> A12-1 </w:t>
      </w:r>
      <w:r w:rsidR="003B0A6C">
        <w:rPr>
          <w:highlight w:val="yellow"/>
        </w:rPr>
        <w:t>belo</w:t>
      </w:r>
      <w:r w:rsidR="003B0A6C" w:rsidRPr="00A749A5">
        <w:rPr>
          <w:highlight w:val="yellow"/>
        </w:rPr>
        <w:t>w.</w:t>
      </w:r>
    </w:p>
    <w:p w14:paraId="20BEB1E7" w14:textId="77777777" w:rsidR="000F223A" w:rsidRDefault="000F223A" w:rsidP="003B0A6C">
      <w:pPr>
        <w:pStyle w:val="P1-StandPara"/>
        <w:spacing w:line="480" w:lineRule="auto"/>
        <w:rPr>
          <w:highlight w:val="yellow"/>
        </w:rPr>
      </w:pPr>
    </w:p>
    <w:p w14:paraId="4EBBBD30" w14:textId="77777777" w:rsidR="003B0A6C" w:rsidRPr="004F2E78" w:rsidRDefault="000F223A" w:rsidP="004F2E78">
      <w:pPr>
        <w:spacing w:line="240" w:lineRule="auto"/>
        <w:jc w:val="left"/>
        <w:rPr>
          <w:rFonts w:eastAsia="Calibri"/>
          <w:szCs w:val="22"/>
          <w:highlight w:val="yellow"/>
        </w:rPr>
      </w:pPr>
      <w:r w:rsidRPr="001A0242">
        <w:rPr>
          <w:rFonts w:eastAsia="Calibri"/>
          <w:szCs w:val="22"/>
          <w:highlight w:val="yellow"/>
        </w:rPr>
        <w:t>Table A12-1.</w:t>
      </w:r>
      <w:r w:rsidRPr="001A0242">
        <w:rPr>
          <w:rFonts w:eastAsia="Calibri"/>
          <w:szCs w:val="22"/>
          <w:highlight w:val="yellow"/>
        </w:rPr>
        <w:tab/>
        <w:t>Estimate of respondent hour burden</w:t>
      </w:r>
    </w:p>
    <w:tbl>
      <w:tblPr>
        <w:tblpPr w:leftFromText="180" w:rightFromText="180" w:vertAnchor="text" w:horzAnchor="margin" w:tblpY="95"/>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1850"/>
        <w:gridCol w:w="2070"/>
        <w:gridCol w:w="2430"/>
        <w:gridCol w:w="1548"/>
      </w:tblGrid>
      <w:tr w:rsidR="003B0A6C" w:rsidRPr="00A749A5" w14:paraId="16E2D5F6" w14:textId="77777777" w:rsidTr="00380CB4">
        <w:tc>
          <w:tcPr>
            <w:tcW w:w="1750" w:type="dxa"/>
            <w:vAlign w:val="center"/>
          </w:tcPr>
          <w:p w14:paraId="1355C537" w14:textId="77777777" w:rsidR="003B0A6C" w:rsidRPr="00A749A5" w:rsidRDefault="003B0A6C" w:rsidP="003B0A6C">
            <w:pPr>
              <w:tabs>
                <w:tab w:val="left" w:pos="1152"/>
              </w:tabs>
              <w:jc w:val="center"/>
              <w:rPr>
                <w:sz w:val="24"/>
                <w:szCs w:val="24"/>
                <w:highlight w:val="yellow"/>
              </w:rPr>
            </w:pPr>
            <w:r w:rsidRPr="00A749A5">
              <w:rPr>
                <w:sz w:val="24"/>
                <w:szCs w:val="24"/>
                <w:highlight w:val="yellow"/>
              </w:rPr>
              <w:t>Type of Respondent</w:t>
            </w:r>
          </w:p>
        </w:tc>
        <w:tc>
          <w:tcPr>
            <w:tcW w:w="1850" w:type="dxa"/>
            <w:vAlign w:val="center"/>
          </w:tcPr>
          <w:p w14:paraId="5C7B7C3C" w14:textId="77777777" w:rsidR="003B0A6C" w:rsidRPr="00A749A5" w:rsidRDefault="003B0A6C" w:rsidP="003B0A6C">
            <w:pPr>
              <w:tabs>
                <w:tab w:val="left" w:pos="1152"/>
              </w:tabs>
              <w:jc w:val="center"/>
              <w:rPr>
                <w:sz w:val="24"/>
                <w:szCs w:val="24"/>
                <w:highlight w:val="yellow"/>
              </w:rPr>
            </w:pPr>
            <w:r w:rsidRPr="00A749A5">
              <w:rPr>
                <w:sz w:val="24"/>
                <w:szCs w:val="24"/>
                <w:highlight w:val="yellow"/>
              </w:rPr>
              <w:t>Number of Respondents</w:t>
            </w:r>
          </w:p>
        </w:tc>
        <w:tc>
          <w:tcPr>
            <w:tcW w:w="2070" w:type="dxa"/>
            <w:vAlign w:val="center"/>
          </w:tcPr>
          <w:p w14:paraId="0859FEEA" w14:textId="77777777" w:rsidR="003B0A6C" w:rsidRPr="00A749A5" w:rsidRDefault="003B0A6C" w:rsidP="003B0A6C">
            <w:pPr>
              <w:tabs>
                <w:tab w:val="left" w:pos="1152"/>
              </w:tabs>
              <w:jc w:val="center"/>
              <w:rPr>
                <w:sz w:val="24"/>
                <w:szCs w:val="24"/>
                <w:highlight w:val="yellow"/>
              </w:rPr>
            </w:pPr>
            <w:r w:rsidRPr="00A749A5">
              <w:rPr>
                <w:sz w:val="24"/>
                <w:szCs w:val="24"/>
                <w:highlight w:val="yellow"/>
              </w:rPr>
              <w:t>Number of Responses Per Respondent</w:t>
            </w:r>
          </w:p>
        </w:tc>
        <w:tc>
          <w:tcPr>
            <w:tcW w:w="2430" w:type="dxa"/>
            <w:vAlign w:val="center"/>
          </w:tcPr>
          <w:p w14:paraId="7F9506CF" w14:textId="77777777" w:rsidR="003B0A6C" w:rsidRPr="00A749A5" w:rsidRDefault="003B0A6C" w:rsidP="003B0A6C">
            <w:pPr>
              <w:tabs>
                <w:tab w:val="left" w:pos="1152"/>
              </w:tabs>
              <w:jc w:val="center"/>
              <w:rPr>
                <w:sz w:val="24"/>
                <w:szCs w:val="24"/>
                <w:highlight w:val="yellow"/>
              </w:rPr>
            </w:pPr>
            <w:r w:rsidRPr="00A749A5">
              <w:rPr>
                <w:sz w:val="24"/>
                <w:szCs w:val="24"/>
                <w:highlight w:val="yellow"/>
              </w:rPr>
              <w:t>Average Burden Per Response</w:t>
            </w:r>
          </w:p>
          <w:p w14:paraId="13332F0F" w14:textId="77777777" w:rsidR="003B0A6C" w:rsidRPr="00A749A5" w:rsidRDefault="003B0A6C" w:rsidP="003B0A6C">
            <w:pPr>
              <w:tabs>
                <w:tab w:val="left" w:pos="1152"/>
              </w:tabs>
              <w:jc w:val="center"/>
              <w:rPr>
                <w:sz w:val="24"/>
                <w:szCs w:val="24"/>
                <w:highlight w:val="yellow"/>
              </w:rPr>
            </w:pPr>
            <w:r w:rsidRPr="00A749A5">
              <w:rPr>
                <w:sz w:val="24"/>
                <w:szCs w:val="24"/>
                <w:highlight w:val="yellow"/>
              </w:rPr>
              <w:t>(in hours)</w:t>
            </w:r>
          </w:p>
        </w:tc>
        <w:tc>
          <w:tcPr>
            <w:tcW w:w="1548" w:type="dxa"/>
            <w:vAlign w:val="center"/>
          </w:tcPr>
          <w:p w14:paraId="2DA10FAB" w14:textId="77777777" w:rsidR="003B0A6C" w:rsidRPr="00A749A5" w:rsidRDefault="003B0A6C" w:rsidP="003B0A6C">
            <w:pPr>
              <w:tabs>
                <w:tab w:val="left" w:pos="1152"/>
              </w:tabs>
              <w:jc w:val="center"/>
              <w:rPr>
                <w:sz w:val="24"/>
                <w:szCs w:val="24"/>
                <w:highlight w:val="yellow"/>
              </w:rPr>
            </w:pPr>
            <w:r w:rsidRPr="00A749A5">
              <w:rPr>
                <w:sz w:val="24"/>
                <w:szCs w:val="24"/>
                <w:highlight w:val="yellow"/>
              </w:rPr>
              <w:t>Total Annual Burden Hour</w:t>
            </w:r>
          </w:p>
        </w:tc>
      </w:tr>
      <w:tr w:rsidR="003B0A6C" w:rsidRPr="00A749A5" w14:paraId="526F9CDA" w14:textId="77777777" w:rsidTr="00380CB4">
        <w:trPr>
          <w:trHeight w:val="413"/>
        </w:trPr>
        <w:tc>
          <w:tcPr>
            <w:tcW w:w="1750" w:type="dxa"/>
            <w:vAlign w:val="center"/>
          </w:tcPr>
          <w:p w14:paraId="5D10531A" w14:textId="77777777" w:rsidR="003B0A6C" w:rsidRDefault="003B0A6C" w:rsidP="003B0A6C">
            <w:pPr>
              <w:tabs>
                <w:tab w:val="left" w:pos="1152"/>
              </w:tabs>
              <w:jc w:val="center"/>
              <w:rPr>
                <w:sz w:val="24"/>
                <w:highlight w:val="yellow"/>
              </w:rPr>
            </w:pPr>
            <w:r w:rsidRPr="00A749A5">
              <w:rPr>
                <w:sz w:val="24"/>
                <w:highlight w:val="yellow"/>
              </w:rPr>
              <w:t>Individual</w:t>
            </w:r>
            <w:r w:rsidR="00FF55DC">
              <w:rPr>
                <w:sz w:val="24"/>
                <w:highlight w:val="yellow"/>
              </w:rPr>
              <w:t xml:space="preserve"> – main study</w:t>
            </w:r>
          </w:p>
          <w:p w14:paraId="1736F2BF" w14:textId="47E376EE" w:rsidR="00182F6C" w:rsidRPr="00A749A5" w:rsidRDefault="00182F6C" w:rsidP="003B0A6C">
            <w:pPr>
              <w:tabs>
                <w:tab w:val="left" w:pos="1152"/>
              </w:tabs>
              <w:jc w:val="center"/>
              <w:rPr>
                <w:sz w:val="24"/>
                <w:highlight w:val="yellow"/>
              </w:rPr>
            </w:pPr>
            <w:r>
              <w:rPr>
                <w:sz w:val="24"/>
                <w:highlight w:val="yellow"/>
              </w:rPr>
              <w:t>(Appendix D)</w:t>
            </w:r>
          </w:p>
        </w:tc>
        <w:tc>
          <w:tcPr>
            <w:tcW w:w="1850" w:type="dxa"/>
            <w:vAlign w:val="center"/>
          </w:tcPr>
          <w:p w14:paraId="320B3B97" w14:textId="2F4D0B63" w:rsidR="003B0A6C" w:rsidRPr="00A749A5" w:rsidRDefault="00FF55DC" w:rsidP="003B0A6C">
            <w:pPr>
              <w:tabs>
                <w:tab w:val="left" w:pos="1152"/>
              </w:tabs>
              <w:jc w:val="center"/>
              <w:rPr>
                <w:sz w:val="24"/>
                <w:highlight w:val="yellow"/>
              </w:rPr>
            </w:pPr>
            <w:r>
              <w:rPr>
                <w:sz w:val="24"/>
                <w:highlight w:val="yellow"/>
              </w:rPr>
              <w:t>3,500</w:t>
            </w:r>
          </w:p>
        </w:tc>
        <w:tc>
          <w:tcPr>
            <w:tcW w:w="2070" w:type="dxa"/>
            <w:vAlign w:val="center"/>
          </w:tcPr>
          <w:p w14:paraId="73F9DE27" w14:textId="77777777" w:rsidR="003B0A6C" w:rsidRPr="00A749A5" w:rsidRDefault="003B0A6C" w:rsidP="003B0A6C">
            <w:pPr>
              <w:tabs>
                <w:tab w:val="left" w:pos="1152"/>
              </w:tabs>
              <w:jc w:val="center"/>
              <w:rPr>
                <w:sz w:val="24"/>
                <w:highlight w:val="yellow"/>
              </w:rPr>
            </w:pPr>
            <w:r w:rsidRPr="00A749A5">
              <w:rPr>
                <w:sz w:val="24"/>
                <w:highlight w:val="yellow"/>
              </w:rPr>
              <w:t>1</w:t>
            </w:r>
          </w:p>
        </w:tc>
        <w:tc>
          <w:tcPr>
            <w:tcW w:w="2430" w:type="dxa"/>
            <w:vAlign w:val="center"/>
          </w:tcPr>
          <w:p w14:paraId="53CC7740" w14:textId="77777777" w:rsidR="003B0A6C" w:rsidRPr="00A749A5" w:rsidRDefault="003B0A6C" w:rsidP="003B0A6C">
            <w:pPr>
              <w:tabs>
                <w:tab w:val="left" w:pos="1152"/>
              </w:tabs>
              <w:jc w:val="center"/>
              <w:rPr>
                <w:sz w:val="24"/>
                <w:highlight w:val="yellow"/>
              </w:rPr>
            </w:pPr>
            <w:r w:rsidRPr="00A749A5">
              <w:rPr>
                <w:sz w:val="24"/>
                <w:highlight w:val="yellow"/>
              </w:rPr>
              <w:t>30/60</w:t>
            </w:r>
          </w:p>
        </w:tc>
        <w:tc>
          <w:tcPr>
            <w:tcW w:w="1548" w:type="dxa"/>
            <w:vAlign w:val="center"/>
          </w:tcPr>
          <w:p w14:paraId="6607C078" w14:textId="09314F56" w:rsidR="003B0A6C" w:rsidRPr="00A749A5" w:rsidRDefault="00FF55DC" w:rsidP="003B0A6C">
            <w:pPr>
              <w:tabs>
                <w:tab w:val="left" w:pos="1152"/>
              </w:tabs>
              <w:jc w:val="center"/>
              <w:rPr>
                <w:sz w:val="24"/>
                <w:highlight w:val="yellow"/>
              </w:rPr>
            </w:pPr>
            <w:r>
              <w:rPr>
                <w:sz w:val="24"/>
                <w:highlight w:val="yellow"/>
              </w:rPr>
              <w:t>1,750</w:t>
            </w:r>
          </w:p>
        </w:tc>
      </w:tr>
      <w:tr w:rsidR="00FF55DC" w:rsidRPr="00A749A5" w14:paraId="523FDEFD" w14:textId="77777777" w:rsidTr="00380CB4">
        <w:trPr>
          <w:trHeight w:val="413"/>
        </w:trPr>
        <w:tc>
          <w:tcPr>
            <w:tcW w:w="1750" w:type="dxa"/>
            <w:vAlign w:val="center"/>
          </w:tcPr>
          <w:p w14:paraId="48F9902D" w14:textId="77777777" w:rsidR="00FF55DC" w:rsidRDefault="00FF55DC" w:rsidP="003B0A6C">
            <w:pPr>
              <w:tabs>
                <w:tab w:val="left" w:pos="1152"/>
              </w:tabs>
              <w:jc w:val="center"/>
              <w:rPr>
                <w:sz w:val="24"/>
                <w:highlight w:val="yellow"/>
              </w:rPr>
            </w:pPr>
            <w:r w:rsidRPr="00380CB4">
              <w:rPr>
                <w:sz w:val="24"/>
                <w:highlight w:val="yellow"/>
              </w:rPr>
              <w:t>Individual – pilot study</w:t>
            </w:r>
          </w:p>
          <w:p w14:paraId="4844AC48" w14:textId="29B3A599" w:rsidR="00182F6C" w:rsidRPr="00380CB4" w:rsidRDefault="00182F6C" w:rsidP="003B0A6C">
            <w:pPr>
              <w:tabs>
                <w:tab w:val="left" w:pos="1152"/>
              </w:tabs>
              <w:jc w:val="center"/>
              <w:rPr>
                <w:sz w:val="24"/>
                <w:highlight w:val="yellow"/>
              </w:rPr>
            </w:pPr>
            <w:r>
              <w:rPr>
                <w:sz w:val="24"/>
                <w:highlight w:val="yellow"/>
              </w:rPr>
              <w:t>(Appendix E)</w:t>
            </w:r>
          </w:p>
        </w:tc>
        <w:tc>
          <w:tcPr>
            <w:tcW w:w="1850" w:type="dxa"/>
            <w:vAlign w:val="center"/>
          </w:tcPr>
          <w:p w14:paraId="0D922E3C" w14:textId="5227B413" w:rsidR="00FF55DC" w:rsidRPr="00380CB4" w:rsidRDefault="00FF55DC" w:rsidP="003B0A6C">
            <w:pPr>
              <w:tabs>
                <w:tab w:val="left" w:pos="1152"/>
              </w:tabs>
              <w:jc w:val="center"/>
              <w:rPr>
                <w:sz w:val="24"/>
                <w:highlight w:val="yellow"/>
              </w:rPr>
            </w:pPr>
            <w:r w:rsidRPr="00380CB4">
              <w:rPr>
                <w:sz w:val="24"/>
                <w:highlight w:val="yellow"/>
              </w:rPr>
              <w:t>533</w:t>
            </w:r>
          </w:p>
        </w:tc>
        <w:tc>
          <w:tcPr>
            <w:tcW w:w="2070" w:type="dxa"/>
            <w:vAlign w:val="center"/>
          </w:tcPr>
          <w:p w14:paraId="3C0472BD" w14:textId="64BD61A3" w:rsidR="00FF55DC" w:rsidRPr="00380CB4" w:rsidRDefault="00FF55DC" w:rsidP="003B0A6C">
            <w:pPr>
              <w:tabs>
                <w:tab w:val="left" w:pos="1152"/>
              </w:tabs>
              <w:jc w:val="center"/>
              <w:rPr>
                <w:sz w:val="24"/>
                <w:highlight w:val="yellow"/>
              </w:rPr>
            </w:pPr>
            <w:r w:rsidRPr="00380CB4">
              <w:rPr>
                <w:sz w:val="24"/>
                <w:highlight w:val="yellow"/>
              </w:rPr>
              <w:t>1</w:t>
            </w:r>
          </w:p>
        </w:tc>
        <w:tc>
          <w:tcPr>
            <w:tcW w:w="2430" w:type="dxa"/>
            <w:vAlign w:val="center"/>
          </w:tcPr>
          <w:p w14:paraId="11B28651" w14:textId="50579908" w:rsidR="00FF55DC" w:rsidRPr="00380CB4" w:rsidRDefault="00FF55DC" w:rsidP="003B0A6C">
            <w:pPr>
              <w:tabs>
                <w:tab w:val="left" w:pos="1152"/>
              </w:tabs>
              <w:jc w:val="center"/>
              <w:rPr>
                <w:sz w:val="24"/>
                <w:highlight w:val="yellow"/>
              </w:rPr>
            </w:pPr>
            <w:r w:rsidRPr="00380CB4">
              <w:rPr>
                <w:sz w:val="24"/>
                <w:highlight w:val="yellow"/>
              </w:rPr>
              <w:t>30/60</w:t>
            </w:r>
          </w:p>
        </w:tc>
        <w:tc>
          <w:tcPr>
            <w:tcW w:w="1548" w:type="dxa"/>
            <w:vAlign w:val="center"/>
          </w:tcPr>
          <w:p w14:paraId="08D79A1C" w14:textId="4B96BA8C" w:rsidR="00FF55DC" w:rsidRPr="00380CB4" w:rsidRDefault="00FF55DC" w:rsidP="003B0A6C">
            <w:pPr>
              <w:tabs>
                <w:tab w:val="left" w:pos="1152"/>
              </w:tabs>
              <w:jc w:val="center"/>
              <w:rPr>
                <w:sz w:val="24"/>
                <w:highlight w:val="yellow"/>
              </w:rPr>
            </w:pPr>
            <w:r w:rsidRPr="00380CB4">
              <w:rPr>
                <w:sz w:val="24"/>
                <w:highlight w:val="yellow"/>
              </w:rPr>
              <w:t>267</w:t>
            </w:r>
          </w:p>
        </w:tc>
      </w:tr>
      <w:tr w:rsidR="003B0A6C" w:rsidRPr="00A749A5" w14:paraId="11D41F61" w14:textId="77777777" w:rsidTr="00380CB4">
        <w:trPr>
          <w:trHeight w:val="413"/>
        </w:trPr>
        <w:tc>
          <w:tcPr>
            <w:tcW w:w="1750" w:type="dxa"/>
            <w:vAlign w:val="center"/>
          </w:tcPr>
          <w:p w14:paraId="1EE12832" w14:textId="77777777" w:rsidR="003B0A6C" w:rsidRPr="00A749A5" w:rsidRDefault="003B0A6C" w:rsidP="003B0A6C">
            <w:pPr>
              <w:tabs>
                <w:tab w:val="left" w:pos="1152"/>
              </w:tabs>
              <w:jc w:val="center"/>
              <w:rPr>
                <w:sz w:val="24"/>
                <w:highlight w:val="yellow"/>
              </w:rPr>
            </w:pPr>
            <w:r>
              <w:rPr>
                <w:sz w:val="24"/>
                <w:highlight w:val="yellow"/>
              </w:rPr>
              <w:t>Total</w:t>
            </w:r>
          </w:p>
        </w:tc>
        <w:tc>
          <w:tcPr>
            <w:tcW w:w="1850" w:type="dxa"/>
            <w:vAlign w:val="center"/>
          </w:tcPr>
          <w:p w14:paraId="3ECFC734" w14:textId="77777777" w:rsidR="003B0A6C" w:rsidRDefault="003B0A6C" w:rsidP="003B0A6C">
            <w:pPr>
              <w:tabs>
                <w:tab w:val="left" w:pos="1152"/>
              </w:tabs>
              <w:jc w:val="center"/>
              <w:rPr>
                <w:sz w:val="24"/>
                <w:highlight w:val="yellow"/>
              </w:rPr>
            </w:pPr>
            <w:r>
              <w:rPr>
                <w:sz w:val="24"/>
                <w:highlight w:val="yellow"/>
              </w:rPr>
              <w:t>4,033</w:t>
            </w:r>
          </w:p>
        </w:tc>
        <w:tc>
          <w:tcPr>
            <w:tcW w:w="2070" w:type="dxa"/>
            <w:vAlign w:val="center"/>
          </w:tcPr>
          <w:p w14:paraId="4419E2D8" w14:textId="620F78A5" w:rsidR="003B0A6C" w:rsidRPr="00A749A5" w:rsidRDefault="003B0A6C" w:rsidP="003B0A6C">
            <w:pPr>
              <w:tabs>
                <w:tab w:val="left" w:pos="1152"/>
              </w:tabs>
              <w:jc w:val="center"/>
              <w:rPr>
                <w:sz w:val="24"/>
                <w:highlight w:val="yellow"/>
              </w:rPr>
            </w:pPr>
            <w:r>
              <w:rPr>
                <w:sz w:val="24"/>
                <w:highlight w:val="yellow"/>
              </w:rPr>
              <w:t>4,033</w:t>
            </w:r>
          </w:p>
        </w:tc>
        <w:tc>
          <w:tcPr>
            <w:tcW w:w="2430" w:type="dxa"/>
            <w:vAlign w:val="center"/>
          </w:tcPr>
          <w:p w14:paraId="302040DA" w14:textId="77777777" w:rsidR="003B0A6C" w:rsidRPr="00A749A5" w:rsidRDefault="003B0A6C" w:rsidP="003B0A6C">
            <w:pPr>
              <w:tabs>
                <w:tab w:val="left" w:pos="1152"/>
              </w:tabs>
              <w:jc w:val="center"/>
              <w:rPr>
                <w:sz w:val="24"/>
                <w:highlight w:val="yellow"/>
              </w:rPr>
            </w:pPr>
          </w:p>
        </w:tc>
        <w:tc>
          <w:tcPr>
            <w:tcW w:w="1548" w:type="dxa"/>
            <w:vAlign w:val="center"/>
          </w:tcPr>
          <w:p w14:paraId="6064B081" w14:textId="77777777" w:rsidR="003B0A6C" w:rsidRDefault="003B0A6C" w:rsidP="003B0A6C">
            <w:pPr>
              <w:tabs>
                <w:tab w:val="left" w:pos="1152"/>
              </w:tabs>
              <w:jc w:val="center"/>
              <w:rPr>
                <w:sz w:val="24"/>
                <w:highlight w:val="yellow"/>
              </w:rPr>
            </w:pPr>
            <w:r>
              <w:rPr>
                <w:sz w:val="24"/>
                <w:highlight w:val="yellow"/>
              </w:rPr>
              <w:t>2,017</w:t>
            </w:r>
          </w:p>
        </w:tc>
      </w:tr>
    </w:tbl>
    <w:p w14:paraId="11C48FE7" w14:textId="77777777" w:rsidR="00B12D6E" w:rsidRPr="00A749A5" w:rsidRDefault="00B12D6E" w:rsidP="0066570B">
      <w:pPr>
        <w:pStyle w:val="P1-StandPara"/>
        <w:spacing w:line="480" w:lineRule="auto"/>
        <w:rPr>
          <w:highlight w:val="yellow"/>
        </w:rPr>
      </w:pPr>
    </w:p>
    <w:p w14:paraId="593477AA" w14:textId="733462D2" w:rsidR="00DF467A" w:rsidRPr="001A0242" w:rsidRDefault="00D244BB" w:rsidP="00380CB4">
      <w:pPr>
        <w:pStyle w:val="P1-StandPara"/>
        <w:spacing w:line="480" w:lineRule="auto"/>
        <w:rPr>
          <w:rFonts w:eastAsia="Calibri"/>
          <w:szCs w:val="22"/>
          <w:highlight w:val="yellow"/>
        </w:rPr>
      </w:pPr>
      <w:r w:rsidRPr="00A749A5">
        <w:rPr>
          <w:highlight w:val="yellow"/>
        </w:rPr>
        <w:t xml:space="preserve">The total annualized cost </w:t>
      </w:r>
      <w:r w:rsidRPr="003B0A6C">
        <w:rPr>
          <w:highlight w:val="yellow"/>
        </w:rPr>
        <w:t>is</w:t>
      </w:r>
      <w:r w:rsidR="003B0A6C" w:rsidRPr="003B0A6C">
        <w:rPr>
          <w:highlight w:val="yellow"/>
        </w:rPr>
        <w:t xml:space="preserve"> $</w:t>
      </w:r>
      <w:r w:rsidR="003B0A6C" w:rsidRPr="004F2E78">
        <w:rPr>
          <w:highlight w:val="yellow"/>
        </w:rPr>
        <w:t>4</w:t>
      </w:r>
      <w:r w:rsidR="003B0A6C" w:rsidRPr="004F2E78">
        <w:rPr>
          <w:sz w:val="24"/>
          <w:highlight w:val="yellow"/>
        </w:rPr>
        <w:t>6,854.91</w:t>
      </w:r>
      <w:r w:rsidR="003B0A6C">
        <w:rPr>
          <w:highlight w:val="yellow"/>
        </w:rPr>
        <w:t>. This cost was</w:t>
      </w:r>
      <w:r w:rsidRPr="00A749A5">
        <w:rPr>
          <w:highlight w:val="yellow"/>
        </w:rPr>
        <w:t xml:space="preserve"> </w:t>
      </w:r>
      <w:r w:rsidR="003B0A6C" w:rsidRPr="00A749A5">
        <w:rPr>
          <w:highlight w:val="yellow"/>
        </w:rPr>
        <w:t>calculated</w:t>
      </w:r>
      <w:r w:rsidR="003B0A6C">
        <w:rPr>
          <w:highlight w:val="yellow"/>
        </w:rPr>
        <w:t xml:space="preserve"> using</w:t>
      </w:r>
      <w:r w:rsidRPr="00A749A5">
        <w:rPr>
          <w:highlight w:val="yellow"/>
        </w:rPr>
        <w:t xml:space="preserve"> a wage rate of $2</w:t>
      </w:r>
      <w:r w:rsidR="003B0A6C">
        <w:rPr>
          <w:highlight w:val="yellow"/>
        </w:rPr>
        <w:t>3</w:t>
      </w:r>
      <w:r w:rsidRPr="00A749A5">
        <w:rPr>
          <w:highlight w:val="yellow"/>
        </w:rPr>
        <w:t>.</w:t>
      </w:r>
      <w:r w:rsidR="003B0A6C">
        <w:rPr>
          <w:highlight w:val="yellow"/>
        </w:rPr>
        <w:t xml:space="preserve">23 </w:t>
      </w:r>
      <w:r w:rsidRPr="00A749A5">
        <w:rPr>
          <w:highlight w:val="yellow"/>
        </w:rPr>
        <w:t>per hour which was obtained from the May 201</w:t>
      </w:r>
      <w:r w:rsidR="003B0A6C">
        <w:rPr>
          <w:highlight w:val="yellow"/>
        </w:rPr>
        <w:t>5</w:t>
      </w:r>
      <w:r w:rsidRPr="00A749A5">
        <w:rPr>
          <w:highlight w:val="yellow"/>
        </w:rPr>
        <w:t xml:space="preserve"> Bureau of Labor Statistics (</w:t>
      </w:r>
      <w:hyperlink r:id="rId15" w:anchor="00-0000" w:history="1">
        <w:r w:rsidRPr="00A749A5">
          <w:rPr>
            <w:rStyle w:val="Hyperlink"/>
            <w:highlight w:val="yellow"/>
          </w:rPr>
          <w:t>http://www.bls.gov/oes/current/oes_nat.htm#00-0000</w:t>
        </w:r>
      </w:hyperlink>
      <w:r w:rsidRPr="00A749A5">
        <w:rPr>
          <w:highlight w:val="yellow"/>
        </w:rPr>
        <w:t>) title “All Occupations,” occupation code 00-0000.</w:t>
      </w:r>
      <w:r w:rsidR="004F5C29" w:rsidRPr="00E941E6">
        <w:t xml:space="preserve"> </w:t>
      </w:r>
      <w:r w:rsidR="00DF467A" w:rsidRPr="00380CB4">
        <w:rPr>
          <w:rFonts w:eastAsia="Calibri"/>
          <w:szCs w:val="22"/>
        </w:rPr>
        <w:t>Table A12-2.  Annualized cost to respondents</w:t>
      </w: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2700"/>
        <w:gridCol w:w="2250"/>
        <w:gridCol w:w="2070"/>
      </w:tblGrid>
      <w:tr w:rsidR="003B0A6C" w:rsidRPr="00A749A5" w14:paraId="0C520C87" w14:textId="77777777" w:rsidTr="00380CB4">
        <w:trPr>
          <w:trHeight w:val="332"/>
        </w:trPr>
        <w:tc>
          <w:tcPr>
            <w:tcW w:w="2610" w:type="dxa"/>
            <w:vAlign w:val="center"/>
          </w:tcPr>
          <w:p w14:paraId="4CDF9F3B" w14:textId="77777777" w:rsidR="003B0A6C" w:rsidRPr="00A749A5" w:rsidRDefault="003B0A6C" w:rsidP="003B0A6C">
            <w:pPr>
              <w:tabs>
                <w:tab w:val="left" w:pos="1152"/>
              </w:tabs>
              <w:jc w:val="center"/>
              <w:rPr>
                <w:b/>
                <w:sz w:val="24"/>
                <w:szCs w:val="24"/>
                <w:highlight w:val="yellow"/>
              </w:rPr>
            </w:pPr>
            <w:r w:rsidRPr="00A749A5">
              <w:rPr>
                <w:sz w:val="24"/>
                <w:szCs w:val="24"/>
                <w:highlight w:val="yellow"/>
              </w:rPr>
              <w:t>Type of Respondent</w:t>
            </w:r>
          </w:p>
        </w:tc>
        <w:tc>
          <w:tcPr>
            <w:tcW w:w="2700" w:type="dxa"/>
            <w:vAlign w:val="center"/>
          </w:tcPr>
          <w:p w14:paraId="39EC788B" w14:textId="77777777" w:rsidR="003B0A6C" w:rsidRPr="00A749A5" w:rsidRDefault="003B0A6C" w:rsidP="003B0A6C">
            <w:pPr>
              <w:tabs>
                <w:tab w:val="left" w:pos="1152"/>
              </w:tabs>
              <w:jc w:val="center"/>
              <w:rPr>
                <w:sz w:val="24"/>
                <w:szCs w:val="24"/>
                <w:highlight w:val="yellow"/>
              </w:rPr>
            </w:pPr>
            <w:r w:rsidRPr="00A749A5">
              <w:rPr>
                <w:sz w:val="24"/>
                <w:szCs w:val="24"/>
                <w:highlight w:val="yellow"/>
              </w:rPr>
              <w:t>Total Annual Burden Hour</w:t>
            </w:r>
          </w:p>
        </w:tc>
        <w:tc>
          <w:tcPr>
            <w:tcW w:w="2250" w:type="dxa"/>
            <w:vAlign w:val="center"/>
          </w:tcPr>
          <w:p w14:paraId="3FD94BBB" w14:textId="77777777" w:rsidR="003B0A6C" w:rsidRPr="00A749A5" w:rsidRDefault="003B0A6C" w:rsidP="003B0A6C">
            <w:pPr>
              <w:tabs>
                <w:tab w:val="left" w:pos="1152"/>
              </w:tabs>
              <w:jc w:val="center"/>
              <w:rPr>
                <w:sz w:val="24"/>
                <w:szCs w:val="24"/>
                <w:highlight w:val="yellow"/>
              </w:rPr>
            </w:pPr>
            <w:r w:rsidRPr="00A749A5">
              <w:rPr>
                <w:sz w:val="24"/>
                <w:szCs w:val="24"/>
                <w:highlight w:val="yellow"/>
              </w:rPr>
              <w:t>Hourly Wage Rate</w:t>
            </w:r>
          </w:p>
        </w:tc>
        <w:tc>
          <w:tcPr>
            <w:tcW w:w="2070" w:type="dxa"/>
            <w:vAlign w:val="center"/>
          </w:tcPr>
          <w:p w14:paraId="0E3B199B" w14:textId="79754818" w:rsidR="003B0A6C" w:rsidRPr="00A749A5" w:rsidRDefault="00380CB4" w:rsidP="003B0A6C">
            <w:pPr>
              <w:tabs>
                <w:tab w:val="left" w:pos="1152"/>
              </w:tabs>
              <w:jc w:val="center"/>
              <w:rPr>
                <w:sz w:val="24"/>
                <w:szCs w:val="24"/>
                <w:highlight w:val="yellow"/>
              </w:rPr>
            </w:pPr>
            <w:r>
              <w:rPr>
                <w:sz w:val="24"/>
                <w:szCs w:val="24"/>
                <w:highlight w:val="yellow"/>
              </w:rPr>
              <w:t>Respondent C</w:t>
            </w:r>
            <w:r w:rsidR="003B0A6C" w:rsidRPr="00A749A5">
              <w:rPr>
                <w:sz w:val="24"/>
                <w:szCs w:val="24"/>
                <w:highlight w:val="yellow"/>
              </w:rPr>
              <w:t>ost</w:t>
            </w:r>
          </w:p>
        </w:tc>
      </w:tr>
      <w:tr w:rsidR="003B0A6C" w:rsidRPr="00DF467A" w14:paraId="30E01EED" w14:textId="77777777" w:rsidTr="00380CB4">
        <w:trPr>
          <w:trHeight w:val="494"/>
        </w:trPr>
        <w:tc>
          <w:tcPr>
            <w:tcW w:w="2610" w:type="dxa"/>
            <w:vAlign w:val="center"/>
          </w:tcPr>
          <w:p w14:paraId="42B759E1" w14:textId="336FE2C7" w:rsidR="003B0A6C" w:rsidRPr="00A749A5" w:rsidDel="00C72E5D" w:rsidRDefault="003B0A6C" w:rsidP="003B0A6C">
            <w:pPr>
              <w:tabs>
                <w:tab w:val="left" w:pos="1152"/>
              </w:tabs>
              <w:jc w:val="center"/>
              <w:rPr>
                <w:sz w:val="24"/>
                <w:highlight w:val="yellow"/>
              </w:rPr>
            </w:pPr>
            <w:r w:rsidRPr="00A749A5">
              <w:rPr>
                <w:sz w:val="24"/>
                <w:highlight w:val="yellow"/>
              </w:rPr>
              <w:t>Individual</w:t>
            </w:r>
            <w:r w:rsidR="00FF55DC">
              <w:rPr>
                <w:sz w:val="24"/>
                <w:highlight w:val="yellow"/>
              </w:rPr>
              <w:t xml:space="preserve"> – main study</w:t>
            </w:r>
          </w:p>
        </w:tc>
        <w:tc>
          <w:tcPr>
            <w:tcW w:w="2700" w:type="dxa"/>
            <w:vAlign w:val="center"/>
          </w:tcPr>
          <w:p w14:paraId="0EFFE77B" w14:textId="788B6242" w:rsidR="003B0A6C" w:rsidRDefault="00FF55DC" w:rsidP="003B0A6C">
            <w:pPr>
              <w:tabs>
                <w:tab w:val="left" w:pos="1152"/>
              </w:tabs>
              <w:jc w:val="center"/>
              <w:rPr>
                <w:sz w:val="24"/>
                <w:highlight w:val="yellow"/>
              </w:rPr>
            </w:pPr>
            <w:r>
              <w:rPr>
                <w:sz w:val="24"/>
                <w:highlight w:val="yellow"/>
              </w:rPr>
              <w:t>1,750</w:t>
            </w:r>
          </w:p>
        </w:tc>
        <w:tc>
          <w:tcPr>
            <w:tcW w:w="2250" w:type="dxa"/>
            <w:vAlign w:val="center"/>
          </w:tcPr>
          <w:p w14:paraId="0A600BE4" w14:textId="15FC2346" w:rsidR="003B0A6C" w:rsidRPr="00A749A5" w:rsidRDefault="003B0A6C" w:rsidP="003B0A6C">
            <w:pPr>
              <w:tabs>
                <w:tab w:val="left" w:pos="1152"/>
              </w:tabs>
              <w:jc w:val="center"/>
              <w:rPr>
                <w:sz w:val="24"/>
                <w:highlight w:val="yellow"/>
              </w:rPr>
            </w:pPr>
            <w:r>
              <w:rPr>
                <w:sz w:val="24"/>
                <w:highlight w:val="yellow"/>
              </w:rPr>
              <w:t>$</w:t>
            </w:r>
            <w:r w:rsidRPr="00A749A5">
              <w:rPr>
                <w:sz w:val="24"/>
                <w:highlight w:val="yellow"/>
              </w:rPr>
              <w:t>2</w:t>
            </w:r>
            <w:r>
              <w:rPr>
                <w:sz w:val="24"/>
                <w:highlight w:val="yellow"/>
              </w:rPr>
              <w:t>3</w:t>
            </w:r>
            <w:r w:rsidRPr="00A749A5">
              <w:rPr>
                <w:sz w:val="24"/>
                <w:highlight w:val="yellow"/>
              </w:rPr>
              <w:t>.</w:t>
            </w:r>
            <w:r>
              <w:rPr>
                <w:sz w:val="24"/>
                <w:highlight w:val="yellow"/>
              </w:rPr>
              <w:t>23</w:t>
            </w:r>
          </w:p>
        </w:tc>
        <w:tc>
          <w:tcPr>
            <w:tcW w:w="2070" w:type="dxa"/>
            <w:vAlign w:val="center"/>
          </w:tcPr>
          <w:p w14:paraId="21B4D1C4" w14:textId="282A2302" w:rsidR="003B0A6C" w:rsidRPr="00380CB4" w:rsidRDefault="00FF55DC" w:rsidP="003B0A6C">
            <w:pPr>
              <w:tabs>
                <w:tab w:val="left" w:pos="1152"/>
              </w:tabs>
              <w:jc w:val="center"/>
              <w:rPr>
                <w:sz w:val="24"/>
                <w:szCs w:val="24"/>
                <w:highlight w:val="yellow"/>
              </w:rPr>
            </w:pPr>
            <w:r w:rsidRPr="00380CB4">
              <w:rPr>
                <w:sz w:val="24"/>
                <w:highlight w:val="yellow"/>
              </w:rPr>
              <w:t>$40,652.50</w:t>
            </w:r>
          </w:p>
        </w:tc>
      </w:tr>
      <w:tr w:rsidR="00FF55DC" w:rsidRPr="00DF467A" w14:paraId="1D0CC614" w14:textId="77777777" w:rsidTr="00380CB4">
        <w:trPr>
          <w:trHeight w:val="494"/>
        </w:trPr>
        <w:tc>
          <w:tcPr>
            <w:tcW w:w="2610" w:type="dxa"/>
            <w:vAlign w:val="center"/>
          </w:tcPr>
          <w:p w14:paraId="2FC209C7" w14:textId="3F5BD79C" w:rsidR="00FF55DC" w:rsidRPr="00A749A5" w:rsidRDefault="00FF55DC" w:rsidP="003B0A6C">
            <w:pPr>
              <w:tabs>
                <w:tab w:val="left" w:pos="1152"/>
              </w:tabs>
              <w:jc w:val="center"/>
              <w:rPr>
                <w:sz w:val="24"/>
                <w:highlight w:val="yellow"/>
              </w:rPr>
            </w:pPr>
            <w:r>
              <w:rPr>
                <w:sz w:val="24"/>
                <w:highlight w:val="yellow"/>
              </w:rPr>
              <w:t>Individual – pilot study</w:t>
            </w:r>
          </w:p>
        </w:tc>
        <w:tc>
          <w:tcPr>
            <w:tcW w:w="2700" w:type="dxa"/>
            <w:vAlign w:val="center"/>
          </w:tcPr>
          <w:p w14:paraId="41FDE12C" w14:textId="4E2F4F17" w:rsidR="00FF55DC" w:rsidRDefault="00FF55DC" w:rsidP="003B0A6C">
            <w:pPr>
              <w:tabs>
                <w:tab w:val="left" w:pos="1152"/>
              </w:tabs>
              <w:jc w:val="center"/>
              <w:rPr>
                <w:sz w:val="24"/>
                <w:highlight w:val="yellow"/>
              </w:rPr>
            </w:pPr>
            <w:r>
              <w:rPr>
                <w:sz w:val="24"/>
                <w:highlight w:val="yellow"/>
              </w:rPr>
              <w:t>267</w:t>
            </w:r>
          </w:p>
        </w:tc>
        <w:tc>
          <w:tcPr>
            <w:tcW w:w="2250" w:type="dxa"/>
            <w:vAlign w:val="center"/>
          </w:tcPr>
          <w:p w14:paraId="43B43292" w14:textId="1AF9C746" w:rsidR="00FF55DC" w:rsidRDefault="00FF55DC" w:rsidP="003B0A6C">
            <w:pPr>
              <w:tabs>
                <w:tab w:val="left" w:pos="1152"/>
              </w:tabs>
              <w:jc w:val="center"/>
              <w:rPr>
                <w:sz w:val="24"/>
                <w:highlight w:val="yellow"/>
              </w:rPr>
            </w:pPr>
            <w:r>
              <w:rPr>
                <w:sz w:val="24"/>
                <w:highlight w:val="yellow"/>
              </w:rPr>
              <w:t>$23.23</w:t>
            </w:r>
          </w:p>
        </w:tc>
        <w:tc>
          <w:tcPr>
            <w:tcW w:w="2070" w:type="dxa"/>
            <w:vAlign w:val="center"/>
          </w:tcPr>
          <w:p w14:paraId="7304DFDB" w14:textId="728AC789" w:rsidR="00FF55DC" w:rsidRPr="00380CB4" w:rsidRDefault="00FF55DC" w:rsidP="003B0A6C">
            <w:pPr>
              <w:tabs>
                <w:tab w:val="left" w:pos="1152"/>
              </w:tabs>
              <w:jc w:val="center"/>
              <w:rPr>
                <w:sz w:val="24"/>
                <w:highlight w:val="yellow"/>
              </w:rPr>
            </w:pPr>
            <w:r w:rsidRPr="00380CB4">
              <w:rPr>
                <w:sz w:val="24"/>
                <w:highlight w:val="yellow"/>
              </w:rPr>
              <w:t>$6,202.41</w:t>
            </w:r>
          </w:p>
        </w:tc>
      </w:tr>
      <w:tr w:rsidR="003B0A6C" w:rsidRPr="00DF467A" w14:paraId="01566D15" w14:textId="77777777" w:rsidTr="00380CB4">
        <w:trPr>
          <w:trHeight w:val="494"/>
        </w:trPr>
        <w:tc>
          <w:tcPr>
            <w:tcW w:w="2610" w:type="dxa"/>
          </w:tcPr>
          <w:p w14:paraId="210F31F5" w14:textId="77777777" w:rsidR="003B0A6C" w:rsidRPr="00A749A5" w:rsidRDefault="003B0A6C" w:rsidP="003B0A6C">
            <w:pPr>
              <w:tabs>
                <w:tab w:val="left" w:pos="1152"/>
              </w:tabs>
              <w:jc w:val="center"/>
              <w:rPr>
                <w:sz w:val="24"/>
                <w:highlight w:val="yellow"/>
              </w:rPr>
            </w:pPr>
            <w:r w:rsidRPr="00AC182C">
              <w:t>Total</w:t>
            </w:r>
          </w:p>
        </w:tc>
        <w:tc>
          <w:tcPr>
            <w:tcW w:w="2700" w:type="dxa"/>
            <w:vAlign w:val="center"/>
          </w:tcPr>
          <w:p w14:paraId="5EFC3EE5" w14:textId="77777777" w:rsidR="003B0A6C" w:rsidRPr="00AC182C" w:rsidRDefault="003B0A6C" w:rsidP="003B0A6C">
            <w:pPr>
              <w:tabs>
                <w:tab w:val="left" w:pos="1152"/>
              </w:tabs>
              <w:jc w:val="center"/>
            </w:pPr>
            <w:r>
              <w:rPr>
                <w:sz w:val="24"/>
                <w:highlight w:val="yellow"/>
              </w:rPr>
              <w:t>2,017</w:t>
            </w:r>
          </w:p>
        </w:tc>
        <w:tc>
          <w:tcPr>
            <w:tcW w:w="2250" w:type="dxa"/>
          </w:tcPr>
          <w:p w14:paraId="0E05CE8E" w14:textId="77777777" w:rsidR="003B0A6C" w:rsidRPr="00A749A5" w:rsidRDefault="003B0A6C" w:rsidP="003B0A6C">
            <w:pPr>
              <w:tabs>
                <w:tab w:val="left" w:pos="1152"/>
              </w:tabs>
              <w:jc w:val="center"/>
              <w:rPr>
                <w:sz w:val="24"/>
                <w:highlight w:val="yellow"/>
              </w:rPr>
            </w:pPr>
          </w:p>
        </w:tc>
        <w:tc>
          <w:tcPr>
            <w:tcW w:w="2070" w:type="dxa"/>
          </w:tcPr>
          <w:p w14:paraId="0FD1DEA1" w14:textId="77777777" w:rsidR="003B0A6C" w:rsidRPr="00380CB4" w:rsidRDefault="003B0A6C" w:rsidP="003B0A6C">
            <w:pPr>
              <w:tabs>
                <w:tab w:val="left" w:pos="1152"/>
              </w:tabs>
              <w:jc w:val="center"/>
              <w:rPr>
                <w:sz w:val="24"/>
                <w:highlight w:val="yellow"/>
              </w:rPr>
            </w:pPr>
            <w:r w:rsidRPr="00380CB4">
              <w:rPr>
                <w:sz w:val="24"/>
                <w:highlight w:val="yellow"/>
              </w:rPr>
              <w:t>46,854.91</w:t>
            </w:r>
          </w:p>
        </w:tc>
      </w:tr>
    </w:tbl>
    <w:p w14:paraId="6BA360A5" w14:textId="77777777" w:rsidR="00DF467A" w:rsidRPr="00DF467A" w:rsidRDefault="00DF467A" w:rsidP="00DF467A">
      <w:pPr>
        <w:spacing w:line="360" w:lineRule="atLeast"/>
        <w:rPr>
          <w:sz w:val="24"/>
          <w:szCs w:val="24"/>
        </w:rPr>
      </w:pPr>
    </w:p>
    <w:p w14:paraId="75BF859D" w14:textId="77777777" w:rsidR="00707B28" w:rsidRPr="00E941E6" w:rsidRDefault="00D2745B" w:rsidP="0066570B">
      <w:pPr>
        <w:pStyle w:val="Heading1"/>
        <w:spacing w:after="0" w:line="480" w:lineRule="auto"/>
      </w:pPr>
      <w:r w:rsidRPr="00E941E6">
        <w:lastRenderedPageBreak/>
        <w:t>A</w:t>
      </w:r>
      <w:r w:rsidR="00707B28" w:rsidRPr="00E941E6">
        <w:t>.13</w:t>
      </w:r>
      <w:r w:rsidR="00707B28" w:rsidRPr="00E941E6">
        <w:tab/>
        <w:t>Estimates of Other Total Annual Cost Burden to Respondents or Recordkeepers</w:t>
      </w:r>
      <w:bookmarkEnd w:id="14"/>
    </w:p>
    <w:p w14:paraId="4F75BE29" w14:textId="77777777" w:rsidR="00707B28" w:rsidRPr="00E941E6" w:rsidRDefault="00707B28" w:rsidP="0066570B">
      <w:pPr>
        <w:pStyle w:val="P1-StandPara"/>
        <w:spacing w:line="480" w:lineRule="auto"/>
      </w:pPr>
      <w:r w:rsidRPr="00E941E6">
        <w:t>There are no costs to respondents beyond those presented in Section A.12. There are no operating, maintenance or capital costs associated with the collection.</w:t>
      </w:r>
    </w:p>
    <w:p w14:paraId="730D1AE9" w14:textId="77777777" w:rsidR="00707B28" w:rsidRPr="00E941E6" w:rsidRDefault="00707B28" w:rsidP="0066570B">
      <w:pPr>
        <w:pStyle w:val="P1-StandPara"/>
        <w:spacing w:line="480" w:lineRule="auto"/>
      </w:pPr>
    </w:p>
    <w:p w14:paraId="58CE4BB0" w14:textId="77777777" w:rsidR="00707B28" w:rsidRPr="002832DD" w:rsidRDefault="00707B28" w:rsidP="0066570B">
      <w:pPr>
        <w:pStyle w:val="Heading1"/>
        <w:spacing w:after="0" w:line="480" w:lineRule="auto"/>
        <w:rPr>
          <w:lang w:val="en-US"/>
        </w:rPr>
      </w:pPr>
      <w:bookmarkStart w:id="15" w:name="_Toc74729149"/>
      <w:bookmarkStart w:id="16" w:name="_Toc75834892"/>
      <w:r w:rsidRPr="00E941E6">
        <w:t>A.14</w:t>
      </w:r>
      <w:r w:rsidRPr="00E941E6">
        <w:tab/>
      </w:r>
      <w:r w:rsidRPr="00522BBE">
        <w:t>Annualized Cost to the Federal Government</w:t>
      </w:r>
      <w:bookmarkEnd w:id="15"/>
      <w:r w:rsidRPr="00E941E6">
        <w:t xml:space="preserve"> </w:t>
      </w:r>
    </w:p>
    <w:bookmarkEnd w:id="16"/>
    <w:p w14:paraId="3C277719" w14:textId="7AFDB8AF" w:rsidR="006C3194" w:rsidRDefault="00D74E32" w:rsidP="00373188">
      <w:pPr>
        <w:pStyle w:val="P1-StandPara"/>
        <w:spacing w:line="480" w:lineRule="auto"/>
      </w:pPr>
      <w:r w:rsidRPr="00373188">
        <w:rPr>
          <w:highlight w:val="yellow"/>
        </w:rPr>
        <w:t xml:space="preserve">Based on the current HINTS budget, the </w:t>
      </w:r>
      <w:r w:rsidR="008C2722" w:rsidRPr="00373188">
        <w:rPr>
          <w:highlight w:val="yellow"/>
        </w:rPr>
        <w:t xml:space="preserve">annualized </w:t>
      </w:r>
      <w:r w:rsidRPr="00373188">
        <w:rPr>
          <w:highlight w:val="yellow"/>
        </w:rPr>
        <w:t>cost to the Federal Government for t</w:t>
      </w:r>
      <w:r w:rsidR="00F13C5D" w:rsidRPr="00373188">
        <w:rPr>
          <w:highlight w:val="yellow"/>
        </w:rPr>
        <w:t>he proposed survey is $</w:t>
      </w:r>
      <w:r w:rsidR="00033070">
        <w:rPr>
          <w:rFonts w:eastAsia="Calibri"/>
          <w:bCs/>
          <w:color w:val="000000"/>
          <w:szCs w:val="22"/>
          <w:highlight w:val="yellow"/>
        </w:rPr>
        <w:t>7</w:t>
      </w:r>
      <w:r w:rsidR="000F223A" w:rsidRPr="00373188">
        <w:rPr>
          <w:rFonts w:eastAsia="Calibri"/>
          <w:bCs/>
          <w:color w:val="000000"/>
          <w:szCs w:val="22"/>
          <w:highlight w:val="yellow"/>
        </w:rPr>
        <w:t>99,066</w:t>
      </w:r>
      <w:r w:rsidRPr="00373188">
        <w:rPr>
          <w:highlight w:val="yellow"/>
        </w:rPr>
        <w:t xml:space="preserve">. </w:t>
      </w:r>
      <w:r w:rsidR="00522BBE" w:rsidRPr="00373188">
        <w:rPr>
          <w:highlight w:val="yellow"/>
        </w:rPr>
        <w:t xml:space="preserve"> Table </w:t>
      </w:r>
      <w:r w:rsidR="00655FC2" w:rsidRPr="00373188">
        <w:rPr>
          <w:highlight w:val="yellow"/>
        </w:rPr>
        <w:t>A</w:t>
      </w:r>
      <w:r w:rsidR="00522BBE" w:rsidRPr="00373188">
        <w:rPr>
          <w:highlight w:val="yellow"/>
        </w:rPr>
        <w:t xml:space="preserve">14-1 below, </w:t>
      </w:r>
      <w:r w:rsidR="000F223A" w:rsidRPr="00373188">
        <w:rPr>
          <w:highlight w:val="yellow"/>
        </w:rPr>
        <w:t xml:space="preserve">shows </w:t>
      </w:r>
      <w:r w:rsidR="00522BBE" w:rsidRPr="00373188">
        <w:rPr>
          <w:highlight w:val="yellow"/>
        </w:rPr>
        <w:t>t</w:t>
      </w:r>
      <w:r w:rsidRPr="00373188">
        <w:rPr>
          <w:highlight w:val="yellow"/>
        </w:rPr>
        <w:t>he annualize</w:t>
      </w:r>
      <w:r w:rsidR="00522BBE" w:rsidRPr="00373188">
        <w:rPr>
          <w:highlight w:val="yellow"/>
        </w:rPr>
        <w:t xml:space="preserve">d </w:t>
      </w:r>
      <w:r w:rsidR="00F13C5D" w:rsidRPr="00373188">
        <w:rPr>
          <w:highlight w:val="yellow"/>
        </w:rPr>
        <w:t>cost</w:t>
      </w:r>
      <w:r w:rsidR="000F223A" w:rsidRPr="00373188">
        <w:rPr>
          <w:highlight w:val="yellow"/>
        </w:rPr>
        <w:t>s</w:t>
      </w:r>
      <w:r w:rsidRPr="00373188">
        <w:rPr>
          <w:highlight w:val="yellow"/>
        </w:rPr>
        <w:t xml:space="preserve">. This amount includes all direct and indirect costs of the design, data collection, analysis, and reporting phases of the study, as well as the production of public-use and restricted data sets. </w:t>
      </w:r>
      <w:r w:rsidR="004F2E78" w:rsidRPr="00373188">
        <w:rPr>
          <w:highlight w:val="yellow"/>
        </w:rPr>
        <w:t>Cont</w:t>
      </w:r>
      <w:r w:rsidR="00033070">
        <w:rPr>
          <w:highlight w:val="yellow"/>
        </w:rPr>
        <w:t>ractor costs are estimated at $6</w:t>
      </w:r>
      <w:r w:rsidR="004F2E78" w:rsidRPr="00373188">
        <w:rPr>
          <w:highlight w:val="yellow"/>
        </w:rPr>
        <w:t>00,000 annually.  Contractor activities include:  assistance with the development of the survey instrument, assistance with clearance documentation, development and maintenance of the system to track respondents (study management system), development of the sampling plan and the drawing of the sample, printing</w:t>
      </w:r>
      <w:r w:rsidR="00373188" w:rsidRPr="00373188">
        <w:rPr>
          <w:highlight w:val="yellow"/>
        </w:rPr>
        <w:t xml:space="preserve"> all materials </w:t>
      </w:r>
      <w:r w:rsidR="004F2E78" w:rsidRPr="00373188">
        <w:rPr>
          <w:highlight w:val="yellow"/>
        </w:rPr>
        <w:t xml:space="preserve">(instrument, envelopes and return postage envelopes), </w:t>
      </w:r>
      <w:r w:rsidR="00373188" w:rsidRPr="00373188">
        <w:rPr>
          <w:highlight w:val="yellow"/>
        </w:rPr>
        <w:t xml:space="preserve">conducting </w:t>
      </w:r>
      <w:r w:rsidR="004F2E78" w:rsidRPr="00373188">
        <w:rPr>
          <w:highlight w:val="yellow"/>
        </w:rPr>
        <w:t>data collection (collating and mailing materials multiple times, managing the toll-free numbers and responding to callers, receiving and tracking survey responses</w:t>
      </w:r>
      <w:r w:rsidR="006C3194">
        <w:rPr>
          <w:highlight w:val="yellow"/>
        </w:rPr>
        <w:t>, payment of incentives</w:t>
      </w:r>
      <w:r w:rsidR="004F2E78" w:rsidRPr="00373188">
        <w:rPr>
          <w:highlight w:val="yellow"/>
        </w:rPr>
        <w:t xml:space="preserve">), data management (scanning all completed questionnaires for data capture, conducting data cleaning and editing, developing codebooks), </w:t>
      </w:r>
      <w:r w:rsidR="00373188" w:rsidRPr="00373188">
        <w:rPr>
          <w:highlight w:val="yellow"/>
        </w:rPr>
        <w:t xml:space="preserve">conducting </w:t>
      </w:r>
      <w:r w:rsidR="004F2E78" w:rsidRPr="00373188">
        <w:rPr>
          <w:highlight w:val="yellow"/>
        </w:rPr>
        <w:t xml:space="preserve">data weighting, </w:t>
      </w:r>
      <w:r w:rsidR="00373188" w:rsidRPr="00373188">
        <w:rPr>
          <w:highlight w:val="yellow"/>
        </w:rPr>
        <w:t>conducting nonresponse adjustment calculation</w:t>
      </w:r>
      <w:r w:rsidR="003F6CEE">
        <w:rPr>
          <w:highlight w:val="yellow"/>
        </w:rPr>
        <w:t>s</w:t>
      </w:r>
      <w:r w:rsidR="00373188" w:rsidRPr="00373188">
        <w:rPr>
          <w:highlight w:val="yellow"/>
        </w:rPr>
        <w:t xml:space="preserve"> and variance estimations</w:t>
      </w:r>
      <w:r w:rsidR="004F2E78" w:rsidRPr="00373188">
        <w:rPr>
          <w:highlight w:val="yellow"/>
        </w:rPr>
        <w:t xml:space="preserve">, development of a Methodology Report and submission of materials to NCI (including </w:t>
      </w:r>
      <w:r w:rsidR="00373188" w:rsidRPr="00373188">
        <w:rPr>
          <w:highlight w:val="yellow"/>
        </w:rPr>
        <w:t xml:space="preserve">weighted </w:t>
      </w:r>
      <w:r w:rsidR="004F2E78" w:rsidRPr="00373188">
        <w:rPr>
          <w:highlight w:val="yellow"/>
        </w:rPr>
        <w:t xml:space="preserve">datasets, codebooks, annotated survey instruments, and Methodology Report), </w:t>
      </w:r>
      <w:r w:rsidRPr="00373188">
        <w:rPr>
          <w:highlight w:val="yellow"/>
        </w:rPr>
        <w:t>The annual costs of Federal employees for monitoring the contr</w:t>
      </w:r>
      <w:r w:rsidR="00F13C5D" w:rsidRPr="00373188">
        <w:rPr>
          <w:highlight w:val="yellow"/>
        </w:rPr>
        <w:t>act are estimated to be $199,066</w:t>
      </w:r>
      <w:r w:rsidR="00522BBE" w:rsidRPr="00373188">
        <w:rPr>
          <w:highlight w:val="yellow"/>
        </w:rPr>
        <w:t xml:space="preserve">. These costs are based </w:t>
      </w:r>
      <w:r w:rsidR="008C2722" w:rsidRPr="00373188">
        <w:rPr>
          <w:highlight w:val="yellow"/>
        </w:rPr>
        <w:t xml:space="preserve">on </w:t>
      </w:r>
      <w:r w:rsidRPr="00373188">
        <w:rPr>
          <w:highlight w:val="yellow"/>
        </w:rPr>
        <w:t>the Project Of</w:t>
      </w:r>
      <w:r w:rsidR="00522BBE" w:rsidRPr="00373188">
        <w:rPr>
          <w:highlight w:val="yellow"/>
        </w:rPr>
        <w:t xml:space="preserve">ficer’s time to oversee the project, staff </w:t>
      </w:r>
      <w:r w:rsidRPr="00373188">
        <w:rPr>
          <w:highlight w:val="yellow"/>
        </w:rPr>
        <w:t>time to s</w:t>
      </w:r>
      <w:r w:rsidR="00522BBE" w:rsidRPr="00373188">
        <w:rPr>
          <w:highlight w:val="yellow"/>
        </w:rPr>
        <w:t xml:space="preserve">upport ongoing data analysis, staff </w:t>
      </w:r>
      <w:r w:rsidRPr="00373188">
        <w:rPr>
          <w:highlight w:val="yellow"/>
        </w:rPr>
        <w:t>time to coordinate the HINTS progr</w:t>
      </w:r>
      <w:r w:rsidR="00522BBE" w:rsidRPr="00373188">
        <w:rPr>
          <w:highlight w:val="yellow"/>
        </w:rPr>
        <w:t>am, as well as additional FTEs that include</w:t>
      </w:r>
      <w:r w:rsidRPr="00373188">
        <w:rPr>
          <w:highlight w:val="yellow"/>
        </w:rPr>
        <w:t xml:space="preserve"> several NCI staff who contributed to the content of the instrument</w:t>
      </w:r>
      <w:r w:rsidRPr="003F6CEE">
        <w:t>.</w:t>
      </w:r>
    </w:p>
    <w:p w14:paraId="66E2A956" w14:textId="215E5850" w:rsidR="00522BBE" w:rsidRPr="00655FC2" w:rsidRDefault="00522BBE" w:rsidP="00373188">
      <w:pPr>
        <w:spacing w:line="240" w:lineRule="auto"/>
        <w:jc w:val="left"/>
        <w:rPr>
          <w:rFonts w:eastAsia="Calibri"/>
          <w:szCs w:val="22"/>
          <w:highlight w:val="yellow"/>
        </w:rPr>
      </w:pPr>
      <w:r w:rsidRPr="00655FC2">
        <w:rPr>
          <w:rFonts w:eastAsia="Calibri"/>
          <w:szCs w:val="22"/>
          <w:highlight w:val="yellow"/>
        </w:rPr>
        <w:t xml:space="preserve">Table </w:t>
      </w:r>
      <w:r w:rsidR="00655FC2" w:rsidRPr="00655FC2">
        <w:rPr>
          <w:rFonts w:eastAsia="Calibri"/>
          <w:szCs w:val="22"/>
          <w:highlight w:val="yellow"/>
        </w:rPr>
        <w:t>A</w:t>
      </w:r>
      <w:r w:rsidRPr="00655FC2">
        <w:rPr>
          <w:rFonts w:eastAsia="Calibri"/>
          <w:szCs w:val="22"/>
          <w:highlight w:val="yellow"/>
        </w:rPr>
        <w:t>14-1:  Annualized cost to the government</w:t>
      </w:r>
    </w:p>
    <w:tbl>
      <w:tblPr>
        <w:tblW w:w="9522" w:type="dxa"/>
        <w:tblInd w:w="-465" w:type="dxa"/>
        <w:tblCellMar>
          <w:left w:w="0" w:type="dxa"/>
          <w:right w:w="0" w:type="dxa"/>
        </w:tblCellMar>
        <w:tblLook w:val="04A0" w:firstRow="1" w:lastRow="0" w:firstColumn="1" w:lastColumn="0" w:noHBand="0" w:noVBand="1"/>
      </w:tblPr>
      <w:tblGrid>
        <w:gridCol w:w="3093"/>
        <w:gridCol w:w="1260"/>
        <w:gridCol w:w="1260"/>
        <w:gridCol w:w="1260"/>
        <w:gridCol w:w="1286"/>
        <w:gridCol w:w="1363"/>
      </w:tblGrid>
      <w:tr w:rsidR="006C21D1" w:rsidRPr="008942E9" w14:paraId="224DD2A5" w14:textId="77777777" w:rsidTr="00033070">
        <w:trPr>
          <w:trHeight w:val="900"/>
        </w:trPr>
        <w:tc>
          <w:tcPr>
            <w:tcW w:w="309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416833F" w14:textId="77777777" w:rsidR="006C21D1" w:rsidRPr="00033070" w:rsidRDefault="006C21D1" w:rsidP="00033070">
            <w:pPr>
              <w:jc w:val="center"/>
              <w:rPr>
                <w:b/>
                <w:bCs/>
                <w:color w:val="000000"/>
                <w:szCs w:val="22"/>
              </w:rPr>
            </w:pPr>
            <w:bookmarkStart w:id="17" w:name="_Toc74729150"/>
            <w:r w:rsidRPr="00033070">
              <w:rPr>
                <w:b/>
                <w:bCs/>
                <w:color w:val="000000"/>
                <w:szCs w:val="22"/>
              </w:rPr>
              <w:t>Staff</w:t>
            </w:r>
          </w:p>
        </w:tc>
        <w:tc>
          <w:tcPr>
            <w:tcW w:w="1260" w:type="dxa"/>
            <w:tcBorders>
              <w:top w:val="single" w:sz="8" w:space="0" w:color="auto"/>
              <w:left w:val="nil"/>
              <w:bottom w:val="single" w:sz="8" w:space="0" w:color="auto"/>
              <w:right w:val="single" w:sz="8" w:space="0" w:color="auto"/>
            </w:tcBorders>
            <w:shd w:val="clear" w:color="auto" w:fill="auto"/>
            <w:vAlign w:val="center"/>
          </w:tcPr>
          <w:p w14:paraId="0EB5DC8F" w14:textId="77777777" w:rsidR="006C21D1" w:rsidRPr="00033070" w:rsidRDefault="006C21D1" w:rsidP="00033070">
            <w:pPr>
              <w:jc w:val="center"/>
              <w:rPr>
                <w:b/>
                <w:bCs/>
                <w:color w:val="1F497D"/>
                <w:szCs w:val="22"/>
              </w:rPr>
            </w:pPr>
          </w:p>
          <w:p w14:paraId="71DB172A" w14:textId="77777777" w:rsidR="006C21D1" w:rsidRPr="00033070" w:rsidRDefault="006C21D1" w:rsidP="00033070">
            <w:pPr>
              <w:jc w:val="center"/>
              <w:rPr>
                <w:b/>
                <w:bCs/>
                <w:color w:val="000000"/>
                <w:szCs w:val="22"/>
              </w:rPr>
            </w:pPr>
            <w:r w:rsidRPr="00033070">
              <w:rPr>
                <w:b/>
                <w:bCs/>
                <w:color w:val="000000"/>
                <w:szCs w:val="22"/>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D148F74" w14:textId="77777777" w:rsidR="006C21D1" w:rsidRPr="00033070" w:rsidRDefault="006C21D1" w:rsidP="00033070">
            <w:pPr>
              <w:jc w:val="center"/>
              <w:rPr>
                <w:b/>
                <w:bCs/>
                <w:szCs w:val="22"/>
              </w:rPr>
            </w:pPr>
            <w:r w:rsidRPr="00033070">
              <w:rPr>
                <w:b/>
                <w:bCs/>
                <w:szCs w:val="22"/>
              </w:rPr>
              <w:t>Salary</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8D0563F" w14:textId="77777777" w:rsidR="006C21D1" w:rsidRPr="00033070" w:rsidRDefault="006C21D1" w:rsidP="00033070">
            <w:pPr>
              <w:jc w:val="center"/>
              <w:rPr>
                <w:b/>
                <w:bCs/>
                <w:szCs w:val="22"/>
              </w:rPr>
            </w:pPr>
            <w:r w:rsidRPr="00033070">
              <w:rPr>
                <w:b/>
                <w:bCs/>
                <w:szCs w:val="22"/>
              </w:rPr>
              <w:t>% of Effort</w:t>
            </w:r>
          </w:p>
        </w:tc>
        <w:tc>
          <w:tcPr>
            <w:tcW w:w="1286" w:type="dxa"/>
            <w:tcBorders>
              <w:top w:val="single" w:sz="8" w:space="0" w:color="auto"/>
              <w:left w:val="nil"/>
              <w:bottom w:val="single" w:sz="8" w:space="0" w:color="auto"/>
              <w:right w:val="single" w:sz="8" w:space="0" w:color="auto"/>
            </w:tcBorders>
            <w:shd w:val="clear" w:color="auto" w:fill="auto"/>
            <w:vAlign w:val="center"/>
          </w:tcPr>
          <w:p w14:paraId="0B89612B" w14:textId="77777777" w:rsidR="006C21D1" w:rsidRPr="00033070" w:rsidRDefault="006C21D1" w:rsidP="00033070">
            <w:pPr>
              <w:jc w:val="center"/>
              <w:rPr>
                <w:b/>
                <w:bCs/>
                <w:szCs w:val="22"/>
              </w:rPr>
            </w:pPr>
            <w:r w:rsidRPr="00033070">
              <w:rPr>
                <w:b/>
                <w:bCs/>
                <w:szCs w:val="22"/>
              </w:rPr>
              <w:t>Fringe (if applicable)</w:t>
            </w:r>
          </w:p>
        </w:tc>
        <w:tc>
          <w:tcPr>
            <w:tcW w:w="1363" w:type="dxa"/>
            <w:tcBorders>
              <w:top w:val="single" w:sz="8" w:space="0" w:color="auto"/>
              <w:left w:val="nil"/>
              <w:bottom w:val="single" w:sz="8" w:space="0" w:color="auto"/>
              <w:right w:val="single" w:sz="8" w:space="0" w:color="auto"/>
            </w:tcBorders>
            <w:shd w:val="clear" w:color="auto" w:fill="auto"/>
            <w:vAlign w:val="center"/>
          </w:tcPr>
          <w:p w14:paraId="30615D87" w14:textId="77777777" w:rsidR="006C21D1" w:rsidRPr="00033070" w:rsidRDefault="006C21D1" w:rsidP="00033070">
            <w:pPr>
              <w:jc w:val="center"/>
              <w:rPr>
                <w:b/>
                <w:bCs/>
                <w:szCs w:val="22"/>
              </w:rPr>
            </w:pPr>
            <w:r w:rsidRPr="00033070">
              <w:rPr>
                <w:b/>
                <w:bCs/>
                <w:szCs w:val="22"/>
              </w:rPr>
              <w:t>Total Cost to Gov’t</w:t>
            </w:r>
          </w:p>
        </w:tc>
      </w:tr>
      <w:tr w:rsidR="006C21D1" w:rsidRPr="008942E9" w14:paraId="599CCC7A" w14:textId="77777777" w:rsidTr="00033070">
        <w:trPr>
          <w:trHeight w:val="300"/>
        </w:trPr>
        <w:tc>
          <w:tcPr>
            <w:tcW w:w="3093" w:type="dxa"/>
            <w:tcBorders>
              <w:top w:val="nil"/>
              <w:left w:val="single" w:sz="8" w:space="0" w:color="auto"/>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1E96CC2D" w14:textId="77777777" w:rsidR="006C21D1" w:rsidRPr="002509ED" w:rsidRDefault="006C21D1" w:rsidP="00F20803">
            <w:pPr>
              <w:rPr>
                <w:b/>
                <w:color w:val="000000"/>
                <w:sz w:val="20"/>
                <w:highlight w:val="yellow"/>
              </w:rPr>
            </w:pPr>
            <w:r w:rsidRPr="002509ED">
              <w:rPr>
                <w:b/>
                <w:color w:val="000000"/>
                <w:sz w:val="20"/>
              </w:rPr>
              <w:t>Federal Oversight</w:t>
            </w:r>
          </w:p>
        </w:tc>
        <w:tc>
          <w:tcPr>
            <w:tcW w:w="1260" w:type="dxa"/>
            <w:tcBorders>
              <w:top w:val="nil"/>
              <w:left w:val="nil"/>
              <w:bottom w:val="single" w:sz="8" w:space="0" w:color="auto"/>
              <w:right w:val="single" w:sz="8" w:space="0" w:color="auto"/>
            </w:tcBorders>
            <w:shd w:val="clear" w:color="auto" w:fill="BFBFBF" w:themeFill="background1" w:themeFillShade="BF"/>
          </w:tcPr>
          <w:p w14:paraId="1A2391B9" w14:textId="77777777" w:rsidR="006C21D1" w:rsidRPr="008942E9" w:rsidRDefault="006C21D1" w:rsidP="00F20803">
            <w:pPr>
              <w:jc w:val="right"/>
              <w:rPr>
                <w:color w:val="000000"/>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619A2299" w14:textId="77777777" w:rsidR="006C21D1" w:rsidRPr="008942E9" w:rsidRDefault="006C21D1" w:rsidP="00F20803">
            <w:pPr>
              <w:rPr>
                <w:sz w:val="16"/>
                <w:szCs w:val="16"/>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12E30DB" w14:textId="77777777" w:rsidR="006C21D1" w:rsidRPr="008942E9" w:rsidRDefault="006C21D1" w:rsidP="00F20803">
            <w:pPr>
              <w:rPr>
                <w:sz w:val="16"/>
                <w:szCs w:val="16"/>
              </w:rPr>
            </w:pPr>
          </w:p>
        </w:tc>
        <w:tc>
          <w:tcPr>
            <w:tcW w:w="1286" w:type="dxa"/>
            <w:tcBorders>
              <w:top w:val="nil"/>
              <w:left w:val="nil"/>
              <w:bottom w:val="single" w:sz="8" w:space="0" w:color="auto"/>
              <w:right w:val="single" w:sz="8" w:space="0" w:color="auto"/>
            </w:tcBorders>
            <w:shd w:val="clear" w:color="auto" w:fill="BFBFBF" w:themeFill="background1" w:themeFillShade="BF"/>
          </w:tcPr>
          <w:p w14:paraId="14152345" w14:textId="77777777" w:rsidR="006C21D1" w:rsidRPr="008942E9" w:rsidRDefault="006C21D1" w:rsidP="00F20803">
            <w:pPr>
              <w:rPr>
                <w:sz w:val="16"/>
                <w:szCs w:val="16"/>
              </w:rPr>
            </w:pPr>
          </w:p>
        </w:tc>
        <w:tc>
          <w:tcPr>
            <w:tcW w:w="1363" w:type="dxa"/>
            <w:tcBorders>
              <w:top w:val="nil"/>
              <w:left w:val="nil"/>
              <w:bottom w:val="single" w:sz="8" w:space="0" w:color="auto"/>
              <w:right w:val="single" w:sz="8" w:space="0" w:color="auto"/>
            </w:tcBorders>
            <w:shd w:val="clear" w:color="auto" w:fill="BFBFBF" w:themeFill="background1" w:themeFillShade="BF"/>
          </w:tcPr>
          <w:p w14:paraId="09F6BC27" w14:textId="77777777" w:rsidR="006C21D1" w:rsidRPr="008942E9" w:rsidRDefault="006C21D1" w:rsidP="00F20803">
            <w:pPr>
              <w:rPr>
                <w:sz w:val="16"/>
                <w:szCs w:val="16"/>
              </w:rPr>
            </w:pPr>
          </w:p>
        </w:tc>
      </w:tr>
      <w:tr w:rsidR="006C21D1" w:rsidRPr="008942E9" w14:paraId="2D06739A"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6F5D59E1" w14:textId="77777777" w:rsidR="006C21D1" w:rsidRPr="00655FC2" w:rsidRDefault="006C21D1" w:rsidP="00E4079C">
            <w:pPr>
              <w:jc w:val="left"/>
              <w:rPr>
                <w:highlight w:val="yellow"/>
              </w:rPr>
            </w:pPr>
            <w:r w:rsidRPr="00655FC2">
              <w:rPr>
                <w:highlight w:val="yellow"/>
              </w:rPr>
              <w:t>Project Officer NCI/HCIRB</w:t>
            </w:r>
          </w:p>
        </w:tc>
        <w:tc>
          <w:tcPr>
            <w:tcW w:w="1260" w:type="dxa"/>
            <w:tcBorders>
              <w:top w:val="nil"/>
              <w:left w:val="nil"/>
              <w:bottom w:val="single" w:sz="8" w:space="0" w:color="auto"/>
              <w:right w:val="single" w:sz="8" w:space="0" w:color="auto"/>
            </w:tcBorders>
            <w:vAlign w:val="center"/>
          </w:tcPr>
          <w:p w14:paraId="6B4E0CB7" w14:textId="77777777" w:rsidR="006C21D1" w:rsidRPr="00655FC2" w:rsidRDefault="006C21D1" w:rsidP="00F20803">
            <w:pPr>
              <w:jc w:val="center"/>
              <w:rPr>
                <w:highlight w:val="yellow"/>
              </w:rPr>
            </w:pPr>
            <w:r w:rsidRPr="00655FC2">
              <w:rPr>
                <w:highlight w:val="yellow"/>
              </w:rPr>
              <w:t>Title 4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C4AAB9D" w14:textId="77777777" w:rsidR="006C21D1" w:rsidRPr="00655FC2" w:rsidRDefault="006C21D1" w:rsidP="00F20803">
            <w:pPr>
              <w:jc w:val="center"/>
              <w:rPr>
                <w:highlight w:val="yellow"/>
              </w:rPr>
            </w:pPr>
            <w:r w:rsidRPr="00655FC2">
              <w:rPr>
                <w:highlight w:val="yellow"/>
              </w:rPr>
              <w:t>$1</w:t>
            </w:r>
            <w:bookmarkStart w:id="18" w:name="_GoBack"/>
            <w:bookmarkEnd w:id="18"/>
            <w:r w:rsidRPr="00655FC2">
              <w:rPr>
                <w:highlight w:val="yellow"/>
              </w:rPr>
              <w:t>82,00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7A66580" w14:textId="77777777" w:rsidR="006C21D1" w:rsidRPr="00655FC2" w:rsidRDefault="006C21D1" w:rsidP="00F20803">
            <w:pPr>
              <w:jc w:val="center"/>
              <w:rPr>
                <w:highlight w:val="yellow"/>
              </w:rPr>
            </w:pPr>
            <w:r w:rsidRPr="00655FC2">
              <w:rPr>
                <w:highlight w:val="yellow"/>
              </w:rPr>
              <w:t>25%</w:t>
            </w:r>
          </w:p>
        </w:tc>
        <w:tc>
          <w:tcPr>
            <w:tcW w:w="1286" w:type="dxa"/>
            <w:tcBorders>
              <w:top w:val="nil"/>
              <w:left w:val="nil"/>
              <w:bottom w:val="single" w:sz="8" w:space="0" w:color="auto"/>
              <w:right w:val="single" w:sz="8" w:space="0" w:color="auto"/>
            </w:tcBorders>
            <w:shd w:val="clear" w:color="auto" w:fill="BFBFBF"/>
            <w:vAlign w:val="center"/>
          </w:tcPr>
          <w:p w14:paraId="5590B392" w14:textId="77777777" w:rsidR="006C21D1" w:rsidRPr="00F13C5D" w:rsidRDefault="006C21D1" w:rsidP="00F20803">
            <w:pPr>
              <w:jc w:val="center"/>
              <w:rPr>
                <w:highlight w:val="yellow"/>
              </w:rPr>
            </w:pPr>
          </w:p>
        </w:tc>
        <w:tc>
          <w:tcPr>
            <w:tcW w:w="1363" w:type="dxa"/>
            <w:tcBorders>
              <w:top w:val="nil"/>
              <w:left w:val="nil"/>
              <w:bottom w:val="single" w:sz="8" w:space="0" w:color="auto"/>
              <w:right w:val="single" w:sz="8" w:space="0" w:color="auto"/>
            </w:tcBorders>
          </w:tcPr>
          <w:p w14:paraId="2B45BA3D" w14:textId="77777777" w:rsidR="006C21D1" w:rsidRPr="008942E9" w:rsidRDefault="006C21D1" w:rsidP="00F20803">
            <w:pPr>
              <w:jc w:val="center"/>
              <w:rPr>
                <w:sz w:val="16"/>
                <w:szCs w:val="16"/>
              </w:rPr>
            </w:pPr>
            <w:r w:rsidRPr="00F13C5D">
              <w:rPr>
                <w:highlight w:val="yellow"/>
              </w:rPr>
              <w:t>$45,500</w:t>
            </w:r>
          </w:p>
        </w:tc>
      </w:tr>
      <w:tr w:rsidR="006C21D1" w:rsidRPr="008942E9" w14:paraId="71B4FB8C"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6B8DB2AF" w14:textId="77777777" w:rsidR="006C21D1" w:rsidRPr="00655FC2" w:rsidRDefault="006C21D1" w:rsidP="00E4079C">
            <w:pPr>
              <w:jc w:val="left"/>
              <w:rPr>
                <w:highlight w:val="yellow"/>
              </w:rPr>
            </w:pPr>
            <w:r w:rsidRPr="00655FC2">
              <w:rPr>
                <w:highlight w:val="yellow"/>
              </w:rPr>
              <w:lastRenderedPageBreak/>
              <w:t>Program Coordinator NCI/HCIRB</w:t>
            </w:r>
          </w:p>
        </w:tc>
        <w:tc>
          <w:tcPr>
            <w:tcW w:w="1260" w:type="dxa"/>
            <w:tcBorders>
              <w:top w:val="nil"/>
              <w:left w:val="nil"/>
              <w:bottom w:val="single" w:sz="8" w:space="0" w:color="auto"/>
              <w:right w:val="single" w:sz="8" w:space="0" w:color="auto"/>
            </w:tcBorders>
            <w:vAlign w:val="center"/>
          </w:tcPr>
          <w:p w14:paraId="360CD850" w14:textId="77777777" w:rsidR="006C21D1" w:rsidRPr="00655FC2" w:rsidRDefault="006C21D1" w:rsidP="00F20803">
            <w:pPr>
              <w:jc w:val="center"/>
              <w:rPr>
                <w:highlight w:val="yellow"/>
              </w:rPr>
            </w:pPr>
            <w:r w:rsidRPr="00655FC2">
              <w:rPr>
                <w:highlight w:val="yellow"/>
              </w:rPr>
              <w:t>14/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5D34EC1" w14:textId="77777777" w:rsidR="006C21D1" w:rsidRPr="00655FC2" w:rsidRDefault="006C21D1" w:rsidP="00F20803">
            <w:pPr>
              <w:jc w:val="center"/>
              <w:rPr>
                <w:highlight w:val="yellow"/>
              </w:rPr>
            </w:pPr>
            <w:r>
              <w:rPr>
                <w:highlight w:val="yellow"/>
              </w:rPr>
              <w:t>$123,406</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68105D9" w14:textId="77777777" w:rsidR="006C21D1" w:rsidRPr="00655FC2" w:rsidRDefault="006C21D1" w:rsidP="00F20803">
            <w:pPr>
              <w:jc w:val="center"/>
              <w:rPr>
                <w:highlight w:val="yellow"/>
              </w:rPr>
            </w:pPr>
            <w:r w:rsidRPr="00655FC2">
              <w:rPr>
                <w:highlight w:val="yellow"/>
              </w:rPr>
              <w:t>50%</w:t>
            </w:r>
          </w:p>
        </w:tc>
        <w:tc>
          <w:tcPr>
            <w:tcW w:w="1286" w:type="dxa"/>
            <w:tcBorders>
              <w:top w:val="nil"/>
              <w:left w:val="nil"/>
              <w:bottom w:val="single" w:sz="8" w:space="0" w:color="auto"/>
              <w:right w:val="single" w:sz="8" w:space="0" w:color="auto"/>
            </w:tcBorders>
            <w:shd w:val="clear" w:color="auto" w:fill="BFBFBF"/>
            <w:vAlign w:val="center"/>
          </w:tcPr>
          <w:p w14:paraId="0ECA3778" w14:textId="77777777" w:rsidR="006C21D1" w:rsidRPr="00F13C5D" w:rsidRDefault="006C21D1" w:rsidP="00F20803">
            <w:pPr>
              <w:jc w:val="center"/>
              <w:rPr>
                <w:highlight w:val="yellow"/>
              </w:rPr>
            </w:pPr>
          </w:p>
        </w:tc>
        <w:tc>
          <w:tcPr>
            <w:tcW w:w="1363" w:type="dxa"/>
            <w:tcBorders>
              <w:top w:val="nil"/>
              <w:left w:val="nil"/>
              <w:bottom w:val="single" w:sz="8" w:space="0" w:color="auto"/>
              <w:right w:val="single" w:sz="8" w:space="0" w:color="auto"/>
            </w:tcBorders>
          </w:tcPr>
          <w:p w14:paraId="7EBE9DB4" w14:textId="77777777" w:rsidR="006C21D1" w:rsidRPr="008942E9" w:rsidRDefault="006C21D1" w:rsidP="00F20803">
            <w:pPr>
              <w:jc w:val="center"/>
              <w:rPr>
                <w:sz w:val="16"/>
                <w:szCs w:val="16"/>
              </w:rPr>
            </w:pPr>
            <w:r w:rsidRPr="00F13C5D">
              <w:rPr>
                <w:highlight w:val="yellow"/>
              </w:rPr>
              <w:t>$61,703</w:t>
            </w:r>
          </w:p>
        </w:tc>
      </w:tr>
      <w:tr w:rsidR="006C21D1" w:rsidRPr="008942E9" w14:paraId="4F963A0E"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47231F1F" w14:textId="77777777" w:rsidR="006C21D1" w:rsidRPr="00655FC2" w:rsidRDefault="006C21D1" w:rsidP="00E4079C">
            <w:pPr>
              <w:jc w:val="left"/>
              <w:rPr>
                <w:highlight w:val="yellow"/>
              </w:rPr>
            </w:pPr>
            <w:r w:rsidRPr="00655FC2">
              <w:rPr>
                <w:highlight w:val="yellow"/>
              </w:rPr>
              <w:t>Data Analyst NCI/STRB</w:t>
            </w:r>
          </w:p>
        </w:tc>
        <w:tc>
          <w:tcPr>
            <w:tcW w:w="1260" w:type="dxa"/>
            <w:tcBorders>
              <w:top w:val="nil"/>
              <w:left w:val="nil"/>
              <w:bottom w:val="single" w:sz="8" w:space="0" w:color="auto"/>
              <w:right w:val="single" w:sz="8" w:space="0" w:color="auto"/>
            </w:tcBorders>
            <w:vAlign w:val="center"/>
          </w:tcPr>
          <w:p w14:paraId="296DCC71" w14:textId="77777777" w:rsidR="006C21D1" w:rsidRPr="00655FC2" w:rsidRDefault="006C21D1" w:rsidP="00F20803">
            <w:pPr>
              <w:jc w:val="center"/>
              <w:rPr>
                <w:highlight w:val="yellow"/>
              </w:rPr>
            </w:pPr>
            <w:r w:rsidRPr="00655FC2">
              <w:rPr>
                <w:highlight w:val="yellow"/>
              </w:rPr>
              <w:t>14/6</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448DF44" w14:textId="77777777" w:rsidR="006C21D1" w:rsidRPr="00655FC2" w:rsidRDefault="006C21D1" w:rsidP="00F20803">
            <w:pPr>
              <w:jc w:val="center"/>
              <w:rPr>
                <w:highlight w:val="yellow"/>
              </w:rPr>
            </w:pPr>
            <w:r>
              <w:rPr>
                <w:highlight w:val="yellow"/>
              </w:rPr>
              <w:t>$127,036</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AAA3A33" w14:textId="77777777" w:rsidR="006C21D1" w:rsidRPr="00655FC2" w:rsidRDefault="006C21D1" w:rsidP="00F20803">
            <w:pPr>
              <w:jc w:val="center"/>
              <w:rPr>
                <w:highlight w:val="yellow"/>
              </w:rPr>
            </w:pPr>
            <w:r w:rsidRPr="00655FC2">
              <w:rPr>
                <w:highlight w:val="yellow"/>
              </w:rPr>
              <w:t>30%</w:t>
            </w:r>
          </w:p>
        </w:tc>
        <w:tc>
          <w:tcPr>
            <w:tcW w:w="1286" w:type="dxa"/>
            <w:tcBorders>
              <w:top w:val="nil"/>
              <w:left w:val="nil"/>
              <w:bottom w:val="single" w:sz="8" w:space="0" w:color="auto"/>
              <w:right w:val="single" w:sz="8" w:space="0" w:color="auto"/>
            </w:tcBorders>
            <w:shd w:val="clear" w:color="auto" w:fill="BFBFBF"/>
            <w:vAlign w:val="center"/>
          </w:tcPr>
          <w:p w14:paraId="5F87922A" w14:textId="77777777" w:rsidR="006C21D1" w:rsidRPr="00F13C5D" w:rsidRDefault="006C21D1" w:rsidP="00F20803">
            <w:pPr>
              <w:rPr>
                <w:highlight w:val="yellow"/>
              </w:rPr>
            </w:pPr>
          </w:p>
        </w:tc>
        <w:tc>
          <w:tcPr>
            <w:tcW w:w="1363" w:type="dxa"/>
            <w:tcBorders>
              <w:top w:val="nil"/>
              <w:left w:val="nil"/>
              <w:bottom w:val="single" w:sz="8" w:space="0" w:color="auto"/>
              <w:right w:val="single" w:sz="8" w:space="0" w:color="auto"/>
            </w:tcBorders>
          </w:tcPr>
          <w:p w14:paraId="6EFF34B7" w14:textId="77777777" w:rsidR="006C21D1" w:rsidRPr="008942E9" w:rsidRDefault="006C21D1" w:rsidP="00F20803">
            <w:pPr>
              <w:jc w:val="center"/>
              <w:rPr>
                <w:sz w:val="16"/>
                <w:szCs w:val="16"/>
              </w:rPr>
            </w:pPr>
            <w:r w:rsidRPr="00F13C5D">
              <w:rPr>
                <w:highlight w:val="yellow"/>
              </w:rPr>
              <w:t>$38,111</w:t>
            </w:r>
          </w:p>
        </w:tc>
      </w:tr>
      <w:tr w:rsidR="006C21D1" w:rsidRPr="008942E9" w14:paraId="11418E24"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513E0260" w14:textId="77777777" w:rsidR="006C21D1" w:rsidRPr="00655FC2" w:rsidRDefault="006C21D1" w:rsidP="00E4079C">
            <w:pPr>
              <w:jc w:val="left"/>
              <w:rPr>
                <w:highlight w:val="yellow"/>
              </w:rPr>
            </w:pPr>
            <w:r w:rsidRPr="00655FC2">
              <w:rPr>
                <w:highlight w:val="yellow"/>
              </w:rPr>
              <w:t>Survey Specialist NCI/STRB</w:t>
            </w:r>
          </w:p>
        </w:tc>
        <w:tc>
          <w:tcPr>
            <w:tcW w:w="1260" w:type="dxa"/>
            <w:tcBorders>
              <w:top w:val="nil"/>
              <w:left w:val="nil"/>
              <w:bottom w:val="single" w:sz="8" w:space="0" w:color="auto"/>
              <w:right w:val="single" w:sz="8" w:space="0" w:color="auto"/>
            </w:tcBorders>
            <w:shd w:val="clear" w:color="auto" w:fill="BFBFBF"/>
            <w:vAlign w:val="center"/>
          </w:tcPr>
          <w:p w14:paraId="52EE0E2A" w14:textId="77777777" w:rsidR="006C21D1" w:rsidRPr="00655FC2" w:rsidRDefault="006C21D1" w:rsidP="00F20803">
            <w:pPr>
              <w:jc w:val="center"/>
              <w:rPr>
                <w:highlight w:val="yellow"/>
              </w:rPr>
            </w:pPr>
            <w:r w:rsidRPr="00655FC2">
              <w:rPr>
                <w:highlight w:val="yellow"/>
              </w:rPr>
              <w:t>Title 4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1A253AD" w14:textId="77777777" w:rsidR="006C21D1" w:rsidRPr="00655FC2" w:rsidRDefault="006C21D1" w:rsidP="00F20803">
            <w:pPr>
              <w:jc w:val="center"/>
              <w:rPr>
                <w:highlight w:val="yellow"/>
              </w:rPr>
            </w:pPr>
            <w:r w:rsidRPr="00655FC2">
              <w:rPr>
                <w:highlight w:val="yellow"/>
              </w:rPr>
              <w:t>$153,35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B70D556" w14:textId="77777777" w:rsidR="006C21D1" w:rsidRPr="00655FC2" w:rsidRDefault="006C21D1" w:rsidP="00F20803">
            <w:pPr>
              <w:jc w:val="center"/>
              <w:rPr>
                <w:highlight w:val="yellow"/>
              </w:rPr>
            </w:pPr>
            <w:r w:rsidRPr="00655FC2">
              <w:rPr>
                <w:highlight w:val="yellow"/>
              </w:rPr>
              <w:t>20%</w:t>
            </w:r>
          </w:p>
        </w:tc>
        <w:tc>
          <w:tcPr>
            <w:tcW w:w="1286" w:type="dxa"/>
            <w:tcBorders>
              <w:top w:val="nil"/>
              <w:left w:val="nil"/>
              <w:bottom w:val="single" w:sz="8" w:space="0" w:color="auto"/>
              <w:right w:val="single" w:sz="8" w:space="0" w:color="auto"/>
            </w:tcBorders>
            <w:shd w:val="clear" w:color="auto" w:fill="BFBFBF" w:themeFill="background1" w:themeFillShade="BF"/>
            <w:vAlign w:val="center"/>
          </w:tcPr>
          <w:p w14:paraId="52B514A4" w14:textId="77777777" w:rsidR="006C21D1" w:rsidRPr="00F13C5D" w:rsidRDefault="006C21D1" w:rsidP="00F20803">
            <w:pPr>
              <w:jc w:val="center"/>
              <w:rPr>
                <w:highlight w:val="yellow"/>
              </w:rPr>
            </w:pPr>
          </w:p>
        </w:tc>
        <w:tc>
          <w:tcPr>
            <w:tcW w:w="1363" w:type="dxa"/>
            <w:tcBorders>
              <w:top w:val="nil"/>
              <w:left w:val="nil"/>
              <w:bottom w:val="single" w:sz="8" w:space="0" w:color="auto"/>
              <w:right w:val="single" w:sz="8" w:space="0" w:color="auto"/>
            </w:tcBorders>
          </w:tcPr>
          <w:p w14:paraId="07E5AD99" w14:textId="77777777" w:rsidR="006C21D1" w:rsidRPr="008942E9" w:rsidRDefault="006C21D1" w:rsidP="00F20803">
            <w:pPr>
              <w:jc w:val="center"/>
              <w:rPr>
                <w:sz w:val="16"/>
                <w:szCs w:val="16"/>
              </w:rPr>
            </w:pPr>
            <w:r w:rsidRPr="00F13C5D">
              <w:rPr>
                <w:highlight w:val="yellow"/>
              </w:rPr>
              <w:t>$30,671</w:t>
            </w:r>
          </w:p>
        </w:tc>
      </w:tr>
      <w:tr w:rsidR="006C21D1" w:rsidRPr="008942E9" w14:paraId="7BE2D919"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1AF6C077" w14:textId="77777777" w:rsidR="006C21D1" w:rsidRPr="00655FC2" w:rsidRDefault="006C21D1" w:rsidP="00E4079C">
            <w:pPr>
              <w:jc w:val="left"/>
              <w:rPr>
                <w:highlight w:val="yellow"/>
              </w:rPr>
            </w:pPr>
            <w:r w:rsidRPr="00655FC2">
              <w:rPr>
                <w:highlight w:val="yellow"/>
              </w:rPr>
              <w:t>Administrative NCI/BRP</w:t>
            </w:r>
          </w:p>
        </w:tc>
        <w:tc>
          <w:tcPr>
            <w:tcW w:w="1260" w:type="dxa"/>
            <w:tcBorders>
              <w:top w:val="nil"/>
              <w:left w:val="nil"/>
              <w:bottom w:val="single" w:sz="8" w:space="0" w:color="auto"/>
              <w:right w:val="single" w:sz="8" w:space="0" w:color="auto"/>
            </w:tcBorders>
            <w:vAlign w:val="center"/>
          </w:tcPr>
          <w:p w14:paraId="0742505A" w14:textId="77777777" w:rsidR="006C21D1" w:rsidRPr="00655FC2" w:rsidRDefault="006C21D1" w:rsidP="00F20803">
            <w:pPr>
              <w:jc w:val="center"/>
              <w:rPr>
                <w:highlight w:val="yellow"/>
              </w:rPr>
            </w:pPr>
            <w:r w:rsidRPr="00655FC2">
              <w:rPr>
                <w:highlight w:val="yellow"/>
              </w:rPr>
              <w:t>7/6</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6114C3D" w14:textId="77777777" w:rsidR="006C21D1" w:rsidRPr="00655FC2" w:rsidRDefault="006C21D1" w:rsidP="00F20803">
            <w:pPr>
              <w:jc w:val="center"/>
              <w:rPr>
                <w:highlight w:val="yellow"/>
              </w:rPr>
            </w:pPr>
            <w:r w:rsidRPr="00655FC2">
              <w:rPr>
                <w:highlight w:val="yellow"/>
              </w:rPr>
              <w:t>$50,96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0A674D6" w14:textId="77777777" w:rsidR="006C21D1" w:rsidRPr="00655FC2" w:rsidRDefault="006C21D1" w:rsidP="00F20803">
            <w:pPr>
              <w:jc w:val="center"/>
              <w:rPr>
                <w:highlight w:val="yellow"/>
              </w:rPr>
            </w:pPr>
            <w:r w:rsidRPr="00655FC2">
              <w:rPr>
                <w:highlight w:val="yellow"/>
              </w:rPr>
              <w:t>10%</w:t>
            </w:r>
          </w:p>
        </w:tc>
        <w:tc>
          <w:tcPr>
            <w:tcW w:w="1286" w:type="dxa"/>
            <w:tcBorders>
              <w:top w:val="nil"/>
              <w:left w:val="nil"/>
              <w:bottom w:val="single" w:sz="8" w:space="0" w:color="auto"/>
              <w:right w:val="single" w:sz="8" w:space="0" w:color="auto"/>
            </w:tcBorders>
            <w:shd w:val="clear" w:color="auto" w:fill="BFBFBF" w:themeFill="background1" w:themeFillShade="BF"/>
            <w:vAlign w:val="center"/>
          </w:tcPr>
          <w:p w14:paraId="7CDD03D0" w14:textId="77777777" w:rsidR="006C21D1" w:rsidRPr="00F13C5D" w:rsidRDefault="006C21D1" w:rsidP="00F20803">
            <w:pPr>
              <w:jc w:val="center"/>
              <w:rPr>
                <w:highlight w:val="yellow"/>
              </w:rPr>
            </w:pPr>
          </w:p>
        </w:tc>
        <w:tc>
          <w:tcPr>
            <w:tcW w:w="1363" w:type="dxa"/>
            <w:tcBorders>
              <w:top w:val="nil"/>
              <w:left w:val="nil"/>
              <w:bottom w:val="single" w:sz="8" w:space="0" w:color="auto"/>
              <w:right w:val="single" w:sz="8" w:space="0" w:color="auto"/>
            </w:tcBorders>
          </w:tcPr>
          <w:p w14:paraId="45E84D1B" w14:textId="77777777" w:rsidR="006C21D1" w:rsidRPr="008942E9" w:rsidRDefault="006C21D1" w:rsidP="00F20803">
            <w:pPr>
              <w:jc w:val="center"/>
              <w:rPr>
                <w:sz w:val="16"/>
                <w:szCs w:val="16"/>
              </w:rPr>
            </w:pPr>
            <w:r w:rsidRPr="00F13C5D">
              <w:rPr>
                <w:highlight w:val="yellow"/>
              </w:rPr>
              <w:t>$5,097</w:t>
            </w:r>
          </w:p>
        </w:tc>
      </w:tr>
      <w:tr w:rsidR="006C21D1" w:rsidRPr="008942E9" w14:paraId="3CB9AEB7"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48AFA18C" w14:textId="77777777" w:rsidR="006C21D1" w:rsidRPr="00655FC2" w:rsidRDefault="006C21D1" w:rsidP="00E4079C">
            <w:pPr>
              <w:jc w:val="left"/>
              <w:rPr>
                <w:highlight w:val="yellow"/>
              </w:rPr>
            </w:pPr>
            <w:r w:rsidRPr="00655FC2">
              <w:rPr>
                <w:highlight w:val="yellow"/>
              </w:rPr>
              <w:t>Program Coordinator ONC</w:t>
            </w:r>
          </w:p>
        </w:tc>
        <w:tc>
          <w:tcPr>
            <w:tcW w:w="1260" w:type="dxa"/>
            <w:tcBorders>
              <w:top w:val="nil"/>
              <w:left w:val="nil"/>
              <w:bottom w:val="single" w:sz="8" w:space="0" w:color="auto"/>
              <w:right w:val="single" w:sz="8" w:space="0" w:color="auto"/>
            </w:tcBorders>
            <w:shd w:val="clear" w:color="auto" w:fill="BFBFBF"/>
            <w:vAlign w:val="center"/>
          </w:tcPr>
          <w:p w14:paraId="14D54F4E" w14:textId="77777777" w:rsidR="006C21D1" w:rsidRPr="00655FC2" w:rsidRDefault="006C21D1" w:rsidP="00F20803">
            <w:pPr>
              <w:jc w:val="center"/>
              <w:rPr>
                <w:highlight w:val="yellow"/>
              </w:rPr>
            </w:pPr>
            <w:r w:rsidRPr="00655FC2">
              <w:rPr>
                <w:highlight w:val="yellow"/>
              </w:rPr>
              <w:t>Title 42</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tcPr>
          <w:p w14:paraId="565015D6" w14:textId="77777777" w:rsidR="006C21D1" w:rsidRPr="00655FC2" w:rsidRDefault="006C21D1" w:rsidP="00F20803">
            <w:pPr>
              <w:jc w:val="center"/>
              <w:rPr>
                <w:highlight w:val="yellow"/>
              </w:rPr>
            </w:pPr>
            <w:r w:rsidRPr="00655FC2">
              <w:rPr>
                <w:highlight w:val="yellow"/>
              </w:rPr>
              <w:t>$89,924</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tcPr>
          <w:p w14:paraId="59629CEA" w14:textId="77777777" w:rsidR="006C21D1" w:rsidRPr="00655FC2" w:rsidRDefault="006C21D1" w:rsidP="00F20803">
            <w:pPr>
              <w:jc w:val="center"/>
              <w:rPr>
                <w:highlight w:val="yellow"/>
              </w:rPr>
            </w:pPr>
            <w:r w:rsidRPr="00655FC2">
              <w:rPr>
                <w:highlight w:val="yellow"/>
              </w:rPr>
              <w:t>20%</w:t>
            </w:r>
          </w:p>
        </w:tc>
        <w:tc>
          <w:tcPr>
            <w:tcW w:w="1286" w:type="dxa"/>
            <w:tcBorders>
              <w:top w:val="nil"/>
              <w:left w:val="nil"/>
              <w:bottom w:val="single" w:sz="8" w:space="0" w:color="auto"/>
              <w:right w:val="single" w:sz="8" w:space="0" w:color="auto"/>
            </w:tcBorders>
            <w:shd w:val="clear" w:color="auto" w:fill="BFBFBF"/>
            <w:vAlign w:val="center"/>
          </w:tcPr>
          <w:p w14:paraId="372AA59C" w14:textId="77777777" w:rsidR="006C21D1" w:rsidRPr="00F13C5D" w:rsidRDefault="006C21D1" w:rsidP="00F20803">
            <w:pPr>
              <w:jc w:val="center"/>
              <w:rPr>
                <w:highlight w:val="yellow"/>
              </w:rPr>
            </w:pPr>
          </w:p>
        </w:tc>
        <w:tc>
          <w:tcPr>
            <w:tcW w:w="1363" w:type="dxa"/>
            <w:tcBorders>
              <w:top w:val="nil"/>
              <w:left w:val="nil"/>
              <w:bottom w:val="single" w:sz="8" w:space="0" w:color="auto"/>
              <w:right w:val="single" w:sz="8" w:space="0" w:color="auto"/>
            </w:tcBorders>
          </w:tcPr>
          <w:p w14:paraId="7A201B06" w14:textId="77777777" w:rsidR="006C21D1" w:rsidRPr="008942E9" w:rsidRDefault="006C21D1" w:rsidP="00F20803">
            <w:pPr>
              <w:jc w:val="center"/>
              <w:rPr>
                <w:sz w:val="16"/>
                <w:szCs w:val="16"/>
              </w:rPr>
            </w:pPr>
            <w:r w:rsidRPr="00F13C5D">
              <w:rPr>
                <w:highlight w:val="yellow"/>
              </w:rPr>
              <w:t>$17,984</w:t>
            </w:r>
          </w:p>
        </w:tc>
      </w:tr>
      <w:tr w:rsidR="006C21D1" w:rsidRPr="008942E9" w14:paraId="6EB22E49"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3A706DC9" w14:textId="77777777" w:rsidR="006C21D1" w:rsidRPr="00106998" w:rsidRDefault="006C21D1" w:rsidP="00E4079C">
            <w:pPr>
              <w:jc w:val="left"/>
              <w:rPr>
                <w:b/>
                <w:color w:val="1F497D"/>
                <w:sz w:val="20"/>
                <w:highlight w:val="yellow"/>
              </w:rPr>
            </w:pPr>
            <w:r w:rsidRPr="00106998">
              <w:rPr>
                <w:b/>
                <w:color w:val="1F497D"/>
                <w:sz w:val="20"/>
                <w:highlight w:val="yellow"/>
              </w:rPr>
              <w:t>Total Federal Oversight:</w:t>
            </w:r>
          </w:p>
        </w:tc>
        <w:tc>
          <w:tcPr>
            <w:tcW w:w="1260" w:type="dxa"/>
            <w:tcBorders>
              <w:top w:val="nil"/>
              <w:left w:val="nil"/>
              <w:bottom w:val="single" w:sz="8" w:space="0" w:color="auto"/>
              <w:right w:val="single" w:sz="8" w:space="0" w:color="auto"/>
            </w:tcBorders>
            <w:shd w:val="clear" w:color="auto" w:fill="BFBFBF"/>
          </w:tcPr>
          <w:p w14:paraId="0630808E" w14:textId="77777777" w:rsidR="006C21D1" w:rsidRPr="008942E9" w:rsidRDefault="006C21D1" w:rsidP="00F20803">
            <w:pPr>
              <w:rPr>
                <w:color w:val="000000"/>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DC07479" w14:textId="77777777" w:rsidR="006C21D1" w:rsidRPr="008942E9" w:rsidRDefault="006C21D1" w:rsidP="00F20803">
            <w:pPr>
              <w:rPr>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B40F1DE" w14:textId="77777777" w:rsidR="006C21D1" w:rsidRPr="008942E9" w:rsidRDefault="006C21D1" w:rsidP="00F20803">
            <w:pPr>
              <w:rPr>
                <w:sz w:val="16"/>
                <w:szCs w:val="16"/>
              </w:rPr>
            </w:pPr>
          </w:p>
        </w:tc>
        <w:tc>
          <w:tcPr>
            <w:tcW w:w="1286" w:type="dxa"/>
            <w:tcBorders>
              <w:top w:val="nil"/>
              <w:left w:val="nil"/>
              <w:bottom w:val="single" w:sz="8" w:space="0" w:color="auto"/>
              <w:right w:val="single" w:sz="8" w:space="0" w:color="auto"/>
            </w:tcBorders>
            <w:shd w:val="clear" w:color="auto" w:fill="BFBFBF"/>
          </w:tcPr>
          <w:p w14:paraId="758B960E" w14:textId="77777777" w:rsidR="006C21D1" w:rsidRPr="008942E9" w:rsidRDefault="006C21D1" w:rsidP="00F20803">
            <w:pPr>
              <w:rPr>
                <w:sz w:val="16"/>
                <w:szCs w:val="16"/>
              </w:rPr>
            </w:pPr>
          </w:p>
        </w:tc>
        <w:tc>
          <w:tcPr>
            <w:tcW w:w="1363" w:type="dxa"/>
            <w:tcBorders>
              <w:top w:val="nil"/>
              <w:left w:val="nil"/>
              <w:bottom w:val="single" w:sz="8" w:space="0" w:color="auto"/>
              <w:right w:val="single" w:sz="8" w:space="0" w:color="auto"/>
            </w:tcBorders>
          </w:tcPr>
          <w:p w14:paraId="07089113" w14:textId="77777777" w:rsidR="006C21D1" w:rsidRPr="00106998" w:rsidRDefault="006C21D1" w:rsidP="00F20803">
            <w:pPr>
              <w:jc w:val="center"/>
              <w:rPr>
                <w:b/>
              </w:rPr>
            </w:pPr>
            <w:r w:rsidRPr="00106998">
              <w:rPr>
                <w:b/>
              </w:rPr>
              <w:t>$199,066</w:t>
            </w:r>
          </w:p>
        </w:tc>
      </w:tr>
      <w:tr w:rsidR="006C21D1" w:rsidRPr="008942E9" w14:paraId="42B3D8BF" w14:textId="77777777" w:rsidTr="00033070">
        <w:trPr>
          <w:trHeight w:val="300"/>
        </w:trPr>
        <w:tc>
          <w:tcPr>
            <w:tcW w:w="3093" w:type="dxa"/>
            <w:tcBorders>
              <w:top w:val="nil"/>
              <w:left w:val="single" w:sz="8" w:space="0" w:color="auto"/>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hideMark/>
          </w:tcPr>
          <w:p w14:paraId="44A6A30D" w14:textId="77777777" w:rsidR="006C21D1" w:rsidRPr="00033070" w:rsidRDefault="006C21D1" w:rsidP="00F20803">
            <w:pPr>
              <w:rPr>
                <w:b/>
                <w:bCs/>
                <w:color w:val="000000"/>
                <w:szCs w:val="22"/>
              </w:rPr>
            </w:pPr>
            <w:r w:rsidRPr="00033070">
              <w:rPr>
                <w:b/>
                <w:bCs/>
                <w:color w:val="000000"/>
                <w:szCs w:val="22"/>
              </w:rPr>
              <w:t>Contractor Cost</w:t>
            </w:r>
          </w:p>
        </w:tc>
        <w:tc>
          <w:tcPr>
            <w:tcW w:w="1260" w:type="dxa"/>
            <w:tcBorders>
              <w:top w:val="nil"/>
              <w:left w:val="nil"/>
              <w:bottom w:val="single" w:sz="8" w:space="0" w:color="auto"/>
              <w:right w:val="single" w:sz="8" w:space="0" w:color="auto"/>
            </w:tcBorders>
            <w:shd w:val="clear" w:color="auto" w:fill="BFBFBF"/>
          </w:tcPr>
          <w:p w14:paraId="47C9FF37" w14:textId="77777777" w:rsidR="006C21D1" w:rsidRPr="008942E9" w:rsidRDefault="006C21D1" w:rsidP="00F20803">
            <w:pPr>
              <w:rPr>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B50C47D" w14:textId="77777777" w:rsidR="006C21D1" w:rsidRPr="008942E9" w:rsidRDefault="006C21D1" w:rsidP="00F20803">
            <w:pPr>
              <w:rPr>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48EAB47" w14:textId="77777777" w:rsidR="006C21D1" w:rsidRPr="008942E9" w:rsidRDefault="006C21D1" w:rsidP="00F20803">
            <w:pPr>
              <w:rPr>
                <w:b/>
                <w:sz w:val="16"/>
                <w:szCs w:val="16"/>
              </w:rPr>
            </w:pPr>
          </w:p>
        </w:tc>
        <w:tc>
          <w:tcPr>
            <w:tcW w:w="1286" w:type="dxa"/>
            <w:tcBorders>
              <w:top w:val="nil"/>
              <w:left w:val="nil"/>
              <w:bottom w:val="single" w:sz="8" w:space="0" w:color="auto"/>
              <w:right w:val="single" w:sz="8" w:space="0" w:color="auto"/>
            </w:tcBorders>
            <w:shd w:val="clear" w:color="auto" w:fill="BFBFBF"/>
          </w:tcPr>
          <w:p w14:paraId="004DA1A8" w14:textId="77777777" w:rsidR="006C21D1" w:rsidRPr="008942E9" w:rsidRDefault="006C21D1" w:rsidP="00F20803">
            <w:pPr>
              <w:rPr>
                <w:b/>
                <w:sz w:val="16"/>
                <w:szCs w:val="16"/>
              </w:rPr>
            </w:pPr>
          </w:p>
        </w:tc>
        <w:tc>
          <w:tcPr>
            <w:tcW w:w="1363" w:type="dxa"/>
            <w:tcBorders>
              <w:top w:val="nil"/>
              <w:left w:val="nil"/>
              <w:bottom w:val="single" w:sz="8" w:space="0" w:color="auto"/>
              <w:right w:val="single" w:sz="8" w:space="0" w:color="auto"/>
            </w:tcBorders>
            <w:shd w:val="clear" w:color="auto" w:fill="BFBFBF" w:themeFill="background1" w:themeFillShade="BF"/>
          </w:tcPr>
          <w:p w14:paraId="3D3F5BDC" w14:textId="738DD0C0" w:rsidR="006C21D1" w:rsidRPr="002509ED" w:rsidRDefault="006C21D1" w:rsidP="00F20803">
            <w:pPr>
              <w:jc w:val="center"/>
              <w:rPr>
                <w:b/>
              </w:rPr>
            </w:pPr>
          </w:p>
        </w:tc>
      </w:tr>
      <w:tr w:rsidR="00106998" w:rsidRPr="008942E9" w14:paraId="36BB351C"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7AD2DDA4" w14:textId="25C30D79" w:rsidR="00106998" w:rsidRPr="00033070" w:rsidRDefault="00106998" w:rsidP="00EB3C55">
            <w:pPr>
              <w:jc w:val="left"/>
              <w:rPr>
                <w:szCs w:val="22"/>
                <w:highlight w:val="yellow"/>
              </w:rPr>
            </w:pPr>
            <w:r w:rsidRPr="00033070">
              <w:rPr>
                <w:szCs w:val="22"/>
                <w:highlight w:val="yellow"/>
              </w:rPr>
              <w:t xml:space="preserve">     Data collection</w:t>
            </w:r>
          </w:p>
        </w:tc>
        <w:tc>
          <w:tcPr>
            <w:tcW w:w="1260" w:type="dxa"/>
            <w:tcBorders>
              <w:top w:val="nil"/>
              <w:left w:val="nil"/>
              <w:bottom w:val="single" w:sz="8" w:space="0" w:color="auto"/>
              <w:right w:val="single" w:sz="8" w:space="0" w:color="auto"/>
            </w:tcBorders>
            <w:shd w:val="clear" w:color="auto" w:fill="BFBFBF" w:themeFill="background1" w:themeFillShade="BF"/>
          </w:tcPr>
          <w:p w14:paraId="068DC9E7"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88756FF"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4B213154" w14:textId="77777777" w:rsidR="00106998" w:rsidRPr="00033070" w:rsidRDefault="00106998" w:rsidP="00F20803">
            <w:pPr>
              <w:rPr>
                <w:sz w:val="16"/>
                <w:szCs w:val="16"/>
                <w:highlight w:val="yellow"/>
              </w:rPr>
            </w:pPr>
          </w:p>
        </w:tc>
        <w:tc>
          <w:tcPr>
            <w:tcW w:w="1286" w:type="dxa"/>
            <w:tcBorders>
              <w:top w:val="nil"/>
              <w:left w:val="nil"/>
              <w:bottom w:val="single" w:sz="8" w:space="0" w:color="auto"/>
              <w:right w:val="single" w:sz="8" w:space="0" w:color="auto"/>
            </w:tcBorders>
            <w:vAlign w:val="center"/>
          </w:tcPr>
          <w:p w14:paraId="536E424D" w14:textId="228E4B77" w:rsidR="00106998" w:rsidRPr="00033070" w:rsidRDefault="00106998" w:rsidP="00106998">
            <w:pPr>
              <w:jc w:val="center"/>
              <w:rPr>
                <w:szCs w:val="22"/>
                <w:highlight w:val="yellow"/>
              </w:rPr>
            </w:pPr>
            <w:r w:rsidRPr="00033070">
              <w:rPr>
                <w:szCs w:val="22"/>
                <w:highlight w:val="yellow"/>
              </w:rPr>
              <w:t>NA</w:t>
            </w:r>
          </w:p>
        </w:tc>
        <w:tc>
          <w:tcPr>
            <w:tcW w:w="1363" w:type="dxa"/>
            <w:tcBorders>
              <w:top w:val="nil"/>
              <w:left w:val="nil"/>
              <w:bottom w:val="single" w:sz="8" w:space="0" w:color="auto"/>
              <w:right w:val="single" w:sz="8" w:space="0" w:color="auto"/>
            </w:tcBorders>
            <w:vAlign w:val="center"/>
          </w:tcPr>
          <w:p w14:paraId="47F25532" w14:textId="564A19AD" w:rsidR="00106998" w:rsidRPr="00033070" w:rsidRDefault="00106998" w:rsidP="00F20803">
            <w:pPr>
              <w:jc w:val="center"/>
              <w:rPr>
                <w:bCs/>
                <w:color w:val="000000"/>
                <w:highlight w:val="yellow"/>
              </w:rPr>
            </w:pPr>
            <w:r w:rsidRPr="00033070">
              <w:rPr>
                <w:bCs/>
                <w:color w:val="000000"/>
                <w:highlight w:val="yellow"/>
              </w:rPr>
              <w:t>$5</w:t>
            </w:r>
            <w:r w:rsidR="001A2263">
              <w:rPr>
                <w:bCs/>
                <w:color w:val="000000"/>
                <w:highlight w:val="yellow"/>
              </w:rPr>
              <w:t>73,340</w:t>
            </w:r>
          </w:p>
        </w:tc>
      </w:tr>
      <w:tr w:rsidR="00106998" w:rsidRPr="008942E9" w14:paraId="4E754D1D"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5397FF10" w14:textId="239824A2" w:rsidR="00106998" w:rsidRPr="00033070" w:rsidRDefault="00106998" w:rsidP="00EB3C55">
            <w:pPr>
              <w:jc w:val="left"/>
              <w:rPr>
                <w:szCs w:val="22"/>
                <w:highlight w:val="yellow"/>
              </w:rPr>
            </w:pPr>
            <w:r w:rsidRPr="00033070">
              <w:rPr>
                <w:b/>
                <w:szCs w:val="22"/>
                <w:highlight w:val="yellow"/>
              </w:rPr>
              <w:t xml:space="preserve">     </w:t>
            </w:r>
            <w:r w:rsidRPr="00033070">
              <w:rPr>
                <w:szCs w:val="22"/>
                <w:highlight w:val="yellow"/>
              </w:rPr>
              <w:t>Incentives</w:t>
            </w:r>
          </w:p>
        </w:tc>
        <w:tc>
          <w:tcPr>
            <w:tcW w:w="1260" w:type="dxa"/>
            <w:tcBorders>
              <w:top w:val="nil"/>
              <w:left w:val="nil"/>
              <w:bottom w:val="single" w:sz="8" w:space="0" w:color="auto"/>
              <w:right w:val="single" w:sz="8" w:space="0" w:color="auto"/>
            </w:tcBorders>
            <w:shd w:val="clear" w:color="auto" w:fill="BFBFBF" w:themeFill="background1" w:themeFillShade="BF"/>
          </w:tcPr>
          <w:p w14:paraId="0920F0AB"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4FBD7A28"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304268D" w14:textId="77777777" w:rsidR="00106998" w:rsidRPr="00033070" w:rsidRDefault="00106998" w:rsidP="00F20803">
            <w:pPr>
              <w:rPr>
                <w:sz w:val="16"/>
                <w:szCs w:val="16"/>
                <w:highlight w:val="yellow"/>
              </w:rPr>
            </w:pPr>
          </w:p>
        </w:tc>
        <w:tc>
          <w:tcPr>
            <w:tcW w:w="1286" w:type="dxa"/>
            <w:tcBorders>
              <w:top w:val="nil"/>
              <w:left w:val="nil"/>
              <w:bottom w:val="single" w:sz="8" w:space="0" w:color="auto"/>
              <w:right w:val="single" w:sz="8" w:space="0" w:color="auto"/>
            </w:tcBorders>
            <w:vAlign w:val="center"/>
          </w:tcPr>
          <w:p w14:paraId="4147B6C8" w14:textId="73F835E0" w:rsidR="00106998" w:rsidRPr="00033070" w:rsidRDefault="00106998" w:rsidP="00106998">
            <w:pPr>
              <w:jc w:val="center"/>
              <w:rPr>
                <w:szCs w:val="22"/>
                <w:highlight w:val="yellow"/>
              </w:rPr>
            </w:pPr>
            <w:r w:rsidRPr="00033070">
              <w:rPr>
                <w:szCs w:val="22"/>
                <w:highlight w:val="yellow"/>
              </w:rPr>
              <w:t>$0</w:t>
            </w:r>
          </w:p>
        </w:tc>
        <w:tc>
          <w:tcPr>
            <w:tcW w:w="1363" w:type="dxa"/>
            <w:tcBorders>
              <w:top w:val="nil"/>
              <w:left w:val="nil"/>
              <w:bottom w:val="single" w:sz="8" w:space="0" w:color="auto"/>
              <w:right w:val="single" w:sz="8" w:space="0" w:color="auto"/>
            </w:tcBorders>
            <w:vAlign w:val="center"/>
          </w:tcPr>
          <w:p w14:paraId="773BDC09" w14:textId="32FBCFD5" w:rsidR="00106998" w:rsidRPr="00033070" w:rsidRDefault="00106998" w:rsidP="00F20803">
            <w:pPr>
              <w:jc w:val="center"/>
              <w:rPr>
                <w:bCs/>
                <w:color w:val="000000"/>
                <w:highlight w:val="yellow"/>
              </w:rPr>
            </w:pPr>
            <w:r w:rsidRPr="00033070">
              <w:rPr>
                <w:bCs/>
                <w:color w:val="000000"/>
                <w:highlight w:val="yellow"/>
              </w:rPr>
              <w:t>$</w:t>
            </w:r>
            <w:r w:rsidR="001A2263">
              <w:rPr>
                <w:bCs/>
                <w:color w:val="000000"/>
                <w:highlight w:val="yellow"/>
              </w:rPr>
              <w:t>26,660</w:t>
            </w:r>
          </w:p>
        </w:tc>
      </w:tr>
      <w:tr w:rsidR="00106998" w:rsidRPr="008942E9" w14:paraId="4862966B"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288D6894" w14:textId="1EC216DF" w:rsidR="00106998" w:rsidRPr="00033070" w:rsidRDefault="00106998" w:rsidP="00EB3C55">
            <w:pPr>
              <w:jc w:val="left"/>
              <w:rPr>
                <w:b/>
                <w:szCs w:val="22"/>
                <w:highlight w:val="yellow"/>
              </w:rPr>
            </w:pPr>
            <w:r w:rsidRPr="00033070">
              <w:rPr>
                <w:b/>
                <w:szCs w:val="22"/>
                <w:highlight w:val="yellow"/>
              </w:rPr>
              <w:t>Total Contractor costs</w:t>
            </w:r>
          </w:p>
        </w:tc>
        <w:tc>
          <w:tcPr>
            <w:tcW w:w="1260" w:type="dxa"/>
            <w:tcBorders>
              <w:top w:val="nil"/>
              <w:left w:val="nil"/>
              <w:bottom w:val="single" w:sz="8" w:space="0" w:color="auto"/>
              <w:right w:val="single" w:sz="8" w:space="0" w:color="auto"/>
            </w:tcBorders>
            <w:shd w:val="clear" w:color="auto" w:fill="BFBFBF" w:themeFill="background1" w:themeFillShade="BF"/>
          </w:tcPr>
          <w:p w14:paraId="53F1BAD9"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B9A02CD"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E6A68DC" w14:textId="77777777" w:rsidR="00106998" w:rsidRPr="00033070" w:rsidRDefault="00106998" w:rsidP="00F20803">
            <w:pPr>
              <w:rPr>
                <w:sz w:val="16"/>
                <w:szCs w:val="16"/>
                <w:highlight w:val="yellow"/>
              </w:rPr>
            </w:pPr>
          </w:p>
        </w:tc>
        <w:tc>
          <w:tcPr>
            <w:tcW w:w="1286" w:type="dxa"/>
            <w:tcBorders>
              <w:top w:val="nil"/>
              <w:left w:val="nil"/>
              <w:bottom w:val="single" w:sz="8" w:space="0" w:color="auto"/>
              <w:right w:val="single" w:sz="8" w:space="0" w:color="auto"/>
            </w:tcBorders>
            <w:shd w:val="clear" w:color="auto" w:fill="BFBFBF" w:themeFill="background1" w:themeFillShade="BF"/>
          </w:tcPr>
          <w:p w14:paraId="33459976" w14:textId="77777777" w:rsidR="00106998" w:rsidRPr="00033070" w:rsidRDefault="00106998" w:rsidP="00F20803">
            <w:pPr>
              <w:rPr>
                <w:szCs w:val="22"/>
                <w:highlight w:val="yellow"/>
              </w:rPr>
            </w:pPr>
          </w:p>
        </w:tc>
        <w:tc>
          <w:tcPr>
            <w:tcW w:w="1363" w:type="dxa"/>
            <w:tcBorders>
              <w:top w:val="nil"/>
              <w:left w:val="nil"/>
              <w:bottom w:val="single" w:sz="8" w:space="0" w:color="auto"/>
              <w:right w:val="single" w:sz="8" w:space="0" w:color="auto"/>
            </w:tcBorders>
            <w:vAlign w:val="center"/>
          </w:tcPr>
          <w:p w14:paraId="101D2008" w14:textId="16F42F72" w:rsidR="00106998" w:rsidRPr="00F13C5D" w:rsidRDefault="00106998" w:rsidP="00F20803">
            <w:pPr>
              <w:jc w:val="center"/>
              <w:rPr>
                <w:b/>
                <w:bCs/>
                <w:color w:val="000000"/>
                <w:highlight w:val="yellow"/>
              </w:rPr>
            </w:pPr>
            <w:r>
              <w:rPr>
                <w:b/>
                <w:bCs/>
                <w:color w:val="000000"/>
                <w:highlight w:val="yellow"/>
              </w:rPr>
              <w:t>$600,000</w:t>
            </w:r>
          </w:p>
        </w:tc>
      </w:tr>
      <w:tr w:rsidR="00106998" w:rsidRPr="008942E9" w14:paraId="1FF07974"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02BEFC35" w14:textId="67702058" w:rsidR="00106998" w:rsidRPr="00033070" w:rsidRDefault="00106998" w:rsidP="00EB3C55">
            <w:pPr>
              <w:jc w:val="left"/>
              <w:rPr>
                <w:b/>
                <w:szCs w:val="22"/>
                <w:highlight w:val="yellow"/>
              </w:rPr>
            </w:pPr>
            <w:r w:rsidRPr="00033070">
              <w:rPr>
                <w:b/>
                <w:szCs w:val="22"/>
                <w:highlight w:val="yellow"/>
              </w:rPr>
              <w:t>Travel</w:t>
            </w:r>
          </w:p>
        </w:tc>
        <w:tc>
          <w:tcPr>
            <w:tcW w:w="1260" w:type="dxa"/>
            <w:tcBorders>
              <w:top w:val="nil"/>
              <w:left w:val="nil"/>
              <w:bottom w:val="single" w:sz="8" w:space="0" w:color="auto"/>
              <w:right w:val="single" w:sz="8" w:space="0" w:color="auto"/>
            </w:tcBorders>
            <w:shd w:val="clear" w:color="auto" w:fill="BFBFBF" w:themeFill="background1" w:themeFillShade="BF"/>
          </w:tcPr>
          <w:p w14:paraId="73DE41E3"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09289FE"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0C4AEAB" w14:textId="77777777" w:rsidR="00106998" w:rsidRPr="00033070" w:rsidRDefault="00106998" w:rsidP="00F20803">
            <w:pPr>
              <w:rPr>
                <w:sz w:val="16"/>
                <w:szCs w:val="16"/>
                <w:highlight w:val="yellow"/>
              </w:rPr>
            </w:pPr>
          </w:p>
        </w:tc>
        <w:tc>
          <w:tcPr>
            <w:tcW w:w="1286" w:type="dxa"/>
            <w:tcBorders>
              <w:top w:val="nil"/>
              <w:left w:val="nil"/>
              <w:bottom w:val="single" w:sz="8" w:space="0" w:color="auto"/>
              <w:right w:val="single" w:sz="8" w:space="0" w:color="auto"/>
            </w:tcBorders>
            <w:vAlign w:val="center"/>
          </w:tcPr>
          <w:p w14:paraId="146D7DFC" w14:textId="484AEFE0" w:rsidR="00106998" w:rsidRPr="00033070" w:rsidRDefault="00106998" w:rsidP="00033070">
            <w:pPr>
              <w:jc w:val="center"/>
              <w:rPr>
                <w:szCs w:val="22"/>
                <w:highlight w:val="yellow"/>
              </w:rPr>
            </w:pPr>
            <w:r w:rsidRPr="00033070">
              <w:rPr>
                <w:szCs w:val="22"/>
                <w:highlight w:val="yellow"/>
              </w:rPr>
              <w:t>$0</w:t>
            </w:r>
          </w:p>
        </w:tc>
        <w:tc>
          <w:tcPr>
            <w:tcW w:w="1363" w:type="dxa"/>
            <w:tcBorders>
              <w:top w:val="nil"/>
              <w:left w:val="nil"/>
              <w:bottom w:val="single" w:sz="8" w:space="0" w:color="auto"/>
              <w:right w:val="single" w:sz="8" w:space="0" w:color="auto"/>
            </w:tcBorders>
            <w:vAlign w:val="center"/>
          </w:tcPr>
          <w:p w14:paraId="4786F84D" w14:textId="7DE12D5A" w:rsidR="00106998" w:rsidRPr="00033070" w:rsidRDefault="00106998" w:rsidP="00F20803">
            <w:pPr>
              <w:jc w:val="center"/>
              <w:rPr>
                <w:bCs/>
                <w:color w:val="000000"/>
                <w:highlight w:val="yellow"/>
              </w:rPr>
            </w:pPr>
            <w:r w:rsidRPr="00033070">
              <w:rPr>
                <w:bCs/>
                <w:color w:val="000000"/>
                <w:highlight w:val="yellow"/>
              </w:rPr>
              <w:t>$0</w:t>
            </w:r>
          </w:p>
        </w:tc>
      </w:tr>
      <w:tr w:rsidR="00106998" w:rsidRPr="008942E9" w14:paraId="20001CAC"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0E29B212" w14:textId="3F58AF54" w:rsidR="00106998" w:rsidRPr="00033070" w:rsidRDefault="00106998" w:rsidP="00EB3C55">
            <w:pPr>
              <w:jc w:val="left"/>
              <w:rPr>
                <w:b/>
                <w:szCs w:val="22"/>
                <w:highlight w:val="yellow"/>
              </w:rPr>
            </w:pPr>
            <w:r w:rsidRPr="00033070">
              <w:rPr>
                <w:b/>
                <w:szCs w:val="22"/>
                <w:highlight w:val="yellow"/>
              </w:rPr>
              <w:t>Other costs</w:t>
            </w:r>
          </w:p>
        </w:tc>
        <w:tc>
          <w:tcPr>
            <w:tcW w:w="1260" w:type="dxa"/>
            <w:tcBorders>
              <w:top w:val="nil"/>
              <w:left w:val="nil"/>
              <w:bottom w:val="single" w:sz="8" w:space="0" w:color="auto"/>
              <w:right w:val="single" w:sz="8" w:space="0" w:color="auto"/>
            </w:tcBorders>
            <w:shd w:val="clear" w:color="auto" w:fill="BFBFBF" w:themeFill="background1" w:themeFillShade="BF"/>
          </w:tcPr>
          <w:p w14:paraId="70A11329"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6E68F5B1" w14:textId="77777777" w:rsidR="00106998" w:rsidRPr="00033070" w:rsidRDefault="00106998" w:rsidP="00F20803">
            <w:pPr>
              <w:rPr>
                <w:sz w:val="16"/>
                <w:szCs w:val="16"/>
                <w:highlight w:val="yellow"/>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4BA6736C" w14:textId="77777777" w:rsidR="00106998" w:rsidRPr="00033070" w:rsidRDefault="00106998" w:rsidP="00F20803">
            <w:pPr>
              <w:rPr>
                <w:sz w:val="16"/>
                <w:szCs w:val="16"/>
                <w:highlight w:val="yellow"/>
              </w:rPr>
            </w:pPr>
          </w:p>
        </w:tc>
        <w:tc>
          <w:tcPr>
            <w:tcW w:w="1286" w:type="dxa"/>
            <w:tcBorders>
              <w:top w:val="nil"/>
              <w:left w:val="nil"/>
              <w:bottom w:val="single" w:sz="8" w:space="0" w:color="auto"/>
              <w:right w:val="single" w:sz="8" w:space="0" w:color="auto"/>
            </w:tcBorders>
            <w:vAlign w:val="center"/>
          </w:tcPr>
          <w:p w14:paraId="4BA6D445" w14:textId="73D6C2B6" w:rsidR="00106998" w:rsidRPr="00033070" w:rsidRDefault="00033070" w:rsidP="00033070">
            <w:pPr>
              <w:jc w:val="center"/>
              <w:rPr>
                <w:szCs w:val="22"/>
                <w:highlight w:val="yellow"/>
              </w:rPr>
            </w:pPr>
            <w:r w:rsidRPr="00033070">
              <w:rPr>
                <w:szCs w:val="22"/>
                <w:highlight w:val="yellow"/>
              </w:rPr>
              <w:t>$0</w:t>
            </w:r>
          </w:p>
        </w:tc>
        <w:tc>
          <w:tcPr>
            <w:tcW w:w="1363" w:type="dxa"/>
            <w:tcBorders>
              <w:top w:val="nil"/>
              <w:left w:val="nil"/>
              <w:bottom w:val="single" w:sz="8" w:space="0" w:color="auto"/>
              <w:right w:val="single" w:sz="8" w:space="0" w:color="auto"/>
            </w:tcBorders>
            <w:vAlign w:val="center"/>
          </w:tcPr>
          <w:p w14:paraId="5A2A3355" w14:textId="10F8ABF1" w:rsidR="00106998" w:rsidRPr="00033070" w:rsidRDefault="00033070" w:rsidP="00F20803">
            <w:pPr>
              <w:jc w:val="center"/>
              <w:rPr>
                <w:bCs/>
                <w:color w:val="000000"/>
                <w:highlight w:val="yellow"/>
              </w:rPr>
            </w:pPr>
            <w:r w:rsidRPr="00033070">
              <w:rPr>
                <w:bCs/>
                <w:color w:val="000000"/>
                <w:highlight w:val="yellow"/>
              </w:rPr>
              <w:t>$0</w:t>
            </w:r>
          </w:p>
        </w:tc>
      </w:tr>
      <w:tr w:rsidR="006C21D1" w:rsidRPr="008942E9" w14:paraId="64DCF17D" w14:textId="77777777" w:rsidTr="00033070">
        <w:trPr>
          <w:trHeight w:val="300"/>
        </w:trPr>
        <w:tc>
          <w:tcPr>
            <w:tcW w:w="309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88EE6BD" w14:textId="77777777" w:rsidR="006C21D1" w:rsidRPr="00033070" w:rsidRDefault="006C21D1" w:rsidP="00EB3C55">
            <w:pPr>
              <w:jc w:val="left"/>
              <w:rPr>
                <w:b/>
                <w:szCs w:val="22"/>
                <w:highlight w:val="yellow"/>
              </w:rPr>
            </w:pPr>
            <w:r w:rsidRPr="00033070">
              <w:rPr>
                <w:b/>
                <w:szCs w:val="22"/>
                <w:highlight w:val="yellow"/>
              </w:rPr>
              <w:t>Total Cost to the Government</w:t>
            </w:r>
          </w:p>
        </w:tc>
        <w:tc>
          <w:tcPr>
            <w:tcW w:w="1260" w:type="dxa"/>
            <w:tcBorders>
              <w:top w:val="nil"/>
              <w:left w:val="nil"/>
              <w:bottom w:val="single" w:sz="8" w:space="0" w:color="auto"/>
              <w:right w:val="single" w:sz="8" w:space="0" w:color="auto"/>
            </w:tcBorders>
          </w:tcPr>
          <w:p w14:paraId="6D36A1D8" w14:textId="77777777" w:rsidR="006C21D1" w:rsidRPr="00033070" w:rsidRDefault="006C21D1" w:rsidP="00F20803">
            <w:pPr>
              <w:rPr>
                <w:sz w:val="16"/>
                <w:szCs w:val="16"/>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EBDCB8" w14:textId="77777777" w:rsidR="006C21D1" w:rsidRPr="00033070" w:rsidRDefault="006C21D1" w:rsidP="00F20803">
            <w:pPr>
              <w:rPr>
                <w:sz w:val="16"/>
                <w:szCs w:val="16"/>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7F656B" w14:textId="77777777" w:rsidR="006C21D1" w:rsidRPr="00033070" w:rsidRDefault="006C21D1" w:rsidP="00F20803">
            <w:pPr>
              <w:rPr>
                <w:sz w:val="16"/>
                <w:szCs w:val="16"/>
                <w:highlight w:val="yellow"/>
              </w:rPr>
            </w:pPr>
          </w:p>
        </w:tc>
        <w:tc>
          <w:tcPr>
            <w:tcW w:w="1286" w:type="dxa"/>
            <w:tcBorders>
              <w:top w:val="nil"/>
              <w:left w:val="nil"/>
              <w:bottom w:val="single" w:sz="8" w:space="0" w:color="auto"/>
              <w:right w:val="single" w:sz="8" w:space="0" w:color="auto"/>
            </w:tcBorders>
          </w:tcPr>
          <w:p w14:paraId="3462AD43" w14:textId="77777777" w:rsidR="006C21D1" w:rsidRPr="00033070" w:rsidRDefault="006C21D1" w:rsidP="00F20803">
            <w:pPr>
              <w:rPr>
                <w:szCs w:val="22"/>
                <w:highlight w:val="yellow"/>
              </w:rPr>
            </w:pPr>
          </w:p>
        </w:tc>
        <w:tc>
          <w:tcPr>
            <w:tcW w:w="1363" w:type="dxa"/>
            <w:tcBorders>
              <w:top w:val="nil"/>
              <w:left w:val="nil"/>
              <w:bottom w:val="single" w:sz="8" w:space="0" w:color="auto"/>
              <w:right w:val="single" w:sz="8" w:space="0" w:color="auto"/>
            </w:tcBorders>
            <w:vAlign w:val="center"/>
          </w:tcPr>
          <w:p w14:paraId="489DB2B0" w14:textId="06277BB7" w:rsidR="006C21D1" w:rsidRPr="00F13C5D" w:rsidRDefault="00033070" w:rsidP="00F20803">
            <w:pPr>
              <w:jc w:val="center"/>
              <w:rPr>
                <w:b/>
                <w:bCs/>
                <w:color w:val="000000"/>
                <w:highlight w:val="yellow"/>
              </w:rPr>
            </w:pPr>
            <w:r>
              <w:rPr>
                <w:b/>
                <w:bCs/>
                <w:color w:val="000000"/>
                <w:highlight w:val="yellow"/>
              </w:rPr>
              <w:t>$7</w:t>
            </w:r>
            <w:r w:rsidR="006C21D1" w:rsidRPr="00F13C5D">
              <w:rPr>
                <w:b/>
                <w:bCs/>
                <w:color w:val="000000"/>
                <w:highlight w:val="yellow"/>
              </w:rPr>
              <w:t>99,066</w:t>
            </w:r>
          </w:p>
        </w:tc>
      </w:tr>
    </w:tbl>
    <w:p w14:paraId="0B29234D" w14:textId="77777777" w:rsidR="006C21D1" w:rsidRPr="007B2D2F" w:rsidRDefault="006C21D1" w:rsidP="006C21D1">
      <w:pPr>
        <w:pStyle w:val="ListParagraph"/>
      </w:pPr>
    </w:p>
    <w:p w14:paraId="443C011D" w14:textId="77777777" w:rsidR="006C21D1" w:rsidRDefault="006C21D1" w:rsidP="006C21D1"/>
    <w:p w14:paraId="425647FF" w14:textId="77777777" w:rsidR="008C2722" w:rsidRPr="00F279DA" w:rsidRDefault="008C2722" w:rsidP="003F6CEE">
      <w:pPr>
        <w:pStyle w:val="ListParagraph"/>
      </w:pPr>
    </w:p>
    <w:p w14:paraId="0314D39D" w14:textId="77777777" w:rsidR="00707B28" w:rsidRPr="00E941E6" w:rsidRDefault="00707B28" w:rsidP="0066570B">
      <w:pPr>
        <w:pStyle w:val="Heading1"/>
        <w:spacing w:after="0" w:line="480" w:lineRule="auto"/>
      </w:pPr>
      <w:r w:rsidRPr="00E941E6">
        <w:t>A.15</w:t>
      </w:r>
      <w:r w:rsidRPr="00E941E6">
        <w:tab/>
        <w:t>Explanation for Program Changes or Adjustments</w:t>
      </w:r>
      <w:bookmarkEnd w:id="17"/>
      <w:r w:rsidRPr="00E941E6">
        <w:t xml:space="preserve"> </w:t>
      </w:r>
    </w:p>
    <w:p w14:paraId="5106D692" w14:textId="26B76C5A" w:rsidR="00707B28" w:rsidRDefault="00037D65" w:rsidP="001E79F9">
      <w:pPr>
        <w:pStyle w:val="P1-StandPara"/>
        <w:spacing w:line="480" w:lineRule="auto"/>
      </w:pPr>
      <w:r w:rsidRPr="00037D65">
        <w:rPr>
          <w:highlight w:val="yellow"/>
        </w:rPr>
        <w:t xml:space="preserve">This submission requests a reinstatement with changes that will reinstatement </w:t>
      </w:r>
      <w:r w:rsidR="007B77AD">
        <w:rPr>
          <w:highlight w:val="yellow"/>
        </w:rPr>
        <w:t>t</w:t>
      </w:r>
      <w:r w:rsidRPr="00037D65">
        <w:rPr>
          <w:highlight w:val="yellow"/>
        </w:rPr>
        <w:t>he burden of this information collection and provide data for comparison with the previous HINTS survey data.</w:t>
      </w:r>
      <w:r w:rsidR="00C64826" w:rsidRPr="00037D65">
        <w:rPr>
          <w:highlight w:val="yellow"/>
        </w:rPr>
        <w:t xml:space="preserve"> </w:t>
      </w:r>
      <w:r w:rsidR="00A57A69">
        <w:rPr>
          <w:highlight w:val="yellow"/>
        </w:rPr>
        <w:t xml:space="preserve">HINTS V </w:t>
      </w:r>
      <w:r w:rsidR="00C64826" w:rsidRPr="00A57A69">
        <w:rPr>
          <w:highlight w:val="yellow"/>
        </w:rPr>
        <w:t xml:space="preserve">will use the same sampling and data collection strategy as HINTS IV.  The data collection instruments for HINTS V will vary slightly from those in HINTS IV to reflect evolving government priorities (as described in detail in section A.1, page 3), although there will </w:t>
      </w:r>
      <w:r w:rsidR="00151D70">
        <w:rPr>
          <w:highlight w:val="yellow"/>
        </w:rPr>
        <w:t>always be a core of at least</w:t>
      </w:r>
      <w:r w:rsidR="00C64826" w:rsidRPr="00A57A69">
        <w:rPr>
          <w:highlight w:val="yellow"/>
        </w:rPr>
        <w:t xml:space="preserve"> 50%</w:t>
      </w:r>
      <w:r w:rsidR="00A57A69">
        <w:rPr>
          <w:highlight w:val="yellow"/>
        </w:rPr>
        <w:t xml:space="preserve"> </w:t>
      </w:r>
      <w:r w:rsidR="00C64826" w:rsidRPr="00A57A69">
        <w:rPr>
          <w:highlight w:val="yellow"/>
        </w:rPr>
        <w:t>of the instrument which will remain the same as HINTS IV.</w:t>
      </w:r>
      <w:r w:rsidR="00182F6C">
        <w:rPr>
          <w:highlight w:val="yellow"/>
        </w:rPr>
        <w:t xml:space="preserve"> The changes made to the instrument from the HINTS IV cycle can be found in Appendix L.</w:t>
      </w:r>
      <w:r w:rsidR="00C64826" w:rsidRPr="00A57A69">
        <w:rPr>
          <w:highlight w:val="yellow"/>
        </w:rPr>
        <w:t xml:space="preserve"> </w:t>
      </w:r>
      <w:r w:rsidR="00151D70">
        <w:rPr>
          <w:highlight w:val="yellow"/>
        </w:rPr>
        <w:t xml:space="preserve">For this first cycle of HINTS V, the survey instrument (found in </w:t>
      </w:r>
      <w:r w:rsidR="00151D70" w:rsidRPr="00151D70">
        <w:rPr>
          <w:b/>
          <w:highlight w:val="yellow"/>
        </w:rPr>
        <w:t>Appendix D</w:t>
      </w:r>
      <w:r w:rsidR="00151D70">
        <w:rPr>
          <w:highlight w:val="yellow"/>
        </w:rPr>
        <w:t xml:space="preserve">) has a total of 139 survey items.  </w:t>
      </w:r>
      <w:r w:rsidR="00584B54">
        <w:rPr>
          <w:highlight w:val="yellow"/>
        </w:rPr>
        <w:t>O</w:t>
      </w:r>
      <w:r w:rsidR="00151D70">
        <w:rPr>
          <w:highlight w:val="yellow"/>
        </w:rPr>
        <w:t xml:space="preserve">f these, 26.5 items (19%) </w:t>
      </w:r>
      <w:r w:rsidR="00584B54">
        <w:rPr>
          <w:highlight w:val="yellow"/>
        </w:rPr>
        <w:t>are new to HINTS</w:t>
      </w:r>
      <w:r w:rsidR="00151D70">
        <w:rPr>
          <w:highlight w:val="yellow"/>
        </w:rPr>
        <w:t xml:space="preserve">.  </w:t>
      </w:r>
      <w:r w:rsidR="00E2621F">
        <w:rPr>
          <w:highlight w:val="yellow"/>
        </w:rPr>
        <w:t xml:space="preserve"> As noted in section A.2, most of these new items were developed </w:t>
      </w:r>
      <w:r w:rsidR="00E2621F" w:rsidRPr="00B37A50">
        <w:rPr>
          <w:highlight w:val="yellow"/>
        </w:rPr>
        <w:t>in conjunction with the ONC and</w:t>
      </w:r>
      <w:r w:rsidR="000B6806">
        <w:rPr>
          <w:highlight w:val="yellow"/>
        </w:rPr>
        <w:t xml:space="preserve"> focus</w:t>
      </w:r>
      <w:r w:rsidR="00E2621F" w:rsidRPr="00B37A50">
        <w:rPr>
          <w:highlight w:val="yellow"/>
        </w:rPr>
        <w:t xml:space="preserve"> on the public’s interactions with a connected healthcare system. </w:t>
      </w:r>
      <w:r w:rsidR="00151D70">
        <w:rPr>
          <w:highlight w:val="yellow"/>
        </w:rPr>
        <w:t xml:space="preserve"> </w:t>
      </w:r>
      <w:r w:rsidR="000B6806">
        <w:rPr>
          <w:highlight w:val="yellow"/>
        </w:rPr>
        <w:t xml:space="preserve">Section A.16 below describes the analytic importance of these new items in combination with traditional HINTS items.  </w:t>
      </w:r>
      <w:r w:rsidR="00151D70">
        <w:rPr>
          <w:highlight w:val="yellow"/>
        </w:rPr>
        <w:t xml:space="preserve">The remaining 112.5 items </w:t>
      </w:r>
      <w:r w:rsidR="00E2621F">
        <w:rPr>
          <w:highlight w:val="yellow"/>
        </w:rPr>
        <w:t xml:space="preserve">on the HINTS V, Cycle 1 instrument </w:t>
      </w:r>
      <w:r w:rsidR="00151D70">
        <w:rPr>
          <w:highlight w:val="yellow"/>
        </w:rPr>
        <w:t xml:space="preserve">were either fielded on HINTS IV, Cycle 4 (75%) or on earlier HINTS cycles (6%).  </w:t>
      </w:r>
      <w:r w:rsidR="00F84867">
        <w:rPr>
          <w:highlight w:val="yellow"/>
        </w:rPr>
        <w:t>Appendix L</w:t>
      </w:r>
      <w:r w:rsidR="00584B54">
        <w:rPr>
          <w:highlight w:val="yellow"/>
        </w:rPr>
        <w:t xml:space="preserve"> list</w:t>
      </w:r>
      <w:r w:rsidR="00F84867">
        <w:rPr>
          <w:highlight w:val="yellow"/>
        </w:rPr>
        <w:t>s all changes from</w:t>
      </w:r>
      <w:r w:rsidR="00584B54">
        <w:rPr>
          <w:highlight w:val="yellow"/>
        </w:rPr>
        <w:t xml:space="preserve"> HINTS 4, Cycle 4.  </w:t>
      </w:r>
      <w:r w:rsidR="00C64826" w:rsidRPr="00A57A69">
        <w:rPr>
          <w:highlight w:val="yellow"/>
        </w:rPr>
        <w:t>In additi</w:t>
      </w:r>
      <w:r w:rsidR="00182F6C">
        <w:rPr>
          <w:highlight w:val="yellow"/>
        </w:rPr>
        <w:t>on, HINTS V will include a</w:t>
      </w:r>
      <w:r w:rsidR="00C64826" w:rsidRPr="00A57A69">
        <w:rPr>
          <w:highlight w:val="yellow"/>
        </w:rPr>
        <w:t xml:space="preserve"> pilot study, which increases the annual burden request from 1,750 </w:t>
      </w:r>
      <w:r w:rsidR="00182F6C">
        <w:rPr>
          <w:highlight w:val="yellow"/>
        </w:rPr>
        <w:t xml:space="preserve">in HINTS IV to 2,017 in HINTS V. This is an overall increase of 217 </w:t>
      </w:r>
      <w:r w:rsidR="00182F6C">
        <w:rPr>
          <w:highlight w:val="yellow"/>
        </w:rPr>
        <w:lastRenderedPageBreak/>
        <w:t xml:space="preserve">burden hours. The number of respondents for the HINTS administration has also decreased from </w:t>
      </w:r>
      <w:r w:rsidR="00182F6C" w:rsidRPr="00182F6C">
        <w:rPr>
          <w:highlight w:val="yellow"/>
        </w:rPr>
        <w:t xml:space="preserve">4,318 </w:t>
      </w:r>
      <w:r w:rsidR="00182F6C">
        <w:rPr>
          <w:highlight w:val="yellow"/>
        </w:rPr>
        <w:t xml:space="preserve">to 3,500 in this proposed cycle. </w:t>
      </w:r>
      <w:r w:rsidR="00182F6C" w:rsidRPr="00182F6C">
        <w:rPr>
          <w:highlight w:val="yellow"/>
        </w:rPr>
        <w:t>This is a decrease of 818 respondents.</w:t>
      </w:r>
      <w:r w:rsidR="00182F6C">
        <w:t xml:space="preserve"> </w:t>
      </w:r>
      <w:r w:rsidR="00C64826">
        <w:t xml:space="preserve">  </w:t>
      </w:r>
      <w:bookmarkStart w:id="19" w:name="_Toc69879213"/>
      <w:bookmarkStart w:id="20" w:name="_Toc75834895"/>
    </w:p>
    <w:p w14:paraId="0E628326" w14:textId="77777777" w:rsidR="0064148B" w:rsidRPr="00E941E6" w:rsidRDefault="0064148B" w:rsidP="001E79F9">
      <w:pPr>
        <w:pStyle w:val="P1-StandPara"/>
        <w:spacing w:line="480" w:lineRule="auto"/>
      </w:pPr>
    </w:p>
    <w:p w14:paraId="744E06B1" w14:textId="77777777" w:rsidR="00707B28" w:rsidRPr="002832DD" w:rsidRDefault="00707B28" w:rsidP="0066570B">
      <w:pPr>
        <w:pStyle w:val="Heading1"/>
        <w:spacing w:after="0" w:line="480" w:lineRule="auto"/>
        <w:rPr>
          <w:lang w:val="en-US"/>
        </w:rPr>
      </w:pPr>
      <w:r w:rsidRPr="00E941E6">
        <w:t>A.16</w:t>
      </w:r>
      <w:r w:rsidRPr="00E941E6">
        <w:tab/>
        <w:t xml:space="preserve">Plans for Tabulation and Publication and Project Time Schedule </w:t>
      </w:r>
    </w:p>
    <w:p w14:paraId="7063B5D9" w14:textId="77777777" w:rsidR="00707B28" w:rsidRPr="00E941E6" w:rsidRDefault="006812AC" w:rsidP="0066570B">
      <w:pPr>
        <w:pStyle w:val="P1-StandPara"/>
        <w:spacing w:line="480" w:lineRule="auto"/>
      </w:pPr>
      <w:r w:rsidRPr="00E941E6">
        <w:t xml:space="preserve">Analyses of HINTS </w:t>
      </w:r>
      <w:r w:rsidR="007C1014">
        <w:t>V</w:t>
      </w:r>
      <w:r w:rsidRPr="00E941E6">
        <w:t xml:space="preserve"> data will be guided by the</w:t>
      </w:r>
      <w:r w:rsidR="00707B28" w:rsidRPr="00E941E6">
        <w:t xml:space="preserve"> research questions articulated in Section A.2</w:t>
      </w:r>
      <w:r w:rsidR="00D0106C" w:rsidRPr="00E941E6">
        <w:t xml:space="preserve">.  </w:t>
      </w:r>
      <w:r w:rsidR="00707B28" w:rsidRPr="00E941E6">
        <w:t>Research Questions</w:t>
      </w:r>
      <w:r w:rsidR="00133670" w:rsidRPr="00E941E6">
        <w:t xml:space="preserve"> 1-6 and 13-14 are aimed at assessing the degree to which the public uses different type</w:t>
      </w:r>
      <w:r w:rsidR="00BF02A2" w:rsidRPr="00E941E6">
        <w:t>s of communication media to meet their</w:t>
      </w:r>
      <w:r w:rsidR="00133670" w:rsidRPr="00E941E6">
        <w:t xml:space="preserve"> </w:t>
      </w:r>
      <w:r w:rsidR="00707B28" w:rsidRPr="00E941E6">
        <w:t>cancer information needs. The analyses conducted to answer these questions will begin by tabulating weighted estimates of respondents</w:t>
      </w:r>
      <w:r w:rsidR="006E7408" w:rsidRPr="00E941E6">
        <w:t>’</w:t>
      </w:r>
      <w:r w:rsidR="00707B28" w:rsidRPr="00E941E6">
        <w:t xml:space="preserve"> use of communication media in general and will explore differences in media usage by different segments of the population. </w:t>
      </w:r>
    </w:p>
    <w:p w14:paraId="3C444848" w14:textId="77777777" w:rsidR="00707B28" w:rsidRPr="00E941E6" w:rsidRDefault="00707B28" w:rsidP="0066570B">
      <w:pPr>
        <w:pStyle w:val="P1-StandPara"/>
        <w:spacing w:line="480" w:lineRule="auto"/>
      </w:pPr>
    </w:p>
    <w:p w14:paraId="2295D523" w14:textId="6A626AFF" w:rsidR="00707B28" w:rsidRPr="00E941E6" w:rsidRDefault="00707B28" w:rsidP="0066570B">
      <w:pPr>
        <w:pStyle w:val="P1-StandPara"/>
        <w:spacing w:line="480" w:lineRule="auto"/>
      </w:pPr>
      <w:r w:rsidRPr="00E941E6">
        <w:t>The theoretical framework</w:t>
      </w:r>
      <w:r w:rsidR="00D74E32" w:rsidRPr="00E941E6">
        <w:t xml:space="preserve"> </w:t>
      </w:r>
      <w:r w:rsidRPr="00065BC0">
        <w:t xml:space="preserve">presented in </w:t>
      </w:r>
      <w:r w:rsidRPr="00065BC0">
        <w:rPr>
          <w:b/>
        </w:rPr>
        <w:t>Appendix</w:t>
      </w:r>
      <w:r w:rsidR="00D0106C" w:rsidRPr="00065BC0">
        <w:rPr>
          <w:b/>
        </w:rPr>
        <w:t xml:space="preserve"> </w:t>
      </w:r>
      <w:r w:rsidR="006C3194">
        <w:rPr>
          <w:b/>
        </w:rPr>
        <w:t>K</w:t>
      </w:r>
      <w:r w:rsidR="001F6197" w:rsidRPr="00065BC0">
        <w:rPr>
          <w:b/>
        </w:rPr>
        <w:t xml:space="preserve"> </w:t>
      </w:r>
      <w:r w:rsidRPr="00065BC0">
        <w:t>however</w:t>
      </w:r>
      <w:r w:rsidRPr="00E941E6">
        <w:t>, suggests that simple usage statistics alone will be insufficient to meet NCI</w:t>
      </w:r>
      <w:r w:rsidR="006E7408" w:rsidRPr="00E941E6">
        <w:t>’</w:t>
      </w:r>
      <w:r w:rsidRPr="00E941E6">
        <w:t xml:space="preserve">s planning </w:t>
      </w:r>
      <w:r w:rsidRPr="0064148B">
        <w:t>needs</w:t>
      </w:r>
      <w:r w:rsidR="001F6197" w:rsidRPr="0064148B">
        <w:t xml:space="preserve"> (Nelson, </w:t>
      </w:r>
      <w:r w:rsidR="00485A82" w:rsidRPr="0064148B">
        <w:t xml:space="preserve">et. al, </w:t>
      </w:r>
      <w:r w:rsidR="001F6197" w:rsidRPr="0064148B">
        <w:t>2004)</w:t>
      </w:r>
      <w:r w:rsidRPr="0064148B">
        <w:t>.</w:t>
      </w:r>
      <w:r w:rsidRPr="00E941E6">
        <w:t xml:space="preserve"> Updated theories from the communication literature suggest that a continuum of usage patterns exists, which ranges from mere exposure at one end to highly interactive information seeking at the other. Communication media differ in their support for information needs along the continuum. Traditional broadcast media (television, radio, newspapers, and magazines) work best as vehicles for broad exposure. The so-called </w:t>
      </w:r>
      <w:r w:rsidRPr="00E941E6">
        <w:rPr>
          <w:i/>
        </w:rPr>
        <w:t>new media</w:t>
      </w:r>
      <w:r w:rsidRPr="00E941E6">
        <w:t xml:space="preserve"> (</w:t>
      </w:r>
      <w:r w:rsidR="00D74E32" w:rsidRPr="00E941E6">
        <w:t xml:space="preserve">social networking </w:t>
      </w:r>
      <w:r w:rsidRPr="00E941E6">
        <w:t xml:space="preserve">web sites, </w:t>
      </w:r>
      <w:r w:rsidR="00D74E32" w:rsidRPr="00E941E6">
        <w:t>smart phones</w:t>
      </w:r>
      <w:r w:rsidRPr="00E941E6">
        <w:t xml:space="preserve">, and </w:t>
      </w:r>
      <w:r w:rsidR="00D74E32" w:rsidRPr="00E941E6">
        <w:t>other emerging communication technology</w:t>
      </w:r>
      <w:r w:rsidRPr="00E941E6">
        <w:t xml:space="preserve">) support the more interactive, information-seeking behaviors at the other end. To answer Research Questions </w:t>
      </w:r>
      <w:r w:rsidR="00133670" w:rsidRPr="00E941E6">
        <w:t xml:space="preserve">1-6 and 13-14 </w:t>
      </w:r>
      <w:r w:rsidRPr="00E941E6">
        <w:t>accurately, analyses must take into account the full range of information consumptive behaviors along the continuum and must relate those behaviors to the full range of media options available to the modern health information consumer. Previous communication surveys have concentrated primarily on exposure va</w:t>
      </w:r>
      <w:r w:rsidR="00BF02A2" w:rsidRPr="00E941E6">
        <w:t xml:space="preserve">riables at one end. HINTS </w:t>
      </w:r>
      <w:r w:rsidRPr="00E941E6">
        <w:t xml:space="preserve">is the first </w:t>
      </w:r>
      <w:r w:rsidR="00BF02A2" w:rsidRPr="00E941E6">
        <w:t xml:space="preserve">survey </w:t>
      </w:r>
      <w:r w:rsidRPr="00E941E6">
        <w:t xml:space="preserve">to provide in-depth data on the specific ways in which health information consumers use all types of media to meet cancer information needs along the full breadth of the </w:t>
      </w:r>
      <w:r w:rsidR="00BF02A2" w:rsidRPr="00E941E6">
        <w:t xml:space="preserve">cancer control </w:t>
      </w:r>
      <w:r w:rsidRPr="00E941E6">
        <w:t>continuum.</w:t>
      </w:r>
    </w:p>
    <w:p w14:paraId="691E7787" w14:textId="77777777" w:rsidR="00707B28" w:rsidRPr="00E941E6" w:rsidRDefault="00707B28" w:rsidP="0066570B">
      <w:pPr>
        <w:pStyle w:val="P1-StandPara"/>
        <w:spacing w:line="480" w:lineRule="auto"/>
      </w:pPr>
    </w:p>
    <w:p w14:paraId="50DC71C0" w14:textId="77777777" w:rsidR="00D0106C" w:rsidRPr="00E941E6" w:rsidRDefault="00707B28" w:rsidP="0066570B">
      <w:pPr>
        <w:pStyle w:val="P1-StandPara"/>
        <w:spacing w:line="480" w:lineRule="auto"/>
      </w:pPr>
      <w:r w:rsidRPr="00E941E6">
        <w:t xml:space="preserve">The theoretical framework underlying HINTS also incorporates data points suggested by modern </w:t>
      </w:r>
      <w:r w:rsidR="006E7408" w:rsidRPr="00E941E6">
        <w:t>“</w:t>
      </w:r>
      <w:r w:rsidRPr="00E941E6">
        <w:t>stage</w:t>
      </w:r>
      <w:r w:rsidR="006E7408" w:rsidRPr="00E941E6">
        <w:t>”</w:t>
      </w:r>
      <w:r w:rsidRPr="00E941E6">
        <w:t xml:space="preserve"> theories of health behavior change. The most critical of these is the Precaution</w:t>
      </w:r>
      <w:r w:rsidRPr="00E941E6">
        <w:noBreakHyphen/>
        <w:t xml:space="preserve">Adoption model proposed </w:t>
      </w:r>
      <w:r w:rsidRPr="00E941E6">
        <w:lastRenderedPageBreak/>
        <w:t>by Dr. Neil Weinstein of Rutgers University, a consultant on HINTS 2003 and 2005</w:t>
      </w:r>
      <w:r w:rsidR="00644472" w:rsidRPr="00E941E6">
        <w:t xml:space="preserve"> (Weinstein, Sandman, 2002)</w:t>
      </w:r>
      <w:r w:rsidRPr="00E941E6">
        <w:t xml:space="preserve">. Research Questions </w:t>
      </w:r>
      <w:r w:rsidR="00133670" w:rsidRPr="00E941E6">
        <w:t>7-12</w:t>
      </w:r>
      <w:r w:rsidRPr="00E941E6">
        <w:t xml:space="preserve"> are designed to produce prevalence estimates of cancer prevention behaviors as practiced by adults in the United States. The analyses conducted in support of these questions will use Dr. Weinstein</w:t>
      </w:r>
      <w:r w:rsidR="006E7408" w:rsidRPr="00E941E6">
        <w:t>’</w:t>
      </w:r>
      <w:r w:rsidRPr="00E941E6">
        <w:t>s theoretical model to explore and substantiate the structural determinants of specific cancer prevention behaviors. Results will contribute to the overall knowledge base in health education and will provide greater specificity to NCI</w:t>
      </w:r>
      <w:r w:rsidR="006E7408" w:rsidRPr="00E941E6">
        <w:t>’</w:t>
      </w:r>
      <w:r w:rsidRPr="00E941E6">
        <w:t>s evidence-based approach to communication.</w:t>
      </w:r>
      <w:r w:rsidR="00FC5D5D" w:rsidRPr="00E941E6">
        <w:t xml:space="preserve"> </w:t>
      </w:r>
    </w:p>
    <w:p w14:paraId="3404A852" w14:textId="77777777" w:rsidR="00D0106C" w:rsidRDefault="00D0106C" w:rsidP="0066570B">
      <w:pPr>
        <w:pStyle w:val="P1-StandPara"/>
        <w:spacing w:line="480" w:lineRule="auto"/>
      </w:pPr>
    </w:p>
    <w:p w14:paraId="31BA15E6" w14:textId="77777777" w:rsidR="0073173F" w:rsidRDefault="0073173F" w:rsidP="0066570B">
      <w:pPr>
        <w:pStyle w:val="P1-StandPara"/>
        <w:spacing w:line="480" w:lineRule="auto"/>
      </w:pPr>
      <w:r w:rsidRPr="0064148B">
        <w:rPr>
          <w:highlight w:val="yellow"/>
        </w:rPr>
        <w:t xml:space="preserve">The new items to be included in HINTS V, represented by research questions </w:t>
      </w:r>
      <w:r w:rsidR="0080147B" w:rsidRPr="0064148B">
        <w:rPr>
          <w:highlight w:val="yellow"/>
        </w:rPr>
        <w:t xml:space="preserve">15-20, should provide an early window into the adoption of new aspects of a digitally supported healthcare system both for the general public and selected populations of cancer patients / survivors.  Weighted descriptive analyses will be generated in collaboration with researchers at the ONC and other components within the NCI to provide a rapid assessment of who is being affected by these changes, and what implications the changes may imply for adaptive communication strategies.  These new items will also provide a platform for behavioral scientists and communication specialists to explore for trends in the ways in which technology changes are </w:t>
      </w:r>
      <w:r w:rsidR="00720463" w:rsidRPr="0064148B">
        <w:rPr>
          <w:highlight w:val="yellow"/>
        </w:rPr>
        <w:t>influencing patient behavior.</w:t>
      </w:r>
      <w:r w:rsidR="002E53D2" w:rsidRPr="0064148B">
        <w:rPr>
          <w:highlight w:val="yellow"/>
        </w:rPr>
        <w:t xml:space="preserve">  These new items should also work well when integrated with other public health surveys using common data elements; that is, the trended items will become part of the NIH “Big Data to Knowledge” approach toward using analyses that emphasizes the dynamic, integrative, and combinatorial value of synthesized trends (Hesse, Moser, Riley, 2015).</w:t>
      </w:r>
      <w:r w:rsidR="002E53D2">
        <w:t xml:space="preserve"> </w:t>
      </w:r>
    </w:p>
    <w:p w14:paraId="4AE6F6AA" w14:textId="77777777" w:rsidR="00720463" w:rsidRPr="00E941E6" w:rsidRDefault="00720463" w:rsidP="0066570B">
      <w:pPr>
        <w:pStyle w:val="P1-StandPara"/>
        <w:spacing w:line="480" w:lineRule="auto"/>
      </w:pPr>
    </w:p>
    <w:p w14:paraId="1991B6FF" w14:textId="657F57AA" w:rsidR="00D0106C" w:rsidRDefault="00D0106C" w:rsidP="0066570B">
      <w:pPr>
        <w:pStyle w:val="P1-StandPara"/>
        <w:spacing w:line="480" w:lineRule="auto"/>
      </w:pPr>
      <w:r w:rsidRPr="00E941E6">
        <w:lastRenderedPageBreak/>
        <w:t xml:space="preserve">Data analysis and publication of results for HINTS by both NCI and outside researchers has been ongoing and prolific.  </w:t>
      </w:r>
      <w:r w:rsidR="00FC3271">
        <w:t xml:space="preserve">To date, </w:t>
      </w:r>
      <w:r w:rsidR="00FC3271" w:rsidRPr="00065BC0">
        <w:rPr>
          <w:highlight w:val="yellow"/>
        </w:rPr>
        <w:t>2,873</w:t>
      </w:r>
      <w:r w:rsidR="009C0F98" w:rsidRPr="00E941E6">
        <w:t xml:space="preserve"> researchers have signed up on the HINTS website to get access to the public-use HINTS data sets.  </w:t>
      </w:r>
      <w:r w:rsidRPr="00E941E6">
        <w:t xml:space="preserve">The number of known publications based on HINTS data is approximately </w:t>
      </w:r>
      <w:r w:rsidR="0073173F" w:rsidRPr="00065BC0">
        <w:rPr>
          <w:highlight w:val="yellow"/>
        </w:rPr>
        <w:t>266</w:t>
      </w:r>
      <w:r w:rsidR="00B67B06" w:rsidRPr="00E941E6">
        <w:t xml:space="preserve">.  </w:t>
      </w:r>
      <w:r w:rsidR="00D7154D" w:rsidRPr="00E941E6">
        <w:t xml:space="preserve">  However, because these numbers </w:t>
      </w:r>
      <w:r w:rsidRPr="00E941E6">
        <w:t xml:space="preserve">are based </w:t>
      </w:r>
      <w:r w:rsidR="0062099C" w:rsidRPr="00E941E6">
        <w:t>solely</w:t>
      </w:r>
      <w:r w:rsidR="00052B83" w:rsidRPr="00E941E6">
        <w:t xml:space="preserve"> </w:t>
      </w:r>
      <w:r w:rsidRPr="00E941E6">
        <w:t>on what has been reported to NCI, these numbers under</w:t>
      </w:r>
      <w:r w:rsidR="00D7154D" w:rsidRPr="00E941E6">
        <w:t>-</w:t>
      </w:r>
      <w:r w:rsidRPr="00E941E6">
        <w:t>represent the actual number of presentations and publications.</w:t>
      </w:r>
      <w:r w:rsidR="00052B83" w:rsidRPr="00E941E6">
        <w:t xml:space="preserve">  </w:t>
      </w:r>
      <w:r w:rsidRPr="00E941E6">
        <w:t xml:space="preserve">The publically available database has most likely resulted in </w:t>
      </w:r>
      <w:r w:rsidR="00D7154D" w:rsidRPr="00E941E6">
        <w:t>other, unidentified publications</w:t>
      </w:r>
      <w:r w:rsidRPr="00E941E6">
        <w:t xml:space="preserve"> </w:t>
      </w:r>
      <w:r w:rsidR="00052B83" w:rsidRPr="00E941E6">
        <w:t>and presentations.  For a list of known public</w:t>
      </w:r>
      <w:r w:rsidR="00B67B06" w:rsidRPr="00E941E6">
        <w:t xml:space="preserve">ations </w:t>
      </w:r>
      <w:r w:rsidR="00052B83" w:rsidRPr="00E941E6">
        <w:t xml:space="preserve">to date, please see </w:t>
      </w:r>
      <w:r w:rsidR="004E573A" w:rsidRPr="00E941E6">
        <w:t xml:space="preserve">the </w:t>
      </w:r>
      <w:r w:rsidR="00065BC0">
        <w:t xml:space="preserve">HINTS website:  </w:t>
      </w:r>
      <w:hyperlink r:id="rId16" w:history="1">
        <w:r w:rsidR="00065BC0" w:rsidRPr="003F78B2">
          <w:rPr>
            <w:rStyle w:val="Hyperlink"/>
          </w:rPr>
          <w:t>http://hints.cancer.gov/research.aspx</w:t>
        </w:r>
      </w:hyperlink>
    </w:p>
    <w:p w14:paraId="062602F2" w14:textId="77777777" w:rsidR="00065BC0" w:rsidRPr="00E941E6" w:rsidRDefault="00065BC0" w:rsidP="0066570B">
      <w:pPr>
        <w:pStyle w:val="P1-StandPara"/>
        <w:spacing w:line="480" w:lineRule="auto"/>
      </w:pPr>
    </w:p>
    <w:p w14:paraId="7B4BBB21" w14:textId="77777777" w:rsidR="00707B28" w:rsidRPr="00E941E6" w:rsidRDefault="00C73C18" w:rsidP="0066570B">
      <w:pPr>
        <w:pStyle w:val="P1-StandPara"/>
        <w:spacing w:line="480" w:lineRule="auto"/>
      </w:pPr>
      <w:r w:rsidRPr="00065BC0">
        <w:rPr>
          <w:highlight w:val="yellow"/>
        </w:rPr>
        <w:t xml:space="preserve">As noted earlier, HINTS </w:t>
      </w:r>
      <w:r w:rsidR="007C1014" w:rsidRPr="00065BC0">
        <w:rPr>
          <w:highlight w:val="yellow"/>
        </w:rPr>
        <w:t>V</w:t>
      </w:r>
      <w:r w:rsidRPr="00065BC0">
        <w:rPr>
          <w:highlight w:val="yellow"/>
        </w:rPr>
        <w:t xml:space="preserve"> will consist of </w:t>
      </w:r>
      <w:r w:rsidR="002832DD" w:rsidRPr="00065BC0">
        <w:rPr>
          <w:highlight w:val="yellow"/>
        </w:rPr>
        <w:t>3</w:t>
      </w:r>
      <w:r w:rsidRPr="00065BC0">
        <w:rPr>
          <w:highlight w:val="yellow"/>
        </w:rPr>
        <w:t xml:space="preserve"> cycles of data collection.  Prior to each cycle of data collection, HINTS will submit the final data collection instrument for that cycle</w:t>
      </w:r>
      <w:r w:rsidR="00236FF1" w:rsidRPr="00065BC0">
        <w:rPr>
          <w:highlight w:val="yellow"/>
        </w:rPr>
        <w:t xml:space="preserve"> for OMB review</w:t>
      </w:r>
      <w:r w:rsidRPr="00065BC0">
        <w:rPr>
          <w:highlight w:val="yellow"/>
        </w:rPr>
        <w:t>.  Once OMB has approved the data collection inst</w:t>
      </w:r>
      <w:r w:rsidR="00F670F3" w:rsidRPr="00065BC0">
        <w:rPr>
          <w:highlight w:val="yellow"/>
        </w:rPr>
        <w:t>rument, the</w:t>
      </w:r>
      <w:r w:rsidRPr="00065BC0">
        <w:rPr>
          <w:highlight w:val="yellow"/>
        </w:rPr>
        <w:t xml:space="preserve"> cycle will involve the collection of mail data, data cleaning and weighting, and the development of a data file.   Data analysis will start on the data from each cycle as it is finalized.  The anticipated </w:t>
      </w:r>
      <w:r w:rsidR="00ED3D53" w:rsidRPr="00065BC0">
        <w:rPr>
          <w:highlight w:val="yellow"/>
        </w:rPr>
        <w:t>schedule is outlined in Table A</w:t>
      </w:r>
      <w:r w:rsidR="00F37097" w:rsidRPr="00065BC0">
        <w:rPr>
          <w:highlight w:val="yellow"/>
        </w:rPr>
        <w:t>16</w:t>
      </w:r>
      <w:r w:rsidR="00ED3D53" w:rsidRPr="00065BC0">
        <w:rPr>
          <w:highlight w:val="yellow"/>
        </w:rPr>
        <w:t>-</w:t>
      </w:r>
      <w:r w:rsidR="00F37097" w:rsidRPr="00065BC0">
        <w:rPr>
          <w:highlight w:val="yellow"/>
        </w:rPr>
        <w:t>1</w:t>
      </w:r>
      <w:r w:rsidRPr="00065BC0">
        <w:rPr>
          <w:highlight w:val="yellow"/>
        </w:rPr>
        <w:t>.</w:t>
      </w:r>
    </w:p>
    <w:p w14:paraId="4DACB843" w14:textId="77777777" w:rsidR="006C21D1" w:rsidRDefault="006C21D1" w:rsidP="00CF6315">
      <w:pPr>
        <w:pStyle w:val="P1-StandPara"/>
        <w:spacing w:line="480" w:lineRule="auto"/>
      </w:pPr>
    </w:p>
    <w:p w14:paraId="2356CA31" w14:textId="20F05DDA" w:rsidR="00C73C18" w:rsidRPr="00E941E6" w:rsidRDefault="00ED3D53" w:rsidP="004B056C">
      <w:pPr>
        <w:spacing w:line="240" w:lineRule="auto"/>
        <w:jc w:val="left"/>
      </w:pPr>
      <w:r w:rsidRPr="00E941E6">
        <w:t>Table A</w:t>
      </w:r>
      <w:r w:rsidR="00F37097" w:rsidRPr="00E941E6">
        <w:t>16</w:t>
      </w:r>
      <w:r w:rsidRPr="00E941E6">
        <w:t>-</w:t>
      </w:r>
      <w:r w:rsidR="00F37097" w:rsidRPr="00E941E6">
        <w:t>1</w:t>
      </w:r>
      <w:r w:rsidRPr="00E941E6">
        <w:t>.</w:t>
      </w:r>
      <w:r w:rsidR="00C73C18" w:rsidRPr="00E941E6">
        <w:t xml:space="preserve"> HINTS </w:t>
      </w:r>
      <w:r w:rsidR="007C1014">
        <w:t>V</w:t>
      </w:r>
      <w:r w:rsidR="00C73C18" w:rsidRPr="00E941E6">
        <w:t xml:space="preserve"> Project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328"/>
      </w:tblGrid>
      <w:tr w:rsidR="00660312" w:rsidRPr="00E941E6" w14:paraId="59ACBB4F" w14:textId="77777777" w:rsidTr="00FF3D20">
        <w:trPr>
          <w:tblHeader/>
        </w:trPr>
        <w:tc>
          <w:tcPr>
            <w:tcW w:w="4248" w:type="dxa"/>
          </w:tcPr>
          <w:p w14:paraId="53976E2D" w14:textId="77777777" w:rsidR="00660312" w:rsidRPr="00E941E6" w:rsidRDefault="00660312">
            <w:pPr>
              <w:pStyle w:val="P1-StandPara"/>
              <w:rPr>
                <w:b/>
              </w:rPr>
            </w:pPr>
            <w:r w:rsidRPr="00E941E6">
              <w:rPr>
                <w:b/>
              </w:rPr>
              <w:t>Activity</w:t>
            </w:r>
          </w:p>
        </w:tc>
        <w:tc>
          <w:tcPr>
            <w:tcW w:w="5328" w:type="dxa"/>
          </w:tcPr>
          <w:p w14:paraId="736A8CE9" w14:textId="77777777" w:rsidR="00660312" w:rsidRPr="00E941E6" w:rsidRDefault="00660312">
            <w:pPr>
              <w:pStyle w:val="P1-StandPara"/>
              <w:rPr>
                <w:b/>
              </w:rPr>
            </w:pPr>
            <w:r w:rsidRPr="00E941E6">
              <w:rPr>
                <w:b/>
              </w:rPr>
              <w:t>Time Schedule</w:t>
            </w:r>
          </w:p>
        </w:tc>
      </w:tr>
      <w:tr w:rsidR="00660312" w:rsidRPr="00E941E6" w14:paraId="151FD082" w14:textId="77777777" w:rsidTr="00FF3D20">
        <w:tc>
          <w:tcPr>
            <w:tcW w:w="4248" w:type="dxa"/>
          </w:tcPr>
          <w:p w14:paraId="529A987F" w14:textId="77777777" w:rsidR="00660312" w:rsidRPr="00E941E6" w:rsidRDefault="00660312">
            <w:pPr>
              <w:pStyle w:val="P1-StandPara"/>
            </w:pPr>
            <w:r w:rsidRPr="00E941E6">
              <w:t>Cycle 1</w:t>
            </w:r>
            <w:r w:rsidR="00E25C25">
              <w:t xml:space="preserve"> </w:t>
            </w:r>
            <w:r w:rsidR="00E25C25" w:rsidRPr="00DF34E6">
              <w:rPr>
                <w:highlight w:val="yellow"/>
              </w:rPr>
              <w:t>and Pilot Study</w:t>
            </w:r>
          </w:p>
        </w:tc>
        <w:tc>
          <w:tcPr>
            <w:tcW w:w="5328" w:type="dxa"/>
          </w:tcPr>
          <w:p w14:paraId="0FD90EF7" w14:textId="77777777" w:rsidR="00660312" w:rsidRPr="00E941E6" w:rsidRDefault="00660312">
            <w:pPr>
              <w:pStyle w:val="P1-StandPara"/>
            </w:pPr>
          </w:p>
        </w:tc>
      </w:tr>
      <w:tr w:rsidR="00660312" w:rsidRPr="00E941E6" w14:paraId="47EA6E8F" w14:textId="77777777" w:rsidTr="00FF3D20">
        <w:tc>
          <w:tcPr>
            <w:tcW w:w="4248" w:type="dxa"/>
          </w:tcPr>
          <w:p w14:paraId="008EB63D" w14:textId="77777777" w:rsidR="00660312" w:rsidRPr="00E941E6" w:rsidRDefault="00660312">
            <w:pPr>
              <w:pStyle w:val="P1-StandPara"/>
            </w:pPr>
            <w:r w:rsidRPr="00E941E6">
              <w:tab/>
              <w:t>Field Period</w:t>
            </w:r>
          </w:p>
        </w:tc>
        <w:tc>
          <w:tcPr>
            <w:tcW w:w="5328" w:type="dxa"/>
          </w:tcPr>
          <w:p w14:paraId="7DF1FFAC" w14:textId="77777777" w:rsidR="00660312" w:rsidRPr="00E941E6" w:rsidRDefault="0035571D">
            <w:pPr>
              <w:pStyle w:val="P1-StandPara"/>
            </w:pPr>
            <w:r w:rsidRPr="00E941E6">
              <w:t>0-</w:t>
            </w:r>
            <w:r w:rsidR="00C73C18" w:rsidRPr="00E941E6">
              <w:t>2 months after OMB approval</w:t>
            </w:r>
          </w:p>
        </w:tc>
      </w:tr>
      <w:tr w:rsidR="00660312" w:rsidRPr="00E941E6" w14:paraId="691EDC61" w14:textId="77777777" w:rsidTr="00FF3D20">
        <w:tc>
          <w:tcPr>
            <w:tcW w:w="4248" w:type="dxa"/>
          </w:tcPr>
          <w:p w14:paraId="07A039BF" w14:textId="77777777" w:rsidR="00660312" w:rsidRPr="00E941E6" w:rsidRDefault="00660312">
            <w:pPr>
              <w:pStyle w:val="P1-StandPara"/>
            </w:pPr>
            <w:r w:rsidRPr="00E941E6">
              <w:tab/>
              <w:t>Data cleaning and weighting</w:t>
            </w:r>
          </w:p>
        </w:tc>
        <w:tc>
          <w:tcPr>
            <w:tcW w:w="5328" w:type="dxa"/>
          </w:tcPr>
          <w:p w14:paraId="28D4070A" w14:textId="77777777" w:rsidR="00660312" w:rsidRPr="00E941E6" w:rsidRDefault="00C73C18">
            <w:pPr>
              <w:pStyle w:val="P1-StandPara"/>
            </w:pPr>
            <w:r w:rsidRPr="00E941E6">
              <w:t>6 months after OMB approval</w:t>
            </w:r>
          </w:p>
        </w:tc>
      </w:tr>
      <w:tr w:rsidR="00660312" w:rsidRPr="00E941E6" w14:paraId="1DCF6411" w14:textId="77777777" w:rsidTr="00FF3D20">
        <w:tc>
          <w:tcPr>
            <w:tcW w:w="4248" w:type="dxa"/>
          </w:tcPr>
          <w:p w14:paraId="5FF95598" w14:textId="77777777" w:rsidR="00660312" w:rsidRPr="00E941E6" w:rsidRDefault="00660312" w:rsidP="00660312">
            <w:pPr>
              <w:pStyle w:val="P1-StandPara"/>
            </w:pPr>
            <w:r w:rsidRPr="00E941E6">
              <w:tab/>
              <w:t>Analysis started</w:t>
            </w:r>
          </w:p>
        </w:tc>
        <w:tc>
          <w:tcPr>
            <w:tcW w:w="5328" w:type="dxa"/>
          </w:tcPr>
          <w:p w14:paraId="7B5598AF" w14:textId="77777777" w:rsidR="00660312" w:rsidRPr="00E941E6" w:rsidRDefault="00C73C18">
            <w:pPr>
              <w:pStyle w:val="P1-StandPara"/>
            </w:pPr>
            <w:r w:rsidRPr="00E941E6">
              <w:t>7 months after OMB approval</w:t>
            </w:r>
          </w:p>
        </w:tc>
      </w:tr>
      <w:tr w:rsidR="00660312" w:rsidRPr="00E941E6" w14:paraId="3B959762" w14:textId="77777777" w:rsidTr="00FF3D20">
        <w:tc>
          <w:tcPr>
            <w:tcW w:w="4248" w:type="dxa"/>
          </w:tcPr>
          <w:p w14:paraId="383EA8A2" w14:textId="77777777" w:rsidR="00660312" w:rsidRPr="00E941E6" w:rsidRDefault="00660312">
            <w:pPr>
              <w:pStyle w:val="P1-StandPara"/>
            </w:pPr>
            <w:r w:rsidRPr="00E941E6">
              <w:t>Cycle 2</w:t>
            </w:r>
          </w:p>
        </w:tc>
        <w:tc>
          <w:tcPr>
            <w:tcW w:w="5328" w:type="dxa"/>
          </w:tcPr>
          <w:p w14:paraId="56D81B21" w14:textId="77777777" w:rsidR="00660312" w:rsidRPr="00E941E6" w:rsidRDefault="00660312">
            <w:pPr>
              <w:pStyle w:val="P1-StandPara"/>
            </w:pPr>
          </w:p>
        </w:tc>
      </w:tr>
      <w:tr w:rsidR="00660312" w:rsidRPr="00E941E6" w14:paraId="5614787D" w14:textId="77777777" w:rsidTr="00FF3D20">
        <w:tc>
          <w:tcPr>
            <w:tcW w:w="4248" w:type="dxa"/>
          </w:tcPr>
          <w:p w14:paraId="74DD4EA2" w14:textId="77777777" w:rsidR="00660312" w:rsidRPr="00E941E6" w:rsidRDefault="00660312">
            <w:pPr>
              <w:pStyle w:val="P1-StandPara"/>
            </w:pPr>
            <w:r w:rsidRPr="00E941E6">
              <w:tab/>
              <w:t>Submission of instrument to OMB</w:t>
            </w:r>
          </w:p>
        </w:tc>
        <w:tc>
          <w:tcPr>
            <w:tcW w:w="5328" w:type="dxa"/>
          </w:tcPr>
          <w:p w14:paraId="691E9A5B" w14:textId="77777777" w:rsidR="00660312" w:rsidRPr="00E941E6" w:rsidRDefault="00C73C18">
            <w:pPr>
              <w:pStyle w:val="P1-StandPara"/>
            </w:pPr>
            <w:r w:rsidRPr="00E941E6">
              <w:t>9 months after OMB approval</w:t>
            </w:r>
          </w:p>
        </w:tc>
      </w:tr>
      <w:tr w:rsidR="00660312" w:rsidRPr="00E941E6" w14:paraId="50F1300C" w14:textId="77777777" w:rsidTr="00FF3D20">
        <w:tc>
          <w:tcPr>
            <w:tcW w:w="4248" w:type="dxa"/>
          </w:tcPr>
          <w:p w14:paraId="6A5F2EAC" w14:textId="77777777" w:rsidR="00660312" w:rsidRPr="00E941E6" w:rsidRDefault="00660312">
            <w:pPr>
              <w:pStyle w:val="P1-StandPara"/>
            </w:pPr>
            <w:r w:rsidRPr="00E941E6">
              <w:tab/>
              <w:t>Field period</w:t>
            </w:r>
          </w:p>
        </w:tc>
        <w:tc>
          <w:tcPr>
            <w:tcW w:w="5328" w:type="dxa"/>
          </w:tcPr>
          <w:p w14:paraId="608E5F77" w14:textId="77777777" w:rsidR="00660312" w:rsidRPr="00E941E6" w:rsidRDefault="00C73C18">
            <w:pPr>
              <w:pStyle w:val="P1-StandPara"/>
            </w:pPr>
            <w:r w:rsidRPr="00E941E6">
              <w:t>11 months after OMB approval</w:t>
            </w:r>
          </w:p>
        </w:tc>
      </w:tr>
      <w:tr w:rsidR="00660312" w:rsidRPr="00E941E6" w14:paraId="1DCAD07B" w14:textId="77777777" w:rsidTr="00FF3D20">
        <w:tc>
          <w:tcPr>
            <w:tcW w:w="4248" w:type="dxa"/>
          </w:tcPr>
          <w:p w14:paraId="4FCD11B4" w14:textId="77777777" w:rsidR="00660312" w:rsidRPr="00E941E6" w:rsidRDefault="00660312">
            <w:pPr>
              <w:pStyle w:val="P1-StandPara"/>
            </w:pPr>
            <w:r w:rsidRPr="00E941E6">
              <w:tab/>
              <w:t>Data cleaning and weighting</w:t>
            </w:r>
          </w:p>
        </w:tc>
        <w:tc>
          <w:tcPr>
            <w:tcW w:w="5328" w:type="dxa"/>
          </w:tcPr>
          <w:p w14:paraId="092CFBF6" w14:textId="77777777" w:rsidR="00660312" w:rsidRPr="00E941E6" w:rsidRDefault="00C73C18">
            <w:pPr>
              <w:pStyle w:val="P1-StandPara"/>
            </w:pPr>
            <w:r w:rsidRPr="00E941E6">
              <w:t>15 months after OMB approval</w:t>
            </w:r>
          </w:p>
        </w:tc>
      </w:tr>
      <w:tr w:rsidR="00660312" w:rsidRPr="00E941E6" w14:paraId="6C3947D5" w14:textId="77777777" w:rsidTr="00FF3D20">
        <w:tc>
          <w:tcPr>
            <w:tcW w:w="4248" w:type="dxa"/>
          </w:tcPr>
          <w:p w14:paraId="08ACB66F" w14:textId="77777777" w:rsidR="00660312" w:rsidRPr="00E941E6" w:rsidRDefault="00660312">
            <w:pPr>
              <w:pStyle w:val="P1-StandPara"/>
            </w:pPr>
            <w:r w:rsidRPr="00E941E6">
              <w:tab/>
              <w:t>Analysis started</w:t>
            </w:r>
          </w:p>
        </w:tc>
        <w:tc>
          <w:tcPr>
            <w:tcW w:w="5328" w:type="dxa"/>
          </w:tcPr>
          <w:p w14:paraId="64DF7931" w14:textId="77777777" w:rsidR="00660312" w:rsidRPr="00E941E6" w:rsidRDefault="00C73C18">
            <w:pPr>
              <w:pStyle w:val="P1-StandPara"/>
            </w:pPr>
            <w:r w:rsidRPr="00E941E6">
              <w:t>16 months after OMB approval</w:t>
            </w:r>
          </w:p>
        </w:tc>
      </w:tr>
      <w:tr w:rsidR="00660312" w:rsidRPr="00E941E6" w14:paraId="57B8C693" w14:textId="77777777" w:rsidTr="00FF3D20">
        <w:tc>
          <w:tcPr>
            <w:tcW w:w="4248" w:type="dxa"/>
          </w:tcPr>
          <w:p w14:paraId="6C8599F5" w14:textId="77777777" w:rsidR="00660312" w:rsidRPr="00E941E6" w:rsidRDefault="00660312">
            <w:pPr>
              <w:pStyle w:val="P1-StandPara"/>
            </w:pPr>
            <w:r w:rsidRPr="00E941E6">
              <w:t>Cycle 3</w:t>
            </w:r>
          </w:p>
        </w:tc>
        <w:tc>
          <w:tcPr>
            <w:tcW w:w="5328" w:type="dxa"/>
          </w:tcPr>
          <w:p w14:paraId="5C703547" w14:textId="77777777" w:rsidR="00660312" w:rsidRPr="00E941E6" w:rsidRDefault="00660312">
            <w:pPr>
              <w:pStyle w:val="P1-StandPara"/>
            </w:pPr>
          </w:p>
        </w:tc>
      </w:tr>
      <w:tr w:rsidR="00660312" w:rsidRPr="00E941E6" w14:paraId="76D6BA41" w14:textId="77777777" w:rsidTr="00FF3D20">
        <w:tc>
          <w:tcPr>
            <w:tcW w:w="4248" w:type="dxa"/>
          </w:tcPr>
          <w:p w14:paraId="66A6D0D0" w14:textId="77777777" w:rsidR="00660312" w:rsidRPr="00E941E6" w:rsidRDefault="00660312">
            <w:pPr>
              <w:pStyle w:val="P1-StandPara"/>
            </w:pPr>
            <w:r w:rsidRPr="00E941E6">
              <w:tab/>
              <w:t>Submission of instrument to OMB</w:t>
            </w:r>
          </w:p>
        </w:tc>
        <w:tc>
          <w:tcPr>
            <w:tcW w:w="5328" w:type="dxa"/>
          </w:tcPr>
          <w:p w14:paraId="28A5AC7B" w14:textId="77777777" w:rsidR="00660312" w:rsidRPr="00E941E6" w:rsidRDefault="00C73C18">
            <w:pPr>
              <w:pStyle w:val="P1-StandPara"/>
            </w:pPr>
            <w:r w:rsidRPr="00E941E6">
              <w:t>18 months after OMB approval</w:t>
            </w:r>
          </w:p>
        </w:tc>
      </w:tr>
      <w:tr w:rsidR="00660312" w:rsidRPr="00E941E6" w14:paraId="7085B64E" w14:textId="77777777" w:rsidTr="00FF3D20">
        <w:tc>
          <w:tcPr>
            <w:tcW w:w="4248" w:type="dxa"/>
          </w:tcPr>
          <w:p w14:paraId="26B44C12" w14:textId="77777777" w:rsidR="00660312" w:rsidRPr="00E941E6" w:rsidRDefault="00660312">
            <w:pPr>
              <w:pStyle w:val="P1-StandPara"/>
            </w:pPr>
            <w:r w:rsidRPr="00E941E6">
              <w:tab/>
              <w:t>Field period</w:t>
            </w:r>
          </w:p>
        </w:tc>
        <w:tc>
          <w:tcPr>
            <w:tcW w:w="5328" w:type="dxa"/>
          </w:tcPr>
          <w:p w14:paraId="6DD71D23" w14:textId="77777777" w:rsidR="00660312" w:rsidRPr="00E941E6" w:rsidRDefault="00C73C18">
            <w:pPr>
              <w:pStyle w:val="P1-StandPara"/>
            </w:pPr>
            <w:r w:rsidRPr="00E941E6">
              <w:t>20 months after OMB approval</w:t>
            </w:r>
          </w:p>
        </w:tc>
      </w:tr>
      <w:tr w:rsidR="00660312" w:rsidRPr="00E941E6" w14:paraId="509FFB69" w14:textId="77777777" w:rsidTr="00FF3D20">
        <w:tc>
          <w:tcPr>
            <w:tcW w:w="4248" w:type="dxa"/>
          </w:tcPr>
          <w:p w14:paraId="54AFD26F" w14:textId="77777777" w:rsidR="00660312" w:rsidRPr="00E941E6" w:rsidRDefault="00660312">
            <w:pPr>
              <w:pStyle w:val="P1-StandPara"/>
            </w:pPr>
            <w:r w:rsidRPr="00E941E6">
              <w:tab/>
              <w:t>Data cleaning and weighting</w:t>
            </w:r>
          </w:p>
        </w:tc>
        <w:tc>
          <w:tcPr>
            <w:tcW w:w="5328" w:type="dxa"/>
          </w:tcPr>
          <w:p w14:paraId="7828CF27" w14:textId="77777777" w:rsidR="00660312" w:rsidRPr="00E941E6" w:rsidRDefault="00C73C18">
            <w:pPr>
              <w:pStyle w:val="P1-StandPara"/>
            </w:pPr>
            <w:r w:rsidRPr="00E941E6">
              <w:t>24 months after OMB approval</w:t>
            </w:r>
          </w:p>
        </w:tc>
      </w:tr>
      <w:tr w:rsidR="00660312" w:rsidRPr="00E941E6" w14:paraId="638AC50C" w14:textId="77777777" w:rsidTr="00FF3D20">
        <w:tc>
          <w:tcPr>
            <w:tcW w:w="4248" w:type="dxa"/>
          </w:tcPr>
          <w:p w14:paraId="247CC8E2" w14:textId="77777777" w:rsidR="00660312" w:rsidRPr="00E941E6" w:rsidRDefault="00660312">
            <w:pPr>
              <w:pStyle w:val="P1-StandPara"/>
            </w:pPr>
            <w:r w:rsidRPr="00E941E6">
              <w:tab/>
              <w:t>Analysis started</w:t>
            </w:r>
          </w:p>
        </w:tc>
        <w:tc>
          <w:tcPr>
            <w:tcW w:w="5328" w:type="dxa"/>
          </w:tcPr>
          <w:p w14:paraId="6233427E" w14:textId="77777777" w:rsidR="00660312" w:rsidRPr="00E941E6" w:rsidRDefault="00C73C18">
            <w:pPr>
              <w:pStyle w:val="P1-StandPara"/>
            </w:pPr>
            <w:r w:rsidRPr="00E941E6">
              <w:t>25 months after OMB approval</w:t>
            </w:r>
          </w:p>
        </w:tc>
      </w:tr>
      <w:tr w:rsidR="00660312" w:rsidRPr="00E941E6" w14:paraId="5994F96F" w14:textId="77777777" w:rsidTr="00FF3D20">
        <w:tc>
          <w:tcPr>
            <w:tcW w:w="4248" w:type="dxa"/>
          </w:tcPr>
          <w:p w14:paraId="5DB63F10" w14:textId="77777777" w:rsidR="00660312" w:rsidRPr="00E941E6" w:rsidRDefault="00660312">
            <w:pPr>
              <w:pStyle w:val="P1-StandPara"/>
            </w:pPr>
            <w:r w:rsidRPr="00E941E6">
              <w:t>Publications and presentations</w:t>
            </w:r>
          </w:p>
        </w:tc>
        <w:tc>
          <w:tcPr>
            <w:tcW w:w="5328" w:type="dxa"/>
          </w:tcPr>
          <w:p w14:paraId="339E439F" w14:textId="77777777" w:rsidR="00660312" w:rsidRPr="00E941E6" w:rsidRDefault="00C73C18">
            <w:pPr>
              <w:pStyle w:val="P1-StandPara"/>
            </w:pPr>
            <w:r w:rsidRPr="00E941E6">
              <w:t xml:space="preserve">Starting 9 months after OMB approval and continuing </w:t>
            </w:r>
            <w:r w:rsidRPr="00E941E6">
              <w:lastRenderedPageBreak/>
              <w:t>throughout the rest of the HINTS 4 period</w:t>
            </w:r>
          </w:p>
        </w:tc>
      </w:tr>
    </w:tbl>
    <w:p w14:paraId="43320CE3" w14:textId="77777777" w:rsidR="00052B83" w:rsidRPr="00E941E6" w:rsidRDefault="00052B83">
      <w:pPr>
        <w:pStyle w:val="P1-StandPara"/>
      </w:pPr>
    </w:p>
    <w:p w14:paraId="72253A14" w14:textId="77777777" w:rsidR="00052B83" w:rsidRPr="00E941E6" w:rsidRDefault="00052B83" w:rsidP="0066570B">
      <w:pPr>
        <w:pStyle w:val="P1-StandPara"/>
        <w:spacing w:line="480" w:lineRule="auto"/>
      </w:pPr>
    </w:p>
    <w:p w14:paraId="1931F466" w14:textId="77777777" w:rsidR="00707B28" w:rsidRPr="00E941E6" w:rsidRDefault="00707B28" w:rsidP="0066570B">
      <w:pPr>
        <w:pStyle w:val="Heading1"/>
        <w:spacing w:after="0" w:line="480" w:lineRule="auto"/>
      </w:pPr>
      <w:bookmarkStart w:id="21" w:name="_Toc532621568"/>
      <w:bookmarkStart w:id="22" w:name="_Toc74729152"/>
      <w:bookmarkEnd w:id="19"/>
      <w:bookmarkEnd w:id="20"/>
      <w:r w:rsidRPr="00E941E6">
        <w:t>A.17</w:t>
      </w:r>
      <w:r w:rsidRPr="00E941E6">
        <w:tab/>
        <w:t>Reasons(s) Display of OMB Expiration Date is Inappropriate</w:t>
      </w:r>
      <w:bookmarkEnd w:id="21"/>
      <w:bookmarkEnd w:id="22"/>
    </w:p>
    <w:p w14:paraId="2C79AC85" w14:textId="77777777" w:rsidR="00707B28" w:rsidRPr="00E941E6" w:rsidRDefault="00707B28" w:rsidP="0066570B">
      <w:pPr>
        <w:pStyle w:val="P1-StandPara"/>
        <w:spacing w:line="480" w:lineRule="auto"/>
      </w:pPr>
      <w:r w:rsidRPr="00E941E6">
        <w:t xml:space="preserve">NCI is not seeking an exception to the display of the OMB expiration date. </w:t>
      </w:r>
    </w:p>
    <w:p w14:paraId="52DC3E63" w14:textId="77777777" w:rsidR="00707B28" w:rsidRPr="00E941E6" w:rsidRDefault="00707B28" w:rsidP="0066570B">
      <w:pPr>
        <w:pStyle w:val="P1-StandPara"/>
        <w:spacing w:line="480" w:lineRule="auto"/>
      </w:pPr>
    </w:p>
    <w:p w14:paraId="66522E29" w14:textId="77777777" w:rsidR="00707B28" w:rsidRPr="00E941E6" w:rsidRDefault="00707B28" w:rsidP="0066570B">
      <w:pPr>
        <w:pStyle w:val="Heading1"/>
        <w:spacing w:after="0" w:line="480" w:lineRule="auto"/>
      </w:pPr>
      <w:bookmarkStart w:id="23" w:name="_Toc459172831"/>
      <w:bookmarkStart w:id="24" w:name="_Toc532621569"/>
      <w:bookmarkStart w:id="25" w:name="_Toc74729153"/>
      <w:r w:rsidRPr="00E941E6">
        <w:t>A.18</w:t>
      </w:r>
      <w:r w:rsidRPr="00E941E6">
        <w:tab/>
        <w:t>Exceptions to Certification for Paperwork Reduction Act Submissions</w:t>
      </w:r>
      <w:bookmarkEnd w:id="23"/>
      <w:bookmarkEnd w:id="24"/>
      <w:bookmarkEnd w:id="25"/>
      <w:r w:rsidRPr="00E941E6">
        <w:t xml:space="preserve"> </w:t>
      </w:r>
    </w:p>
    <w:p w14:paraId="4E3AD2F2" w14:textId="7F591546" w:rsidR="00B05DA9" w:rsidRPr="00E941E6" w:rsidRDefault="00707B28" w:rsidP="00151D70">
      <w:pPr>
        <w:pStyle w:val="P1-StandPara"/>
        <w:spacing w:line="480" w:lineRule="auto"/>
        <w:rPr>
          <w:szCs w:val="22"/>
        </w:rPr>
      </w:pPr>
      <w:r w:rsidRPr="00E941E6">
        <w:t>NCI is not requesting an exception to the certification requirements.</w:t>
      </w:r>
    </w:p>
    <w:sectPr w:rsidR="00B05DA9" w:rsidRPr="00E941E6" w:rsidSect="00065BC0">
      <w:type w:val="continuous"/>
      <w:pgSz w:w="12240" w:h="15840"/>
      <w:pgMar w:top="1440" w:right="1440" w:bottom="72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691368" w14:textId="77777777" w:rsidR="00014302" w:rsidRDefault="00014302">
      <w:r>
        <w:separator/>
      </w:r>
    </w:p>
  </w:endnote>
  <w:endnote w:type="continuationSeparator" w:id="0">
    <w:p w14:paraId="45211E76" w14:textId="77777777" w:rsidR="00014302" w:rsidRDefault="00014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GFLG F+ Times">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98961" w14:textId="77777777" w:rsidR="005B1017" w:rsidRDefault="005B1017" w:rsidP="00AB595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FA81EA4" w14:textId="77777777" w:rsidR="005B1017" w:rsidRDefault="005B10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6AA5A" w14:textId="0162A194" w:rsidR="005B1017" w:rsidRDefault="005B1017" w:rsidP="00AB5957">
    <w:pPr>
      <w:pStyle w:val="Footer"/>
      <w:framePr w:wrap="around" w:vAnchor="text" w:hAnchor="margin" w:xAlign="center" w:y="1"/>
      <w:rPr>
        <w:rStyle w:val="PageNumber"/>
      </w:rPr>
    </w:pPr>
    <w:r w:rsidRPr="00423206">
      <w:rPr>
        <w:rStyle w:val="PageNumber"/>
      </w:rPr>
      <w:fldChar w:fldCharType="begin"/>
    </w:r>
    <w:r w:rsidRPr="00423206">
      <w:rPr>
        <w:rStyle w:val="PageNumber"/>
      </w:rPr>
      <w:instrText xml:space="preserve"> PAGE  </w:instrText>
    </w:r>
    <w:r w:rsidRPr="00423206">
      <w:rPr>
        <w:rStyle w:val="PageNumber"/>
      </w:rPr>
      <w:fldChar w:fldCharType="separate"/>
    </w:r>
    <w:r w:rsidR="00182F6C">
      <w:rPr>
        <w:rStyle w:val="PageNumber"/>
        <w:noProof/>
      </w:rPr>
      <w:t>18</w:t>
    </w:r>
    <w:r w:rsidRPr="00423206">
      <w:rPr>
        <w:rStyle w:val="PageNumber"/>
      </w:rPr>
      <w:fldChar w:fldCharType="end"/>
    </w:r>
  </w:p>
  <w:p w14:paraId="5CB22A71" w14:textId="77777777" w:rsidR="005B1017" w:rsidRDefault="005B1017" w:rsidP="00E428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AD150" w14:textId="77777777" w:rsidR="005B1017" w:rsidRDefault="005B101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FD2E7" w14:textId="77777777" w:rsidR="00014302" w:rsidRDefault="00014302">
      <w:r>
        <w:separator/>
      </w:r>
    </w:p>
  </w:footnote>
  <w:footnote w:type="continuationSeparator" w:id="0">
    <w:p w14:paraId="51091F57" w14:textId="77777777" w:rsidR="00014302" w:rsidRDefault="000143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78A4E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985450DC"/>
    <w:lvl w:ilvl="0">
      <w:numFmt w:val="bullet"/>
      <w:lvlText w:val="*"/>
      <w:lvlJc w:val="left"/>
    </w:lvl>
  </w:abstractNum>
  <w:abstractNum w:abstractNumId="2" w15:restartNumberingAfterBreak="0">
    <w:nsid w:val="01D16EDE"/>
    <w:multiLevelType w:val="hybridMultilevel"/>
    <w:tmpl w:val="4CB4FF44"/>
    <w:lvl w:ilvl="0" w:tplc="04090019">
      <w:start w:val="4"/>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2A80691"/>
    <w:multiLevelType w:val="hybridMultilevel"/>
    <w:tmpl w:val="05DE753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3946F46"/>
    <w:multiLevelType w:val="hybridMultilevel"/>
    <w:tmpl w:val="3BEC26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Symbol" w:hAnsi="Symbol"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Symbol" w:hAnsi="Symbol"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Symbol" w:hAnsi="Symbol"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2D6A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ECF42EE"/>
    <w:multiLevelType w:val="hybridMultilevel"/>
    <w:tmpl w:val="B928AAC8"/>
    <w:lvl w:ilvl="0" w:tplc="04090001">
      <w:start w:val="1"/>
      <w:numFmt w:val="bullet"/>
      <w:lvlText w:val=""/>
      <w:lvlJc w:val="left"/>
      <w:pPr>
        <w:tabs>
          <w:tab w:val="num" w:pos="1296"/>
        </w:tabs>
        <w:ind w:left="1296" w:hanging="360"/>
      </w:pPr>
      <w:rPr>
        <w:rFonts w:ascii="Wingdings" w:hAnsi="Wingdings" w:hint="default"/>
      </w:rPr>
    </w:lvl>
    <w:lvl w:ilvl="1" w:tplc="04090003" w:tentative="1">
      <w:start w:val="1"/>
      <w:numFmt w:val="bullet"/>
      <w:lvlText w:val="o"/>
      <w:lvlJc w:val="left"/>
      <w:pPr>
        <w:tabs>
          <w:tab w:val="num" w:pos="2016"/>
        </w:tabs>
        <w:ind w:left="2016" w:hanging="360"/>
      </w:pPr>
      <w:rPr>
        <w:rFonts w:ascii="Symbol" w:hAnsi="Symbol" w:cs="Symbol"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Symbol" w:hAnsi="Symbol" w:cs="Symbol"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Symbol" w:hAnsi="Symbol" w:cs="Symbol"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7" w15:restartNumberingAfterBreak="0">
    <w:nsid w:val="0FC52184"/>
    <w:multiLevelType w:val="multilevel"/>
    <w:tmpl w:val="90AA7746"/>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rPr>
    </w:lvl>
    <w:lvl w:ilvl="2">
      <w:start w:val="1"/>
      <w:numFmt w:val="decimal"/>
      <w:lvlText w:val="%3."/>
      <w:lvlJc w:val="left"/>
      <w:pPr>
        <w:tabs>
          <w:tab w:val="num" w:pos="594"/>
        </w:tabs>
        <w:ind w:left="594"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3A14E79"/>
    <w:multiLevelType w:val="hybridMultilevel"/>
    <w:tmpl w:val="93FEF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E02FD7"/>
    <w:multiLevelType w:val="hybridMultilevel"/>
    <w:tmpl w:val="7B5C0FD2"/>
    <w:lvl w:ilvl="0" w:tplc="04090019">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AD919F0"/>
    <w:multiLevelType w:val="hybridMultilevel"/>
    <w:tmpl w:val="C638E5FE"/>
    <w:lvl w:ilvl="0" w:tplc="04090001">
      <w:start w:val="1"/>
      <w:numFmt w:val="bullet"/>
      <w:lvlText w:val=""/>
      <w:lvlJc w:val="left"/>
      <w:pPr>
        <w:tabs>
          <w:tab w:val="num" w:pos="826"/>
        </w:tabs>
        <w:ind w:left="826" w:hanging="360"/>
      </w:pPr>
      <w:rPr>
        <w:rFonts w:ascii="Symbol" w:eastAsia="Times New Roman" w:hAnsi="Symbol" w:cs="Times New Roman" w:hint="default"/>
      </w:rPr>
    </w:lvl>
    <w:lvl w:ilvl="1" w:tplc="04090003" w:tentative="1">
      <w:start w:val="1"/>
      <w:numFmt w:val="bullet"/>
      <w:lvlText w:val="o"/>
      <w:lvlJc w:val="left"/>
      <w:pPr>
        <w:tabs>
          <w:tab w:val="num" w:pos="1546"/>
        </w:tabs>
        <w:ind w:left="1546" w:hanging="360"/>
      </w:pPr>
      <w:rPr>
        <w:rFonts w:ascii="Symbol" w:hAnsi="Symbol" w:cs="Symbol" w:hint="default"/>
      </w:rPr>
    </w:lvl>
    <w:lvl w:ilvl="2" w:tplc="04090005" w:tentative="1">
      <w:start w:val="1"/>
      <w:numFmt w:val="bullet"/>
      <w:lvlText w:val=""/>
      <w:lvlJc w:val="left"/>
      <w:pPr>
        <w:tabs>
          <w:tab w:val="num" w:pos="2266"/>
        </w:tabs>
        <w:ind w:left="2266" w:hanging="360"/>
      </w:pPr>
      <w:rPr>
        <w:rFonts w:ascii="Wingdings" w:hAnsi="Wingdings" w:hint="default"/>
      </w:rPr>
    </w:lvl>
    <w:lvl w:ilvl="3" w:tplc="04090001" w:tentative="1">
      <w:start w:val="1"/>
      <w:numFmt w:val="bullet"/>
      <w:lvlText w:val=""/>
      <w:lvlJc w:val="left"/>
      <w:pPr>
        <w:tabs>
          <w:tab w:val="num" w:pos="2986"/>
        </w:tabs>
        <w:ind w:left="2986" w:hanging="360"/>
      </w:pPr>
      <w:rPr>
        <w:rFonts w:ascii="Symbol" w:hAnsi="Symbol" w:hint="default"/>
      </w:rPr>
    </w:lvl>
    <w:lvl w:ilvl="4" w:tplc="04090003" w:tentative="1">
      <w:start w:val="1"/>
      <w:numFmt w:val="bullet"/>
      <w:lvlText w:val="o"/>
      <w:lvlJc w:val="left"/>
      <w:pPr>
        <w:tabs>
          <w:tab w:val="num" w:pos="3706"/>
        </w:tabs>
        <w:ind w:left="3706" w:hanging="360"/>
      </w:pPr>
      <w:rPr>
        <w:rFonts w:ascii="Symbol" w:hAnsi="Symbol" w:cs="Symbol" w:hint="default"/>
      </w:rPr>
    </w:lvl>
    <w:lvl w:ilvl="5" w:tplc="04090005" w:tentative="1">
      <w:start w:val="1"/>
      <w:numFmt w:val="bullet"/>
      <w:lvlText w:val=""/>
      <w:lvlJc w:val="left"/>
      <w:pPr>
        <w:tabs>
          <w:tab w:val="num" w:pos="4426"/>
        </w:tabs>
        <w:ind w:left="4426" w:hanging="360"/>
      </w:pPr>
      <w:rPr>
        <w:rFonts w:ascii="Wingdings" w:hAnsi="Wingdings" w:hint="default"/>
      </w:rPr>
    </w:lvl>
    <w:lvl w:ilvl="6" w:tplc="04090001" w:tentative="1">
      <w:start w:val="1"/>
      <w:numFmt w:val="bullet"/>
      <w:lvlText w:val=""/>
      <w:lvlJc w:val="left"/>
      <w:pPr>
        <w:tabs>
          <w:tab w:val="num" w:pos="5146"/>
        </w:tabs>
        <w:ind w:left="5146" w:hanging="360"/>
      </w:pPr>
      <w:rPr>
        <w:rFonts w:ascii="Symbol" w:hAnsi="Symbol" w:hint="default"/>
      </w:rPr>
    </w:lvl>
    <w:lvl w:ilvl="7" w:tplc="04090003" w:tentative="1">
      <w:start w:val="1"/>
      <w:numFmt w:val="bullet"/>
      <w:lvlText w:val="o"/>
      <w:lvlJc w:val="left"/>
      <w:pPr>
        <w:tabs>
          <w:tab w:val="num" w:pos="5866"/>
        </w:tabs>
        <w:ind w:left="5866" w:hanging="360"/>
      </w:pPr>
      <w:rPr>
        <w:rFonts w:ascii="Symbol" w:hAnsi="Symbol" w:cs="Symbol" w:hint="default"/>
      </w:rPr>
    </w:lvl>
    <w:lvl w:ilvl="8" w:tplc="04090005" w:tentative="1">
      <w:start w:val="1"/>
      <w:numFmt w:val="bullet"/>
      <w:lvlText w:val=""/>
      <w:lvlJc w:val="left"/>
      <w:pPr>
        <w:tabs>
          <w:tab w:val="num" w:pos="6586"/>
        </w:tabs>
        <w:ind w:left="6586" w:hanging="360"/>
      </w:pPr>
      <w:rPr>
        <w:rFonts w:ascii="Wingdings" w:hAnsi="Wingdings" w:hint="default"/>
      </w:rPr>
    </w:lvl>
  </w:abstractNum>
  <w:abstractNum w:abstractNumId="11" w15:restartNumberingAfterBreak="0">
    <w:nsid w:val="1CE77319"/>
    <w:multiLevelType w:val="singleLevel"/>
    <w:tmpl w:val="51545352"/>
    <w:lvl w:ilvl="0">
      <w:start w:val="1"/>
      <w:numFmt w:val="decimal"/>
      <w:lvlText w:val="%1."/>
      <w:lvlJc w:val="left"/>
      <w:pPr>
        <w:ind w:left="1512" w:hanging="360"/>
      </w:pPr>
      <w:rPr>
        <w:rFonts w:hint="default"/>
        <w:sz w:val="22"/>
      </w:rPr>
    </w:lvl>
  </w:abstractNum>
  <w:abstractNum w:abstractNumId="12"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C95AC9"/>
    <w:multiLevelType w:val="hybridMultilevel"/>
    <w:tmpl w:val="E58830FA"/>
    <w:lvl w:ilvl="0" w:tplc="04090005">
      <w:start w:val="1"/>
      <w:numFmt w:val="bullet"/>
      <w:lvlText w:val=""/>
      <w:lvlJc w:val="left"/>
      <w:pPr>
        <w:tabs>
          <w:tab w:val="num" w:pos="1512"/>
        </w:tabs>
        <w:ind w:left="1512" w:hanging="360"/>
      </w:pPr>
      <w:rPr>
        <w:rFonts w:ascii="Wingdings" w:hAnsi="Wingdings" w:hint="default"/>
      </w:rPr>
    </w:lvl>
    <w:lvl w:ilvl="1" w:tplc="04090003" w:tentative="1">
      <w:start w:val="1"/>
      <w:numFmt w:val="bullet"/>
      <w:lvlText w:val="o"/>
      <w:lvlJc w:val="left"/>
      <w:pPr>
        <w:tabs>
          <w:tab w:val="num" w:pos="2232"/>
        </w:tabs>
        <w:ind w:left="2232" w:hanging="360"/>
      </w:pPr>
      <w:rPr>
        <w:rFonts w:ascii="Symbol" w:hAnsi="Symbol" w:cs="Symbol" w:hint="default"/>
      </w:rPr>
    </w:lvl>
    <w:lvl w:ilvl="2" w:tplc="04090005" w:tentative="1">
      <w:start w:val="1"/>
      <w:numFmt w:val="bullet"/>
      <w:lvlText w:val=""/>
      <w:lvlJc w:val="left"/>
      <w:pPr>
        <w:tabs>
          <w:tab w:val="num" w:pos="2952"/>
        </w:tabs>
        <w:ind w:left="2952" w:hanging="360"/>
      </w:pPr>
      <w:rPr>
        <w:rFonts w:ascii="Wingdings" w:hAnsi="Wingdings" w:hint="default"/>
      </w:rPr>
    </w:lvl>
    <w:lvl w:ilvl="3" w:tplc="04090001" w:tentative="1">
      <w:start w:val="1"/>
      <w:numFmt w:val="bullet"/>
      <w:lvlText w:val=""/>
      <w:lvlJc w:val="left"/>
      <w:pPr>
        <w:tabs>
          <w:tab w:val="num" w:pos="3672"/>
        </w:tabs>
        <w:ind w:left="3672" w:hanging="360"/>
      </w:pPr>
      <w:rPr>
        <w:rFonts w:ascii="Symbol" w:hAnsi="Symbol" w:hint="default"/>
      </w:rPr>
    </w:lvl>
    <w:lvl w:ilvl="4" w:tplc="04090003" w:tentative="1">
      <w:start w:val="1"/>
      <w:numFmt w:val="bullet"/>
      <w:lvlText w:val="o"/>
      <w:lvlJc w:val="left"/>
      <w:pPr>
        <w:tabs>
          <w:tab w:val="num" w:pos="4392"/>
        </w:tabs>
        <w:ind w:left="4392" w:hanging="360"/>
      </w:pPr>
      <w:rPr>
        <w:rFonts w:ascii="Symbol" w:hAnsi="Symbol" w:cs="Symbol" w:hint="default"/>
      </w:rPr>
    </w:lvl>
    <w:lvl w:ilvl="5" w:tplc="04090005" w:tentative="1">
      <w:start w:val="1"/>
      <w:numFmt w:val="bullet"/>
      <w:lvlText w:val=""/>
      <w:lvlJc w:val="left"/>
      <w:pPr>
        <w:tabs>
          <w:tab w:val="num" w:pos="5112"/>
        </w:tabs>
        <w:ind w:left="5112" w:hanging="360"/>
      </w:pPr>
      <w:rPr>
        <w:rFonts w:ascii="Wingdings" w:hAnsi="Wingdings" w:hint="default"/>
      </w:rPr>
    </w:lvl>
    <w:lvl w:ilvl="6" w:tplc="04090001" w:tentative="1">
      <w:start w:val="1"/>
      <w:numFmt w:val="bullet"/>
      <w:lvlText w:val=""/>
      <w:lvlJc w:val="left"/>
      <w:pPr>
        <w:tabs>
          <w:tab w:val="num" w:pos="5832"/>
        </w:tabs>
        <w:ind w:left="5832" w:hanging="360"/>
      </w:pPr>
      <w:rPr>
        <w:rFonts w:ascii="Symbol" w:hAnsi="Symbol" w:hint="default"/>
      </w:rPr>
    </w:lvl>
    <w:lvl w:ilvl="7" w:tplc="04090003" w:tentative="1">
      <w:start w:val="1"/>
      <w:numFmt w:val="bullet"/>
      <w:lvlText w:val="o"/>
      <w:lvlJc w:val="left"/>
      <w:pPr>
        <w:tabs>
          <w:tab w:val="num" w:pos="6552"/>
        </w:tabs>
        <w:ind w:left="6552" w:hanging="360"/>
      </w:pPr>
      <w:rPr>
        <w:rFonts w:ascii="Symbol" w:hAnsi="Symbol" w:cs="Symbol" w:hint="default"/>
      </w:rPr>
    </w:lvl>
    <w:lvl w:ilvl="8" w:tplc="04090005" w:tentative="1">
      <w:start w:val="1"/>
      <w:numFmt w:val="bullet"/>
      <w:lvlText w:val=""/>
      <w:lvlJc w:val="left"/>
      <w:pPr>
        <w:tabs>
          <w:tab w:val="num" w:pos="7272"/>
        </w:tabs>
        <w:ind w:left="7272" w:hanging="360"/>
      </w:pPr>
      <w:rPr>
        <w:rFonts w:ascii="Wingdings" w:hAnsi="Wingdings" w:hint="default"/>
      </w:rPr>
    </w:lvl>
  </w:abstractNum>
  <w:abstractNum w:abstractNumId="14" w15:restartNumberingAfterBreak="0">
    <w:nsid w:val="2A9B2CD6"/>
    <w:multiLevelType w:val="hybridMultilevel"/>
    <w:tmpl w:val="B8AC52E6"/>
    <w:lvl w:ilvl="0" w:tplc="8C2025C4">
      <w:start w:val="1"/>
      <w:numFmt w:val="decimal"/>
      <w:lvlText w:val="%1."/>
      <w:lvlJc w:val="left"/>
      <w:pPr>
        <w:tabs>
          <w:tab w:val="num" w:pos="1728"/>
        </w:tabs>
        <w:ind w:left="1728" w:hanging="576"/>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E1E61EE"/>
    <w:multiLevelType w:val="hybridMultilevel"/>
    <w:tmpl w:val="7E38A598"/>
    <w:lvl w:ilvl="0" w:tplc="0409000F">
      <w:start w:val="1"/>
      <w:numFmt w:val="decimal"/>
      <w:lvlText w:val="%1."/>
      <w:lvlJc w:val="left"/>
      <w:pPr>
        <w:tabs>
          <w:tab w:val="num" w:pos="720"/>
        </w:tabs>
        <w:ind w:left="720" w:hanging="360"/>
      </w:pPr>
      <w:rPr>
        <w:rFonts w:hint="default"/>
      </w:rPr>
    </w:lvl>
    <w:lvl w:ilvl="1" w:tplc="57FA6A8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F30780B"/>
    <w:multiLevelType w:val="singleLevel"/>
    <w:tmpl w:val="7FD45454"/>
    <w:lvl w:ilvl="0">
      <w:start w:val="1"/>
      <w:numFmt w:val="bullet"/>
      <w:lvlText w:val=""/>
      <w:lvlJc w:val="left"/>
      <w:pPr>
        <w:tabs>
          <w:tab w:val="num" w:pos="0"/>
        </w:tabs>
        <w:ind w:left="1728" w:hanging="576"/>
      </w:pPr>
      <w:rPr>
        <w:rFonts w:ascii="Wingdings" w:hAnsi="Wingdings" w:hint="default"/>
        <w:sz w:val="16"/>
      </w:rPr>
    </w:lvl>
  </w:abstractNum>
  <w:abstractNum w:abstractNumId="17" w15:restartNumberingAfterBreak="0">
    <w:nsid w:val="32495D27"/>
    <w:multiLevelType w:val="singleLevel"/>
    <w:tmpl w:val="51545352"/>
    <w:lvl w:ilvl="0">
      <w:start w:val="1"/>
      <w:numFmt w:val="decimal"/>
      <w:lvlText w:val="%1."/>
      <w:lvlJc w:val="left"/>
      <w:pPr>
        <w:ind w:left="1512" w:hanging="360"/>
      </w:pPr>
      <w:rPr>
        <w:rFonts w:hint="default"/>
        <w:sz w:val="22"/>
      </w:rPr>
    </w:lvl>
  </w:abstractNum>
  <w:abstractNum w:abstractNumId="18" w15:restartNumberingAfterBreak="0">
    <w:nsid w:val="364122F4"/>
    <w:multiLevelType w:val="hybridMultilevel"/>
    <w:tmpl w:val="41AEFDD2"/>
    <w:lvl w:ilvl="0" w:tplc="04090005">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Symbol" w:hAnsi="Symbol" w:cs="Symbol"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Symbol" w:hAnsi="Symbol" w:cs="Symbol"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Symbol" w:hAnsi="Symbol" w:cs="Symbol"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9" w15:restartNumberingAfterBreak="0">
    <w:nsid w:val="384D1E66"/>
    <w:multiLevelType w:val="singleLevel"/>
    <w:tmpl w:val="B430210A"/>
    <w:lvl w:ilvl="0">
      <w:start w:val="5"/>
      <w:numFmt w:val="lowerLetter"/>
      <w:lvlText w:val="%1."/>
      <w:lvlJc w:val="left"/>
      <w:pPr>
        <w:tabs>
          <w:tab w:val="num" w:pos="360"/>
        </w:tabs>
        <w:ind w:left="360" w:hanging="360"/>
      </w:pPr>
      <w:rPr>
        <w:rFonts w:hint="default"/>
      </w:rPr>
    </w:lvl>
  </w:abstractNum>
  <w:abstractNum w:abstractNumId="20" w15:restartNumberingAfterBreak="0">
    <w:nsid w:val="3B1717FC"/>
    <w:multiLevelType w:val="hybridMultilevel"/>
    <w:tmpl w:val="E91C6B74"/>
    <w:lvl w:ilvl="0" w:tplc="82009CE8">
      <w:start w:val="1"/>
      <w:numFmt w:val="upperRoman"/>
      <w:lvlText w:val="%1."/>
      <w:lvlJc w:val="left"/>
      <w:pPr>
        <w:tabs>
          <w:tab w:val="num" w:pos="1080"/>
        </w:tabs>
        <w:ind w:left="1080" w:hanging="720"/>
      </w:pPr>
      <w:rPr>
        <w:rFonts w:hint="default"/>
      </w:rPr>
    </w:lvl>
    <w:lvl w:ilvl="1" w:tplc="9F305CFE">
      <w:start w:val="1"/>
      <w:numFmt w:val="upperLetter"/>
      <w:lvlText w:val="%2."/>
      <w:lvlJc w:val="left"/>
      <w:pPr>
        <w:tabs>
          <w:tab w:val="num" w:pos="1440"/>
        </w:tabs>
        <w:ind w:left="1440" w:hanging="360"/>
      </w:pPr>
      <w:rPr>
        <w:rFonts w:hint="default"/>
      </w:rPr>
    </w:lvl>
    <w:lvl w:ilvl="2" w:tplc="13FE61AC">
      <w:start w:val="1"/>
      <w:numFmt w:val="decimal"/>
      <w:lvlText w:val="%3."/>
      <w:lvlJc w:val="left"/>
      <w:pPr>
        <w:tabs>
          <w:tab w:val="num" w:pos="594"/>
        </w:tabs>
        <w:ind w:left="594" w:hanging="360"/>
      </w:pPr>
      <w:rPr>
        <w:rFonts w:hint="default"/>
      </w:rPr>
    </w:lvl>
    <w:lvl w:ilvl="3" w:tplc="0409000F">
      <w:start w:val="1"/>
      <w:numFmt w:val="decimal"/>
      <w:lvlText w:val="%4."/>
      <w:lvlJc w:val="left"/>
      <w:pPr>
        <w:tabs>
          <w:tab w:val="num" w:pos="2880"/>
        </w:tabs>
        <w:ind w:left="2880" w:hanging="360"/>
      </w:pPr>
    </w:lvl>
    <w:lvl w:ilvl="4" w:tplc="CB4CD35A">
      <w:start w:val="3"/>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5BD1F68"/>
    <w:multiLevelType w:val="hybridMultilevel"/>
    <w:tmpl w:val="3522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711A10"/>
    <w:multiLevelType w:val="hybridMultilevel"/>
    <w:tmpl w:val="1722D56A"/>
    <w:lvl w:ilvl="0" w:tplc="0AD4BDF8">
      <w:start w:val="1"/>
      <w:numFmt w:val="bullet"/>
      <w:lvlText w:val=""/>
      <w:lvlJc w:val="left"/>
      <w:pPr>
        <w:tabs>
          <w:tab w:val="num" w:pos="648"/>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7D5D1C"/>
    <w:multiLevelType w:val="hybridMultilevel"/>
    <w:tmpl w:val="99B8C410"/>
    <w:lvl w:ilvl="0" w:tplc="0409000F">
      <w:start w:val="1"/>
      <w:numFmt w:val="decimal"/>
      <w:lvlText w:val="%1."/>
      <w:lvlJc w:val="left"/>
      <w:pPr>
        <w:tabs>
          <w:tab w:val="num" w:pos="1512"/>
        </w:tabs>
        <w:ind w:left="1512" w:hanging="360"/>
      </w:p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24" w15:restartNumberingAfterBreak="0">
    <w:nsid w:val="4B302722"/>
    <w:multiLevelType w:val="singleLevel"/>
    <w:tmpl w:val="4F561258"/>
    <w:lvl w:ilvl="0">
      <w:start w:val="1"/>
      <w:numFmt w:val="lowerLetter"/>
      <w:lvlText w:val="%1."/>
      <w:lvlJc w:val="left"/>
      <w:pPr>
        <w:tabs>
          <w:tab w:val="num" w:pos="360"/>
        </w:tabs>
        <w:ind w:left="360" w:hanging="360"/>
      </w:pPr>
      <w:rPr>
        <w:rFonts w:hint="default"/>
      </w:rPr>
    </w:lvl>
  </w:abstractNum>
  <w:abstractNum w:abstractNumId="25" w15:restartNumberingAfterBreak="0">
    <w:nsid w:val="4B9D7BEA"/>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4DA461AF"/>
    <w:multiLevelType w:val="hybridMultilevel"/>
    <w:tmpl w:val="32C6530C"/>
    <w:lvl w:ilvl="0" w:tplc="04090019">
      <w:start w:val="4"/>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2A1617"/>
    <w:multiLevelType w:val="hybridMultilevel"/>
    <w:tmpl w:val="EB2EE248"/>
    <w:lvl w:ilvl="0" w:tplc="FFFFFFFF">
      <w:start w:val="1"/>
      <w:numFmt w:val="bullet"/>
      <w:lvlText w:val=""/>
      <w:lvlJc w:val="left"/>
      <w:pPr>
        <w:tabs>
          <w:tab w:val="num" w:pos="1800"/>
        </w:tabs>
        <w:ind w:left="1800" w:hanging="360"/>
      </w:pPr>
      <w:rPr>
        <w:rFonts w:ascii="Symbol" w:hAnsi="Symbol" w:hint="default"/>
      </w:rPr>
    </w:lvl>
    <w:lvl w:ilvl="1" w:tplc="FFFFFFFF" w:tentative="1">
      <w:start w:val="1"/>
      <w:numFmt w:val="bullet"/>
      <w:lvlText w:val="o"/>
      <w:lvlJc w:val="left"/>
      <w:pPr>
        <w:tabs>
          <w:tab w:val="num" w:pos="2520"/>
        </w:tabs>
        <w:ind w:left="2520" w:hanging="360"/>
      </w:pPr>
      <w:rPr>
        <w:rFonts w:ascii="Symbol" w:hAnsi="Symbol" w:cs="Symbol"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Symbol" w:hAnsi="Symbol" w:cs="Symbol"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Symbol" w:hAnsi="Symbol" w:cs="Symbol"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56955B19"/>
    <w:multiLevelType w:val="hybridMultilevel"/>
    <w:tmpl w:val="5588CF2C"/>
    <w:lvl w:ilvl="0" w:tplc="84AAF392">
      <w:start w:val="1"/>
      <w:numFmt w:val="bullet"/>
      <w:lvlText w:val=""/>
      <w:lvlJc w:val="left"/>
      <w:pPr>
        <w:tabs>
          <w:tab w:val="num" w:pos="1224"/>
        </w:tabs>
        <w:ind w:left="122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BB56EE"/>
    <w:multiLevelType w:val="hybridMultilevel"/>
    <w:tmpl w:val="CD3E7B5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9886E09"/>
    <w:multiLevelType w:val="hybridMultilevel"/>
    <w:tmpl w:val="361C42C2"/>
    <w:lvl w:ilvl="0" w:tplc="FFFFFFFF">
      <w:start w:val="1"/>
      <w:numFmt w:val="bullet"/>
      <w:lvlText w:val=""/>
      <w:lvlJc w:val="left"/>
      <w:pPr>
        <w:tabs>
          <w:tab w:val="num" w:pos="1800"/>
        </w:tabs>
        <w:ind w:left="1800" w:hanging="360"/>
      </w:pPr>
      <w:rPr>
        <w:rFonts w:ascii="Symbol" w:hAnsi="Symbol" w:hint="default"/>
      </w:rPr>
    </w:lvl>
    <w:lvl w:ilvl="1" w:tplc="FFFFFFFF" w:tentative="1">
      <w:start w:val="1"/>
      <w:numFmt w:val="bullet"/>
      <w:lvlText w:val="o"/>
      <w:lvlJc w:val="left"/>
      <w:pPr>
        <w:tabs>
          <w:tab w:val="num" w:pos="2520"/>
        </w:tabs>
        <w:ind w:left="2520" w:hanging="360"/>
      </w:pPr>
      <w:rPr>
        <w:rFonts w:ascii="Symbol" w:hAnsi="Symbol" w:cs="Symbol"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Symbol" w:hAnsi="Symbol" w:cs="Symbol"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Symbol" w:hAnsi="Symbol" w:cs="Symbol"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31" w15:restartNumberingAfterBreak="0">
    <w:nsid w:val="61C74F9C"/>
    <w:multiLevelType w:val="hybridMultilevel"/>
    <w:tmpl w:val="D654F5E0"/>
    <w:lvl w:ilvl="0" w:tplc="0409000F">
      <w:start w:val="1"/>
      <w:numFmt w:val="decimal"/>
      <w:lvlText w:val="%1."/>
      <w:lvlJc w:val="left"/>
      <w:pPr>
        <w:tabs>
          <w:tab w:val="num" w:pos="1512"/>
        </w:tabs>
        <w:ind w:left="1512" w:hanging="360"/>
      </w:p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32" w15:restartNumberingAfterBreak="0">
    <w:nsid w:val="63642D65"/>
    <w:multiLevelType w:val="hybridMultilevel"/>
    <w:tmpl w:val="951E056A"/>
    <w:lvl w:ilvl="0" w:tplc="04090019">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476E17"/>
    <w:multiLevelType w:val="singleLevel"/>
    <w:tmpl w:val="2DBA8932"/>
    <w:lvl w:ilvl="0">
      <w:start w:val="1"/>
      <w:numFmt w:val="upperLetter"/>
      <w:lvlText w:val="%1."/>
      <w:lvlJc w:val="left"/>
      <w:pPr>
        <w:tabs>
          <w:tab w:val="num" w:pos="-720"/>
        </w:tabs>
        <w:ind w:left="-720" w:hanging="360"/>
      </w:pPr>
      <w:rPr>
        <w:rFonts w:ascii="Times New Roman" w:hAnsi="Times New Roman" w:cs="Times New Roman" w:hint="default"/>
        <w:b/>
        <w:i w:val="0"/>
      </w:rPr>
    </w:lvl>
  </w:abstractNum>
  <w:abstractNum w:abstractNumId="34" w15:restartNumberingAfterBreak="0">
    <w:nsid w:val="6FB247F4"/>
    <w:multiLevelType w:val="hybridMultilevel"/>
    <w:tmpl w:val="42226B58"/>
    <w:lvl w:ilvl="0" w:tplc="4DBCB510">
      <w:start w:val="1"/>
      <w:numFmt w:val="decimal"/>
      <w:lvlText w:val="%1."/>
      <w:lvlJc w:val="left"/>
      <w:pPr>
        <w:tabs>
          <w:tab w:val="num" w:pos="1728"/>
        </w:tabs>
        <w:ind w:left="1728" w:hanging="576"/>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4202F0B"/>
    <w:multiLevelType w:val="hybridMultilevel"/>
    <w:tmpl w:val="E834DB1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Symbol" w:hAnsi="Symbol"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Symbol" w:hAnsi="Symbol"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Symbol" w:hAnsi="Symbol"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49F370E"/>
    <w:multiLevelType w:val="hybridMultilevel"/>
    <w:tmpl w:val="8F203650"/>
    <w:lvl w:ilvl="0" w:tplc="FA121806">
      <w:start w:val="1"/>
      <w:numFmt w:val="decimal"/>
      <w:lvlText w:val="%1."/>
      <w:lvlJc w:val="left"/>
      <w:pPr>
        <w:tabs>
          <w:tab w:val="num" w:pos="576"/>
        </w:tabs>
        <w:ind w:left="576" w:hanging="576"/>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E7236B4"/>
    <w:multiLevelType w:val="hybridMultilevel"/>
    <w:tmpl w:val="CD8611BE"/>
    <w:lvl w:ilvl="0" w:tplc="0409000F">
      <w:start w:val="1"/>
      <w:numFmt w:val="decimal"/>
      <w:lvlText w:val="%1."/>
      <w:lvlJc w:val="left"/>
      <w:pPr>
        <w:tabs>
          <w:tab w:val="num" w:pos="1512"/>
        </w:tabs>
        <w:ind w:left="1512" w:hanging="360"/>
      </w:p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num w:numId="1">
    <w:abstractNumId w:val="33"/>
  </w:num>
  <w:num w:numId="2">
    <w:abstractNumId w:val="25"/>
  </w:num>
  <w:num w:numId="3">
    <w:abstractNumId w:val="10"/>
  </w:num>
  <w:num w:numId="4">
    <w:abstractNumId w:val="13"/>
  </w:num>
  <w:num w:numId="5">
    <w:abstractNumId w:val="5"/>
  </w:num>
  <w:num w:numId="6">
    <w:abstractNumId w:val="4"/>
  </w:num>
  <w:num w:numId="7">
    <w:abstractNumId w:val="27"/>
  </w:num>
  <w:num w:numId="8">
    <w:abstractNumId w:val="35"/>
  </w:num>
  <w:num w:numId="9">
    <w:abstractNumId w:val="1"/>
    <w:lvlOverride w:ilvl="0">
      <w:lvl w:ilvl="0">
        <w:start w:val="1"/>
        <w:numFmt w:val="bullet"/>
        <w:lvlText w:val=""/>
        <w:legacy w:legacy="1" w:legacySpace="0" w:legacyIndent="576"/>
        <w:lvlJc w:val="left"/>
        <w:pPr>
          <w:ind w:left="1728" w:hanging="576"/>
        </w:pPr>
        <w:rPr>
          <w:rFonts w:ascii="Wingdings" w:hAnsi="Wingdings" w:cs="Wingdings" w:hint="default"/>
          <w:sz w:val="16"/>
        </w:rPr>
      </w:lvl>
    </w:lvlOverride>
  </w:num>
  <w:num w:numId="10">
    <w:abstractNumId w:val="6"/>
  </w:num>
  <w:num w:numId="11">
    <w:abstractNumId w:val="30"/>
  </w:num>
  <w:num w:numId="12">
    <w:abstractNumId w:val="16"/>
  </w:num>
  <w:num w:numId="13">
    <w:abstractNumId w:val="17"/>
  </w:num>
  <w:num w:numId="14">
    <w:abstractNumId w:val="20"/>
  </w:num>
  <w:num w:numId="15">
    <w:abstractNumId w:val="18"/>
  </w:num>
  <w:num w:numId="16">
    <w:abstractNumId w:val="7"/>
  </w:num>
  <w:num w:numId="17">
    <w:abstractNumId w:val="19"/>
  </w:num>
  <w:num w:numId="18">
    <w:abstractNumId w:val="9"/>
  </w:num>
  <w:num w:numId="19">
    <w:abstractNumId w:val="26"/>
  </w:num>
  <w:num w:numId="20">
    <w:abstractNumId w:val="24"/>
  </w:num>
  <w:num w:numId="21">
    <w:abstractNumId w:val="15"/>
  </w:num>
  <w:num w:numId="22">
    <w:abstractNumId w:val="3"/>
  </w:num>
  <w:num w:numId="23">
    <w:abstractNumId w:val="32"/>
  </w:num>
  <w:num w:numId="24">
    <w:abstractNumId w:val="2"/>
  </w:num>
  <w:num w:numId="25">
    <w:abstractNumId w:val="23"/>
  </w:num>
  <w:num w:numId="26">
    <w:abstractNumId w:val="31"/>
  </w:num>
  <w:num w:numId="27">
    <w:abstractNumId w:val="1"/>
    <w:lvlOverride w:ilvl="0">
      <w:lvl w:ilvl="0">
        <w:start w:val="1"/>
        <w:numFmt w:val="bullet"/>
        <w:lvlText w:val="-"/>
        <w:legacy w:legacy="1" w:legacySpace="0" w:legacyIndent="576"/>
        <w:lvlJc w:val="left"/>
        <w:pPr>
          <w:ind w:left="2304" w:hanging="576"/>
        </w:pPr>
        <w:rPr>
          <w:rFonts w:ascii="Times New Roman" w:hAnsi="Times New Roman" w:cs="Times New Roman" w:hint="default"/>
        </w:rPr>
      </w:lvl>
    </w:lvlOverride>
  </w:num>
  <w:num w:numId="28">
    <w:abstractNumId w:val="28"/>
  </w:num>
  <w:num w:numId="29">
    <w:abstractNumId w:val="34"/>
  </w:num>
  <w:num w:numId="30">
    <w:abstractNumId w:val="17"/>
  </w:num>
  <w:num w:numId="31">
    <w:abstractNumId w:val="17"/>
  </w:num>
  <w:num w:numId="32">
    <w:abstractNumId w:val="14"/>
  </w:num>
  <w:num w:numId="33">
    <w:abstractNumId w:val="17"/>
  </w:num>
  <w:num w:numId="34">
    <w:abstractNumId w:val="37"/>
  </w:num>
  <w:num w:numId="35">
    <w:abstractNumId w:val="36"/>
  </w:num>
  <w:num w:numId="36">
    <w:abstractNumId w:val="22"/>
  </w:num>
  <w:num w:numId="37">
    <w:abstractNumId w:val="29"/>
  </w:num>
  <w:num w:numId="38">
    <w:abstractNumId w:val="8"/>
  </w:num>
  <w:num w:numId="39">
    <w:abstractNumId w:val="0"/>
  </w:num>
  <w:num w:numId="40">
    <w:abstractNumId w:val="21"/>
  </w:num>
  <w:num w:numId="41">
    <w:abstractNumId w:val="17"/>
  </w:num>
  <w:num w:numId="42">
    <w:abstractNumId w:val="11"/>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3MjE0MTQ1MbUwNzFQ0lEKTi0uzszPAykwNKgFAH/LOXotAAAA"/>
  </w:docVars>
  <w:rsids>
    <w:rsidRoot w:val="009D6F5B"/>
    <w:rsid w:val="00014302"/>
    <w:rsid w:val="00017568"/>
    <w:rsid w:val="00020A77"/>
    <w:rsid w:val="00033070"/>
    <w:rsid w:val="00035BC8"/>
    <w:rsid w:val="00036DDD"/>
    <w:rsid w:val="00037D65"/>
    <w:rsid w:val="00042A37"/>
    <w:rsid w:val="0004540F"/>
    <w:rsid w:val="00046218"/>
    <w:rsid w:val="00046A91"/>
    <w:rsid w:val="00051A86"/>
    <w:rsid w:val="00052B83"/>
    <w:rsid w:val="00065BC0"/>
    <w:rsid w:val="0006696C"/>
    <w:rsid w:val="0008370E"/>
    <w:rsid w:val="00086C78"/>
    <w:rsid w:val="0009049C"/>
    <w:rsid w:val="00092D87"/>
    <w:rsid w:val="00097904"/>
    <w:rsid w:val="000B6806"/>
    <w:rsid w:val="000B6BB8"/>
    <w:rsid w:val="000D054E"/>
    <w:rsid w:val="000D535C"/>
    <w:rsid w:val="000D6BE1"/>
    <w:rsid w:val="000E3386"/>
    <w:rsid w:val="000F223A"/>
    <w:rsid w:val="000F2AAE"/>
    <w:rsid w:val="000F30C8"/>
    <w:rsid w:val="000F5DBA"/>
    <w:rsid w:val="00105228"/>
    <w:rsid w:val="00106998"/>
    <w:rsid w:val="00110531"/>
    <w:rsid w:val="00114FCE"/>
    <w:rsid w:val="0011562C"/>
    <w:rsid w:val="00127025"/>
    <w:rsid w:val="001315F3"/>
    <w:rsid w:val="00132197"/>
    <w:rsid w:val="00133670"/>
    <w:rsid w:val="0013470F"/>
    <w:rsid w:val="00141B0C"/>
    <w:rsid w:val="0014595B"/>
    <w:rsid w:val="00151D70"/>
    <w:rsid w:val="00152010"/>
    <w:rsid w:val="00165D50"/>
    <w:rsid w:val="00174F77"/>
    <w:rsid w:val="00181F46"/>
    <w:rsid w:val="00182F6C"/>
    <w:rsid w:val="0019050C"/>
    <w:rsid w:val="0019096C"/>
    <w:rsid w:val="00191047"/>
    <w:rsid w:val="001A0242"/>
    <w:rsid w:val="001A2263"/>
    <w:rsid w:val="001B217B"/>
    <w:rsid w:val="001B2DCB"/>
    <w:rsid w:val="001B32A2"/>
    <w:rsid w:val="001B459B"/>
    <w:rsid w:val="001B630E"/>
    <w:rsid w:val="001C762D"/>
    <w:rsid w:val="001D18DD"/>
    <w:rsid w:val="001D2467"/>
    <w:rsid w:val="001E79F9"/>
    <w:rsid w:val="001F6197"/>
    <w:rsid w:val="00201613"/>
    <w:rsid w:val="00205EC8"/>
    <w:rsid w:val="00206B92"/>
    <w:rsid w:val="00211F5D"/>
    <w:rsid w:val="002125F7"/>
    <w:rsid w:val="0022298C"/>
    <w:rsid w:val="0022500F"/>
    <w:rsid w:val="0022584D"/>
    <w:rsid w:val="002325E2"/>
    <w:rsid w:val="00234BA9"/>
    <w:rsid w:val="00234EF7"/>
    <w:rsid w:val="00236FF1"/>
    <w:rsid w:val="00237228"/>
    <w:rsid w:val="00241C12"/>
    <w:rsid w:val="00241DE2"/>
    <w:rsid w:val="00242834"/>
    <w:rsid w:val="00245E07"/>
    <w:rsid w:val="002462BE"/>
    <w:rsid w:val="00246987"/>
    <w:rsid w:val="00251A37"/>
    <w:rsid w:val="00256A21"/>
    <w:rsid w:val="00257B1E"/>
    <w:rsid w:val="002611D8"/>
    <w:rsid w:val="00277F2E"/>
    <w:rsid w:val="002832DD"/>
    <w:rsid w:val="0028505D"/>
    <w:rsid w:val="00290946"/>
    <w:rsid w:val="00290F65"/>
    <w:rsid w:val="00293F30"/>
    <w:rsid w:val="002A196B"/>
    <w:rsid w:val="002A434E"/>
    <w:rsid w:val="002B0950"/>
    <w:rsid w:val="002B0A5A"/>
    <w:rsid w:val="002B254F"/>
    <w:rsid w:val="002B3BEC"/>
    <w:rsid w:val="002C4119"/>
    <w:rsid w:val="002C64F1"/>
    <w:rsid w:val="002D15E6"/>
    <w:rsid w:val="002D2EF7"/>
    <w:rsid w:val="002D5E53"/>
    <w:rsid w:val="002E2B7D"/>
    <w:rsid w:val="002E40BC"/>
    <w:rsid w:val="002E5239"/>
    <w:rsid w:val="002E53D2"/>
    <w:rsid w:val="002E7CAD"/>
    <w:rsid w:val="002E7D99"/>
    <w:rsid w:val="002F4012"/>
    <w:rsid w:val="00300808"/>
    <w:rsid w:val="00304BB2"/>
    <w:rsid w:val="003259FD"/>
    <w:rsid w:val="00326D31"/>
    <w:rsid w:val="003318A4"/>
    <w:rsid w:val="00332EEC"/>
    <w:rsid w:val="00334E2D"/>
    <w:rsid w:val="00336EDA"/>
    <w:rsid w:val="0034581A"/>
    <w:rsid w:val="00353B96"/>
    <w:rsid w:val="0035571D"/>
    <w:rsid w:val="00360F09"/>
    <w:rsid w:val="00362D8B"/>
    <w:rsid w:val="00366F2B"/>
    <w:rsid w:val="00372419"/>
    <w:rsid w:val="00373188"/>
    <w:rsid w:val="00380CB4"/>
    <w:rsid w:val="003830D5"/>
    <w:rsid w:val="00384874"/>
    <w:rsid w:val="00385F4B"/>
    <w:rsid w:val="00386C0C"/>
    <w:rsid w:val="00392050"/>
    <w:rsid w:val="00393155"/>
    <w:rsid w:val="00393A1F"/>
    <w:rsid w:val="003A5879"/>
    <w:rsid w:val="003B0A5D"/>
    <w:rsid w:val="003B0A6C"/>
    <w:rsid w:val="003B586B"/>
    <w:rsid w:val="003B7649"/>
    <w:rsid w:val="003C28F0"/>
    <w:rsid w:val="003C3A92"/>
    <w:rsid w:val="003D023C"/>
    <w:rsid w:val="003D10DE"/>
    <w:rsid w:val="003D2612"/>
    <w:rsid w:val="003D7A38"/>
    <w:rsid w:val="003E55AD"/>
    <w:rsid w:val="003E6BC6"/>
    <w:rsid w:val="003F599F"/>
    <w:rsid w:val="003F6CEE"/>
    <w:rsid w:val="0040082D"/>
    <w:rsid w:val="00403BC4"/>
    <w:rsid w:val="00406B19"/>
    <w:rsid w:val="00407026"/>
    <w:rsid w:val="00413532"/>
    <w:rsid w:val="00413FCF"/>
    <w:rsid w:val="00423206"/>
    <w:rsid w:val="00424D0E"/>
    <w:rsid w:val="00426AF0"/>
    <w:rsid w:val="00435D9D"/>
    <w:rsid w:val="00442460"/>
    <w:rsid w:val="00456F3F"/>
    <w:rsid w:val="00462FF8"/>
    <w:rsid w:val="004658C2"/>
    <w:rsid w:val="00471754"/>
    <w:rsid w:val="004756E3"/>
    <w:rsid w:val="00485A82"/>
    <w:rsid w:val="004871E9"/>
    <w:rsid w:val="0049591E"/>
    <w:rsid w:val="004A2B8C"/>
    <w:rsid w:val="004B056C"/>
    <w:rsid w:val="004B3A7C"/>
    <w:rsid w:val="004B62E5"/>
    <w:rsid w:val="004B6EA5"/>
    <w:rsid w:val="004C5CB2"/>
    <w:rsid w:val="004C6603"/>
    <w:rsid w:val="004E0ED4"/>
    <w:rsid w:val="004E2FC0"/>
    <w:rsid w:val="004E573A"/>
    <w:rsid w:val="004E65D2"/>
    <w:rsid w:val="004F2E78"/>
    <w:rsid w:val="004F5977"/>
    <w:rsid w:val="004F5C29"/>
    <w:rsid w:val="00504F2E"/>
    <w:rsid w:val="005069A0"/>
    <w:rsid w:val="005106DC"/>
    <w:rsid w:val="00522BBE"/>
    <w:rsid w:val="00530BB2"/>
    <w:rsid w:val="00531BBF"/>
    <w:rsid w:val="00532D7B"/>
    <w:rsid w:val="00532F3F"/>
    <w:rsid w:val="0053437B"/>
    <w:rsid w:val="005353A6"/>
    <w:rsid w:val="0053611D"/>
    <w:rsid w:val="005465A9"/>
    <w:rsid w:val="00546FBF"/>
    <w:rsid w:val="00560B9C"/>
    <w:rsid w:val="00561822"/>
    <w:rsid w:val="00561D1E"/>
    <w:rsid w:val="00570194"/>
    <w:rsid w:val="005739E5"/>
    <w:rsid w:val="005763BC"/>
    <w:rsid w:val="00581224"/>
    <w:rsid w:val="00584B54"/>
    <w:rsid w:val="00596834"/>
    <w:rsid w:val="005977BD"/>
    <w:rsid w:val="005A1FF6"/>
    <w:rsid w:val="005A6731"/>
    <w:rsid w:val="005B1017"/>
    <w:rsid w:val="005B39BF"/>
    <w:rsid w:val="005B513E"/>
    <w:rsid w:val="005B55E3"/>
    <w:rsid w:val="005B5FDD"/>
    <w:rsid w:val="005B6819"/>
    <w:rsid w:val="005B6A64"/>
    <w:rsid w:val="005C4C65"/>
    <w:rsid w:val="005D1DA6"/>
    <w:rsid w:val="005D5BB2"/>
    <w:rsid w:val="005E4AB9"/>
    <w:rsid w:val="005E6D20"/>
    <w:rsid w:val="005F3D9E"/>
    <w:rsid w:val="005F4506"/>
    <w:rsid w:val="005F710D"/>
    <w:rsid w:val="00600432"/>
    <w:rsid w:val="0061138B"/>
    <w:rsid w:val="0062099C"/>
    <w:rsid w:val="00620A40"/>
    <w:rsid w:val="00623B13"/>
    <w:rsid w:val="00625CFC"/>
    <w:rsid w:val="00637CBD"/>
    <w:rsid w:val="0064148B"/>
    <w:rsid w:val="0064191D"/>
    <w:rsid w:val="00644472"/>
    <w:rsid w:val="0064479F"/>
    <w:rsid w:val="00655C47"/>
    <w:rsid w:val="00655FC2"/>
    <w:rsid w:val="00660312"/>
    <w:rsid w:val="0066570B"/>
    <w:rsid w:val="00675AF2"/>
    <w:rsid w:val="006806B8"/>
    <w:rsid w:val="006812AC"/>
    <w:rsid w:val="0068314E"/>
    <w:rsid w:val="00683478"/>
    <w:rsid w:val="00687AC3"/>
    <w:rsid w:val="006908C4"/>
    <w:rsid w:val="00692FCA"/>
    <w:rsid w:val="0069426C"/>
    <w:rsid w:val="006A1A0C"/>
    <w:rsid w:val="006A24F6"/>
    <w:rsid w:val="006A6B98"/>
    <w:rsid w:val="006A7732"/>
    <w:rsid w:val="006B071B"/>
    <w:rsid w:val="006C21D1"/>
    <w:rsid w:val="006C3194"/>
    <w:rsid w:val="006E0A31"/>
    <w:rsid w:val="006E6884"/>
    <w:rsid w:val="006E7408"/>
    <w:rsid w:val="006F23D0"/>
    <w:rsid w:val="00707B28"/>
    <w:rsid w:val="00715772"/>
    <w:rsid w:val="00715C21"/>
    <w:rsid w:val="00716BF0"/>
    <w:rsid w:val="00717110"/>
    <w:rsid w:val="00720463"/>
    <w:rsid w:val="00723DEB"/>
    <w:rsid w:val="00730745"/>
    <w:rsid w:val="0073173F"/>
    <w:rsid w:val="007338CB"/>
    <w:rsid w:val="00734111"/>
    <w:rsid w:val="007353C5"/>
    <w:rsid w:val="00737BE3"/>
    <w:rsid w:val="0074242E"/>
    <w:rsid w:val="00747129"/>
    <w:rsid w:val="00750849"/>
    <w:rsid w:val="007521FA"/>
    <w:rsid w:val="00753B0F"/>
    <w:rsid w:val="007559F7"/>
    <w:rsid w:val="007718E2"/>
    <w:rsid w:val="007732A9"/>
    <w:rsid w:val="00777F50"/>
    <w:rsid w:val="00780CA3"/>
    <w:rsid w:val="00784793"/>
    <w:rsid w:val="00792320"/>
    <w:rsid w:val="007924BA"/>
    <w:rsid w:val="00794D05"/>
    <w:rsid w:val="0079648C"/>
    <w:rsid w:val="007A442D"/>
    <w:rsid w:val="007A6851"/>
    <w:rsid w:val="007A775A"/>
    <w:rsid w:val="007B1F0E"/>
    <w:rsid w:val="007B5962"/>
    <w:rsid w:val="007B77AD"/>
    <w:rsid w:val="007C1014"/>
    <w:rsid w:val="007C3673"/>
    <w:rsid w:val="007C5C20"/>
    <w:rsid w:val="007C7351"/>
    <w:rsid w:val="007D0A21"/>
    <w:rsid w:val="007E242A"/>
    <w:rsid w:val="007E301F"/>
    <w:rsid w:val="007E6C9D"/>
    <w:rsid w:val="007E7316"/>
    <w:rsid w:val="007F1AE0"/>
    <w:rsid w:val="007F3064"/>
    <w:rsid w:val="0080147B"/>
    <w:rsid w:val="0080495D"/>
    <w:rsid w:val="00807156"/>
    <w:rsid w:val="00812339"/>
    <w:rsid w:val="0083053B"/>
    <w:rsid w:val="00833126"/>
    <w:rsid w:val="0084275F"/>
    <w:rsid w:val="008620E7"/>
    <w:rsid w:val="008622B7"/>
    <w:rsid w:val="00867C32"/>
    <w:rsid w:val="00870E84"/>
    <w:rsid w:val="008830AA"/>
    <w:rsid w:val="008850D2"/>
    <w:rsid w:val="00887C27"/>
    <w:rsid w:val="00890832"/>
    <w:rsid w:val="00892400"/>
    <w:rsid w:val="008937E0"/>
    <w:rsid w:val="008958A9"/>
    <w:rsid w:val="0089774D"/>
    <w:rsid w:val="008C0336"/>
    <w:rsid w:val="008C2722"/>
    <w:rsid w:val="008C3105"/>
    <w:rsid w:val="008C32B2"/>
    <w:rsid w:val="008D2AF9"/>
    <w:rsid w:val="008D72A9"/>
    <w:rsid w:val="008D79D7"/>
    <w:rsid w:val="008E1537"/>
    <w:rsid w:val="008E2505"/>
    <w:rsid w:val="008E2979"/>
    <w:rsid w:val="008E2AEB"/>
    <w:rsid w:val="008E51B5"/>
    <w:rsid w:val="008F12D9"/>
    <w:rsid w:val="008F67C7"/>
    <w:rsid w:val="00900EAA"/>
    <w:rsid w:val="00904E40"/>
    <w:rsid w:val="009056CE"/>
    <w:rsid w:val="00906412"/>
    <w:rsid w:val="009115E5"/>
    <w:rsid w:val="00915B7F"/>
    <w:rsid w:val="009244C4"/>
    <w:rsid w:val="0092622A"/>
    <w:rsid w:val="00926758"/>
    <w:rsid w:val="00931668"/>
    <w:rsid w:val="0093265D"/>
    <w:rsid w:val="009361F4"/>
    <w:rsid w:val="009378C8"/>
    <w:rsid w:val="00946AB4"/>
    <w:rsid w:val="00964F3C"/>
    <w:rsid w:val="009665E5"/>
    <w:rsid w:val="00973193"/>
    <w:rsid w:val="00973BFE"/>
    <w:rsid w:val="00977661"/>
    <w:rsid w:val="009776F3"/>
    <w:rsid w:val="00982EC8"/>
    <w:rsid w:val="00983440"/>
    <w:rsid w:val="00987530"/>
    <w:rsid w:val="009935B0"/>
    <w:rsid w:val="009A3EC9"/>
    <w:rsid w:val="009B4220"/>
    <w:rsid w:val="009C0F98"/>
    <w:rsid w:val="009C3523"/>
    <w:rsid w:val="009C4419"/>
    <w:rsid w:val="009C6462"/>
    <w:rsid w:val="009C661E"/>
    <w:rsid w:val="009D6F5B"/>
    <w:rsid w:val="009E3F0F"/>
    <w:rsid w:val="009E4870"/>
    <w:rsid w:val="009E56A6"/>
    <w:rsid w:val="009F4B06"/>
    <w:rsid w:val="009F4ED5"/>
    <w:rsid w:val="00A04322"/>
    <w:rsid w:val="00A060CD"/>
    <w:rsid w:val="00A06738"/>
    <w:rsid w:val="00A1137E"/>
    <w:rsid w:val="00A21278"/>
    <w:rsid w:val="00A26B5C"/>
    <w:rsid w:val="00A44740"/>
    <w:rsid w:val="00A57A69"/>
    <w:rsid w:val="00A63D00"/>
    <w:rsid w:val="00A667C6"/>
    <w:rsid w:val="00A749A5"/>
    <w:rsid w:val="00A76985"/>
    <w:rsid w:val="00A77679"/>
    <w:rsid w:val="00A777BF"/>
    <w:rsid w:val="00A94E48"/>
    <w:rsid w:val="00AA24BC"/>
    <w:rsid w:val="00AA3BAA"/>
    <w:rsid w:val="00AA3C24"/>
    <w:rsid w:val="00AB1383"/>
    <w:rsid w:val="00AB4655"/>
    <w:rsid w:val="00AB5957"/>
    <w:rsid w:val="00AB5F05"/>
    <w:rsid w:val="00AC419C"/>
    <w:rsid w:val="00AD03A0"/>
    <w:rsid w:val="00AD503F"/>
    <w:rsid w:val="00AF1F76"/>
    <w:rsid w:val="00AF53D0"/>
    <w:rsid w:val="00B0055E"/>
    <w:rsid w:val="00B049DC"/>
    <w:rsid w:val="00B05DA9"/>
    <w:rsid w:val="00B1103E"/>
    <w:rsid w:val="00B1281A"/>
    <w:rsid w:val="00B12D6E"/>
    <w:rsid w:val="00B343E7"/>
    <w:rsid w:val="00B34DE4"/>
    <w:rsid w:val="00B37A50"/>
    <w:rsid w:val="00B40D0F"/>
    <w:rsid w:val="00B42FDD"/>
    <w:rsid w:val="00B43F8A"/>
    <w:rsid w:val="00B507D6"/>
    <w:rsid w:val="00B61C34"/>
    <w:rsid w:val="00B622B4"/>
    <w:rsid w:val="00B67B06"/>
    <w:rsid w:val="00B71B5D"/>
    <w:rsid w:val="00B77B31"/>
    <w:rsid w:val="00B77D6C"/>
    <w:rsid w:val="00B81249"/>
    <w:rsid w:val="00B934F5"/>
    <w:rsid w:val="00B977D9"/>
    <w:rsid w:val="00BA50D3"/>
    <w:rsid w:val="00BA7BB1"/>
    <w:rsid w:val="00BB7178"/>
    <w:rsid w:val="00BB74E2"/>
    <w:rsid w:val="00BC1517"/>
    <w:rsid w:val="00BC17F6"/>
    <w:rsid w:val="00BC65A1"/>
    <w:rsid w:val="00BC6947"/>
    <w:rsid w:val="00BD054D"/>
    <w:rsid w:val="00BD35F8"/>
    <w:rsid w:val="00BD50F8"/>
    <w:rsid w:val="00BD6B19"/>
    <w:rsid w:val="00BF02A2"/>
    <w:rsid w:val="00BF1B32"/>
    <w:rsid w:val="00C01550"/>
    <w:rsid w:val="00C01586"/>
    <w:rsid w:val="00C032B1"/>
    <w:rsid w:val="00C03927"/>
    <w:rsid w:val="00C20BCA"/>
    <w:rsid w:val="00C26035"/>
    <w:rsid w:val="00C31E14"/>
    <w:rsid w:val="00C32252"/>
    <w:rsid w:val="00C32E1C"/>
    <w:rsid w:val="00C3330D"/>
    <w:rsid w:val="00C35C6C"/>
    <w:rsid w:val="00C3736A"/>
    <w:rsid w:val="00C42ADF"/>
    <w:rsid w:val="00C51362"/>
    <w:rsid w:val="00C64826"/>
    <w:rsid w:val="00C726C0"/>
    <w:rsid w:val="00C73C18"/>
    <w:rsid w:val="00C7624E"/>
    <w:rsid w:val="00C82937"/>
    <w:rsid w:val="00C874AF"/>
    <w:rsid w:val="00CA7CAF"/>
    <w:rsid w:val="00CB1055"/>
    <w:rsid w:val="00CB2617"/>
    <w:rsid w:val="00CB335B"/>
    <w:rsid w:val="00CB3440"/>
    <w:rsid w:val="00CB7115"/>
    <w:rsid w:val="00CC0D58"/>
    <w:rsid w:val="00CC44A8"/>
    <w:rsid w:val="00CD3D35"/>
    <w:rsid w:val="00CD4287"/>
    <w:rsid w:val="00CD65E8"/>
    <w:rsid w:val="00CE3070"/>
    <w:rsid w:val="00CF6315"/>
    <w:rsid w:val="00D0106C"/>
    <w:rsid w:val="00D01155"/>
    <w:rsid w:val="00D012C3"/>
    <w:rsid w:val="00D03F98"/>
    <w:rsid w:val="00D04EE5"/>
    <w:rsid w:val="00D13AE3"/>
    <w:rsid w:val="00D13DDD"/>
    <w:rsid w:val="00D204DF"/>
    <w:rsid w:val="00D21BB9"/>
    <w:rsid w:val="00D22DEA"/>
    <w:rsid w:val="00D22E58"/>
    <w:rsid w:val="00D23056"/>
    <w:rsid w:val="00D244BB"/>
    <w:rsid w:val="00D25B59"/>
    <w:rsid w:val="00D2745B"/>
    <w:rsid w:val="00D35674"/>
    <w:rsid w:val="00D63A9E"/>
    <w:rsid w:val="00D66D6F"/>
    <w:rsid w:val="00D67EB6"/>
    <w:rsid w:val="00D7154D"/>
    <w:rsid w:val="00D721DC"/>
    <w:rsid w:val="00D74E32"/>
    <w:rsid w:val="00D823F1"/>
    <w:rsid w:val="00D828B6"/>
    <w:rsid w:val="00D909ED"/>
    <w:rsid w:val="00D919D2"/>
    <w:rsid w:val="00D920BB"/>
    <w:rsid w:val="00D9755E"/>
    <w:rsid w:val="00DA1AD5"/>
    <w:rsid w:val="00DB4FBE"/>
    <w:rsid w:val="00DD299F"/>
    <w:rsid w:val="00DD3FAB"/>
    <w:rsid w:val="00DD534D"/>
    <w:rsid w:val="00DF34E6"/>
    <w:rsid w:val="00DF37EE"/>
    <w:rsid w:val="00DF467A"/>
    <w:rsid w:val="00DF4A70"/>
    <w:rsid w:val="00E024BD"/>
    <w:rsid w:val="00E23607"/>
    <w:rsid w:val="00E25C25"/>
    <w:rsid w:val="00E2621F"/>
    <w:rsid w:val="00E327AD"/>
    <w:rsid w:val="00E37C47"/>
    <w:rsid w:val="00E4079C"/>
    <w:rsid w:val="00E428FF"/>
    <w:rsid w:val="00E455C4"/>
    <w:rsid w:val="00E45C64"/>
    <w:rsid w:val="00E45E55"/>
    <w:rsid w:val="00E46C1B"/>
    <w:rsid w:val="00E561C3"/>
    <w:rsid w:val="00E61CBF"/>
    <w:rsid w:val="00E62AC2"/>
    <w:rsid w:val="00E650D8"/>
    <w:rsid w:val="00E65D2E"/>
    <w:rsid w:val="00E708D5"/>
    <w:rsid w:val="00E71682"/>
    <w:rsid w:val="00E76127"/>
    <w:rsid w:val="00E941E6"/>
    <w:rsid w:val="00E96119"/>
    <w:rsid w:val="00EA3DAB"/>
    <w:rsid w:val="00EB336E"/>
    <w:rsid w:val="00EB3C55"/>
    <w:rsid w:val="00EB557D"/>
    <w:rsid w:val="00EB5FB6"/>
    <w:rsid w:val="00EC1FDB"/>
    <w:rsid w:val="00ED12F5"/>
    <w:rsid w:val="00ED3D53"/>
    <w:rsid w:val="00ED3E52"/>
    <w:rsid w:val="00ED3EB5"/>
    <w:rsid w:val="00ED40F7"/>
    <w:rsid w:val="00EE0209"/>
    <w:rsid w:val="00EE0E57"/>
    <w:rsid w:val="00EE3288"/>
    <w:rsid w:val="00EE38B6"/>
    <w:rsid w:val="00EE7C0F"/>
    <w:rsid w:val="00EF1B35"/>
    <w:rsid w:val="00EF4B06"/>
    <w:rsid w:val="00EF5769"/>
    <w:rsid w:val="00F102EA"/>
    <w:rsid w:val="00F122DD"/>
    <w:rsid w:val="00F12498"/>
    <w:rsid w:val="00F13C5D"/>
    <w:rsid w:val="00F20803"/>
    <w:rsid w:val="00F20FC2"/>
    <w:rsid w:val="00F279DA"/>
    <w:rsid w:val="00F30009"/>
    <w:rsid w:val="00F3338F"/>
    <w:rsid w:val="00F37097"/>
    <w:rsid w:val="00F454F8"/>
    <w:rsid w:val="00F50839"/>
    <w:rsid w:val="00F5754A"/>
    <w:rsid w:val="00F64D2C"/>
    <w:rsid w:val="00F66B20"/>
    <w:rsid w:val="00F670F3"/>
    <w:rsid w:val="00F81577"/>
    <w:rsid w:val="00F82705"/>
    <w:rsid w:val="00F84867"/>
    <w:rsid w:val="00F85E0B"/>
    <w:rsid w:val="00F913BA"/>
    <w:rsid w:val="00F967EC"/>
    <w:rsid w:val="00FA1E57"/>
    <w:rsid w:val="00FB5858"/>
    <w:rsid w:val="00FB7A3F"/>
    <w:rsid w:val="00FC2B33"/>
    <w:rsid w:val="00FC3271"/>
    <w:rsid w:val="00FC4BD9"/>
    <w:rsid w:val="00FC5D5D"/>
    <w:rsid w:val="00FD048C"/>
    <w:rsid w:val="00FD387E"/>
    <w:rsid w:val="00FE5F54"/>
    <w:rsid w:val="00FF3D20"/>
    <w:rsid w:val="00FF5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1400BB72"/>
  <w15:docId w15:val="{634C2AEC-26B9-4717-9429-5EE00C7B6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line="240" w:lineRule="atLeast"/>
      <w:jc w:val="both"/>
    </w:pPr>
    <w:rPr>
      <w:sz w:val="22"/>
    </w:rPr>
  </w:style>
  <w:style w:type="paragraph" w:styleId="Heading1">
    <w:name w:val="heading 1"/>
    <w:aliases w:val="H1-Sec.Head"/>
    <w:basedOn w:val="Normal"/>
    <w:next w:val="P1-StandPara"/>
    <w:link w:val="Heading1Char"/>
    <w:qFormat/>
    <w:pPr>
      <w:keepNext/>
      <w:tabs>
        <w:tab w:val="left" w:pos="1152"/>
      </w:tabs>
      <w:spacing w:after="180" w:line="360" w:lineRule="atLeast"/>
      <w:ind w:left="1152" w:hanging="1152"/>
      <w:outlineLvl w:val="0"/>
    </w:pPr>
    <w:rPr>
      <w:b/>
      <w:lang w:val="x-none" w:eastAsia="x-none"/>
    </w:rPr>
  </w:style>
  <w:style w:type="paragraph" w:styleId="Heading2">
    <w:name w:val="heading 2"/>
    <w:aliases w:val="H2-Sec. Head,Heading 2 Char,H2-Sec. Head Char"/>
    <w:basedOn w:val="Normal"/>
    <w:next w:val="P1-StandPara"/>
    <w:link w:val="Heading2Char1"/>
    <w:qFormat/>
    <w:pPr>
      <w:keepNext/>
      <w:tabs>
        <w:tab w:val="left" w:pos="1152"/>
      </w:tabs>
      <w:spacing w:after="180" w:line="360" w:lineRule="atLeast"/>
      <w:ind w:left="1152" w:hanging="1152"/>
      <w:outlineLvl w:val="1"/>
    </w:pPr>
    <w:rPr>
      <w:b/>
    </w:rPr>
  </w:style>
  <w:style w:type="paragraph" w:styleId="Heading3">
    <w:name w:val="heading 3"/>
    <w:aliases w:val="H3-Sec. Head"/>
    <w:basedOn w:val="Normal"/>
    <w:next w:val="P1-StandPara"/>
    <w:qFormat/>
    <w:pPr>
      <w:keepNext/>
      <w:tabs>
        <w:tab w:val="left" w:pos="1152"/>
      </w:tabs>
      <w:spacing w:after="18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link w:val="P1-StandParaChar"/>
    <w:pPr>
      <w:spacing w:line="360" w:lineRule="atLeast"/>
      <w:jc w:val="both"/>
    </w:pPr>
    <w:rPr>
      <w:sz w:val="22"/>
    </w:rPr>
  </w:style>
  <w:style w:type="paragraph" w:customStyle="1" w:styleId="C1-CtrBoldHd">
    <w:name w:val="C1-Ctr BoldHd"/>
    <w:pPr>
      <w:keepNext/>
      <w:spacing w:after="240" w:line="240" w:lineRule="atLeast"/>
      <w:jc w:val="center"/>
    </w:pPr>
    <w:rPr>
      <w:b/>
      <w:caps/>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pPr>
      <w:tabs>
        <w:tab w:val="left" w:pos="1440"/>
        <w:tab w:val="right" w:leader="dot" w:pos="8208"/>
        <w:tab w:val="left" w:pos="8640"/>
      </w:tabs>
      <w:spacing w:line="240" w:lineRule="atLeast"/>
      <w:ind w:left="288"/>
    </w:pPr>
    <w:rPr>
      <w:caps/>
      <w:sz w:val="22"/>
    </w:rPr>
  </w:style>
  <w:style w:type="paragraph" w:styleId="TOC2">
    <w:name w:val="toc 2"/>
    <w:autoRedefine/>
    <w:semiHidden/>
    <w:rsid w:val="00CB3440"/>
    <w:pPr>
      <w:tabs>
        <w:tab w:val="left" w:pos="1026"/>
        <w:tab w:val="left" w:pos="2160"/>
        <w:tab w:val="right" w:leader="dot" w:pos="9058"/>
      </w:tabs>
      <w:ind w:left="346"/>
    </w:pPr>
    <w:rPr>
      <w:sz w:val="22"/>
    </w:rPr>
  </w:style>
  <w:style w:type="paragraph" w:styleId="Footer">
    <w:name w:val="footer"/>
    <w:basedOn w:val="Normal"/>
    <w:pPr>
      <w:tabs>
        <w:tab w:val="center" w:pos="4320"/>
        <w:tab w:val="right" w:pos="8640"/>
      </w:tabs>
    </w:pPr>
  </w:style>
  <w:style w:type="paragraph" w:styleId="Title">
    <w:name w:val="Title"/>
    <w:basedOn w:val="Normal"/>
    <w:qFormat/>
    <w:pPr>
      <w:spacing w:after="360"/>
      <w:jc w:val="center"/>
    </w:pPr>
    <w:rPr>
      <w:rFonts w:ascii="Arial" w:hAnsi="Arial"/>
      <w:b/>
      <w:sz w:val="28"/>
    </w:rPr>
  </w:style>
  <w:style w:type="character" w:styleId="PageNumber">
    <w:name w:val="page number"/>
    <w:basedOn w:val="DefaultParagraphFont"/>
  </w:style>
  <w:style w:type="paragraph" w:customStyle="1" w:styleId="Indentedquote">
    <w:name w:val="Indented quote"/>
    <w:basedOn w:val="P1-StandPara"/>
    <w:pPr>
      <w:spacing w:line="280" w:lineRule="exact"/>
      <w:ind w:left="1166" w:right="720"/>
    </w:pPr>
  </w:style>
  <w:style w:type="paragraph" w:styleId="FootnoteText">
    <w:name w:val="footnote text"/>
    <w:aliases w:val="F1"/>
    <w:link w:val="FootnoteTextChar"/>
    <w:semiHidden/>
    <w:pPr>
      <w:tabs>
        <w:tab w:val="left" w:pos="120"/>
      </w:tabs>
      <w:spacing w:before="120" w:line="200" w:lineRule="atLeast"/>
      <w:ind w:left="115" w:hanging="115"/>
      <w:jc w:val="both"/>
    </w:pPr>
    <w:rPr>
      <w:sz w:val="16"/>
    </w:rPr>
  </w:style>
  <w:style w:type="character" w:styleId="FootnoteReference">
    <w:name w:val="footnote reference"/>
    <w:uiPriority w:val="99"/>
    <w:semiHidden/>
    <w:rPr>
      <w:vertAlign w:val="superscript"/>
    </w:rPr>
  </w:style>
  <w:style w:type="paragraph" w:styleId="BodyText">
    <w:name w:val="Body Text"/>
    <w:basedOn w:val="Normal"/>
    <w:pPr>
      <w:jc w:val="left"/>
    </w:pPr>
  </w:style>
  <w:style w:type="paragraph" w:customStyle="1" w:styleId="N1-1stBullet">
    <w:name w:val="N1-1st Bullet"/>
    <w:basedOn w:val="Normal"/>
    <w:pPr>
      <w:tabs>
        <w:tab w:val="left" w:pos="1152"/>
      </w:tabs>
      <w:spacing w:after="240"/>
      <w:ind w:left="1152" w:hanging="576"/>
    </w:pPr>
  </w:style>
  <w:style w:type="paragraph" w:customStyle="1" w:styleId="C2CtrSglS">
    <w:name w:val="C2©Ctr Sgl S"/>
    <w:basedOn w:val="Normal"/>
    <w:pPr>
      <w:widowControl w:val="0"/>
      <w:autoSpaceDE w:val="0"/>
      <w:autoSpaceDN w:val="0"/>
      <w:adjustRightInd w:val="0"/>
      <w:spacing w:line="240" w:lineRule="auto"/>
      <w:jc w:val="center"/>
    </w:pPr>
    <w:rPr>
      <w:szCs w:val="22"/>
    </w:rPr>
  </w:style>
  <w:style w:type="paragraph" w:customStyle="1" w:styleId="SLFlLftSg">
    <w:name w:val="SL©Fl Lft Sg"/>
    <w:basedOn w:val="Normal"/>
    <w:pPr>
      <w:widowControl w:val="0"/>
      <w:autoSpaceDE w:val="0"/>
      <w:autoSpaceDN w:val="0"/>
      <w:adjustRightInd w:val="0"/>
      <w:spacing w:line="240" w:lineRule="auto"/>
    </w:pPr>
    <w:rPr>
      <w:szCs w:val="22"/>
    </w:rPr>
  </w:style>
  <w:style w:type="paragraph" w:customStyle="1" w:styleId="L1-FlLSp12">
    <w:name w:val="L1-FlL Sp&amp;1/2"/>
    <w:pPr>
      <w:tabs>
        <w:tab w:val="left" w:pos="1152"/>
      </w:tabs>
      <w:spacing w:line="360" w:lineRule="atLeast"/>
      <w:jc w:val="both"/>
    </w:pPr>
    <w:rPr>
      <w:sz w:val="22"/>
    </w:rPr>
  </w:style>
  <w:style w:type="paragraph" w:customStyle="1" w:styleId="N2-2ndBullet">
    <w:name w:val="N2-2nd Bullet"/>
    <w:basedOn w:val="Normal"/>
    <w:pPr>
      <w:tabs>
        <w:tab w:val="left" w:pos="576"/>
      </w:tabs>
      <w:spacing w:after="120"/>
    </w:pPr>
  </w:style>
  <w:style w:type="paragraph" w:styleId="NormalIndent">
    <w:name w:val="Normal Indent"/>
    <w:basedOn w:val="Normal"/>
    <w:pPr>
      <w:spacing w:line="240" w:lineRule="auto"/>
      <w:ind w:firstLine="720"/>
      <w:jc w:val="left"/>
    </w:pPr>
    <w:rPr>
      <w:spacing w:val="-5"/>
    </w:rPr>
  </w:style>
  <w:style w:type="paragraph" w:customStyle="1" w:styleId="NormalSingleSpace">
    <w:name w:val="Normal Single Space"/>
    <w:basedOn w:val="Normal"/>
    <w:pPr>
      <w:spacing w:line="240" w:lineRule="auto"/>
      <w:jc w:val="left"/>
    </w:pPr>
    <w:rPr>
      <w:spacing w:val="-5"/>
    </w:rPr>
  </w:style>
  <w:style w:type="paragraph" w:customStyle="1" w:styleId="SL-FlLftSgl">
    <w:name w:val="SL-Fl Lft Sgl"/>
    <w:pPr>
      <w:spacing w:line="240" w:lineRule="atLeast"/>
      <w:jc w:val="both"/>
    </w:pPr>
    <w:rPr>
      <w:sz w:val="22"/>
    </w:rPr>
  </w:style>
  <w:style w:type="paragraph" w:styleId="Header">
    <w:name w:val="header"/>
    <w:basedOn w:val="Normal"/>
    <w:pPr>
      <w:tabs>
        <w:tab w:val="center" w:pos="4320"/>
        <w:tab w:val="right" w:pos="8640"/>
      </w:tabs>
    </w:pPr>
    <w:rPr>
      <w:sz w:val="16"/>
    </w:rPr>
  </w:style>
  <w:style w:type="paragraph" w:styleId="TOC3">
    <w:name w:val="toc 3"/>
    <w:autoRedefine/>
    <w:semiHidden/>
    <w:pPr>
      <w:tabs>
        <w:tab w:val="left" w:pos="3024"/>
        <w:tab w:val="right" w:leader="dot" w:pos="8208"/>
        <w:tab w:val="left" w:pos="8640"/>
      </w:tabs>
      <w:spacing w:line="240" w:lineRule="atLeast"/>
      <w:ind w:left="3024" w:hanging="864"/>
    </w:pPr>
    <w:rPr>
      <w:sz w:val="22"/>
    </w:rPr>
  </w:style>
  <w:style w:type="character" w:styleId="Hyperlink">
    <w:name w:val="Hyperlink"/>
    <w:rPr>
      <w:color w:val="0000FF"/>
      <w:u w:val="singl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Symbol" w:hAnsi="Symbol" w:cs="Symbol"/>
      <w:color w:val="000000"/>
      <w:sz w:val="20"/>
    </w:rPr>
  </w:style>
  <w:style w:type="paragraph" w:customStyle="1" w:styleId="N0-FlLftBullet">
    <w:name w:val="N0-Fl Lft Bullet"/>
    <w:basedOn w:val="Normal"/>
    <w:pPr>
      <w:tabs>
        <w:tab w:val="left" w:pos="576"/>
      </w:tabs>
      <w:spacing w:after="120"/>
      <w:ind w:left="576" w:hanging="576"/>
    </w:pPr>
  </w:style>
  <w:style w:type="paragraph" w:customStyle="1" w:styleId="C1-CtrSglSp">
    <w:name w:val="C1-Ctr Sgl Sp"/>
    <w:pPr>
      <w:keepLines/>
      <w:spacing w:line="240" w:lineRule="atLeast"/>
      <w:jc w:val="center"/>
    </w:pPr>
    <w:rPr>
      <w:rFonts w:ascii="Arial" w:hAnsi="Arial"/>
      <w:sz w:val="22"/>
    </w:rPr>
  </w:style>
  <w:style w:type="paragraph" w:customStyle="1" w:styleId="C3-CtrSp12">
    <w:name w:val="C3-Ctr Sp&amp;1/2"/>
    <w:pPr>
      <w:keepLines/>
      <w:spacing w:line="360" w:lineRule="atLeast"/>
      <w:jc w:val="center"/>
    </w:pPr>
    <w:rPr>
      <w:sz w:val="22"/>
    </w:rPr>
  </w:style>
  <w:style w:type="paragraph" w:customStyle="1" w:styleId="SH-SglSpHead">
    <w:name w:val="SH-Sgl Sp Head"/>
    <w:pPr>
      <w:keepNext/>
      <w:tabs>
        <w:tab w:val="left" w:pos="576"/>
      </w:tabs>
      <w:spacing w:line="240" w:lineRule="atLeast"/>
      <w:ind w:left="576" w:hanging="576"/>
    </w:pPr>
    <w:rPr>
      <w:b/>
      <w:sz w:val="22"/>
    </w:rPr>
  </w:style>
  <w:style w:type="character" w:customStyle="1" w:styleId="Hypertext">
    <w:name w:val="Hypertext"/>
    <w:rPr>
      <w:color w:val="0000FF"/>
      <w:u w:val="single"/>
    </w:rPr>
  </w:style>
  <w:style w:type="paragraph" w:styleId="BodyTextIndent">
    <w:name w:val="Body Text Indent"/>
    <w:basedOn w:val="Normal"/>
    <w:pPr>
      <w:spacing w:after="120"/>
      <w:ind w:left="360"/>
    </w:pPr>
  </w:style>
  <w:style w:type="paragraph" w:customStyle="1" w:styleId="E1-Equation">
    <w:name w:val="E1-Equation"/>
    <w:pPr>
      <w:tabs>
        <w:tab w:val="center" w:pos="4680"/>
        <w:tab w:val="right" w:pos="9360"/>
      </w:tabs>
      <w:spacing w:line="240" w:lineRule="atLeast"/>
      <w:jc w:val="both"/>
    </w:pPr>
    <w:rPr>
      <w:sz w:val="22"/>
    </w:rPr>
  </w:style>
  <w:style w:type="paragraph" w:customStyle="1" w:styleId="N6-DateInd">
    <w:name w:val="N6-Date Ind."/>
    <w:basedOn w:val="Normal"/>
    <w:pPr>
      <w:tabs>
        <w:tab w:val="left" w:pos="5400"/>
      </w:tabs>
      <w:ind w:left="4910"/>
    </w:pPr>
  </w:style>
  <w:style w:type="paragraph" w:customStyle="1" w:styleId="C2-CtrSglSp">
    <w:name w:val="C2-Ctr Sgl Sp"/>
    <w:pPr>
      <w:keepLines/>
      <w:spacing w:line="240" w:lineRule="atLeast"/>
      <w:jc w:val="center"/>
    </w:pPr>
    <w:rPr>
      <w:sz w:val="22"/>
    </w:rPr>
  </w:style>
  <w:style w:type="paragraph" w:customStyle="1" w:styleId="SP-SglSpPara">
    <w:name w:val="SP-Sgl Sp Para"/>
    <w:pPr>
      <w:tabs>
        <w:tab w:val="left" w:pos="576"/>
      </w:tabs>
      <w:spacing w:line="240" w:lineRule="atLeast"/>
      <w:ind w:firstLine="576"/>
      <w:jc w:val="both"/>
    </w:pPr>
    <w:rPr>
      <w:sz w:val="22"/>
    </w:rPr>
  </w:style>
  <w:style w:type="character" w:customStyle="1" w:styleId="ALT-uunderlining">
    <w:name w:val="ALT-u underlining"/>
    <w:rPr>
      <w:rFonts w:ascii="Wingdings" w:hAnsi="Wingdings"/>
      <w:sz w:val="22"/>
      <w:u w:val="single"/>
    </w:rPr>
  </w:style>
  <w:style w:type="paragraph" w:customStyle="1" w:styleId="Q1-FirstLevelQuestion">
    <w:name w:val="Q1-First Level Question"/>
    <w:pPr>
      <w:tabs>
        <w:tab w:val="left" w:pos="720"/>
      </w:tabs>
      <w:spacing w:line="240" w:lineRule="atLeast"/>
      <w:ind w:left="720" w:hanging="720"/>
      <w:jc w:val="both"/>
    </w:pPr>
    <w:rPr>
      <w:rFonts w:ascii="Arial" w:hAnsi="Arial"/>
      <w:sz w:val="18"/>
    </w:rPr>
  </w:style>
  <w:style w:type="paragraph" w:customStyle="1" w:styleId="A5-2ndLeader">
    <w:name w:val="A5-2nd Leader"/>
    <w:pPr>
      <w:tabs>
        <w:tab w:val="right" w:leader="dot" w:pos="7200"/>
        <w:tab w:val="right" w:pos="7488"/>
        <w:tab w:val="left" w:pos="7632"/>
      </w:tabs>
      <w:spacing w:line="240" w:lineRule="atLeast"/>
      <w:ind w:left="3600"/>
    </w:pPr>
    <w:rPr>
      <w:rFonts w:ascii="Arial" w:hAnsi="Arial"/>
      <w:sz w:val="18"/>
    </w:rPr>
  </w:style>
  <w:style w:type="paragraph" w:customStyle="1" w:styleId="A1-1stLeader">
    <w:name w:val="A1-1st Leader"/>
    <w:pPr>
      <w:tabs>
        <w:tab w:val="right" w:leader="dot" w:pos="7200"/>
        <w:tab w:val="right" w:pos="7488"/>
        <w:tab w:val="left" w:pos="7632"/>
      </w:tabs>
      <w:spacing w:line="240" w:lineRule="atLeast"/>
      <w:ind w:left="1440"/>
    </w:pPr>
    <w:rPr>
      <w:rFonts w:ascii="Arial" w:hAnsi="Arial"/>
      <w:sz w:val="18"/>
    </w:rPr>
  </w:style>
  <w:style w:type="paragraph" w:styleId="NormalWeb">
    <w:name w:val="Normal (Web)"/>
    <w:basedOn w:val="Normal"/>
    <w:pPr>
      <w:spacing w:before="100" w:beforeAutospacing="1" w:after="100" w:afterAutospacing="1" w:line="240" w:lineRule="auto"/>
      <w:jc w:val="left"/>
    </w:pPr>
    <w:rPr>
      <w:sz w:val="24"/>
      <w:szCs w:val="24"/>
    </w:rPr>
  </w:style>
  <w:style w:type="character" w:styleId="Strong">
    <w:name w:val="Strong"/>
    <w:qFormat/>
    <w:rPr>
      <w:b/>
      <w:bCs/>
    </w:rPr>
  </w:style>
  <w:style w:type="paragraph" w:customStyle="1" w:styleId="TT-TableTitle">
    <w:name w:val="TT-Table Title"/>
    <w:pPr>
      <w:tabs>
        <w:tab w:val="left" w:pos="1152"/>
      </w:tabs>
      <w:spacing w:line="240" w:lineRule="atLeast"/>
      <w:ind w:left="1152" w:hanging="1152"/>
    </w:pPr>
    <w:rPr>
      <w:sz w:val="22"/>
    </w:rPr>
  </w:style>
  <w:style w:type="character" w:styleId="FollowedHyperlink">
    <w:name w:val="FollowedHyperlink"/>
    <w:rPr>
      <w:color w:val="800080"/>
      <w:u w:val="single"/>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7-3Block">
    <w:name w:val="N7-3&quot; Block"/>
    <w:basedOn w:val="Normal"/>
    <w:pPr>
      <w:tabs>
        <w:tab w:val="left" w:pos="1152"/>
      </w:tabs>
      <w:ind w:left="720" w:right="720"/>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A7-2ndTabLeader">
    <w:name w:val="A7-2nd Tab Leader"/>
    <w:basedOn w:val="A5-2ndLeader"/>
    <w:pPr>
      <w:tabs>
        <w:tab w:val="left" w:pos="4032"/>
      </w:tabs>
    </w:pPr>
  </w:style>
  <w:style w:type="paragraph" w:customStyle="1" w:styleId="Q2-SecondLevelQuestion">
    <w:name w:val="Q2-Second Level Question"/>
    <w:pPr>
      <w:tabs>
        <w:tab w:val="left" w:pos="1440"/>
      </w:tabs>
      <w:spacing w:line="240" w:lineRule="atLeast"/>
      <w:ind w:left="1440" w:hanging="720"/>
      <w:jc w:val="both"/>
    </w:pPr>
    <w:rPr>
      <w:rFonts w:ascii="Arial" w:hAnsi="Arial"/>
      <w:sz w:val="18"/>
    </w:rPr>
  </w:style>
  <w:style w:type="paragraph" w:customStyle="1" w:styleId="Y3-YNTabLeader">
    <w:name w:val="Y3-Y/N Tab Leader"/>
    <w:pPr>
      <w:tabs>
        <w:tab w:val="left" w:pos="1872"/>
        <w:tab w:val="right" w:leader="dot" w:pos="7200"/>
        <w:tab w:val="center" w:pos="7632"/>
        <w:tab w:val="center" w:pos="8352"/>
        <w:tab w:val="center" w:pos="9072"/>
      </w:tabs>
      <w:spacing w:line="240" w:lineRule="atLeast"/>
      <w:ind w:left="1440"/>
    </w:pPr>
    <w:rPr>
      <w:rFonts w:ascii="Arial" w:hAnsi="Arial"/>
      <w:sz w:val="18"/>
    </w:rPr>
  </w:style>
  <w:style w:type="paragraph" w:customStyle="1" w:styleId="Y0-YNHead">
    <w:name w:val="Y0-Y/N Head"/>
    <w:pPr>
      <w:tabs>
        <w:tab w:val="center" w:pos="7632"/>
        <w:tab w:val="center" w:pos="8352"/>
        <w:tab w:val="center" w:pos="9072"/>
      </w:tabs>
      <w:spacing w:line="240" w:lineRule="atLeast"/>
      <w:ind w:left="7200"/>
    </w:pPr>
    <w:rPr>
      <w:rFonts w:ascii="Arial" w:hAnsi="Arial"/>
      <w:sz w:val="18"/>
      <w:u w:val="words"/>
    </w:rPr>
  </w:style>
  <w:style w:type="paragraph" w:customStyle="1" w:styleId="A6-2ndLine">
    <w:name w:val="A6-2nd Line"/>
    <w:pPr>
      <w:tabs>
        <w:tab w:val="right" w:leader="underscore" w:pos="7200"/>
        <w:tab w:val="right" w:pos="7488"/>
        <w:tab w:val="left" w:pos="7632"/>
      </w:tabs>
      <w:spacing w:line="240" w:lineRule="atLeast"/>
      <w:ind w:left="3600"/>
    </w:pPr>
    <w:rPr>
      <w:rFonts w:ascii="Arial" w:hAnsi="Arial"/>
      <w:sz w:val="18"/>
    </w:rPr>
  </w:style>
  <w:style w:type="paragraph" w:customStyle="1" w:styleId="Y5-YN2ndLeader">
    <w:name w:val="Y5-Y/N 2nd Leader"/>
    <w:pPr>
      <w:tabs>
        <w:tab w:val="right" w:leader="dot" w:pos="7200"/>
        <w:tab w:val="center" w:pos="7632"/>
        <w:tab w:val="center" w:pos="8352"/>
        <w:tab w:val="center" w:pos="9072"/>
      </w:tabs>
      <w:spacing w:line="240" w:lineRule="atLeast"/>
      <w:ind w:left="3600"/>
    </w:pPr>
    <w:rPr>
      <w:rFonts w:ascii="Arial" w:hAnsi="Arial"/>
      <w:sz w:val="18"/>
    </w:rPr>
  </w:style>
  <w:style w:type="paragraph" w:customStyle="1" w:styleId="N4">
    <w:name w:val="N4"/>
    <w:pPr>
      <w:spacing w:line="240" w:lineRule="atLeast"/>
      <w:ind w:left="720" w:hanging="720"/>
      <w:jc w:val="both"/>
    </w:pPr>
    <w:rPr>
      <w:color w:val="000000"/>
      <w:sz w:val="22"/>
    </w:rPr>
  </w:style>
  <w:style w:type="paragraph" w:customStyle="1" w:styleId="CT-ContractInformation">
    <w:name w:val="CT-Contract Information"/>
    <w:pPr>
      <w:tabs>
        <w:tab w:val="left" w:pos="1958"/>
      </w:tabs>
      <w:spacing w:line="240" w:lineRule="exact"/>
    </w:pPr>
    <w:rPr>
      <w:vanish/>
      <w:sz w:val="22"/>
    </w:rPr>
  </w:style>
  <w:style w:type="paragraph" w:customStyle="1" w:styleId="R1-ResPara">
    <w:name w:val="R1-Res. Para"/>
    <w:pPr>
      <w:spacing w:line="240" w:lineRule="exact"/>
      <w:ind w:left="288"/>
      <w:jc w:val="both"/>
    </w:pPr>
    <w:rPr>
      <w:sz w:val="22"/>
    </w:rPr>
  </w:style>
  <w:style w:type="paragraph" w:customStyle="1" w:styleId="R2-ResBullet">
    <w:name w:val="R2-Res Bullet"/>
    <w:pPr>
      <w:tabs>
        <w:tab w:val="left" w:pos="720"/>
      </w:tabs>
      <w:spacing w:line="240" w:lineRule="exact"/>
      <w:ind w:left="720" w:hanging="432"/>
      <w:jc w:val="both"/>
    </w:pPr>
    <w:rPr>
      <w:sz w:val="22"/>
    </w:rPr>
  </w:style>
  <w:style w:type="paragraph" w:customStyle="1" w:styleId="RF-Reference">
    <w:name w:val="RF-Reference"/>
    <w:pPr>
      <w:spacing w:line="240" w:lineRule="exact"/>
      <w:ind w:left="216" w:hanging="216"/>
    </w:pPr>
    <w:rPr>
      <w:sz w:val="22"/>
    </w:rPr>
  </w:style>
  <w:style w:type="paragraph" w:customStyle="1" w:styleId="RH-SglSpHead">
    <w:name w:val="RH-Sgl Sp Head"/>
    <w:basedOn w:val="Normal"/>
    <w:next w:val="Normal"/>
    <w:pPr>
      <w:keepNext/>
      <w:pBdr>
        <w:bottom w:val="double" w:sz="6" w:space="1" w:color="auto"/>
      </w:pBdr>
      <w:spacing w:after="480" w:line="240" w:lineRule="exact"/>
      <w:jc w:val="left"/>
    </w:pPr>
    <w:rPr>
      <w:b/>
    </w:rPr>
  </w:style>
  <w:style w:type="paragraph" w:customStyle="1" w:styleId="RL-FlLftSgl">
    <w:name w:val="RL-Fl Lft Sgl"/>
    <w:basedOn w:val="Normal"/>
    <w:pPr>
      <w:keepNext/>
      <w:spacing w:line="240" w:lineRule="exact"/>
    </w:pPr>
    <w:rPr>
      <w:b/>
    </w:rPr>
  </w:style>
  <w:style w:type="paragraph" w:customStyle="1" w:styleId="SU-FlLftUndln">
    <w:name w:val="SU-Fl Lft Undln"/>
    <w:pPr>
      <w:keepNext/>
      <w:spacing w:line="240" w:lineRule="exact"/>
    </w:pPr>
    <w:rPr>
      <w:sz w:val="22"/>
      <w:u w:val="single"/>
    </w:rPr>
  </w:style>
  <w:style w:type="paragraph" w:styleId="TOC5">
    <w:name w:val="toc 5"/>
    <w:basedOn w:val="TOC1"/>
    <w:autoRedefine/>
    <w:semiHidden/>
    <w:rsid w:val="00AF1F76"/>
    <w:rPr>
      <w:caps w:val="0"/>
    </w:rPr>
  </w:style>
  <w:style w:type="paragraph" w:styleId="BalloonText">
    <w:name w:val="Balloon Text"/>
    <w:basedOn w:val="Normal"/>
    <w:semiHidden/>
    <w:rPr>
      <w:rFonts w:ascii="Tahoma" w:hAnsi="Tahoma" w:cs="Tahoma"/>
      <w:sz w:val="16"/>
      <w:szCs w:val="16"/>
    </w:rPr>
  </w:style>
  <w:style w:type="character" w:customStyle="1" w:styleId="P1-StandParaChar">
    <w:name w:val="P1-Stand Para Char"/>
    <w:link w:val="P1-StandPara"/>
    <w:rPr>
      <w:sz w:val="22"/>
      <w:lang w:val="en-US" w:eastAsia="en-US" w:bidi="ar-SA"/>
    </w:rPr>
  </w:style>
  <w:style w:type="character" w:customStyle="1" w:styleId="Heading2Char1">
    <w:name w:val="Heading 2 Char1"/>
    <w:aliases w:val="H2-Sec. Head Char1,Heading 2 Char Char,H2-Sec. Head Char Char"/>
    <w:link w:val="Heading2"/>
    <w:rPr>
      <w:b/>
      <w:sz w:val="22"/>
      <w:lang w:val="en-US" w:eastAsia="en-US" w:bidi="ar-SA"/>
    </w:rPr>
  </w:style>
  <w:style w:type="paragraph" w:customStyle="1" w:styleId="p1-standpara0">
    <w:name w:val="p1-standpara"/>
    <w:basedOn w:val="Normal"/>
    <w:pPr>
      <w:spacing w:before="100" w:beforeAutospacing="1" w:after="100" w:afterAutospacing="1" w:line="240" w:lineRule="auto"/>
      <w:jc w:val="left"/>
    </w:pPr>
    <w:rPr>
      <w:sz w:val="24"/>
      <w:szCs w:val="24"/>
    </w:rPr>
  </w:style>
  <w:style w:type="paragraph" w:styleId="TOC4">
    <w:name w:val="toc 4"/>
    <w:autoRedefine/>
    <w:semiHidden/>
    <w:pPr>
      <w:tabs>
        <w:tab w:val="left" w:pos="3888"/>
        <w:tab w:val="right" w:leader="dot" w:pos="8208"/>
        <w:tab w:val="left" w:pos="8640"/>
      </w:tabs>
      <w:spacing w:line="240" w:lineRule="atLeast"/>
      <w:ind w:left="3888" w:hanging="864"/>
    </w:pPr>
    <w:rPr>
      <w:sz w:val="22"/>
    </w:rPr>
  </w:style>
  <w:style w:type="paragraph" w:customStyle="1" w:styleId="StyleN6-DateIndLeft341">
    <w:name w:val="Style N6-Date Ind. + Left:  3.41&quot;"/>
    <w:basedOn w:val="N6-DateInd"/>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uiPriority w:val="59"/>
    <w:rsid w:val="006603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Sec.Head Char"/>
    <w:link w:val="Heading1"/>
    <w:rsid w:val="00600432"/>
    <w:rPr>
      <w:b/>
      <w:sz w:val="22"/>
    </w:rPr>
  </w:style>
  <w:style w:type="character" w:customStyle="1" w:styleId="FootnoteTextChar">
    <w:name w:val="Footnote Text Char"/>
    <w:aliases w:val="F1 Char"/>
    <w:link w:val="FootnoteText"/>
    <w:semiHidden/>
    <w:rsid w:val="00600432"/>
    <w:rPr>
      <w:sz w:val="16"/>
      <w:lang w:val="en-US" w:eastAsia="en-US" w:bidi="ar-SA"/>
    </w:rPr>
  </w:style>
  <w:style w:type="paragraph" w:customStyle="1" w:styleId="CM37">
    <w:name w:val="CM37"/>
    <w:basedOn w:val="Normal"/>
    <w:next w:val="Normal"/>
    <w:uiPriority w:val="99"/>
    <w:rsid w:val="00B05DA9"/>
    <w:pPr>
      <w:autoSpaceDE w:val="0"/>
      <w:autoSpaceDN w:val="0"/>
      <w:adjustRightInd w:val="0"/>
      <w:spacing w:line="240" w:lineRule="auto"/>
      <w:jc w:val="left"/>
    </w:pPr>
    <w:rPr>
      <w:rFonts w:ascii="LGFLG F+ Times" w:eastAsia="Calibri" w:hAnsi="LGFLG F+ Times"/>
      <w:sz w:val="24"/>
      <w:szCs w:val="24"/>
    </w:rPr>
  </w:style>
  <w:style w:type="paragraph" w:styleId="ListParagraph">
    <w:name w:val="List Paragraph"/>
    <w:basedOn w:val="Normal"/>
    <w:uiPriority w:val="34"/>
    <w:qFormat/>
    <w:rsid w:val="00867C3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71417">
      <w:bodyDiv w:val="1"/>
      <w:marLeft w:val="0"/>
      <w:marRight w:val="0"/>
      <w:marTop w:val="0"/>
      <w:marBottom w:val="0"/>
      <w:divBdr>
        <w:top w:val="none" w:sz="0" w:space="0" w:color="auto"/>
        <w:left w:val="none" w:sz="0" w:space="0" w:color="auto"/>
        <w:bottom w:val="none" w:sz="0" w:space="0" w:color="auto"/>
        <w:right w:val="none" w:sz="0" w:space="0" w:color="auto"/>
      </w:divBdr>
    </w:div>
    <w:div w:id="530798117">
      <w:bodyDiv w:val="1"/>
      <w:marLeft w:val="0"/>
      <w:marRight w:val="0"/>
      <w:marTop w:val="0"/>
      <w:marBottom w:val="0"/>
      <w:divBdr>
        <w:top w:val="none" w:sz="0" w:space="0" w:color="auto"/>
        <w:left w:val="none" w:sz="0" w:space="0" w:color="auto"/>
        <w:bottom w:val="none" w:sz="0" w:space="0" w:color="auto"/>
        <w:right w:val="none" w:sz="0" w:space="0" w:color="auto"/>
      </w:divBdr>
    </w:div>
    <w:div w:id="1230337550">
      <w:bodyDiv w:val="1"/>
      <w:marLeft w:val="0"/>
      <w:marRight w:val="0"/>
      <w:marTop w:val="0"/>
      <w:marBottom w:val="0"/>
      <w:divBdr>
        <w:top w:val="none" w:sz="0" w:space="0" w:color="auto"/>
        <w:left w:val="none" w:sz="0" w:space="0" w:color="auto"/>
        <w:bottom w:val="none" w:sz="0" w:space="0" w:color="auto"/>
        <w:right w:val="none" w:sz="0" w:space="0" w:color="auto"/>
      </w:divBdr>
    </w:div>
    <w:div w:id="1300040716">
      <w:bodyDiv w:val="1"/>
      <w:marLeft w:val="0"/>
      <w:marRight w:val="0"/>
      <w:marTop w:val="0"/>
      <w:marBottom w:val="0"/>
      <w:divBdr>
        <w:top w:val="none" w:sz="0" w:space="0" w:color="auto"/>
        <w:left w:val="none" w:sz="0" w:space="0" w:color="auto"/>
        <w:bottom w:val="none" w:sz="0" w:space="0" w:color="auto"/>
        <w:right w:val="none" w:sz="0" w:space="0" w:color="auto"/>
      </w:divBdr>
      <w:divsChild>
        <w:div w:id="17157783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448046420">
              <w:marLeft w:val="0"/>
              <w:marRight w:val="0"/>
              <w:marTop w:val="0"/>
              <w:marBottom w:val="0"/>
              <w:divBdr>
                <w:top w:val="none" w:sz="0" w:space="0" w:color="auto"/>
                <w:left w:val="none" w:sz="0" w:space="0" w:color="auto"/>
                <w:bottom w:val="none" w:sz="0" w:space="0" w:color="auto"/>
                <w:right w:val="none" w:sz="0" w:space="0" w:color="auto"/>
              </w:divBdr>
              <w:divsChild>
                <w:div w:id="174950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35359">
      <w:bodyDiv w:val="1"/>
      <w:marLeft w:val="0"/>
      <w:marRight w:val="0"/>
      <w:marTop w:val="0"/>
      <w:marBottom w:val="0"/>
      <w:divBdr>
        <w:top w:val="none" w:sz="0" w:space="0" w:color="auto"/>
        <w:left w:val="none" w:sz="0" w:space="0" w:color="auto"/>
        <w:bottom w:val="none" w:sz="0" w:space="0" w:color="auto"/>
        <w:right w:val="none" w:sz="0" w:space="0" w:color="auto"/>
      </w:divBdr>
    </w:div>
    <w:div w:id="1786386095">
      <w:bodyDiv w:val="1"/>
      <w:marLeft w:val="0"/>
      <w:marRight w:val="0"/>
      <w:marTop w:val="0"/>
      <w:marBottom w:val="0"/>
      <w:divBdr>
        <w:top w:val="none" w:sz="0" w:space="0" w:color="auto"/>
        <w:left w:val="none" w:sz="0" w:space="0" w:color="auto"/>
        <w:bottom w:val="none" w:sz="0" w:space="0" w:color="auto"/>
        <w:right w:val="none" w:sz="0" w:space="0" w:color="auto"/>
      </w:divBdr>
    </w:div>
    <w:div w:id="196615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sseb@mail.nih.gov" TargetMode="External"/><Relationship Id="rId13" Type="http://schemas.openxmlformats.org/officeDocument/2006/relationships/hyperlink" Target="http://cancercontrol.cancer.gov/hi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hints.cancer.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hints.cancer.gov/research.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bls.gov/oes/current/oes_nat.htm"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hints.cancer.gov/researc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DCAEB2-97C9-44C2-B8D1-C33C3B4D5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927</Words>
  <Characters>45186</Characters>
  <Application>Microsoft Office Word</Application>
  <DocSecurity>4</DocSecurity>
  <Lines>376</Lines>
  <Paragraphs>106</Paragraphs>
  <ScaleCrop>false</ScaleCrop>
  <HeadingPairs>
    <vt:vector size="2" baseType="variant">
      <vt:variant>
        <vt:lpstr>Title</vt:lpstr>
      </vt:variant>
      <vt:variant>
        <vt:i4>1</vt:i4>
      </vt:variant>
    </vt:vector>
  </HeadingPairs>
  <TitlesOfParts>
    <vt:vector size="1" baseType="lpstr">
      <vt:lpstr>REQUEST FOR CLEARANCE FOR THE</vt:lpstr>
    </vt:vector>
  </TitlesOfParts>
  <Company>National Cancer Institute</Company>
  <LinksUpToDate>false</LinksUpToDate>
  <CharactersWithSpaces>53007</CharactersWithSpaces>
  <SharedDoc>false</SharedDoc>
  <HLinks>
    <vt:vector size="30" baseType="variant">
      <vt:variant>
        <vt:i4>5439493</vt:i4>
      </vt:variant>
      <vt:variant>
        <vt:i4>15</vt:i4>
      </vt:variant>
      <vt:variant>
        <vt:i4>0</vt:i4>
      </vt:variant>
      <vt:variant>
        <vt:i4>5</vt:i4>
      </vt:variant>
      <vt:variant>
        <vt:lpwstr>http://hints.cancer.gov/research.aspx</vt:lpwstr>
      </vt:variant>
      <vt:variant>
        <vt:lpwstr/>
      </vt:variant>
      <vt:variant>
        <vt:i4>262258</vt:i4>
      </vt:variant>
      <vt:variant>
        <vt:i4>12</vt:i4>
      </vt:variant>
      <vt:variant>
        <vt:i4>0</vt:i4>
      </vt:variant>
      <vt:variant>
        <vt:i4>5</vt:i4>
      </vt:variant>
      <vt:variant>
        <vt:lpwstr>http://www.bls.gov/oes/current/oes_nat.htm</vt:lpwstr>
      </vt:variant>
      <vt:variant>
        <vt:lpwstr>00-0000</vt:lpwstr>
      </vt:variant>
      <vt:variant>
        <vt:i4>5439493</vt:i4>
      </vt:variant>
      <vt:variant>
        <vt:i4>9</vt:i4>
      </vt:variant>
      <vt:variant>
        <vt:i4>0</vt:i4>
      </vt:variant>
      <vt:variant>
        <vt:i4>5</vt:i4>
      </vt:variant>
      <vt:variant>
        <vt:lpwstr>http://hints.cancer.gov/research.aspx</vt:lpwstr>
      </vt:variant>
      <vt:variant>
        <vt:lpwstr/>
      </vt:variant>
      <vt:variant>
        <vt:i4>4915268</vt:i4>
      </vt:variant>
      <vt:variant>
        <vt:i4>6</vt:i4>
      </vt:variant>
      <vt:variant>
        <vt:i4>0</vt:i4>
      </vt:variant>
      <vt:variant>
        <vt:i4>5</vt:i4>
      </vt:variant>
      <vt:variant>
        <vt:lpwstr>http://cancercontrol.cancer.gov/hints</vt:lpwstr>
      </vt:variant>
      <vt:variant>
        <vt:lpwstr/>
      </vt:variant>
      <vt:variant>
        <vt:i4>5767259</vt:i4>
      </vt:variant>
      <vt:variant>
        <vt:i4>3</vt:i4>
      </vt:variant>
      <vt:variant>
        <vt:i4>0</vt:i4>
      </vt:variant>
      <vt:variant>
        <vt:i4>5</vt:i4>
      </vt:variant>
      <vt:variant>
        <vt:lpwstr>http://hints.cance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CLEARANCE FOR THE</dc:title>
  <dc:creator>Terri Davis</dc:creator>
  <cp:lastModifiedBy>Bailey, Karla (NIH/NCI) [E]</cp:lastModifiedBy>
  <cp:revision>2</cp:revision>
  <cp:lastPrinted>2016-08-16T13:03:00Z</cp:lastPrinted>
  <dcterms:created xsi:type="dcterms:W3CDTF">2016-08-18T15:23:00Z</dcterms:created>
  <dcterms:modified xsi:type="dcterms:W3CDTF">2016-08-18T15:23:00Z</dcterms:modified>
</cp:coreProperties>
</file>